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C1164C0" w14:textId="64C72AFD" w:rsidR="00943037" w:rsidRDefault="00C17F00" w:rsidP="00943037">
      <w:pPr>
        <w:pStyle w:val="TOCHeading"/>
        <w:tabs>
          <w:tab w:val="right" w:pos="11376"/>
        </w:tabs>
        <w:spacing w:before="0" w:after="0"/>
        <w:rPr>
          <w:rFonts w:asciiTheme="minorHAnsi" w:eastAsiaTheme="minorHAnsi" w:hAnsiTheme="minorHAnsi" w:cstheme="minorHAnsi"/>
          <w:color w:val="000000" w:themeColor="text1"/>
          <w:sz w:val="22"/>
          <w:szCs w:val="22"/>
        </w:rPr>
        <w:sectPr w:rsidR="00943037" w:rsidSect="00943037">
          <w:footerReference w:type="even" r:id="rId12"/>
          <w:footerReference w:type="default" r:id="rId13"/>
          <w:footerReference w:type="first" r:id="rId14"/>
          <w:type w:val="continuous"/>
          <w:pgSz w:w="12240" w:h="15840" w:code="1"/>
          <w:pgMar w:top="0" w:right="0" w:bottom="0" w:left="0" w:header="720" w:footer="518" w:gutter="0"/>
          <w:cols w:space="720"/>
          <w:docGrid w:linePitch="360"/>
        </w:sectPr>
      </w:pPr>
      <w:r w:rsidRPr="00943037">
        <w:rPr>
          <w:rFonts w:asciiTheme="minorHAnsi" w:eastAsiaTheme="minorHAnsi" w:hAnsiTheme="minorHAnsi" w:cstheme="minorHAnsi"/>
          <w:noProof/>
          <w:color w:val="000000" w:themeColor="text1"/>
          <w:sz w:val="22"/>
          <w:szCs w:val="22"/>
        </w:rPr>
        <mc:AlternateContent>
          <mc:Choice Requires="wpg">
            <w:drawing>
              <wp:inline distT="0" distB="0" distL="0" distR="0" wp14:anchorId="47C91B54" wp14:editId="6792F7B6">
                <wp:extent cx="7772400" cy="10058400"/>
                <wp:effectExtent l="0" t="0" r="0" b="0"/>
                <wp:docPr id="39" name="Group 38">
                  <a:extLst xmlns:a="http://schemas.openxmlformats.org/drawingml/2006/main">
                    <a:ext uri="{FF2B5EF4-FFF2-40B4-BE49-F238E27FC236}">
                      <a16:creationId xmlns:a16="http://schemas.microsoft.com/office/drawing/2014/main" id="{9DA21349-52D2-A6A5-E823-FD144D41290D}"/>
                    </a:ext>
                  </a:extLst>
                </wp:docPr>
                <wp:cNvGraphicFramePr/>
                <a:graphic xmlns:a="http://schemas.openxmlformats.org/drawingml/2006/main">
                  <a:graphicData uri="http://schemas.microsoft.com/office/word/2010/wordprocessingGroup">
                    <wpg:wgp>
                      <wpg:cNvGrpSpPr/>
                      <wpg:grpSpPr>
                        <a:xfrm>
                          <a:off x="0" y="0"/>
                          <a:ext cx="7772400" cy="10058400"/>
                          <a:chOff x="0" y="0"/>
                          <a:chExt cx="7768590" cy="10058400"/>
                        </a:xfrm>
                      </wpg:grpSpPr>
                      <wpg:grpSp>
                        <wpg:cNvPr id="1793073741" name="Group 1793073741" descr="Microsoft Cloud for INDUSTRY NAME cover page indicating title as Messaging and positioning framework for partners, October 2022">
                          <a:extLst>
                            <a:ext uri="{FF2B5EF4-FFF2-40B4-BE49-F238E27FC236}">
                              <a16:creationId xmlns:a16="http://schemas.microsoft.com/office/drawing/2014/main" id="{1E1BD7C2-836B-083C-3EA7-E8FCF750F199}"/>
                            </a:ext>
                          </a:extLst>
                        </wpg:cNvPr>
                        <wpg:cNvGrpSpPr/>
                        <wpg:grpSpPr>
                          <a:xfrm>
                            <a:off x="0" y="0"/>
                            <a:ext cx="7768590" cy="10058400"/>
                            <a:chOff x="0" y="0"/>
                            <a:chExt cx="7768938" cy="10058400"/>
                          </a:xfrm>
                          <a:solidFill>
                            <a:srgbClr val="243A5E"/>
                          </a:solidFill>
                        </wpg:grpSpPr>
                        <wps:wsp>
                          <wps:cNvPr id="549682002" name="Rectangle 549682002">
                            <a:extLst>
                              <a:ext uri="{FF2B5EF4-FFF2-40B4-BE49-F238E27FC236}">
                                <a16:creationId xmlns:a16="http://schemas.microsoft.com/office/drawing/2014/main" id="{C52A933A-07D2-88BC-ABC6-2664D9E63CA5}"/>
                              </a:ext>
                              <a:ext uri="{C183D7F6-B498-43B3-948B-1728B52AA6E4}">
                                <adec:decorative xmlns:adec="http://schemas.microsoft.com/office/drawing/2017/decorative" val="1"/>
                              </a:ext>
                            </a:extLst>
                          </wps:cNvPr>
                          <wps:cNvSpPr/>
                          <wps:spPr>
                            <a:xfrm>
                              <a:off x="0" y="0"/>
                              <a:ext cx="7768938" cy="10058400"/>
                            </a:xfrm>
                            <a:prstGeom prst="rect">
                              <a:avLst/>
                            </a:prstGeom>
                            <a:solidFill>
                              <a:srgbClr val="243A5E"/>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09714820" name="Picture 709714820">
                              <a:extLst>
                                <a:ext uri="{FF2B5EF4-FFF2-40B4-BE49-F238E27FC236}">
                                  <a16:creationId xmlns:a16="http://schemas.microsoft.com/office/drawing/2014/main" id="{243C59F5-339D-97D1-FAD3-EDDE5061A0E8}"/>
                                </a:ext>
                                <a:ext uri="{C183D7F6-B498-43B3-948B-1728B52AA6E4}">
                                  <adec:decorative xmlns:adec="http://schemas.microsoft.com/office/drawing/2017/decorative" val="1"/>
                                </a:ext>
                              </a:extLst>
                            </pic:cNvPr>
                            <pic:cNvPicPr>
                              <a:picLocks noChangeArrowheads="1"/>
                            </pic:cNvPicPr>
                          </pic:nvPicPr>
                          <pic:blipFill rotWithShape="1">
                            <a:blip r:embed="rId15" cstate="screen">
                              <a:extLst>
                                <a:ext uri="{28A0092B-C50C-407E-A947-70E740481C1C}">
                                  <a14:useLocalDpi xmlns:a14="http://schemas.microsoft.com/office/drawing/2010/main"/>
                                </a:ext>
                              </a:extLst>
                            </a:blip>
                            <a:srcRect/>
                            <a:stretch/>
                          </pic:blipFill>
                          <pic:spPr bwMode="auto">
                            <a:xfrm>
                              <a:off x="301429" y="287594"/>
                              <a:ext cx="1413940" cy="341765"/>
                            </a:xfrm>
                            <a:prstGeom prst="rect">
                              <a:avLst/>
                            </a:prstGeom>
                            <a:grpFill/>
                          </pic:spPr>
                        </pic:pic>
                        <wps:wsp>
                          <wps:cNvPr id="1821976218" name="Straight Connector 1821976218">
                            <a:extLst>
                              <a:ext uri="{FF2B5EF4-FFF2-40B4-BE49-F238E27FC236}">
                                <a16:creationId xmlns:a16="http://schemas.microsoft.com/office/drawing/2014/main" id="{D6DAB01A-6F57-8733-8826-0C68BB93238B}"/>
                              </a:ext>
                              <a:ext uri="{C183D7F6-B498-43B3-948B-1728B52AA6E4}">
                                <adec:decorative xmlns:adec="http://schemas.microsoft.com/office/drawing/2017/decorative" val="1"/>
                              </a:ext>
                            </a:extLst>
                          </wps:cNvPr>
                          <wps:cNvCnPr>
                            <a:cxnSpLocks/>
                          </wps:cNvCnPr>
                          <wps:spPr>
                            <a:xfrm>
                              <a:off x="301479" y="2142216"/>
                              <a:ext cx="3194196" cy="0"/>
                            </a:xfrm>
                            <a:prstGeom prst="line">
                              <a:avLst/>
                            </a:prstGeom>
                            <a:grpFill/>
                            <a:ln w="12700" cap="flat" cmpd="sng" algn="ctr">
                              <a:solidFill>
                                <a:srgbClr val="50E6FF"/>
                              </a:solidFill>
                              <a:prstDash val="solid"/>
                              <a:headEnd type="none" w="med" len="med"/>
                              <a:tailEnd type="none" w="med" len="med"/>
                            </a:ln>
                            <a:effectLst/>
                          </wps:spPr>
                          <wps:bodyPr/>
                        </wps:wsp>
                        <wps:wsp>
                          <wps:cNvPr id="87671935" name="Text Placeholder 4">
                            <a:extLst>
                              <a:ext uri="{FF2B5EF4-FFF2-40B4-BE49-F238E27FC236}">
                                <a16:creationId xmlns:a16="http://schemas.microsoft.com/office/drawing/2014/main" id="{F955253A-785D-EC23-0E73-ED30C0596E63}"/>
                              </a:ext>
                              <a:ext uri="{C183D7F6-B498-43B3-948B-1728B52AA6E4}">
                                <adec:decorative xmlns:adec="http://schemas.microsoft.com/office/drawing/2017/decorative" val="1"/>
                              </a:ext>
                            </a:extLst>
                          </wps:cNvPr>
                          <wps:cNvSpPr txBox="1">
                            <a:spLocks/>
                          </wps:cNvSpPr>
                          <wps:spPr>
                            <a:xfrm>
                              <a:off x="301478" y="2317464"/>
                              <a:ext cx="5520656" cy="1797336"/>
                            </a:xfrm>
                            <a:prstGeom prst="rect">
                              <a:avLst/>
                            </a:prstGeom>
                            <a:grpFill/>
                          </wps:spPr>
                          <wps:txbx>
                            <w:txbxContent>
                              <w:p w14:paraId="1186825C" w14:textId="77777777" w:rsidR="00C17F00" w:rsidRDefault="00C17F00" w:rsidP="00C17F00">
                                <w:pPr>
                                  <w:textAlignment w:val="baseline"/>
                                  <w:rPr>
                                    <w:rFonts w:ascii="Segoe UI Semibold" w:eastAsia="Segoe UI" w:hAnsi="Segoe UI Semibold" w:cs="Segoe UI"/>
                                    <w:color w:val="FFFFFF"/>
                                    <w:kern w:val="24"/>
                                    <w:position w:val="1"/>
                                    <w:sz w:val="60"/>
                                    <w:szCs w:val="60"/>
                                  </w:rPr>
                                </w:pPr>
                                <w:r>
                                  <w:rPr>
                                    <w:rFonts w:ascii="Segoe UI Semibold" w:eastAsia="Segoe UI" w:hAnsi="Segoe UI Semibold" w:cs="Segoe UI"/>
                                    <w:color w:val="FFFFFF"/>
                                    <w:kern w:val="24"/>
                                    <w:position w:val="1"/>
                                    <w:sz w:val="60"/>
                                    <w:szCs w:val="60"/>
                                  </w:rPr>
                                  <w:t>Messaging and positioning framework for partners</w:t>
                                </w:r>
                              </w:p>
                              <w:p w14:paraId="7043B5D9" w14:textId="77777777" w:rsidR="00C17F00" w:rsidRDefault="00C17F00" w:rsidP="00C17F00">
                                <w:pPr>
                                  <w:spacing w:before="480"/>
                                  <w:textAlignment w:val="baseline"/>
                                  <w:rPr>
                                    <w:rFonts w:ascii="Segoe UI" w:eastAsia="Segoe UI" w:hAnsi="Segoe UI" w:cs="Segoe UI"/>
                                    <w:color w:val="FFFFFF"/>
                                    <w:kern w:val="24"/>
                                    <w:sz w:val="40"/>
                                    <w:szCs w:val="40"/>
                                  </w:rPr>
                                </w:pPr>
                                <w:r>
                                  <w:rPr>
                                    <w:rFonts w:ascii="Segoe UI" w:eastAsia="Segoe UI" w:hAnsi="Segoe UI" w:cs="Segoe UI"/>
                                    <w:color w:val="FFFFFF"/>
                                    <w:kern w:val="24"/>
                                    <w:sz w:val="40"/>
                                    <w:szCs w:val="40"/>
                                  </w:rPr>
                                  <w:t>February 2024</w:t>
                                </w:r>
                              </w:p>
                            </w:txbxContent>
                          </wps:txbx>
                          <wps:bodyPr wrap="square" lIns="0" tIns="0" rIns="0" bIns="0" anchor="t">
                            <a:noAutofit/>
                          </wps:bodyPr>
                        </wps:wsp>
                        <wps:wsp>
                          <wps:cNvPr id="174706061" name="AutoShape 113">
                            <a:extLst>
                              <a:ext uri="{FF2B5EF4-FFF2-40B4-BE49-F238E27FC236}">
                                <a16:creationId xmlns:a16="http://schemas.microsoft.com/office/drawing/2014/main" id="{A22084F8-DAED-2EF0-4663-255FB726B7A9}"/>
                              </a:ext>
                            </a:extLst>
                          </wps:cNvPr>
                          <wps:cNvSpPr>
                            <a:spLocks noChangeAspect="1" noChangeArrowheads="1" noTextEdit="1"/>
                          </wps:cNvSpPr>
                          <wps:spPr bwMode="auto">
                            <a:xfrm>
                              <a:off x="715803" y="1531303"/>
                              <a:ext cx="317706" cy="278477"/>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1366832076" name="Text Placeholder 4">
                            <a:extLst>
                              <a:ext uri="{FF2B5EF4-FFF2-40B4-BE49-F238E27FC236}">
                                <a16:creationId xmlns:a16="http://schemas.microsoft.com/office/drawing/2014/main" id="{F921B1FD-6383-BDF4-01FE-D2A1335CB2C5}"/>
                              </a:ext>
                              <a:ext uri="{C183D7F6-B498-43B3-948B-1728B52AA6E4}">
                                <adec:decorative xmlns:adec="http://schemas.microsoft.com/office/drawing/2017/decorative" val="1"/>
                              </a:ext>
                            </a:extLst>
                          </wps:cNvPr>
                          <wps:cNvSpPr txBox="1">
                            <a:spLocks/>
                          </wps:cNvSpPr>
                          <wps:spPr>
                            <a:xfrm>
                              <a:off x="301549" y="1620940"/>
                              <a:ext cx="4418528" cy="380365"/>
                            </a:xfrm>
                            <a:prstGeom prst="rect">
                              <a:avLst/>
                            </a:prstGeom>
                            <a:grpFill/>
                          </wps:spPr>
                          <wps:txbx>
                            <w:txbxContent>
                              <w:p w14:paraId="70A42909" w14:textId="77777777" w:rsidR="00C17F00" w:rsidRDefault="00C17F00" w:rsidP="00C17F00">
                                <w:pPr>
                                  <w:textAlignment w:val="baseline"/>
                                  <w:rPr>
                                    <w:rFonts w:ascii="Segoe UI Semibold" w:eastAsia="Segoe UI" w:hAnsi="Segoe UI Semibold" w:cs="Segoe UI"/>
                                    <w:color w:val="50E6FF"/>
                                    <w:kern w:val="24"/>
                                    <w:sz w:val="36"/>
                                    <w:szCs w:val="36"/>
                                  </w:rPr>
                                </w:pPr>
                                <w:r>
                                  <w:rPr>
                                    <w:rFonts w:ascii="Segoe UI Semibold" w:eastAsia="Segoe UI" w:hAnsi="Segoe UI Semibold" w:cs="Segoe UI"/>
                                    <w:color w:val="50E6FF"/>
                                    <w:kern w:val="24"/>
                                    <w:sz w:val="36"/>
                                    <w:szCs w:val="36"/>
                                  </w:rPr>
                                  <w:t>Microsoft Cloud for Retail</w:t>
                                </w:r>
                              </w:p>
                            </w:txbxContent>
                          </wps:txbx>
                          <wps:bodyPr wrap="square" lIns="0" tIns="0" rIns="0" bIns="0" anchor="ctr">
                            <a:spAutoFit/>
                          </wps:bodyPr>
                        </wps:wsp>
                      </wpg:grpSp>
                      <wpg:grpSp>
                        <wpg:cNvPr id="926129902" name="Group 926129902">
                          <a:extLst>
                            <a:ext uri="{FF2B5EF4-FFF2-40B4-BE49-F238E27FC236}">
                              <a16:creationId xmlns:a16="http://schemas.microsoft.com/office/drawing/2014/main" id="{FE5BD246-F97F-6B4E-FB93-8E390EBAFB13}"/>
                            </a:ext>
                          </a:extLst>
                        </wpg:cNvPr>
                        <wpg:cNvGrpSpPr/>
                        <wpg:grpSpPr>
                          <a:xfrm>
                            <a:off x="0" y="4691380"/>
                            <a:ext cx="7768590" cy="5367020"/>
                            <a:chOff x="0" y="4691380"/>
                            <a:chExt cx="7772400" cy="5367020"/>
                          </a:xfrm>
                        </wpg:grpSpPr>
                        <wps:wsp>
                          <wps:cNvPr id="2069655684" name="Rectangle 2069655684">
                            <a:extLst>
                              <a:ext uri="{FF2B5EF4-FFF2-40B4-BE49-F238E27FC236}">
                                <a16:creationId xmlns:a16="http://schemas.microsoft.com/office/drawing/2014/main" id="{A47416D0-9BB2-CE42-949F-D7BF7BFDC7B3}"/>
                              </a:ext>
                            </a:extLst>
                          </wps:cNvPr>
                          <wps:cNvSpPr/>
                          <wps:spPr bwMode="auto">
                            <a:xfrm>
                              <a:off x="0" y="4691380"/>
                              <a:ext cx="7772400" cy="5367020"/>
                            </a:xfrm>
                            <a:prstGeom prst="rect">
                              <a:avLst/>
                            </a:prstGeom>
                            <a:solidFill>
                              <a:srgbClr val="FFFFFF"/>
                            </a:solidFill>
                            <a:ln w="6350" cap="flat" cmpd="sng" algn="ctr">
                              <a:noFill/>
                              <a:prstDash val="solid"/>
                              <a:miter lim="800000"/>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wpg:grpSp>
                          <wpg:cNvPr id="1136041749" name="Group 1136041749">
                            <a:extLst>
                              <a:ext uri="{FF2B5EF4-FFF2-40B4-BE49-F238E27FC236}">
                                <a16:creationId xmlns:a16="http://schemas.microsoft.com/office/drawing/2014/main" id="{4C701968-BDFB-0C2C-8020-328C75B78C37}"/>
                              </a:ext>
                            </a:extLst>
                          </wpg:cNvPr>
                          <wpg:cNvGrpSpPr/>
                          <wpg:grpSpPr>
                            <a:xfrm>
                              <a:off x="56623" y="4745381"/>
                              <a:ext cx="7659154" cy="5259019"/>
                              <a:chOff x="56623" y="4745381"/>
                              <a:chExt cx="7659154" cy="5259019"/>
                            </a:xfrm>
                          </wpg:grpSpPr>
                          <pic:pic xmlns:pic="http://schemas.openxmlformats.org/drawingml/2006/picture">
                            <pic:nvPicPr>
                              <pic:cNvPr id="128600025" name="Picture 128600025">
                                <a:extLst>
                                  <a:ext uri="{FF2B5EF4-FFF2-40B4-BE49-F238E27FC236}">
                                    <a16:creationId xmlns:a16="http://schemas.microsoft.com/office/drawing/2014/main" id="{8BC2CCC6-7B6D-D998-C95C-869CE559A7D9}"/>
                                  </a:ext>
                                </a:extLst>
                              </pic:cNvPr>
                              <pic:cNvPicPr>
                                <a:picLocks noChangeAspect="1"/>
                              </pic:cNvPicPr>
                            </pic:nvPicPr>
                            <pic:blipFill rotWithShape="1">
                              <a:blip r:embed="rId16" cstate="hqprint">
                                <a:extLst>
                                  <a:ext uri="{28A0092B-C50C-407E-A947-70E740481C1C}">
                                    <a14:useLocalDpi xmlns:a14="http://schemas.microsoft.com/office/drawing/2010/main"/>
                                  </a:ext>
                                </a:extLst>
                              </a:blip>
                              <a:srcRect l="775" t="420" r="656" b="420"/>
                              <a:stretch/>
                            </pic:blipFill>
                            <pic:spPr>
                              <a:xfrm>
                                <a:off x="2682768" y="6509073"/>
                                <a:ext cx="5033009" cy="1707162"/>
                              </a:xfrm>
                              <a:custGeom>
                                <a:avLst/>
                                <a:gdLst>
                                  <a:gd name="connsiteX0" fmla="*/ 0 w 5077967"/>
                                  <a:gd name="connsiteY0" fmla="*/ 0 h 1707486"/>
                                  <a:gd name="connsiteX1" fmla="*/ 5077967 w 5077967"/>
                                  <a:gd name="connsiteY1" fmla="*/ 0 h 1707486"/>
                                  <a:gd name="connsiteX2" fmla="*/ 5077967 w 5077967"/>
                                  <a:gd name="connsiteY2" fmla="*/ 1707486 h 1707486"/>
                                  <a:gd name="connsiteX3" fmla="*/ 0 w 5077967"/>
                                  <a:gd name="connsiteY3" fmla="*/ 1707486 h 1707486"/>
                                </a:gdLst>
                                <a:ahLst/>
                                <a:cxnLst>
                                  <a:cxn ang="0">
                                    <a:pos x="connsiteX0" y="connsiteY0"/>
                                  </a:cxn>
                                  <a:cxn ang="0">
                                    <a:pos x="connsiteX1" y="connsiteY1"/>
                                  </a:cxn>
                                  <a:cxn ang="0">
                                    <a:pos x="connsiteX2" y="connsiteY2"/>
                                  </a:cxn>
                                  <a:cxn ang="0">
                                    <a:pos x="connsiteX3" y="connsiteY3"/>
                                  </a:cxn>
                                </a:cxnLst>
                                <a:rect l="l" t="t" r="r" b="b"/>
                                <a:pathLst>
                                  <a:path w="5077967" h="1707486">
                                    <a:moveTo>
                                      <a:pt x="0" y="0"/>
                                    </a:moveTo>
                                    <a:lnTo>
                                      <a:pt x="5077967" y="0"/>
                                    </a:lnTo>
                                    <a:lnTo>
                                      <a:pt x="5077967" y="1707486"/>
                                    </a:lnTo>
                                    <a:lnTo>
                                      <a:pt x="0" y="1707486"/>
                                    </a:lnTo>
                                    <a:close/>
                                  </a:path>
                                </a:pathLst>
                              </a:custGeom>
                            </pic:spPr>
                          </pic:pic>
                          <pic:pic xmlns:pic="http://schemas.openxmlformats.org/drawingml/2006/picture">
                            <pic:nvPicPr>
                              <pic:cNvPr id="1458145147" name="Picture 1458145147">
                                <a:extLst>
                                  <a:ext uri="{FF2B5EF4-FFF2-40B4-BE49-F238E27FC236}">
                                    <a16:creationId xmlns:a16="http://schemas.microsoft.com/office/drawing/2014/main" id="{D00900BA-9510-7022-1D5F-F7F9A69DE452}"/>
                                  </a:ext>
                                </a:extLst>
                              </pic:cNvPr>
                              <pic:cNvPicPr>
                                <a:picLocks noChangeAspect="1"/>
                              </pic:cNvPicPr>
                            </pic:nvPicPr>
                            <pic:blipFill rotWithShape="1">
                              <a:blip r:embed="rId17" cstate="hqprint">
                                <a:extLst>
                                  <a:ext uri="{28A0092B-C50C-407E-A947-70E740481C1C}">
                                    <a14:useLocalDpi xmlns:a14="http://schemas.microsoft.com/office/drawing/2010/main"/>
                                  </a:ext>
                                </a:extLst>
                              </a:blip>
                              <a:srcRect/>
                              <a:stretch/>
                            </pic:blipFill>
                            <pic:spPr>
                              <a:xfrm>
                                <a:off x="56623" y="4745381"/>
                                <a:ext cx="5068355" cy="1706057"/>
                              </a:xfrm>
                              <a:custGeom>
                                <a:avLst/>
                                <a:gdLst>
                                  <a:gd name="connsiteX0" fmla="*/ 0 w 4434485"/>
                                  <a:gd name="connsiteY0" fmla="*/ 0 h 2180937"/>
                                  <a:gd name="connsiteX1" fmla="*/ 4434485 w 4434485"/>
                                  <a:gd name="connsiteY1" fmla="*/ 0 h 2180937"/>
                                  <a:gd name="connsiteX2" fmla="*/ 4434485 w 4434485"/>
                                  <a:gd name="connsiteY2" fmla="*/ 2180937 h 2180937"/>
                                  <a:gd name="connsiteX3" fmla="*/ 0 w 4434485"/>
                                  <a:gd name="connsiteY3" fmla="*/ 2180937 h 2180937"/>
                                </a:gdLst>
                                <a:ahLst/>
                                <a:cxnLst>
                                  <a:cxn ang="0">
                                    <a:pos x="connsiteX0" y="connsiteY0"/>
                                  </a:cxn>
                                  <a:cxn ang="0">
                                    <a:pos x="connsiteX1" y="connsiteY1"/>
                                  </a:cxn>
                                  <a:cxn ang="0">
                                    <a:pos x="connsiteX2" y="connsiteY2"/>
                                  </a:cxn>
                                  <a:cxn ang="0">
                                    <a:pos x="connsiteX3" y="connsiteY3"/>
                                  </a:cxn>
                                </a:cxnLst>
                                <a:rect l="l" t="t" r="r" b="b"/>
                                <a:pathLst>
                                  <a:path w="4434485" h="2180937">
                                    <a:moveTo>
                                      <a:pt x="0" y="0"/>
                                    </a:moveTo>
                                    <a:lnTo>
                                      <a:pt x="4434485" y="0"/>
                                    </a:lnTo>
                                    <a:lnTo>
                                      <a:pt x="4434485" y="2180937"/>
                                    </a:lnTo>
                                    <a:lnTo>
                                      <a:pt x="0" y="2180937"/>
                                    </a:lnTo>
                                    <a:close/>
                                  </a:path>
                                </a:pathLst>
                              </a:custGeom>
                            </pic:spPr>
                          </pic:pic>
                          <pic:pic xmlns:pic="http://schemas.openxmlformats.org/drawingml/2006/picture">
                            <pic:nvPicPr>
                              <pic:cNvPr id="465453081" name="Picture 465453081">
                                <a:extLst>
                                  <a:ext uri="{FF2B5EF4-FFF2-40B4-BE49-F238E27FC236}">
                                    <a16:creationId xmlns:a16="http://schemas.microsoft.com/office/drawing/2014/main" id="{248ACAF5-0976-AC8E-8CC4-5F795909211C}"/>
                                  </a:ext>
                                </a:extLst>
                              </pic:cNvPr>
                              <pic:cNvPicPr>
                                <a:picLocks noChangeAspect="1"/>
                              </pic:cNvPicPr>
                            </pic:nvPicPr>
                            <pic:blipFill rotWithShape="1">
                              <a:blip r:embed="rId18" cstate="hqprint">
                                <a:extLst>
                                  <a:ext uri="{28A0092B-C50C-407E-A947-70E740481C1C}">
                                    <a14:useLocalDpi xmlns:a14="http://schemas.microsoft.com/office/drawing/2010/main"/>
                                  </a:ext>
                                </a:extLst>
                              </a:blip>
                              <a:srcRect l="1" r="1221"/>
                              <a:stretch/>
                            </pic:blipFill>
                            <pic:spPr>
                              <a:xfrm>
                                <a:off x="5187551" y="4745381"/>
                                <a:ext cx="2528226" cy="1706057"/>
                              </a:xfrm>
                              <a:custGeom>
                                <a:avLst/>
                                <a:gdLst>
                                  <a:gd name="connsiteX0" fmla="*/ 0 w 2192365"/>
                                  <a:gd name="connsiteY0" fmla="*/ 0 h 2226046"/>
                                  <a:gd name="connsiteX1" fmla="*/ 2192365 w 2192365"/>
                                  <a:gd name="connsiteY1" fmla="*/ 0 h 2226046"/>
                                  <a:gd name="connsiteX2" fmla="*/ 2192365 w 2192365"/>
                                  <a:gd name="connsiteY2" fmla="*/ 2226046 h 2226046"/>
                                  <a:gd name="connsiteX3" fmla="*/ 0 w 2192365"/>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2192365" h="2226046">
                                    <a:moveTo>
                                      <a:pt x="0" y="0"/>
                                    </a:moveTo>
                                    <a:lnTo>
                                      <a:pt x="2192365" y="0"/>
                                    </a:lnTo>
                                    <a:lnTo>
                                      <a:pt x="2192365" y="2226046"/>
                                    </a:lnTo>
                                    <a:lnTo>
                                      <a:pt x="0" y="2226046"/>
                                    </a:lnTo>
                                    <a:close/>
                                  </a:path>
                                </a:pathLst>
                              </a:custGeom>
                            </pic:spPr>
                          </pic:pic>
                          <pic:pic xmlns:pic="http://schemas.openxmlformats.org/drawingml/2006/picture">
                            <pic:nvPicPr>
                              <pic:cNvPr id="471180675" name="Picture 471180675">
                                <a:extLst>
                                  <a:ext uri="{FF2B5EF4-FFF2-40B4-BE49-F238E27FC236}">
                                    <a16:creationId xmlns:a16="http://schemas.microsoft.com/office/drawing/2014/main" id="{23ECBB09-7EEB-077B-383B-41BB77D8A848}"/>
                                  </a:ext>
                                </a:extLst>
                              </pic:cNvPr>
                              <pic:cNvPicPr>
                                <a:picLocks noChangeAspect="1"/>
                              </pic:cNvPicPr>
                            </pic:nvPicPr>
                            <pic:blipFill>
                              <a:blip r:embed="rId19" cstate="screen">
                                <a:extLst>
                                  <a:ext uri="{28A0092B-C50C-407E-A947-70E740481C1C}">
                                    <a14:useLocalDpi xmlns:a14="http://schemas.microsoft.com/office/drawing/2010/main"/>
                                  </a:ext>
                                </a:extLst>
                              </a:blip>
                              <a:srcRect/>
                              <a:stretch/>
                            </pic:blipFill>
                            <pic:spPr>
                              <a:xfrm>
                                <a:off x="56623" y="6509073"/>
                                <a:ext cx="2562006" cy="1707162"/>
                              </a:xfrm>
                              <a:custGeom>
                                <a:avLst/>
                                <a:gdLst>
                                  <a:gd name="connsiteX0" fmla="*/ 0 w 4434486"/>
                                  <a:gd name="connsiteY0" fmla="*/ 0 h 2181210"/>
                                  <a:gd name="connsiteX1" fmla="*/ 4434486 w 4434486"/>
                                  <a:gd name="connsiteY1" fmla="*/ 0 h 2181210"/>
                                  <a:gd name="connsiteX2" fmla="*/ 4434486 w 4434486"/>
                                  <a:gd name="connsiteY2" fmla="*/ 2181210 h 2181210"/>
                                  <a:gd name="connsiteX3" fmla="*/ 0 w 4434486"/>
                                  <a:gd name="connsiteY3" fmla="*/ 2181210 h 2181210"/>
                                </a:gdLst>
                                <a:ahLst/>
                                <a:cxnLst>
                                  <a:cxn ang="0">
                                    <a:pos x="connsiteX0" y="connsiteY0"/>
                                  </a:cxn>
                                  <a:cxn ang="0">
                                    <a:pos x="connsiteX1" y="connsiteY1"/>
                                  </a:cxn>
                                  <a:cxn ang="0">
                                    <a:pos x="connsiteX2" y="connsiteY2"/>
                                  </a:cxn>
                                  <a:cxn ang="0">
                                    <a:pos x="connsiteX3" y="connsiteY3"/>
                                  </a:cxn>
                                </a:cxnLst>
                                <a:rect l="l" t="t" r="r" b="b"/>
                                <a:pathLst>
                                  <a:path w="4434486" h="2181210">
                                    <a:moveTo>
                                      <a:pt x="0" y="0"/>
                                    </a:moveTo>
                                    <a:lnTo>
                                      <a:pt x="4434486" y="0"/>
                                    </a:lnTo>
                                    <a:lnTo>
                                      <a:pt x="4434486" y="2181210"/>
                                    </a:lnTo>
                                    <a:lnTo>
                                      <a:pt x="0" y="2181210"/>
                                    </a:lnTo>
                                    <a:close/>
                                  </a:path>
                                </a:pathLst>
                              </a:custGeom>
                            </pic:spPr>
                          </pic:pic>
                          <pic:pic xmlns:pic="http://schemas.openxmlformats.org/drawingml/2006/picture">
                            <pic:nvPicPr>
                              <pic:cNvPr id="1206252072" name="Picture 1206252072">
                                <a:extLst>
                                  <a:ext uri="{FF2B5EF4-FFF2-40B4-BE49-F238E27FC236}">
                                    <a16:creationId xmlns:a16="http://schemas.microsoft.com/office/drawing/2014/main" id="{1A66CB0C-5DEA-46B9-203D-E54FF37F4316}"/>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l="1" r="2214"/>
                              <a:stretch/>
                            </pic:blipFill>
                            <pic:spPr>
                              <a:xfrm>
                                <a:off x="5202582" y="8291833"/>
                                <a:ext cx="2513195" cy="1712567"/>
                              </a:xfrm>
                              <a:prstGeom prst="rect">
                                <a:avLst/>
                              </a:prstGeom>
                            </pic:spPr>
                          </pic:pic>
                          <pic:pic xmlns:pic="http://schemas.openxmlformats.org/drawingml/2006/picture">
                            <pic:nvPicPr>
                              <pic:cNvPr id="1032259638" name="Picture 1032259638">
                                <a:extLst>
                                  <a:ext uri="{FF2B5EF4-FFF2-40B4-BE49-F238E27FC236}">
                                    <a16:creationId xmlns:a16="http://schemas.microsoft.com/office/drawing/2014/main" id="{2CCE43AF-1EC3-970A-ED6E-E36BE21946D2}"/>
                                  </a:ext>
                                </a:extLst>
                              </pic:cNvPr>
                              <pic:cNvPicPr>
                                <a:picLocks noChangeAspect="1"/>
                              </pic:cNvPicPr>
                            </pic:nvPicPr>
                            <pic:blipFill>
                              <a:blip r:embed="rId21" cstate="hqprint">
                                <a:extLst>
                                  <a:ext uri="{28A0092B-C50C-407E-A947-70E740481C1C}">
                                    <a14:useLocalDpi xmlns:a14="http://schemas.microsoft.com/office/drawing/2010/main"/>
                                  </a:ext>
                                </a:extLst>
                              </a:blip>
                              <a:srcRect/>
                              <a:stretch/>
                            </pic:blipFill>
                            <pic:spPr>
                              <a:xfrm>
                                <a:off x="56623" y="8291833"/>
                                <a:ext cx="5088008" cy="1712567"/>
                              </a:xfrm>
                              <a:custGeom>
                                <a:avLst/>
                                <a:gdLst>
                                  <a:gd name="connsiteX0" fmla="*/ 0 w 4434486"/>
                                  <a:gd name="connsiteY0" fmla="*/ 0 h 2226046"/>
                                  <a:gd name="connsiteX1" fmla="*/ 4434486 w 4434486"/>
                                  <a:gd name="connsiteY1" fmla="*/ 0 h 2226046"/>
                                  <a:gd name="connsiteX2" fmla="*/ 4434486 w 4434486"/>
                                  <a:gd name="connsiteY2" fmla="*/ 2226046 h 2226046"/>
                                  <a:gd name="connsiteX3" fmla="*/ 0 w 4434486"/>
                                  <a:gd name="connsiteY3" fmla="*/ 2226046 h 2226046"/>
                                </a:gdLst>
                                <a:ahLst/>
                                <a:cxnLst>
                                  <a:cxn ang="0">
                                    <a:pos x="connsiteX0" y="connsiteY0"/>
                                  </a:cxn>
                                  <a:cxn ang="0">
                                    <a:pos x="connsiteX1" y="connsiteY1"/>
                                  </a:cxn>
                                  <a:cxn ang="0">
                                    <a:pos x="connsiteX2" y="connsiteY2"/>
                                  </a:cxn>
                                  <a:cxn ang="0">
                                    <a:pos x="connsiteX3" y="connsiteY3"/>
                                  </a:cxn>
                                </a:cxnLst>
                                <a:rect l="l" t="t" r="r" b="b"/>
                                <a:pathLst>
                                  <a:path w="4434486" h="2226046">
                                    <a:moveTo>
                                      <a:pt x="0" y="0"/>
                                    </a:moveTo>
                                    <a:lnTo>
                                      <a:pt x="4434486" y="0"/>
                                    </a:lnTo>
                                    <a:lnTo>
                                      <a:pt x="4434486" y="2226046"/>
                                    </a:lnTo>
                                    <a:lnTo>
                                      <a:pt x="0" y="2226046"/>
                                    </a:lnTo>
                                    <a:close/>
                                  </a:path>
                                </a:pathLst>
                              </a:custGeom>
                            </pic:spPr>
                          </pic:pic>
                        </wpg:grpSp>
                      </wpg:grpSp>
                    </wpg:wgp>
                  </a:graphicData>
                </a:graphic>
              </wp:inline>
            </w:drawing>
          </mc:Choice>
          <mc:Fallback>
            <w:pict>
              <v:group w14:anchorId="47C91B54" id="Group 38" o:spid="_x0000_s1026" style="width:612pt;height:11in;mso-position-horizontal-relative:char;mso-position-vertical-relative:line" coordsize="77685,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">
                <v:group id="Group 1793073741" o:spid="_x0000_s1027" alt="Microsoft Cloud for INDUSTRY NAME cover page indicating title as Messaging and positioning framework for partners, October 2022" style="position:absolute;width:77685;height:100584" coordsize="77689,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">
                  <v:rect id="Rectangle 549682002" o:spid="_x0000_s1028" alt="&quot;&quot;" style="position:absolute;width:77689;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" fillcolor="#243a5e"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9714820" o:spid="_x0000_s1029" type="#_x0000_t75" alt="&quot;&quot;" style="position:absolute;left:3014;top:2875;width:14139;height: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">
                    <v:imagedata r:id="rId22" o:title=""/>
                    <o:lock v:ext="edit" aspectratio="f"/>
                  </v:shape>
                  <v:line id="Straight Connector 1821976218" o:spid="_x0000_s1030" alt="&quot;&quot;" style="position:absolute;visibility:visible;mso-wrap-style:square" from="3014,21422" to="34956,2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" strokecolor="#50e6ff" strokeweight="1pt">
                    <o:lock v:ext="edit" shapetype="f"/>
                  </v:line>
                  <v:shapetype id="_x0000_t202" coordsize="21600,21600" o:spt="202" path="m,l,21600r21600,l21600,xe">
                    <v:stroke joinstyle="miter"/>
                    <v:path gradientshapeok="t" o:connecttype="rect"/>
                  </v:shapetype>
                  <v:shape id="Text Placeholder 4" o:spid="_x0000_s1031" type="#_x0000_t202" alt="&quot;&quot;" style="position:absolute;left:3014;top:23174;width:55207;height:17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" filled="f" stroked="f">
                    <v:textbox inset="0,0,0,0">
                      <w:txbxContent>
                        <w:p w14:paraId="1186825C" w14:textId="77777777" w:rsidR="00C17F00" w:rsidRDefault="00C17F00" w:rsidP="00C17F00">
                          <w:pPr>
                            <w:textAlignment w:val="baseline"/>
                            <w:rPr>
                              <w:rFonts w:ascii="Segoe UI Semibold" w:eastAsia="Segoe UI" w:hAnsi="Segoe UI Semibold" w:cs="Segoe UI"/>
                              <w:color w:val="FFFFFF"/>
                              <w:kern w:val="24"/>
                              <w:position w:val="1"/>
                              <w:sz w:val="60"/>
                              <w:szCs w:val="60"/>
                            </w:rPr>
                          </w:pPr>
                          <w:r>
                            <w:rPr>
                              <w:rFonts w:ascii="Segoe UI Semibold" w:eastAsia="Segoe UI" w:hAnsi="Segoe UI Semibold" w:cs="Segoe UI"/>
                              <w:color w:val="FFFFFF"/>
                              <w:kern w:val="24"/>
                              <w:position w:val="1"/>
                              <w:sz w:val="60"/>
                              <w:szCs w:val="60"/>
                            </w:rPr>
                            <w:t>Messaging and positioning framework for partners</w:t>
                          </w:r>
                        </w:p>
                        <w:p w14:paraId="7043B5D9" w14:textId="77777777" w:rsidR="00C17F00" w:rsidRDefault="00C17F00" w:rsidP="00C17F00">
                          <w:pPr>
                            <w:spacing w:before="480"/>
                            <w:textAlignment w:val="baseline"/>
                            <w:rPr>
                              <w:rFonts w:ascii="Segoe UI" w:eastAsia="Segoe UI" w:hAnsi="Segoe UI" w:cs="Segoe UI"/>
                              <w:color w:val="FFFFFF"/>
                              <w:kern w:val="24"/>
                              <w:sz w:val="40"/>
                              <w:szCs w:val="40"/>
                            </w:rPr>
                          </w:pPr>
                          <w:r>
                            <w:rPr>
                              <w:rFonts w:ascii="Segoe UI" w:eastAsia="Segoe UI" w:hAnsi="Segoe UI" w:cs="Segoe UI"/>
                              <w:color w:val="FFFFFF"/>
                              <w:kern w:val="24"/>
                              <w:sz w:val="40"/>
                              <w:szCs w:val="40"/>
                            </w:rPr>
                            <w:t>February 2024</w:t>
                          </w:r>
                        </w:p>
                      </w:txbxContent>
                    </v:textbox>
                  </v:shape>
                  <v:rect id="AutoShape 113" o:spid="_x0000_s1032" style="position:absolute;left:7158;top:15313;width:3177;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" filled="f" stroked="f">
                    <o:lock v:ext="edit" aspectratio="t" text="t"/>
                  </v:rect>
                  <v:shape id="Text Placeholder 4" o:spid="_x0000_s1033" type="#_x0000_t202" alt="&quot;&quot;" style="position:absolute;left:3015;top:16209;width:44185;height:3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" filled="f" stroked="f">
                    <v:textbox style="mso-fit-shape-to-text:t" inset="0,0,0,0">
                      <w:txbxContent>
                        <w:p w14:paraId="70A42909" w14:textId="77777777" w:rsidR="00C17F00" w:rsidRDefault="00C17F00" w:rsidP="00C17F00">
                          <w:pPr>
                            <w:textAlignment w:val="baseline"/>
                            <w:rPr>
                              <w:rFonts w:ascii="Segoe UI Semibold" w:eastAsia="Segoe UI" w:hAnsi="Segoe UI Semibold" w:cs="Segoe UI"/>
                              <w:color w:val="50E6FF"/>
                              <w:kern w:val="24"/>
                              <w:sz w:val="36"/>
                              <w:szCs w:val="36"/>
                            </w:rPr>
                          </w:pPr>
                          <w:r>
                            <w:rPr>
                              <w:rFonts w:ascii="Segoe UI Semibold" w:eastAsia="Segoe UI" w:hAnsi="Segoe UI Semibold" w:cs="Segoe UI"/>
                              <w:color w:val="50E6FF"/>
                              <w:kern w:val="24"/>
                              <w:sz w:val="36"/>
                              <w:szCs w:val="36"/>
                            </w:rPr>
                            <w:t>Microsoft Cloud for Retail</w:t>
                          </w:r>
                        </w:p>
                      </w:txbxContent>
                    </v:textbox>
                  </v:shape>
                </v:group>
                <v:group id="Group 926129902" o:spid="_x0000_s1034" style="position:absolute;top:46913;width:77685;height:53671" coordorigin=",46913" coordsize="77724,53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">
                  <v:rect id="Rectangle 2069655684" o:spid="_x0000_s1035" style="position:absolute;top:46913;width:77724;height:53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" stroked="f" strokeweight=".5pt">
                    <v:textbox inset="14.4pt,11.52pt,14.4pt,11.52pt"/>
                  </v:rect>
                  <v:group id="Group 1136041749" o:spid="_x0000_s1036" style="position:absolute;left:566;top:47453;width:76591;height:52591" coordorigin="566,47453" coordsize="76591,5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">
                    <v:shape id="Picture 128600025" o:spid="_x0000_s1037" type="#_x0000_t75" style="position:absolute;left:26827;top:65090;width:50330;height:17072;visibility:visible;mso-wrap-style:square" coordsize="5077967,170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" path="m,l5077967,r,1707486l,1707486,,xe">
                      <v:imagedata r:id="rId23" o:title="" croptop="275f" cropbottom="275f" cropleft="508f" cropright="430f"/>
                      <v:formulas/>
                      <v:path o:extrusionok="t" o:connecttype="custom" o:connectlocs="0,0;5033009,0;5033009,1707162;0,1707162" o:connectangles="0,0,0,0"/>
                    </v:shape>
                    <v:shape id="Picture 1458145147" o:spid="_x0000_s1038" type="#_x0000_t75" style="position:absolute;left:566;top:47453;width:50683;height:17061;visibility:visible;mso-wrap-style:square" coordsize="4434485,2180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" path="m,l4434485,r,2180937l,2180937,,xe">
                      <v:imagedata r:id="rId24" o:title=""/>
                      <v:formulas/>
                      <v:path o:extrusionok="t" o:connecttype="custom" o:connectlocs="0,0;5068355,0;5068355,1706057;0,1706057" o:connectangles="0,0,0,0"/>
                    </v:shape>
                    <v:shape id="Picture 465453081" o:spid="_x0000_s1039" type="#_x0000_t75" style="position:absolute;left:51875;top:47453;width:25282;height:17061;visibility:visible;mso-wrap-style:square" coordsize="2192365,222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" path="m,l2192365,r,2226046l,2226046,,xe">
                      <v:imagedata r:id="rId25" o:title="" cropleft="1f" cropright="800f"/>
                      <v:formulas/>
                      <v:path o:extrusionok="t" o:connecttype="custom" o:connectlocs="0,0;2528226,0;2528226,1706057;0,1706057" o:connectangles="0,0,0,0"/>
                    </v:shape>
                    <v:shape id="Picture 471180675" o:spid="_x0000_s1040" type="#_x0000_t75" style="position:absolute;left:566;top:65090;width:25620;height:17072;visibility:visible;mso-wrap-style:square" coordsize="4434486,218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" path="m,l4434486,r,2181210l,2181210,,xe">
                      <v:imagedata r:id="rId26" o:title=""/>
                      <v:formulas/>
                      <v:path o:extrusionok="t" o:connecttype="custom" o:connectlocs="0,0;2562006,0;2562006,1707162;0,1707162" o:connectangles="0,0,0,0"/>
                    </v:shape>
                    <v:shape id="Picture 1206252072" o:spid="_x0000_s1041" type="#_x0000_t75" style="position:absolute;left:52025;top:82918;width:25132;height:171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">
                      <v:imagedata r:id="rId27" o:title="" cropleft="1f" cropright="1451f"/>
                    </v:shape>
                    <v:shape id="Picture 1032259638" o:spid="_x0000_s1042" type="#_x0000_t75" style="position:absolute;left:566;top:82918;width:50880;height:17126;visibility:visible;mso-wrap-style:square" coordsize="4434486,2226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" path="m,l4434486,r,2226046l,2226046,,xe">
                      <v:imagedata r:id="rId28" o:title=""/>
                      <v:formulas/>
                      <v:path o:extrusionok="t" o:connecttype="custom" o:connectlocs="0,0;5088008,0;5088008,1712567;0,1712567" o:connectangles="0,0,0,0"/>
                    </v:shape>
                  </v:group>
                </v:group>
                <w10:anchorlock/>
              </v:group>
            </w:pict>
          </mc:Fallback>
        </mc:AlternateContent>
      </w:r>
    </w:p>
    <w:p w14:paraId="06293D05" w14:textId="559FA703" w:rsidR="000C2AD5" w:rsidRDefault="007B64E6" w:rsidP="00631433">
      <w:pPr>
        <w:pStyle w:val="TOCHeading"/>
        <w:tabs>
          <w:tab w:val="right" w:pos="11376"/>
        </w:tabs>
        <w:rPr>
          <w:rFonts w:asciiTheme="minorHAnsi" w:eastAsiaTheme="minorHAnsi" w:hAnsiTheme="minorHAnsi" w:cstheme="minorHAnsi"/>
          <w:color w:val="000000" w:themeColor="text1"/>
          <w:sz w:val="22"/>
          <w:szCs w:val="22"/>
        </w:rPr>
      </w:pPr>
      <w:r w:rsidRPr="00943037">
        <w:rPr>
          <w:rFonts w:cstheme="majorHAnsi"/>
          <w:noProof/>
        </w:rPr>
        <w:lastRenderedPageBreak/>
        <mc:AlternateContent>
          <mc:Choice Requires="wpg">
            <w:drawing>
              <wp:anchor distT="0" distB="0" distL="114300" distR="114300" simplePos="0" relativeHeight="251660309" behindDoc="1" locked="0" layoutInCell="1" allowOverlap="0" wp14:anchorId="5E61C357" wp14:editId="6C417ED7">
                <wp:simplePos x="0" y="0"/>
                <wp:positionH relativeFrom="page">
                  <wp:posOffset>7315</wp:posOffset>
                </wp:positionH>
                <wp:positionV relativeFrom="page">
                  <wp:posOffset>0</wp:posOffset>
                </wp:positionV>
                <wp:extent cx="7772400" cy="4251960"/>
                <wp:effectExtent l="0" t="0" r="0" b="0"/>
                <wp:wrapNone/>
                <wp:docPr id="8" name="Group 7">
                  <a:extLst xmlns:a="http://schemas.openxmlformats.org/drawingml/2006/main">
                    <a:ext uri="{FF2B5EF4-FFF2-40B4-BE49-F238E27FC236}">
                      <a16:creationId xmlns:a16="http://schemas.microsoft.com/office/drawing/2014/main" id="{EB7CDA83-1F4E-55D2-A9FE-A0702BA45BC5}"/>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251960"/>
                          <a:chOff x="0" y="0"/>
                          <a:chExt cx="7772399" cy="4112298"/>
                        </a:xfrm>
                      </wpg:grpSpPr>
                      <wps:wsp>
                        <wps:cNvPr id="1825564819" name="Rectangle 1825564819">
                          <a:extLst>
                            <a:ext uri="{FF2B5EF4-FFF2-40B4-BE49-F238E27FC236}">
                              <a16:creationId xmlns:a16="http://schemas.microsoft.com/office/drawing/2014/main" id="{AC0B8198-FEB4-7482-BADB-8DFF6250B84E}"/>
                            </a:ext>
                            <a:ext uri="{C183D7F6-B498-43B3-948B-1728B52AA6E4}">
                              <adec:decorative xmlns:adec="http://schemas.microsoft.com/office/drawing/2017/decorative" val="1"/>
                            </a:ext>
                          </a:extLst>
                        </wps:cNvPr>
                        <wps:cNvSpPr/>
                        <wps:spPr>
                          <a:xfrm>
                            <a:off x="0" y="957694"/>
                            <a:ext cx="7772399" cy="3154604"/>
                          </a:xfrm>
                          <a:prstGeom prst="rect">
                            <a:avLst/>
                          </a:prstGeom>
                          <a:solidFill>
                            <a:srgbClr val="FFFFFF">
                              <a:lumMod val="95000"/>
                            </a:srgbClr>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25309686" name="Rectangle 1825309686">
                          <a:extLst>
                            <a:ext uri="{FF2B5EF4-FFF2-40B4-BE49-F238E27FC236}">
                              <a16:creationId xmlns:a16="http://schemas.microsoft.com/office/drawing/2014/main" id="{5B6A7896-0C3D-FB88-DAB0-C63A9C0FCBDF}"/>
                            </a:ext>
                            <a:ext uri="{C183D7F6-B498-43B3-948B-1728B52AA6E4}">
                              <adec:decorative xmlns:adec="http://schemas.microsoft.com/office/drawing/2017/decorative" val="1"/>
                            </a:ext>
                          </a:extLst>
                        </wps:cNvPr>
                        <wps:cNvSpPr/>
                        <wps:spPr bwMode="auto">
                          <a:xfrm>
                            <a:off x="0" y="1314309"/>
                            <a:ext cx="4297679" cy="73361"/>
                          </a:xfrm>
                          <a:prstGeom prst="rect">
                            <a:avLst/>
                          </a:prstGeom>
                          <a:solidFill>
                            <a:srgbClr val="0078D4"/>
                          </a:solidFill>
                          <a:ln w="6350" cap="flat" cmpd="sng" algn="ctr">
                            <a:noFill/>
                            <a:prstDash val="solid"/>
                            <a:miter lim="800000"/>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pic:pic xmlns:pic="http://schemas.openxmlformats.org/drawingml/2006/picture">
                        <pic:nvPicPr>
                          <pic:cNvPr id="217107505" name="Picture 217107505">
                            <a:extLst>
                              <a:ext uri="{FF2B5EF4-FFF2-40B4-BE49-F238E27FC236}">
                                <a16:creationId xmlns:a16="http://schemas.microsoft.com/office/drawing/2014/main" id="{8AE98F79-92A3-D561-82C8-176DE1A3C7E8}"/>
                              </a:ext>
                              <a:ext uri="{C183D7F6-B498-43B3-948B-1728B52AA6E4}">
                                <adec:decorative xmlns:adec="http://schemas.microsoft.com/office/drawing/2017/decorative" val="1"/>
                              </a:ext>
                            </a:extLst>
                          </pic:cNvPr>
                          <pic:cNvPicPr>
                            <a:picLocks noChangeAspect="1"/>
                          </pic:cNvPicPr>
                        </pic:nvPicPr>
                        <pic:blipFill rotWithShape="1">
                          <a:blip r:embed="rId29" cstate="hqprint">
                            <a:extLst>
                              <a:ext uri="{28A0092B-C50C-407E-A947-70E740481C1C}">
                                <a14:useLocalDpi xmlns:a14="http://schemas.microsoft.com/office/drawing/2010/main"/>
                              </a:ext>
                            </a:extLst>
                          </a:blip>
                          <a:srcRect/>
                          <a:stretch/>
                        </pic:blipFill>
                        <pic:spPr>
                          <a:xfrm>
                            <a:off x="0" y="0"/>
                            <a:ext cx="7748943" cy="2331288"/>
                          </a:xfrm>
                          <a:custGeom>
                            <a:avLst/>
                            <a:gdLst>
                              <a:gd name="connsiteX0" fmla="*/ 0 w 7772400"/>
                              <a:gd name="connsiteY0" fmla="*/ 0 h 2331290"/>
                              <a:gd name="connsiteX1" fmla="*/ 267652 w 7772400"/>
                              <a:gd name="connsiteY1" fmla="*/ 0 h 2331290"/>
                              <a:gd name="connsiteX2" fmla="*/ 535304 w 7772400"/>
                              <a:gd name="connsiteY2" fmla="*/ 0 h 2331290"/>
                              <a:gd name="connsiteX3" fmla="*/ 7237095 w 7772400"/>
                              <a:gd name="connsiteY3" fmla="*/ 0 h 2331290"/>
                              <a:gd name="connsiteX4" fmla="*/ 7504748 w 7772400"/>
                              <a:gd name="connsiteY4" fmla="*/ 0 h 2331290"/>
                              <a:gd name="connsiteX5" fmla="*/ 7772400 w 7772400"/>
                              <a:gd name="connsiteY5" fmla="*/ 0 h 2331290"/>
                              <a:gd name="connsiteX6" fmla="*/ 7772400 w 7772400"/>
                              <a:gd name="connsiteY6" fmla="*/ 135542 h 2331290"/>
                              <a:gd name="connsiteX7" fmla="*/ 7772400 w 7772400"/>
                              <a:gd name="connsiteY7" fmla="*/ 1335073 h 2331290"/>
                              <a:gd name="connsiteX8" fmla="*/ 7772400 w 7772400"/>
                              <a:gd name="connsiteY8" fmla="*/ 2331290 h 2331290"/>
                              <a:gd name="connsiteX9" fmla="*/ 7504748 w 7772400"/>
                              <a:gd name="connsiteY9" fmla="*/ 2331290 h 2331290"/>
                              <a:gd name="connsiteX10" fmla="*/ 7237095 w 7772400"/>
                              <a:gd name="connsiteY10" fmla="*/ 2331290 h 2331290"/>
                              <a:gd name="connsiteX11" fmla="*/ 6880097 w 7772400"/>
                              <a:gd name="connsiteY11" fmla="*/ 2331290 h 2331290"/>
                              <a:gd name="connsiteX12" fmla="*/ 6612444 w 7772400"/>
                              <a:gd name="connsiteY12" fmla="*/ 2331290 h 2331290"/>
                              <a:gd name="connsiteX13" fmla="*/ 6344792 w 7772400"/>
                              <a:gd name="connsiteY13" fmla="*/ 2331290 h 2331290"/>
                              <a:gd name="connsiteX14" fmla="*/ 6344792 w 7772400"/>
                              <a:gd name="connsiteY14" fmla="*/ 2331285 h 2331290"/>
                              <a:gd name="connsiteX15" fmla="*/ 4876796 w 7772400"/>
                              <a:gd name="connsiteY15" fmla="*/ 2331285 h 2331290"/>
                              <a:gd name="connsiteX16" fmla="*/ 3878580 w 7772400"/>
                              <a:gd name="connsiteY16" fmla="*/ 1333254 h 2331290"/>
                              <a:gd name="connsiteX17" fmla="*/ 3009900 w 7772400"/>
                              <a:gd name="connsiteY17" fmla="*/ 1333254 h 2331290"/>
                              <a:gd name="connsiteX18" fmla="*/ 853440 w 7772400"/>
                              <a:gd name="connsiteY18" fmla="*/ 1333254 h 2331290"/>
                              <a:gd name="connsiteX19" fmla="*/ 0 w 7772400"/>
                              <a:gd name="connsiteY19" fmla="*/ 1333254 h 23312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772400" h="2331290">
                                <a:moveTo>
                                  <a:pt x="0" y="0"/>
                                </a:moveTo>
                                <a:lnTo>
                                  <a:pt x="267652" y="0"/>
                                </a:lnTo>
                                <a:lnTo>
                                  <a:pt x="535304" y="0"/>
                                </a:lnTo>
                                <a:lnTo>
                                  <a:pt x="7237095" y="0"/>
                                </a:lnTo>
                                <a:lnTo>
                                  <a:pt x="7504748" y="0"/>
                                </a:lnTo>
                                <a:lnTo>
                                  <a:pt x="7772400" y="0"/>
                                </a:lnTo>
                                <a:lnTo>
                                  <a:pt x="7772400" y="135542"/>
                                </a:lnTo>
                                <a:lnTo>
                                  <a:pt x="7772400" y="1335073"/>
                                </a:lnTo>
                                <a:lnTo>
                                  <a:pt x="7772400" y="2331290"/>
                                </a:lnTo>
                                <a:lnTo>
                                  <a:pt x="7504748" y="2331290"/>
                                </a:lnTo>
                                <a:lnTo>
                                  <a:pt x="7237095" y="2331290"/>
                                </a:lnTo>
                                <a:lnTo>
                                  <a:pt x="6880097" y="2331290"/>
                                </a:lnTo>
                                <a:lnTo>
                                  <a:pt x="6612444" y="2331290"/>
                                </a:lnTo>
                                <a:lnTo>
                                  <a:pt x="6344792" y="2331290"/>
                                </a:lnTo>
                                <a:lnTo>
                                  <a:pt x="6344792" y="2331285"/>
                                </a:lnTo>
                                <a:lnTo>
                                  <a:pt x="4876796" y="2331285"/>
                                </a:lnTo>
                                <a:lnTo>
                                  <a:pt x="3878580" y="1333254"/>
                                </a:lnTo>
                                <a:lnTo>
                                  <a:pt x="3009900" y="1333254"/>
                                </a:lnTo>
                                <a:lnTo>
                                  <a:pt x="853440" y="1333254"/>
                                </a:lnTo>
                                <a:lnTo>
                                  <a:pt x="0" y="1333254"/>
                                </a:lnTo>
                                <a:close/>
                              </a:path>
                            </a:pathLst>
                          </a:custGeom>
                        </pic:spPr>
                      </pic:pic>
                    </wpg:wgp>
                  </a:graphicData>
                </a:graphic>
                <wp14:sizeRelV relativeFrom="margin">
                  <wp14:pctHeight>0</wp14:pctHeight>
                </wp14:sizeRelV>
              </wp:anchor>
            </w:drawing>
          </mc:Choice>
          <mc:Fallback>
            <w:pict>
              <v:group w14:anchorId="6A939C42" id="Group 7" o:spid="_x0000_s1026" alt="&quot;&quot;" style="position:absolute;margin-left:.6pt;margin-top:0;width:612pt;height:334.8pt;z-index:-251656171;mso-position-horizontal-relative:page;mso-position-vertical-relative:page;mso-height-relative:margin" coordsize="77723,411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" o:allowoverlap="f">
                <v:rect id="Rectangle 1825564819" o:spid="_x0000_s1027" alt="&quot;&quot;" style="position:absolute;top:9576;width:77723;height:31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" fillcolor="#f2f2f2" stroked="f" strokeweight="1pt"/>
                <v:rect id="Rectangle 1825309686" o:spid="_x0000_s1028" alt="&quot;&quot;" style="position:absolute;top:13143;width:42976;height: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" fillcolor="#0078d4" stroked="f" strokeweight=".5pt">
                  <v:textbox inset="14.4pt,11.52pt,14.4pt,11.52pt"/>
                </v:rect>
                <v:shape id="Picture 217107505" o:spid="_x0000_s1029" type="#_x0000_t75" alt="&quot;&quot;" style="position:absolute;width:77489;height:23312;visibility:visible;mso-wrap-style:square" coordsize="7772400,233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" path="m,l267652,,535304,,7237095,r267653,l7772400,r,135542l7772400,1335073r,996217l7504748,2331290r-267653,l6880097,2331290r-267653,l6344792,2331290r,-5l4876796,2331285,3878580,1333254r-868680,l853440,1333254,,1333254,,xe">
                  <v:imagedata r:id="rId33" o:title=""/>
                  <v:formulas/>
                  <v:path o:extrusionok="t" o:connecttype="custom" o:connectlocs="0,0;266844,0;533688,0;7215254,0;7482099,0;7748943,0;7748943,135542;7748943,1335072;7748943,2331288;7482099,2331288;7215254,2331288;6859333,2331288;6592488,2331288;6325644,2331288;6325644,2331283;4862078,2331283;3866874,1333253;3000816,1333253;850864,1333253;0,1333253" o:connectangles="0,0,0,0,0,0,0,0,0,0,0,0,0,0,0,0,0,0,0,0"/>
                </v:shape>
                <w10:wrap anchorx="page" anchory="page"/>
              </v:group>
            </w:pict>
          </mc:Fallback>
        </mc:AlternateContent>
      </w:r>
      <w:r w:rsidR="00631433">
        <w:rPr>
          <w:rFonts w:asciiTheme="minorHAnsi" w:eastAsiaTheme="minorHAnsi" w:hAnsiTheme="minorHAnsi" w:cstheme="minorHAnsi"/>
          <w:color w:val="000000" w:themeColor="text1"/>
          <w:sz w:val="22"/>
          <w:szCs w:val="22"/>
        </w:rPr>
        <w:tab/>
      </w:r>
    </w:p>
    <w:p w14:paraId="39CD46E9" w14:textId="31766C7D" w:rsidR="00892D20" w:rsidRDefault="00590221" w:rsidP="00590221">
      <w:pPr>
        <w:tabs>
          <w:tab w:val="left" w:pos="6864"/>
          <w:tab w:val="left" w:pos="9228"/>
        </w:tabs>
      </w:pPr>
      <w:r>
        <w:tab/>
      </w:r>
      <w:r>
        <w:tab/>
      </w:r>
    </w:p>
    <w:p w14:paraId="3A8E3AAD" w14:textId="2ABDE20C" w:rsidR="00892D20" w:rsidRDefault="00A00702" w:rsidP="00A00702">
      <w:pPr>
        <w:tabs>
          <w:tab w:val="left" w:pos="2880"/>
        </w:tabs>
      </w:pPr>
      <w:r>
        <w:tab/>
      </w:r>
    </w:p>
    <w:p w14:paraId="7B9CF868" w14:textId="7123091A" w:rsidR="00892D20" w:rsidRDefault="00C80295" w:rsidP="00C80295">
      <w:pPr>
        <w:tabs>
          <w:tab w:val="left" w:pos="9930"/>
        </w:tabs>
      </w:pPr>
      <w:r>
        <w:tab/>
      </w:r>
    </w:p>
    <w:p w14:paraId="2D824C98" w14:textId="556D0C9B" w:rsidR="00892D20" w:rsidRDefault="002D5BA6" w:rsidP="00943037">
      <w:pPr>
        <w:tabs>
          <w:tab w:val="left" w:pos="6620"/>
          <w:tab w:val="left" w:pos="9725"/>
        </w:tabs>
        <w:spacing w:before="240"/>
      </w:pP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10201"/>
      </w:tblGrid>
      <w:tr w:rsidR="008C7811" w14:paraId="141AEBDB" w14:textId="77777777">
        <w:trPr>
          <w:trHeight w:val="1008"/>
        </w:trPr>
        <w:tc>
          <w:tcPr>
            <w:tcW w:w="1165" w:type="dxa"/>
            <w:tcMar>
              <w:left w:w="0" w:type="dxa"/>
              <w:right w:w="0" w:type="dxa"/>
            </w:tcMar>
          </w:tcPr>
          <w:p w14:paraId="4BB4CC74" w14:textId="3AD55C0D" w:rsidR="008C7811" w:rsidRDefault="008D0866">
            <w:r w:rsidRPr="00B52C98">
              <w:rPr>
                <w:noProof/>
              </w:rPr>
              <w:drawing>
                <wp:inline distT="0" distB="0" distL="0" distR="0" wp14:anchorId="778F85ED" wp14:editId="285D5E0C">
                  <wp:extent cx="451684" cy="606208"/>
                  <wp:effectExtent l="0" t="0" r="5715" b="3810"/>
                  <wp:docPr id="85" name="Graphic 85" descr="Icon of a checklist document clipboard with a gear besides it">
                    <a:extLst xmlns:a="http://schemas.openxmlformats.org/drawingml/2006/main">
                      <a:ext uri="{FF2B5EF4-FFF2-40B4-BE49-F238E27FC236}">
                        <a16:creationId xmlns:a16="http://schemas.microsoft.com/office/drawing/2014/main" id="{1AC50DD9-B58A-A6CF-CE29-61D354E99B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4" descr="Icon of a checklist document clipboard with a gear besides it">
                            <a:extLst>
                              <a:ext uri="{FF2B5EF4-FFF2-40B4-BE49-F238E27FC236}">
                                <a16:creationId xmlns:a16="http://schemas.microsoft.com/office/drawing/2014/main" id="{1AC50DD9-B58A-A6CF-CE29-61D354E99B83}"/>
                              </a:ext>
                            </a:extLst>
                          </pic:cNvPr>
                          <pic:cNvPicPr>
                            <a:picLocks noChangeAspect="1"/>
                          </pic:cNvPicPr>
                        </pic:nvPicPr>
                        <pic:blipFill>
                          <a:blip r:embed="rId34">
                            <a:extLst>
                              <a:ext uri="{96DAC541-7B7A-43D3-8B79-37D633B846F1}">
                                <asvg:svgBlip xmlns:asvg="http://schemas.microsoft.com/office/drawing/2016/SVG/main" r:embed="rId35"/>
                              </a:ext>
                            </a:extLst>
                          </a:blip>
                          <a:stretch>
                            <a:fillRect/>
                          </a:stretch>
                        </pic:blipFill>
                        <pic:spPr>
                          <a:xfrm>
                            <a:off x="0" y="0"/>
                            <a:ext cx="452767" cy="607661"/>
                          </a:xfrm>
                          <a:prstGeom prst="rect">
                            <a:avLst/>
                          </a:prstGeom>
                        </pic:spPr>
                      </pic:pic>
                    </a:graphicData>
                  </a:graphic>
                </wp:inline>
              </w:drawing>
            </w:r>
          </w:p>
        </w:tc>
        <w:tc>
          <w:tcPr>
            <w:tcW w:w="10201" w:type="dxa"/>
            <w:tcMar>
              <w:left w:w="0" w:type="dxa"/>
              <w:right w:w="0" w:type="dxa"/>
            </w:tcMar>
            <w:vAlign w:val="center"/>
          </w:tcPr>
          <w:p w14:paraId="7214695C" w14:textId="04B873E7" w:rsidR="008C7811" w:rsidRDefault="008128AC">
            <w:pPr>
              <w:pStyle w:val="Heading1"/>
            </w:pPr>
            <w:bookmarkStart w:id="0" w:name="_Toc114751054"/>
            <w:bookmarkStart w:id="1" w:name="_Toc115951585"/>
            <w:bookmarkStart w:id="2" w:name="_Toc158404064"/>
            <w:r w:rsidRPr="002131D2">
              <w:t>About</w:t>
            </w:r>
            <w:r>
              <w:t xml:space="preserve"> </w:t>
            </w:r>
            <w:r w:rsidRPr="002131D2">
              <w:t>this</w:t>
            </w:r>
            <w:r>
              <w:t xml:space="preserve"> </w:t>
            </w:r>
            <w:r w:rsidRPr="002131D2">
              <w:t>document</w:t>
            </w:r>
            <w:bookmarkEnd w:id="0"/>
            <w:bookmarkEnd w:id="1"/>
            <w:bookmarkEnd w:id="2"/>
          </w:p>
        </w:tc>
      </w:tr>
    </w:tbl>
    <w:p w14:paraId="2E5A542A" w14:textId="3C4F9F50" w:rsidR="00A0256A" w:rsidRPr="00A0256A" w:rsidRDefault="008128AC" w:rsidP="00943037">
      <w:pPr>
        <w:pStyle w:val="BodyText"/>
        <w:spacing w:before="120" w:after="0" w:line="257" w:lineRule="auto"/>
      </w:pPr>
      <w:r w:rsidRPr="008128AC">
        <w:rPr>
          <w:rFonts w:asciiTheme="majorHAnsi" w:hAnsiTheme="majorHAnsi" w:cstheme="majorHAnsi"/>
        </w:rPr>
        <w:t>Purpose:</w:t>
      </w:r>
      <w:r w:rsidRPr="008128AC">
        <w:t xml:space="preserve"> </w:t>
      </w:r>
      <w:r w:rsidR="0091059A">
        <w:t>This Microsoft Cloud for Retail Messaging and Positioning Framework (MPF) for partners</w:t>
      </w:r>
      <w:r w:rsidR="005F143D">
        <w:t xml:space="preserve"> </w:t>
      </w:r>
      <w:r w:rsidR="0091059A">
        <w:t xml:space="preserve">includes Microsoft pre-approved messaging blocks and content that partners may use without additional permission. This document is designed to enable and accelerate communications, marketing, digital and social engines, and usage across your corporate and field organizations. Section headers indicate specific use for each section. </w:t>
      </w:r>
    </w:p>
    <w:p w14:paraId="7BC480E4" w14:textId="5CF378B8" w:rsidR="008128AC" w:rsidRDefault="008128AC" w:rsidP="00943037">
      <w:pPr>
        <w:pStyle w:val="BodyText"/>
        <w:spacing w:before="240" w:after="0"/>
      </w:pPr>
      <w:r w:rsidRPr="008128AC">
        <w:rPr>
          <w:rFonts w:asciiTheme="majorHAnsi" w:hAnsiTheme="majorHAnsi" w:cstheme="majorHAnsi"/>
        </w:rPr>
        <w:t>Audience:</w:t>
      </w:r>
      <w:r w:rsidRPr="008128AC">
        <w:t xml:space="preserve"> </w:t>
      </w:r>
      <w:r w:rsidR="0091059A" w:rsidRPr="0091059A">
        <w:t>Partner marketing, partner sales, and other internal partner teams</w:t>
      </w:r>
      <w:r w:rsidR="00853DA9">
        <w:t>.</w:t>
      </w:r>
    </w:p>
    <w:p w14:paraId="153C95ED" w14:textId="2B76B2AE" w:rsidR="00330203" w:rsidRDefault="008128AC" w:rsidP="00943037">
      <w:pPr>
        <w:pStyle w:val="BodyText"/>
        <w:spacing w:before="240" w:after="0"/>
      </w:pPr>
      <w:r w:rsidRPr="008128AC">
        <w:rPr>
          <w:rFonts w:asciiTheme="majorHAnsi" w:hAnsiTheme="majorHAnsi" w:cstheme="majorHAnsi"/>
        </w:rPr>
        <w:t>When to use:</w:t>
      </w:r>
      <w:r w:rsidRPr="008128AC">
        <w:t xml:space="preserve"> </w:t>
      </w:r>
      <w:r w:rsidR="0091059A" w:rsidRPr="0091059A">
        <w:t>When drafting any customer-facing content around Microsoft Cloud for Retail, consult this MPF to ensure you are using the correct messaging.</w:t>
      </w:r>
    </w:p>
    <w:p w14:paraId="6DA13176" w14:textId="77777777" w:rsidR="00330203" w:rsidRDefault="00330203" w:rsidP="00200E77"/>
    <w:sdt>
      <w:sdtPr>
        <w:rPr>
          <w:rFonts w:asciiTheme="minorHAnsi" w:eastAsiaTheme="minorHAnsi" w:hAnsiTheme="minorHAnsi" w:cstheme="minorHAnsi"/>
          <w:color w:val="000000" w:themeColor="text1"/>
          <w:sz w:val="22"/>
          <w:szCs w:val="22"/>
        </w:rPr>
        <w:id w:val="-562868642"/>
        <w:docPartObj>
          <w:docPartGallery w:val="Table of Contents"/>
          <w:docPartUnique/>
        </w:docPartObj>
      </w:sdtPr>
      <w:sdtEndPr>
        <w:rPr>
          <w:b/>
          <w:bCs/>
          <w:noProof/>
        </w:rPr>
      </w:sdtEndPr>
      <w:sdtContent>
        <w:p w14:paraId="5BCCA2D8" w14:textId="688A8F19" w:rsidR="00EC01DA" w:rsidRDefault="00715302">
          <w:pPr>
            <w:pStyle w:val="TOCHeading"/>
          </w:pPr>
          <w:r>
            <w:t xml:space="preserve">Table of </w:t>
          </w:r>
          <w:r w:rsidR="00294D22">
            <w:t>c</w:t>
          </w:r>
          <w:r w:rsidR="00EC01DA">
            <w:t>ontents</w:t>
          </w:r>
        </w:p>
        <w:p w14:paraId="42BB56D9" w14:textId="27405BB5" w:rsidR="00510D65" w:rsidRDefault="00EC01DA">
          <w:pPr>
            <w:pStyle w:val="TOC1"/>
            <w:rPr>
              <w:rFonts w:asciiTheme="minorHAnsi" w:hAnsiTheme="minorHAnsi" w:cstheme="minorBidi"/>
              <w:noProof/>
              <w:color w:val="auto"/>
              <w:kern w:val="2"/>
              <w:sz w:val="22"/>
              <w:lang w:val="en-IN" w:eastAsia="zh-CN"/>
              <w14:ligatures w14:val="standardContextual"/>
            </w:rPr>
          </w:pPr>
          <w:r>
            <w:fldChar w:fldCharType="begin"/>
          </w:r>
          <w:r>
            <w:instrText xml:space="preserve"> TOC \o "1-3" \h \z \u </w:instrText>
          </w:r>
          <w:r>
            <w:fldChar w:fldCharType="separate"/>
          </w:r>
          <w:hyperlink w:anchor="_Toc158404064" w:history="1">
            <w:r w:rsidR="00510D65" w:rsidRPr="005E4715">
              <w:rPr>
                <w:rStyle w:val="Hyperlink"/>
                <w:noProof/>
              </w:rPr>
              <w:t>About this document</w:t>
            </w:r>
            <w:r w:rsidR="00510D65">
              <w:rPr>
                <w:noProof/>
                <w:webHidden/>
              </w:rPr>
              <w:tab/>
            </w:r>
            <w:r w:rsidR="00510D65">
              <w:rPr>
                <w:noProof/>
                <w:webHidden/>
              </w:rPr>
              <w:fldChar w:fldCharType="begin"/>
            </w:r>
            <w:r w:rsidR="00510D65">
              <w:rPr>
                <w:noProof/>
                <w:webHidden/>
              </w:rPr>
              <w:instrText xml:space="preserve"> PAGEREF _Toc158404064 \h </w:instrText>
            </w:r>
            <w:r w:rsidR="00510D65">
              <w:rPr>
                <w:noProof/>
                <w:webHidden/>
              </w:rPr>
            </w:r>
            <w:r w:rsidR="00510D65">
              <w:rPr>
                <w:noProof/>
                <w:webHidden/>
              </w:rPr>
              <w:fldChar w:fldCharType="separate"/>
            </w:r>
            <w:r w:rsidR="00510D65">
              <w:rPr>
                <w:noProof/>
                <w:webHidden/>
              </w:rPr>
              <w:t>2</w:t>
            </w:r>
            <w:r w:rsidR="00510D65">
              <w:rPr>
                <w:noProof/>
                <w:webHidden/>
              </w:rPr>
              <w:fldChar w:fldCharType="end"/>
            </w:r>
          </w:hyperlink>
        </w:p>
        <w:p w14:paraId="27FF9807" w14:textId="0C2E24DE" w:rsidR="00510D65" w:rsidRDefault="00C17F00">
          <w:pPr>
            <w:pStyle w:val="TOC1"/>
            <w:rPr>
              <w:rFonts w:asciiTheme="minorHAnsi" w:hAnsiTheme="minorHAnsi" w:cstheme="minorBidi"/>
              <w:noProof/>
              <w:color w:val="auto"/>
              <w:kern w:val="2"/>
              <w:sz w:val="22"/>
              <w:lang w:val="en-IN" w:eastAsia="zh-CN"/>
              <w14:ligatures w14:val="standardContextual"/>
            </w:rPr>
          </w:pPr>
          <w:hyperlink w:anchor="_Toc158404065" w:history="1">
            <w:r w:rsidR="00510D65" w:rsidRPr="005E4715">
              <w:rPr>
                <w:rStyle w:val="Hyperlink"/>
                <w:noProof/>
              </w:rPr>
              <w:t>Context</w:t>
            </w:r>
            <w:r w:rsidR="00510D65">
              <w:rPr>
                <w:noProof/>
                <w:webHidden/>
              </w:rPr>
              <w:tab/>
            </w:r>
            <w:r w:rsidR="00510D65">
              <w:rPr>
                <w:noProof/>
                <w:webHidden/>
              </w:rPr>
              <w:fldChar w:fldCharType="begin"/>
            </w:r>
            <w:r w:rsidR="00510D65">
              <w:rPr>
                <w:noProof/>
                <w:webHidden/>
              </w:rPr>
              <w:instrText xml:space="preserve"> PAGEREF _Toc158404065 \h </w:instrText>
            </w:r>
            <w:r w:rsidR="00510D65">
              <w:rPr>
                <w:noProof/>
                <w:webHidden/>
              </w:rPr>
            </w:r>
            <w:r w:rsidR="00510D65">
              <w:rPr>
                <w:noProof/>
                <w:webHidden/>
              </w:rPr>
              <w:fldChar w:fldCharType="separate"/>
            </w:r>
            <w:r w:rsidR="00510D65">
              <w:rPr>
                <w:noProof/>
                <w:webHidden/>
              </w:rPr>
              <w:t>3</w:t>
            </w:r>
            <w:r w:rsidR="00510D65">
              <w:rPr>
                <w:noProof/>
                <w:webHidden/>
              </w:rPr>
              <w:fldChar w:fldCharType="end"/>
            </w:r>
          </w:hyperlink>
        </w:p>
        <w:p w14:paraId="13780C2D" w14:textId="678A103C" w:rsidR="00510D65" w:rsidRDefault="00C17F00">
          <w:pPr>
            <w:pStyle w:val="TOC1"/>
            <w:rPr>
              <w:rFonts w:asciiTheme="minorHAnsi" w:hAnsiTheme="minorHAnsi" w:cstheme="minorBidi"/>
              <w:noProof/>
              <w:color w:val="auto"/>
              <w:kern w:val="2"/>
              <w:sz w:val="22"/>
              <w:lang w:val="en-IN" w:eastAsia="zh-CN"/>
              <w14:ligatures w14:val="standardContextual"/>
            </w:rPr>
          </w:pPr>
          <w:hyperlink w:anchor="_Toc158404066" w:history="1">
            <w:r w:rsidR="00510D65" w:rsidRPr="005E4715">
              <w:rPr>
                <w:rStyle w:val="Hyperlink"/>
                <w:noProof/>
              </w:rPr>
              <w:t>Microsoft Cloud for Retail messaging</w:t>
            </w:r>
            <w:r w:rsidR="00510D65">
              <w:rPr>
                <w:noProof/>
                <w:webHidden/>
              </w:rPr>
              <w:tab/>
            </w:r>
            <w:r w:rsidR="00510D65">
              <w:rPr>
                <w:noProof/>
                <w:webHidden/>
              </w:rPr>
              <w:fldChar w:fldCharType="begin"/>
            </w:r>
            <w:r w:rsidR="00510D65">
              <w:rPr>
                <w:noProof/>
                <w:webHidden/>
              </w:rPr>
              <w:instrText xml:space="preserve"> PAGEREF _Toc158404066 \h </w:instrText>
            </w:r>
            <w:r w:rsidR="00510D65">
              <w:rPr>
                <w:noProof/>
                <w:webHidden/>
              </w:rPr>
            </w:r>
            <w:r w:rsidR="00510D65">
              <w:rPr>
                <w:noProof/>
                <w:webHidden/>
              </w:rPr>
              <w:fldChar w:fldCharType="separate"/>
            </w:r>
            <w:r w:rsidR="00510D65">
              <w:rPr>
                <w:noProof/>
                <w:webHidden/>
              </w:rPr>
              <w:t>5</w:t>
            </w:r>
            <w:r w:rsidR="00510D65">
              <w:rPr>
                <w:noProof/>
                <w:webHidden/>
              </w:rPr>
              <w:fldChar w:fldCharType="end"/>
            </w:r>
          </w:hyperlink>
        </w:p>
        <w:p w14:paraId="7F77E6B2" w14:textId="05003CFE" w:rsidR="00510D65" w:rsidRDefault="00C17F00">
          <w:pPr>
            <w:pStyle w:val="TOC2"/>
            <w:tabs>
              <w:tab w:val="right" w:leader="dot" w:pos="11366"/>
            </w:tabs>
            <w:rPr>
              <w:rFonts w:cstheme="minorBidi"/>
              <w:noProof/>
              <w:kern w:val="2"/>
              <w:lang w:val="en-IN" w:eastAsia="zh-CN"/>
              <w14:ligatures w14:val="standardContextual"/>
            </w:rPr>
          </w:pPr>
          <w:hyperlink w:anchor="_Toc158404067" w:history="1">
            <w:r w:rsidR="00510D65" w:rsidRPr="005E4715">
              <w:rPr>
                <w:rStyle w:val="Hyperlink"/>
                <w:noProof/>
              </w:rPr>
              <w:t>Core copy blocks</w:t>
            </w:r>
            <w:r w:rsidR="00510D65">
              <w:rPr>
                <w:noProof/>
                <w:webHidden/>
              </w:rPr>
              <w:tab/>
            </w:r>
            <w:r w:rsidR="00510D65">
              <w:rPr>
                <w:noProof/>
                <w:webHidden/>
              </w:rPr>
              <w:fldChar w:fldCharType="begin"/>
            </w:r>
            <w:r w:rsidR="00510D65">
              <w:rPr>
                <w:noProof/>
                <w:webHidden/>
              </w:rPr>
              <w:instrText xml:space="preserve"> PAGEREF _Toc158404067 \h </w:instrText>
            </w:r>
            <w:r w:rsidR="00510D65">
              <w:rPr>
                <w:noProof/>
                <w:webHidden/>
              </w:rPr>
            </w:r>
            <w:r w:rsidR="00510D65">
              <w:rPr>
                <w:noProof/>
                <w:webHidden/>
              </w:rPr>
              <w:fldChar w:fldCharType="separate"/>
            </w:r>
            <w:r w:rsidR="00510D65">
              <w:rPr>
                <w:noProof/>
                <w:webHidden/>
              </w:rPr>
              <w:t>5</w:t>
            </w:r>
            <w:r w:rsidR="00510D65">
              <w:rPr>
                <w:noProof/>
                <w:webHidden/>
              </w:rPr>
              <w:fldChar w:fldCharType="end"/>
            </w:r>
          </w:hyperlink>
        </w:p>
        <w:p w14:paraId="35DA3E64" w14:textId="181A2046" w:rsidR="00510D65" w:rsidRDefault="00C17F00">
          <w:pPr>
            <w:pStyle w:val="TOC2"/>
            <w:tabs>
              <w:tab w:val="right" w:leader="dot" w:pos="11366"/>
            </w:tabs>
            <w:rPr>
              <w:rFonts w:cstheme="minorBidi"/>
              <w:noProof/>
              <w:kern w:val="2"/>
              <w:lang w:val="en-IN" w:eastAsia="zh-CN"/>
              <w14:ligatures w14:val="standardContextual"/>
            </w:rPr>
          </w:pPr>
          <w:hyperlink w:anchor="_Toc158404068" w:history="1">
            <w:r w:rsidR="00510D65" w:rsidRPr="005E4715">
              <w:rPr>
                <w:rStyle w:val="Hyperlink"/>
                <w:noProof/>
              </w:rPr>
              <w:t>Unique value propositions</w:t>
            </w:r>
            <w:r w:rsidR="00510D65">
              <w:rPr>
                <w:noProof/>
                <w:webHidden/>
              </w:rPr>
              <w:tab/>
            </w:r>
            <w:r w:rsidR="00510D65">
              <w:rPr>
                <w:noProof/>
                <w:webHidden/>
              </w:rPr>
              <w:fldChar w:fldCharType="begin"/>
            </w:r>
            <w:r w:rsidR="00510D65">
              <w:rPr>
                <w:noProof/>
                <w:webHidden/>
              </w:rPr>
              <w:instrText xml:space="preserve"> PAGEREF _Toc158404068 \h </w:instrText>
            </w:r>
            <w:r w:rsidR="00510D65">
              <w:rPr>
                <w:noProof/>
                <w:webHidden/>
              </w:rPr>
            </w:r>
            <w:r w:rsidR="00510D65">
              <w:rPr>
                <w:noProof/>
                <w:webHidden/>
              </w:rPr>
              <w:fldChar w:fldCharType="separate"/>
            </w:r>
            <w:r w:rsidR="00510D65">
              <w:rPr>
                <w:noProof/>
                <w:webHidden/>
              </w:rPr>
              <w:t>6</w:t>
            </w:r>
            <w:r w:rsidR="00510D65">
              <w:rPr>
                <w:noProof/>
                <w:webHidden/>
              </w:rPr>
              <w:fldChar w:fldCharType="end"/>
            </w:r>
          </w:hyperlink>
        </w:p>
        <w:p w14:paraId="10984265" w14:textId="5D2D91B4" w:rsidR="00510D65" w:rsidRDefault="00C17F00">
          <w:pPr>
            <w:pStyle w:val="TOC2"/>
            <w:tabs>
              <w:tab w:val="right" w:leader="dot" w:pos="11366"/>
            </w:tabs>
            <w:rPr>
              <w:rFonts w:cstheme="minorBidi"/>
              <w:noProof/>
              <w:kern w:val="2"/>
              <w:lang w:val="en-IN" w:eastAsia="zh-CN"/>
              <w14:ligatures w14:val="standardContextual"/>
            </w:rPr>
          </w:pPr>
          <w:hyperlink w:anchor="_Toc158404069" w:history="1">
            <w:r w:rsidR="00510D65" w:rsidRPr="005E4715">
              <w:rPr>
                <w:rStyle w:val="Hyperlink"/>
                <w:noProof/>
              </w:rPr>
              <w:t>Customer scenarios</w:t>
            </w:r>
            <w:r w:rsidR="00510D65">
              <w:rPr>
                <w:noProof/>
                <w:webHidden/>
              </w:rPr>
              <w:tab/>
            </w:r>
            <w:r w:rsidR="00510D65">
              <w:rPr>
                <w:noProof/>
                <w:webHidden/>
              </w:rPr>
              <w:fldChar w:fldCharType="begin"/>
            </w:r>
            <w:r w:rsidR="00510D65">
              <w:rPr>
                <w:noProof/>
                <w:webHidden/>
              </w:rPr>
              <w:instrText xml:space="preserve"> PAGEREF _Toc158404069 \h </w:instrText>
            </w:r>
            <w:r w:rsidR="00510D65">
              <w:rPr>
                <w:noProof/>
                <w:webHidden/>
              </w:rPr>
            </w:r>
            <w:r w:rsidR="00510D65">
              <w:rPr>
                <w:noProof/>
                <w:webHidden/>
              </w:rPr>
              <w:fldChar w:fldCharType="separate"/>
            </w:r>
            <w:r w:rsidR="00510D65">
              <w:rPr>
                <w:noProof/>
                <w:webHidden/>
              </w:rPr>
              <w:t>7</w:t>
            </w:r>
            <w:r w:rsidR="00510D65">
              <w:rPr>
                <w:noProof/>
                <w:webHidden/>
              </w:rPr>
              <w:fldChar w:fldCharType="end"/>
            </w:r>
          </w:hyperlink>
        </w:p>
        <w:p w14:paraId="3C37DBC8" w14:textId="46BF3E84" w:rsidR="00510D65" w:rsidRDefault="00C17F00">
          <w:pPr>
            <w:pStyle w:val="TOC1"/>
            <w:rPr>
              <w:rFonts w:asciiTheme="minorHAnsi" w:hAnsiTheme="minorHAnsi" w:cstheme="minorBidi"/>
              <w:noProof/>
              <w:color w:val="auto"/>
              <w:kern w:val="2"/>
              <w:sz w:val="22"/>
              <w:lang w:val="en-IN" w:eastAsia="zh-CN"/>
              <w14:ligatures w14:val="standardContextual"/>
            </w:rPr>
          </w:pPr>
          <w:hyperlink w:anchor="_Toc158404070" w:history="1">
            <w:r w:rsidR="00510D65" w:rsidRPr="005E4715">
              <w:rPr>
                <w:rStyle w:val="Hyperlink"/>
                <w:noProof/>
              </w:rPr>
              <w:t>Add-on copy blocks by partner type</w:t>
            </w:r>
            <w:r w:rsidR="00510D65">
              <w:rPr>
                <w:noProof/>
                <w:webHidden/>
              </w:rPr>
              <w:tab/>
            </w:r>
            <w:r w:rsidR="00510D65">
              <w:rPr>
                <w:noProof/>
                <w:webHidden/>
              </w:rPr>
              <w:fldChar w:fldCharType="begin"/>
            </w:r>
            <w:r w:rsidR="00510D65">
              <w:rPr>
                <w:noProof/>
                <w:webHidden/>
              </w:rPr>
              <w:instrText xml:space="preserve"> PAGEREF _Toc158404070 \h </w:instrText>
            </w:r>
            <w:r w:rsidR="00510D65">
              <w:rPr>
                <w:noProof/>
                <w:webHidden/>
              </w:rPr>
            </w:r>
            <w:r w:rsidR="00510D65">
              <w:rPr>
                <w:noProof/>
                <w:webHidden/>
              </w:rPr>
              <w:fldChar w:fldCharType="separate"/>
            </w:r>
            <w:r w:rsidR="00510D65">
              <w:rPr>
                <w:noProof/>
                <w:webHidden/>
              </w:rPr>
              <w:t>9</w:t>
            </w:r>
            <w:r w:rsidR="00510D65">
              <w:rPr>
                <w:noProof/>
                <w:webHidden/>
              </w:rPr>
              <w:fldChar w:fldCharType="end"/>
            </w:r>
          </w:hyperlink>
        </w:p>
        <w:p w14:paraId="45F75F3F" w14:textId="299E0AC9" w:rsidR="00510D65" w:rsidRDefault="00C17F00">
          <w:pPr>
            <w:pStyle w:val="TOC1"/>
            <w:rPr>
              <w:rFonts w:asciiTheme="minorHAnsi" w:hAnsiTheme="minorHAnsi" w:cstheme="minorBidi"/>
              <w:noProof/>
              <w:color w:val="auto"/>
              <w:kern w:val="2"/>
              <w:sz w:val="22"/>
              <w:lang w:val="en-IN" w:eastAsia="zh-CN"/>
              <w14:ligatures w14:val="standardContextual"/>
            </w:rPr>
          </w:pPr>
          <w:hyperlink w:anchor="_Toc158404071" w:history="1">
            <w:r w:rsidR="00510D65" w:rsidRPr="005E4715">
              <w:rPr>
                <w:rStyle w:val="Hyperlink"/>
                <w:noProof/>
              </w:rPr>
              <w:t>Microsoft and partner value proposition copy blocks</w:t>
            </w:r>
            <w:r w:rsidR="00510D65">
              <w:rPr>
                <w:noProof/>
                <w:webHidden/>
              </w:rPr>
              <w:tab/>
            </w:r>
            <w:r w:rsidR="00510D65">
              <w:rPr>
                <w:noProof/>
                <w:webHidden/>
              </w:rPr>
              <w:fldChar w:fldCharType="begin"/>
            </w:r>
            <w:r w:rsidR="00510D65">
              <w:rPr>
                <w:noProof/>
                <w:webHidden/>
              </w:rPr>
              <w:instrText xml:space="preserve"> PAGEREF _Toc158404071 \h </w:instrText>
            </w:r>
            <w:r w:rsidR="00510D65">
              <w:rPr>
                <w:noProof/>
                <w:webHidden/>
              </w:rPr>
            </w:r>
            <w:r w:rsidR="00510D65">
              <w:rPr>
                <w:noProof/>
                <w:webHidden/>
              </w:rPr>
              <w:fldChar w:fldCharType="separate"/>
            </w:r>
            <w:r w:rsidR="00510D65">
              <w:rPr>
                <w:noProof/>
                <w:webHidden/>
              </w:rPr>
              <w:t>9</w:t>
            </w:r>
            <w:r w:rsidR="00510D65">
              <w:rPr>
                <w:noProof/>
                <w:webHidden/>
              </w:rPr>
              <w:fldChar w:fldCharType="end"/>
            </w:r>
          </w:hyperlink>
        </w:p>
        <w:p w14:paraId="54900FFC" w14:textId="3E0DDAB0" w:rsidR="00EC01DA" w:rsidRDefault="00EC01DA" w:rsidP="00D77E6C">
          <w:pPr>
            <w:tabs>
              <w:tab w:val="right" w:leader="dot" w:pos="11340"/>
            </w:tabs>
          </w:pPr>
          <w:r>
            <w:rPr>
              <w:b/>
              <w:bCs/>
              <w:noProof/>
            </w:rPr>
            <w:fldChar w:fldCharType="end"/>
          </w:r>
        </w:p>
      </w:sdtContent>
    </w:sdt>
    <w:p w14:paraId="3A6C9FB8" w14:textId="1F9D23B8" w:rsidR="005E3D36" w:rsidRDefault="005E3D36">
      <w:pPr>
        <w:spacing w:before="0" w:after="160" w:line="259" w:lineRule="auto"/>
        <w:rPr>
          <w:color w:val="FFFFFF" w:themeColor="background1"/>
        </w:rPr>
      </w:pPr>
      <w:r>
        <w:rPr>
          <w:color w:val="FFFFFF" w:themeColor="background1"/>
        </w:rPr>
        <w:br w:type="page"/>
      </w:r>
    </w:p>
    <w:p w14:paraId="61E896FF" w14:textId="70A46F4A" w:rsidR="00180C98" w:rsidRDefault="00BD4998" w:rsidP="00180C98">
      <w:r w:rsidRPr="00BD4998">
        <w:rPr>
          <w:noProof/>
        </w:rPr>
        <w:lastRenderedPageBreak/>
        <mc:AlternateContent>
          <mc:Choice Requires="wpg">
            <w:drawing>
              <wp:anchor distT="0" distB="0" distL="114300" distR="114300" simplePos="0" relativeHeight="251658243" behindDoc="1" locked="0" layoutInCell="1" allowOverlap="1" wp14:anchorId="6F4E57E0" wp14:editId="12E8C7FF">
                <wp:simplePos x="0" y="0"/>
                <wp:positionH relativeFrom="page">
                  <wp:posOffset>7315</wp:posOffset>
                </wp:positionH>
                <wp:positionV relativeFrom="page">
                  <wp:posOffset>0</wp:posOffset>
                </wp:positionV>
                <wp:extent cx="7754112" cy="2331721"/>
                <wp:effectExtent l="0" t="0" r="0" b="0"/>
                <wp:wrapNone/>
                <wp:docPr id="45" name="Group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54112" cy="2331721"/>
                          <a:chOff x="0" y="0"/>
                          <a:chExt cx="7757159" cy="2331720"/>
                        </a:xfrm>
                      </wpg:grpSpPr>
                      <wps:wsp>
                        <wps:cNvPr id="46" name="Rectangle 46">
                          <a:extLst>
                            <a:ext uri="{C183D7F6-B498-43B3-948B-1728B52AA6E4}">
                              <adec:decorative xmlns:adec="http://schemas.microsoft.com/office/drawing/2017/decorative" val="1"/>
                            </a:ext>
                          </a:extLst>
                        </wps:cNvPr>
                        <wps:cNvSpPr/>
                        <wps:spPr bwMode="auto">
                          <a:xfrm>
                            <a:off x="0" y="1329288"/>
                            <a:ext cx="3064753" cy="73375"/>
                          </a:xfrm>
                          <a:prstGeom prst="rect">
                            <a:avLst/>
                          </a:prstGeom>
                          <a:solidFill>
                            <a:srgbClr val="0078D4"/>
                          </a:solidFill>
                          <a:ln w="6350" cap="flat" cmpd="sng" algn="ctr">
                            <a:noFill/>
                            <a:prstDash val="solid"/>
                            <a:miter lim="800000"/>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rotWithShape="1">
                          <a:blip r:embed="rId36"/>
                          <a:srcRect t="31795" r="3095" b="24513"/>
                          <a:stretch/>
                        </pic:blipFill>
                        <pic:spPr>
                          <a:xfrm>
                            <a:off x="0" y="0"/>
                            <a:ext cx="7757159" cy="2331720"/>
                          </a:xfrm>
                          <a:custGeom>
                            <a:avLst/>
                            <a:gdLst>
                              <a:gd name="connsiteX0" fmla="*/ 0 w 7772401"/>
                              <a:gd name="connsiteY0" fmla="*/ 0 h 2331721"/>
                              <a:gd name="connsiteX1" fmla="*/ 267652 w 7772401"/>
                              <a:gd name="connsiteY1" fmla="*/ 0 h 2331721"/>
                              <a:gd name="connsiteX2" fmla="*/ 535304 w 7772401"/>
                              <a:gd name="connsiteY2" fmla="*/ 0 h 2331721"/>
                              <a:gd name="connsiteX3" fmla="*/ 7237097 w 7772401"/>
                              <a:gd name="connsiteY3" fmla="*/ 0 h 2331721"/>
                              <a:gd name="connsiteX4" fmla="*/ 7504749 w 7772401"/>
                              <a:gd name="connsiteY4" fmla="*/ 0 h 2331721"/>
                              <a:gd name="connsiteX5" fmla="*/ 7772401 w 7772401"/>
                              <a:gd name="connsiteY5" fmla="*/ 0 h 2331721"/>
                              <a:gd name="connsiteX6" fmla="*/ 7772401 w 7772401"/>
                              <a:gd name="connsiteY6" fmla="*/ 135567 h 2331721"/>
                              <a:gd name="connsiteX7" fmla="*/ 7772401 w 7772401"/>
                              <a:gd name="connsiteY7" fmla="*/ 1335320 h 2331721"/>
                              <a:gd name="connsiteX8" fmla="*/ 7772401 w 7772401"/>
                              <a:gd name="connsiteY8" fmla="*/ 2331721 h 2331721"/>
                              <a:gd name="connsiteX9" fmla="*/ 7504749 w 7772401"/>
                              <a:gd name="connsiteY9" fmla="*/ 2331721 h 2331721"/>
                              <a:gd name="connsiteX10" fmla="*/ 7237097 w 7772401"/>
                              <a:gd name="connsiteY10" fmla="*/ 2331721 h 2331721"/>
                              <a:gd name="connsiteX11" fmla="*/ 6880098 w 7772401"/>
                              <a:gd name="connsiteY11" fmla="*/ 2331721 h 2331721"/>
                              <a:gd name="connsiteX12" fmla="*/ 6612446 w 7772401"/>
                              <a:gd name="connsiteY12" fmla="*/ 2331721 h 2331721"/>
                              <a:gd name="connsiteX13" fmla="*/ 6344794 w 7772401"/>
                              <a:gd name="connsiteY13" fmla="*/ 2331721 h 2331721"/>
                              <a:gd name="connsiteX14" fmla="*/ 6344794 w 7772401"/>
                              <a:gd name="connsiteY14" fmla="*/ 2331716 h 2331721"/>
                              <a:gd name="connsiteX15" fmla="*/ 4153636 w 7772401"/>
                              <a:gd name="connsiteY15" fmla="*/ 2331716 h 2331721"/>
                              <a:gd name="connsiteX16" fmla="*/ 3885984 w 7772401"/>
                              <a:gd name="connsiteY16" fmla="*/ 2331716 h 2331721"/>
                              <a:gd name="connsiteX17" fmla="*/ 3618332 w 7772401"/>
                              <a:gd name="connsiteY17" fmla="*/ 2331716 h 2331721"/>
                              <a:gd name="connsiteX18" fmla="*/ 2769943 w 7772401"/>
                              <a:gd name="connsiteY18" fmla="*/ 1335320 h 2331721"/>
                              <a:gd name="connsiteX19" fmla="*/ 535304 w 7772401"/>
                              <a:gd name="connsiteY19" fmla="*/ 1335320 h 2331721"/>
                              <a:gd name="connsiteX20" fmla="*/ 267652 w 7772401"/>
                              <a:gd name="connsiteY20" fmla="*/ 1335320 h 2331721"/>
                              <a:gd name="connsiteX21" fmla="*/ 0 w 7772401"/>
                              <a:gd name="connsiteY21" fmla="*/ 1335320 h 2331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7772401" h="2331721">
                                <a:moveTo>
                                  <a:pt x="0" y="0"/>
                                </a:moveTo>
                                <a:lnTo>
                                  <a:pt x="267652" y="0"/>
                                </a:lnTo>
                                <a:lnTo>
                                  <a:pt x="535304" y="0"/>
                                </a:lnTo>
                                <a:lnTo>
                                  <a:pt x="7237097" y="0"/>
                                </a:lnTo>
                                <a:lnTo>
                                  <a:pt x="7504749" y="0"/>
                                </a:lnTo>
                                <a:lnTo>
                                  <a:pt x="7772401" y="0"/>
                                </a:lnTo>
                                <a:lnTo>
                                  <a:pt x="7772401" y="135567"/>
                                </a:lnTo>
                                <a:lnTo>
                                  <a:pt x="7772401" y="1335320"/>
                                </a:lnTo>
                                <a:lnTo>
                                  <a:pt x="7772401" y="2331721"/>
                                </a:lnTo>
                                <a:lnTo>
                                  <a:pt x="7504749" y="2331721"/>
                                </a:lnTo>
                                <a:lnTo>
                                  <a:pt x="7237097" y="2331721"/>
                                </a:lnTo>
                                <a:lnTo>
                                  <a:pt x="6880098" y="2331721"/>
                                </a:lnTo>
                                <a:lnTo>
                                  <a:pt x="6612446" y="2331721"/>
                                </a:lnTo>
                                <a:lnTo>
                                  <a:pt x="6344794" y="2331721"/>
                                </a:lnTo>
                                <a:lnTo>
                                  <a:pt x="6344794" y="2331716"/>
                                </a:lnTo>
                                <a:lnTo>
                                  <a:pt x="4153636" y="2331716"/>
                                </a:lnTo>
                                <a:lnTo>
                                  <a:pt x="3885984" y="2331716"/>
                                </a:lnTo>
                                <a:lnTo>
                                  <a:pt x="3618332" y="2331716"/>
                                </a:lnTo>
                                <a:lnTo>
                                  <a:pt x="2769943" y="1335320"/>
                                </a:lnTo>
                                <a:lnTo>
                                  <a:pt x="535304" y="1335320"/>
                                </a:lnTo>
                                <a:lnTo>
                                  <a:pt x="267652" y="1335320"/>
                                </a:lnTo>
                                <a:lnTo>
                                  <a:pt x="0" y="1335320"/>
                                </a:lnTo>
                                <a:close/>
                              </a:path>
                            </a:pathLst>
                          </a:custGeom>
                        </pic:spPr>
                      </pic:pic>
                    </wpg:wgp>
                  </a:graphicData>
                </a:graphic>
                <wp14:sizeRelH relativeFrom="margin">
                  <wp14:pctWidth>0</wp14:pctWidth>
                </wp14:sizeRelH>
                <wp14:sizeRelV relativeFrom="margin">
                  <wp14:pctHeight>0</wp14:pctHeight>
                </wp14:sizeRelV>
              </wp:anchor>
            </w:drawing>
          </mc:Choice>
          <mc:Fallback>
            <w:pict>
              <v:group w14:anchorId="4DDC5CD7" id="Group 45" o:spid="_x0000_s1026" alt="&quot;&quot;" style="position:absolute;margin-left:.6pt;margin-top:0;width:610.55pt;height:183.6pt;z-index:-251658237;mso-position-horizontal-relative:page;mso-position-vertical-relative:page;mso-width-relative:margin;mso-height-relative:margin" coordsize="77571,233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">
                <v:rect id="Rectangle 46" o:spid="_x0000_s1027" alt="&quot;&quot;" style="position:absolute;top:13292;width:30647;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" fillcolor="#0078d4" stroked="f" strokeweight=".5pt">
                  <v:textbox inset="14.4pt,11.52pt,14.4pt,11.52pt"/>
                </v:rect>
                <v:shape id="Picture 47" o:spid="_x0000_s1028" type="#_x0000_t75" style="position:absolute;width:77571;height:23317;visibility:visible;mso-wrap-style:square" coordsize="7772401,2331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" path="m,l267652,,535304,,7237097,r267652,l7772401,r,135567l7772401,1335320r,996401l7504749,2331721r-267652,l6880098,2331721r-267652,l6344794,2331721r,-5l4153636,2331716r-267652,l3618332,2331716,2769943,1335320r-2234639,l267652,1335320,,1335320,,xe">
                  <v:imagedata r:id="rId37" o:title="" croptop="20837f" cropbottom="16065f" cropright="2028f"/>
                  <v:formulas/>
                  <v:path o:extrusionok="t" o:connecttype="custom" o:connectlocs="0,0;267127,0;534254,0;7222905,0;7490032,0;7757159,0;7757159,135567;7757159,1335319;7757159,2331720;7490032,2331720;7222905,2331720;6866606,2331720;6599479,2331720;6332352,2331720;6332352,2331715;4145491,2331715;3878363,2331715;3611236,2331715;2764511,1335319;534254,1335319;267127,1335319;0,1335319" o:connectangles="0,0,0,0,0,0,0,0,0,0,0,0,0,0,0,0,0,0,0,0,0,0"/>
                </v:shape>
                <w10:wrap anchorx="page" anchory="page"/>
              </v:group>
            </w:pict>
          </mc:Fallback>
        </mc:AlternateContent>
      </w:r>
    </w:p>
    <w:p w14:paraId="130E3CFC" w14:textId="5DD488E8" w:rsidR="00180C98" w:rsidRDefault="00180C98" w:rsidP="00180C98"/>
    <w:p w14:paraId="37A861CA" w14:textId="606D6089" w:rsidR="00180C98" w:rsidRDefault="00180C98" w:rsidP="00180C98"/>
    <w:p w14:paraId="70CCE118" w14:textId="7EE44788" w:rsidR="001A51FF" w:rsidRDefault="001A51FF" w:rsidP="00180C98"/>
    <w:p w14:paraId="1BED1602" w14:textId="77777777" w:rsidR="007D3BD5" w:rsidRDefault="007D3BD5" w:rsidP="00943037">
      <w:pPr>
        <w:spacing w:before="240" w:after="120"/>
      </w:pPr>
      <w:bookmarkStart w:id="3" w:name="_Toc705886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5683"/>
      </w:tblGrid>
      <w:tr w:rsidR="007D3BD5" w14:paraId="5C5CCCF8" w14:textId="77777777" w:rsidTr="007D3BD5">
        <w:tc>
          <w:tcPr>
            <w:tcW w:w="1224" w:type="dxa"/>
          </w:tcPr>
          <w:p w14:paraId="2F4E6BE6" w14:textId="41046710" w:rsidR="007D3BD5" w:rsidRDefault="00185E8D" w:rsidP="007D3BD5">
            <w:pPr>
              <w:spacing w:before="0"/>
            </w:pPr>
            <w:r w:rsidRPr="00697FBE">
              <w:rPr>
                <w:noProof/>
              </w:rPr>
              <w:drawing>
                <wp:inline distT="0" distB="0" distL="0" distR="0" wp14:anchorId="60F29991" wp14:editId="55FA37D3">
                  <wp:extent cx="450850" cy="576735"/>
                  <wp:effectExtent l="0" t="0" r="6350" b="0"/>
                  <wp:docPr id="100" name="Graphic 100" descr="Icon of a checklist">
                    <a:extLst xmlns:a="http://schemas.openxmlformats.org/drawingml/2006/main">
                      <a:ext uri="{FF2B5EF4-FFF2-40B4-BE49-F238E27FC236}">
                        <a16:creationId xmlns:a16="http://schemas.microsoft.com/office/drawing/2014/main" id="{4E1D7E7B-A474-AD01-3F7C-4D9603C1BB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phic 99" descr="Icon of a checklist">
                            <a:extLst>
                              <a:ext uri="{FF2B5EF4-FFF2-40B4-BE49-F238E27FC236}">
                                <a16:creationId xmlns:a16="http://schemas.microsoft.com/office/drawing/2014/main" id="{4E1D7E7B-A474-AD01-3F7C-4D9603C1BB20}"/>
                              </a:ext>
                            </a:extLst>
                          </pic:cNvPr>
                          <pic:cNvPicPr>
                            <a:picLocks noChangeAspect="1"/>
                          </pic:cNvPicPr>
                        </pic:nvPicPr>
                        <pic:blipFill rotWithShape="1">
                          <a:blip r:embed="rId38" cstate="hqprint">
                            <a:extLst>
                              <a:ext uri="{28A0092B-C50C-407E-A947-70E740481C1C}">
                                <a14:useLocalDpi xmlns:a14="http://schemas.microsoft.com/office/drawing/2010/main"/>
                              </a:ext>
                              <a:ext uri="{96DAC541-7B7A-43D3-8B79-37D633B846F1}">
                                <asvg:svgBlip xmlns:asvg="http://schemas.microsoft.com/office/drawing/2016/SVG/main" r:embed="rId39"/>
                              </a:ext>
                            </a:extLst>
                          </a:blip>
                          <a:srcRect l="1653" t="981" r="2875" b="2451"/>
                          <a:stretch/>
                        </pic:blipFill>
                        <pic:spPr>
                          <a:xfrm>
                            <a:off x="0" y="0"/>
                            <a:ext cx="451850" cy="578014"/>
                          </a:xfrm>
                          <a:prstGeom prst="rect">
                            <a:avLst/>
                          </a:prstGeom>
                        </pic:spPr>
                      </pic:pic>
                    </a:graphicData>
                  </a:graphic>
                </wp:inline>
              </w:drawing>
            </w:r>
          </w:p>
        </w:tc>
        <w:tc>
          <w:tcPr>
            <w:tcW w:w="5683" w:type="dxa"/>
            <w:vAlign w:val="center"/>
          </w:tcPr>
          <w:p w14:paraId="6E8E18DD" w14:textId="78BDD7B4" w:rsidR="007D3BD5" w:rsidRDefault="001A3CDB" w:rsidP="007D3BD5">
            <w:pPr>
              <w:pStyle w:val="Heading1"/>
            </w:pPr>
            <w:bookmarkStart w:id="4" w:name="_Toc158404065"/>
            <w:r>
              <w:t>Context</w:t>
            </w:r>
            <w:bookmarkEnd w:id="4"/>
          </w:p>
        </w:tc>
      </w:tr>
    </w:tbl>
    <w:bookmarkEnd w:id="3"/>
    <w:p w14:paraId="7A575014" w14:textId="25751C49" w:rsidR="009C16AD" w:rsidRPr="007B6828" w:rsidRDefault="00554544" w:rsidP="00943037">
      <w:pPr>
        <w:spacing w:before="480" w:after="24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 xml:space="preserve">This section is designed to familiarize partners with the context behind Microsoft Cloud for </w:t>
      </w:r>
      <w:r w:rsidR="004F7F59">
        <w:rPr>
          <w:rFonts w:asciiTheme="majorHAnsi" w:hAnsiTheme="majorHAnsi" w:cstheme="majorHAnsi"/>
          <w:i/>
          <w:iCs/>
          <w:color w:val="0078D4" w:themeColor="accent1"/>
          <w:sz w:val="24"/>
          <w:szCs w:val="24"/>
        </w:rPr>
        <w:t>Retail</w:t>
      </w:r>
      <w:r>
        <w:rPr>
          <w:rFonts w:asciiTheme="majorHAnsi" w:hAnsiTheme="majorHAnsi" w:cstheme="majorHAnsi"/>
          <w:i/>
          <w:iCs/>
          <w:color w:val="0078D4" w:themeColor="accent1"/>
          <w:sz w:val="24"/>
          <w:szCs w:val="24"/>
        </w:rPr>
        <w:t>, an overview of the solution, the opportunity presented to partners, and how partners help bring the solution to life.</w:t>
      </w:r>
    </w:p>
    <w:tbl>
      <w:tblPr>
        <w:tblStyle w:val="TableGrid"/>
        <w:tblW w:w="5000" w:type="pct"/>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72" w:type="dxa"/>
          <w:left w:w="86" w:type="dxa"/>
          <w:bottom w:w="72" w:type="dxa"/>
          <w:right w:w="86" w:type="dxa"/>
        </w:tblCellMar>
        <w:tblLook w:val="04A0" w:firstRow="1" w:lastRow="0" w:firstColumn="1" w:lastColumn="0" w:noHBand="0" w:noVBand="1"/>
      </w:tblPr>
      <w:tblGrid>
        <w:gridCol w:w="1926"/>
        <w:gridCol w:w="9444"/>
      </w:tblGrid>
      <w:tr w:rsidR="009C16AD" w14:paraId="4F208C5E" w14:textId="77777777">
        <w:trPr>
          <w:trHeight w:val="548"/>
        </w:trPr>
        <w:tc>
          <w:tcPr>
            <w:tcW w:w="847" w:type="pct"/>
            <w:shd w:val="clear" w:color="auto" w:fill="F2F2F2" w:themeFill="background1" w:themeFillShade="F2"/>
            <w:tcMar>
              <w:top w:w="58" w:type="dxa"/>
              <w:bottom w:w="58" w:type="dxa"/>
            </w:tcMar>
            <w:hideMark/>
          </w:tcPr>
          <w:p w14:paraId="02A81804" w14:textId="04523E67" w:rsidR="009C16AD" w:rsidRPr="00A35CB3" w:rsidRDefault="00A35CB3">
            <w:pPr>
              <w:pStyle w:val="BodyText3"/>
              <w:rPr>
                <w:color w:val="243A5E" w:themeColor="text2"/>
              </w:rPr>
            </w:pPr>
            <w:r w:rsidRPr="00A35CB3">
              <w:rPr>
                <w:color w:val="243A5E" w:themeColor="text2"/>
              </w:rPr>
              <w:t>Product name and usage guidelines</w:t>
            </w:r>
          </w:p>
        </w:tc>
        <w:tc>
          <w:tcPr>
            <w:tcW w:w="4153" w:type="pct"/>
            <w:tcMar>
              <w:top w:w="58" w:type="dxa"/>
              <w:bottom w:w="58" w:type="dxa"/>
            </w:tcMar>
            <w:hideMark/>
          </w:tcPr>
          <w:p w14:paraId="2CD42053" w14:textId="089773CD" w:rsidR="00113517" w:rsidRDefault="00113517" w:rsidP="00113517">
            <w:pPr>
              <w:pStyle w:val="CommentText"/>
              <w:numPr>
                <w:ilvl w:val="0"/>
                <w:numId w:val="4"/>
              </w:numPr>
              <w:spacing w:before="0" w:after="60"/>
              <w:ind w:left="274" w:hanging="274"/>
            </w:pPr>
            <w:r w:rsidRPr="005623E0">
              <w:t xml:space="preserve">First use: Microsoft Cloud for </w:t>
            </w:r>
            <w:r w:rsidR="004F7F59">
              <w:t>Retail</w:t>
            </w:r>
          </w:p>
          <w:p w14:paraId="75B580F1" w14:textId="477E47E4" w:rsidR="009C16AD" w:rsidRPr="002E6B43" w:rsidRDefault="00113517" w:rsidP="00113517">
            <w:pPr>
              <w:pStyle w:val="CommentText"/>
              <w:numPr>
                <w:ilvl w:val="0"/>
                <w:numId w:val="4"/>
              </w:numPr>
              <w:spacing w:before="0"/>
              <w:ind w:left="274" w:hanging="274"/>
            </w:pPr>
            <w:r>
              <w:t xml:space="preserve">Second </w:t>
            </w:r>
            <w:r w:rsidRPr="005623E0">
              <w:t xml:space="preserve">use: Cloud for </w:t>
            </w:r>
            <w:r w:rsidR="004F7F59">
              <w:t>Retail</w:t>
            </w:r>
          </w:p>
        </w:tc>
      </w:tr>
      <w:tr w:rsidR="00053492" w14:paraId="0FED499D" w14:textId="77777777" w:rsidTr="003C60F5">
        <w:trPr>
          <w:trHeight w:val="747"/>
        </w:trPr>
        <w:tc>
          <w:tcPr>
            <w:tcW w:w="847" w:type="pct"/>
            <w:shd w:val="clear" w:color="auto" w:fill="F2F2F2" w:themeFill="background1" w:themeFillShade="F2"/>
            <w:tcMar>
              <w:top w:w="58" w:type="dxa"/>
              <w:bottom w:w="58" w:type="dxa"/>
            </w:tcMar>
          </w:tcPr>
          <w:p w14:paraId="0FB728C1" w14:textId="2ADD202B" w:rsidR="00053492" w:rsidRPr="00105F15" w:rsidRDefault="00053492" w:rsidP="00415AFA">
            <w:pPr>
              <w:pStyle w:val="BodyText3"/>
              <w:rPr>
                <w:color w:val="243A5E" w:themeColor="text2"/>
              </w:rPr>
            </w:pPr>
            <w:r>
              <w:rPr>
                <w:color w:val="243A5E" w:themeColor="text2"/>
              </w:rPr>
              <w:t>Market context</w:t>
            </w:r>
          </w:p>
        </w:tc>
        <w:tc>
          <w:tcPr>
            <w:tcW w:w="4153" w:type="pct"/>
            <w:tcMar>
              <w:top w:w="58" w:type="dxa"/>
              <w:bottom w:w="58" w:type="dxa"/>
            </w:tcMar>
          </w:tcPr>
          <w:p w14:paraId="5EAD89DE" w14:textId="73A1E587" w:rsidR="00040684" w:rsidRPr="00465176" w:rsidRDefault="00040684" w:rsidP="00943037">
            <w:pPr>
              <w:pStyle w:val="BodyCopy"/>
              <w:spacing w:before="0"/>
            </w:pPr>
            <w:r>
              <w:t xml:space="preserve">The retail industry consists of all companies that sell goods and services to consumers. There are many different retail sales and store types worldwide, including grocery, convenience, luxury, discounts, independents, department stores, DIY, electrical and specialty. The competitive nature of this fast-paced industry has </w:t>
            </w:r>
            <w:r w:rsidRPr="00E65C48">
              <w:t>been especially pronounced in the past few years, compelling retailers to reconsider the long-standing technology and processes that have structured this industry for years. Retailers that have prioritized digital transformation</w:t>
            </w:r>
            <w:r w:rsidR="00436809" w:rsidRPr="00E65C48">
              <w:t xml:space="preserve">, </w:t>
            </w:r>
            <w:r w:rsidR="00436809" w:rsidRPr="00465176">
              <w:t xml:space="preserve">including the adoption of generative </w:t>
            </w:r>
            <w:r w:rsidR="0064165F" w:rsidRPr="00465176">
              <w:t>artificial intelligence (</w:t>
            </w:r>
            <w:r w:rsidR="00436809" w:rsidRPr="00465176">
              <w:t>AI</w:t>
            </w:r>
            <w:r w:rsidR="0064165F" w:rsidRPr="00465176">
              <w:t>)</w:t>
            </w:r>
            <w:r w:rsidR="00436809" w:rsidRPr="00465176">
              <w:t xml:space="preserve"> and data solutions</w:t>
            </w:r>
            <w:r w:rsidR="00436809" w:rsidRPr="00E65C48">
              <w:t>,</w:t>
            </w:r>
            <w:r w:rsidRPr="00E65C48">
              <w:t xml:space="preserve"> across their businesses are leading the industry, accelerating growth, and maximizing profitability.</w:t>
            </w:r>
            <w:r w:rsidR="00B43E0A" w:rsidRPr="00E65C48">
              <w:t xml:space="preserve"> </w:t>
            </w:r>
            <w:r w:rsidR="00ED002B" w:rsidRPr="00465176">
              <w:t>In fact, r</w:t>
            </w:r>
            <w:r w:rsidR="00B43E0A" w:rsidRPr="00465176">
              <w:t>esearch by IDC</w:t>
            </w:r>
            <w:r w:rsidR="00B43E0A" w:rsidRPr="00465176">
              <w:rPr>
                <w:rStyle w:val="FootnoteReference"/>
              </w:rPr>
              <w:footnoteReference w:id="2"/>
            </w:r>
            <w:r w:rsidR="00654996" w:rsidRPr="00465176">
              <w:t xml:space="preserve"> revealed that retailers realize $3.45 for every $1 spent on AI.</w:t>
            </w:r>
          </w:p>
          <w:p w14:paraId="428EEF67" w14:textId="77777777" w:rsidR="00040684" w:rsidRPr="00E65C48" w:rsidRDefault="00040684" w:rsidP="00040684">
            <w:pPr>
              <w:pStyle w:val="BodyCopy"/>
            </w:pPr>
            <w:r w:rsidRPr="00E65C48">
              <w:t xml:space="preserve">As the global community moves forward from the disruption of the past few years, every retail organization </w:t>
            </w:r>
            <w:proofErr w:type="gramStart"/>
            <w:r w:rsidRPr="00E65C48">
              <w:t>has the opportunity to</w:t>
            </w:r>
            <w:proofErr w:type="gramEnd"/>
            <w:r w:rsidRPr="00E65C48">
              <w:t xml:space="preserve"> define how they will survive, and even thrive, in a continually changing environment. Facing workforce transformation, economic uncertainty, and societal shifts, every leader is looking to help their organization weather storms and adapt to new challenges – and often, they’re turning to technology as the key to future-proofing their businesses. </w:t>
            </w:r>
          </w:p>
          <w:p w14:paraId="00830F86" w14:textId="77777777" w:rsidR="00040684" w:rsidRPr="00EC6927" w:rsidRDefault="00040684" w:rsidP="00040684">
            <w:pPr>
              <w:pStyle w:val="BodyCopy"/>
            </w:pPr>
            <w:r w:rsidRPr="00E65C48">
              <w:t xml:space="preserve">Spurred in part by the global pandemic, millions of workers experienced stark shifts to working </w:t>
            </w:r>
            <w:r w:rsidRPr="00EC6927">
              <w:t>conditions and expectations. Store associates are demanding employee wellbeing as a core component of productivity. This includes work environments that are flexible, equitable, and inclusive, and they need the right tools and capabilities to do their best work – whether that’s at home, at headquarters, or on the store floor.</w:t>
            </w:r>
          </w:p>
          <w:p w14:paraId="3EF737A2" w14:textId="77777777" w:rsidR="00040684" w:rsidRPr="005C736B" w:rsidRDefault="00040684" w:rsidP="00040684">
            <w:pPr>
              <w:pStyle w:val="BodyCopy"/>
            </w:pPr>
            <w:r w:rsidRPr="005C736B">
              <w:t>Economic conditions continue to change rapidly, so leaders are looking to prioritize the investments that will drive the most important and meaningful business outcomes. Many leaders are facing resource constraints, and they need to think strategically about how they can do more with less, whether that means increasing efficiency and adding more value, or driving cost savings and reducing spend. And they’re looking to do this while continuing to build a strong foundation for the future, so they can weather whatever challenges come next.</w:t>
            </w:r>
          </w:p>
          <w:p w14:paraId="48EB7C0A" w14:textId="14B1D496" w:rsidR="00040684" w:rsidRDefault="00040684" w:rsidP="00040684">
            <w:pPr>
              <w:pStyle w:val="BodyCopy"/>
            </w:pPr>
            <w:r w:rsidRPr="005C736B">
              <w:t>And after the upheaval of the past few years, trust is more important than ever. Organizations must be able to trust their technology providers, not just to secure and</w:t>
            </w:r>
            <w:r>
              <w:t xml:space="preserve"> safeguard their most sensitive data and mission-critical systems, but also as a business partner whose vision of the future aligns with their own. Leaders have an obligation to use technology</w:t>
            </w:r>
            <w:r w:rsidR="0064165F">
              <w:t xml:space="preserve"> </w:t>
            </w:r>
            <w:r w:rsidR="0064165F" w:rsidRPr="00A366A9">
              <w:t>and AI</w:t>
            </w:r>
            <w:r w:rsidRPr="00A366A9">
              <w:t xml:space="preserve"> responsibly </w:t>
            </w:r>
            <w:r>
              <w:t xml:space="preserve">and partner with vendors who share in </w:t>
            </w:r>
            <w:r>
              <w:lastRenderedPageBreak/>
              <w:t>that responsibility, so they can build stability within their organizations and across their industries. With the right mindset and the right approach to their technology investments, organizations can navigate these challenges and more. We call this digital perseverance: the ability of organizations to thrive in the face of risk by harnessing and wielding technology as a strategic investment in their short- and long-term success. It is a call to action, a call to inspire, and a call to serve, for an ever-changing future.</w:t>
            </w:r>
          </w:p>
          <w:p w14:paraId="6A8F4B1D" w14:textId="0D0AF9E0" w:rsidR="00040684" w:rsidRPr="00943037" w:rsidRDefault="00040684" w:rsidP="00040684">
            <w:pPr>
              <w:pStyle w:val="BodyCopy"/>
              <w:rPr>
                <w:rFonts w:asciiTheme="majorHAnsi" w:hAnsiTheme="majorHAnsi" w:cstheme="majorHAnsi"/>
                <w:color w:val="0078D4" w:themeColor="accent1"/>
              </w:rPr>
            </w:pPr>
            <w:r w:rsidRPr="00943037">
              <w:rPr>
                <w:rFonts w:asciiTheme="majorHAnsi" w:hAnsiTheme="majorHAnsi" w:cstheme="majorHAnsi"/>
                <w:color w:val="0078D4" w:themeColor="accent1"/>
              </w:rPr>
              <w:t xml:space="preserve">Segment and </w:t>
            </w:r>
            <w:r w:rsidR="004E0D95" w:rsidRPr="00943037">
              <w:rPr>
                <w:rFonts w:asciiTheme="majorHAnsi" w:hAnsiTheme="majorHAnsi" w:cstheme="majorHAnsi"/>
                <w:color w:val="0078D4" w:themeColor="accent1"/>
              </w:rPr>
              <w:t>c</w:t>
            </w:r>
            <w:r w:rsidRPr="00943037">
              <w:rPr>
                <w:rFonts w:asciiTheme="majorHAnsi" w:hAnsiTheme="majorHAnsi" w:cstheme="majorHAnsi"/>
                <w:color w:val="0078D4" w:themeColor="accent1"/>
              </w:rPr>
              <w:t xml:space="preserve">ustomer </w:t>
            </w:r>
            <w:r w:rsidR="004E0D95" w:rsidRPr="00943037">
              <w:rPr>
                <w:rFonts w:asciiTheme="majorHAnsi" w:hAnsiTheme="majorHAnsi" w:cstheme="majorHAnsi"/>
                <w:color w:val="0078D4" w:themeColor="accent1"/>
              </w:rPr>
              <w:t>o</w:t>
            </w:r>
            <w:r w:rsidRPr="00943037">
              <w:rPr>
                <w:rFonts w:asciiTheme="majorHAnsi" w:hAnsiTheme="majorHAnsi" w:cstheme="majorHAnsi"/>
                <w:color w:val="0078D4" w:themeColor="accent1"/>
              </w:rPr>
              <w:t>verview</w:t>
            </w:r>
          </w:p>
          <w:p w14:paraId="0FF95C8E" w14:textId="61B4A79E" w:rsidR="00040684" w:rsidRDefault="00040684" w:rsidP="00943037">
            <w:pPr>
              <w:pStyle w:val="BodyCopy"/>
              <w:spacing w:before="0"/>
            </w:pPr>
            <w:r>
              <w:t>Our target segments and customer organizations are:</w:t>
            </w:r>
          </w:p>
          <w:p w14:paraId="6C606A35" w14:textId="77777777" w:rsidR="00040684" w:rsidRDefault="00040684" w:rsidP="00943037">
            <w:pPr>
              <w:pStyle w:val="ListBullet"/>
              <w:tabs>
                <w:tab w:val="clear" w:pos="360"/>
              </w:tabs>
              <w:ind w:left="432" w:hanging="288"/>
            </w:pPr>
            <w:r>
              <w:t>Grocery retailers (i.e., Albertsons)</w:t>
            </w:r>
          </w:p>
          <w:p w14:paraId="49D75D0D" w14:textId="77777777" w:rsidR="00040684" w:rsidRDefault="00040684" w:rsidP="00943037">
            <w:pPr>
              <w:pStyle w:val="ListBullet"/>
              <w:tabs>
                <w:tab w:val="clear" w:pos="360"/>
              </w:tabs>
              <w:ind w:left="432" w:hanging="288"/>
            </w:pPr>
            <w:r>
              <w:t>Specialty retailers (i.e., Marks &amp; Spencer)</w:t>
            </w:r>
          </w:p>
          <w:p w14:paraId="6619A7D8" w14:textId="77777777" w:rsidR="00040684" w:rsidRPr="00040684" w:rsidRDefault="00040684" w:rsidP="00943037">
            <w:pPr>
              <w:pStyle w:val="ListBullet"/>
              <w:tabs>
                <w:tab w:val="clear" w:pos="360"/>
              </w:tabs>
              <w:ind w:left="432" w:hanging="288"/>
            </w:pPr>
            <w:r w:rsidRPr="00040684">
              <w:t>Convenience (i.e., Zabka)</w:t>
            </w:r>
          </w:p>
          <w:p w14:paraId="7080AEBF" w14:textId="77777777" w:rsidR="00040684" w:rsidRDefault="00040684" w:rsidP="00943037">
            <w:pPr>
              <w:pStyle w:val="ListBullet"/>
              <w:tabs>
                <w:tab w:val="clear" w:pos="360"/>
              </w:tabs>
              <w:ind w:left="432" w:hanging="288"/>
            </w:pPr>
            <w:r w:rsidRPr="00040684">
              <w:t>Big box (i.e., Walmart)</w:t>
            </w:r>
          </w:p>
          <w:p w14:paraId="00A33322" w14:textId="73C27262" w:rsidR="00040684" w:rsidRPr="00040684" w:rsidRDefault="00040684" w:rsidP="00943037">
            <w:pPr>
              <w:pStyle w:val="ListBullet"/>
              <w:tabs>
                <w:tab w:val="clear" w:pos="360"/>
              </w:tabs>
              <w:ind w:left="432" w:hanging="288"/>
            </w:pPr>
            <w:r w:rsidRPr="00040684">
              <w:t>Quick Serve Restaurants (i.e., Starbucks)</w:t>
            </w:r>
          </w:p>
        </w:tc>
      </w:tr>
      <w:tr w:rsidR="00415AFA" w14:paraId="49438389" w14:textId="77777777" w:rsidTr="00783BDF">
        <w:trPr>
          <w:trHeight w:val="2808"/>
        </w:trPr>
        <w:tc>
          <w:tcPr>
            <w:tcW w:w="847" w:type="pct"/>
            <w:shd w:val="clear" w:color="auto" w:fill="F2F2F2" w:themeFill="background1" w:themeFillShade="F2"/>
            <w:tcMar>
              <w:top w:w="58" w:type="dxa"/>
              <w:bottom w:w="58" w:type="dxa"/>
            </w:tcMar>
          </w:tcPr>
          <w:p w14:paraId="58EC8B6A" w14:textId="6BF7B5CF" w:rsidR="008C70E0" w:rsidRPr="00105F15" w:rsidRDefault="00415AFA" w:rsidP="00415AFA">
            <w:pPr>
              <w:pStyle w:val="BodyText3"/>
              <w:rPr>
                <w:color w:val="243A5E" w:themeColor="text2"/>
              </w:rPr>
            </w:pPr>
            <w:r w:rsidRPr="0031337E">
              <w:rPr>
                <w:color w:val="243A5E" w:themeColor="text2"/>
              </w:rPr>
              <w:lastRenderedPageBreak/>
              <w:t xml:space="preserve">What is Microsoft Cloud for </w:t>
            </w:r>
            <w:r w:rsidR="004F7F59">
              <w:rPr>
                <w:color w:val="243A5E" w:themeColor="text2"/>
              </w:rPr>
              <w:t>Retail</w:t>
            </w:r>
            <w:r w:rsidR="008C70E0">
              <w:rPr>
                <w:color w:val="243A5E" w:themeColor="text2"/>
              </w:rPr>
              <w:t xml:space="preserve"> </w:t>
            </w:r>
          </w:p>
        </w:tc>
        <w:tc>
          <w:tcPr>
            <w:tcW w:w="4153" w:type="pct"/>
            <w:tcMar>
              <w:top w:w="58" w:type="dxa"/>
              <w:bottom w:w="58" w:type="dxa"/>
            </w:tcMar>
          </w:tcPr>
          <w:p w14:paraId="0F7EF375" w14:textId="1AEBF2FE" w:rsidR="00040684" w:rsidRPr="00040684" w:rsidRDefault="00040684" w:rsidP="00040684">
            <w:pPr>
              <w:pStyle w:val="BodyCopy"/>
            </w:pPr>
            <w:r w:rsidRPr="004C437F">
              <w:rPr>
                <w:color w:val="auto"/>
              </w:rPr>
              <w:t>Microsoft</w:t>
            </w:r>
            <w:r w:rsidR="004C437F">
              <w:rPr>
                <w:color w:val="auto"/>
              </w:rPr>
              <w:t xml:space="preserve"> Cloud for Retail</w:t>
            </w:r>
            <w:r w:rsidRPr="004C437F">
              <w:rPr>
                <w:color w:val="auto"/>
              </w:rPr>
              <w:t xml:space="preserve"> is articulated via four pillars that represent key retail business outcomes: </w:t>
            </w:r>
            <w:r w:rsidR="00737A3D" w:rsidRPr="004C437F">
              <w:rPr>
                <w:color w:val="auto"/>
              </w:rPr>
              <w:br/>
              <w:t xml:space="preserve">1) </w:t>
            </w:r>
            <w:r w:rsidRPr="004C437F">
              <w:rPr>
                <w:color w:val="auto"/>
              </w:rPr>
              <w:t>Maximize the value of your data</w:t>
            </w:r>
            <w:r w:rsidR="00737A3D" w:rsidRPr="004C437F">
              <w:rPr>
                <w:color w:val="auto"/>
              </w:rPr>
              <w:t xml:space="preserve">, 2) </w:t>
            </w:r>
            <w:r w:rsidRPr="004C437F">
              <w:rPr>
                <w:color w:val="auto"/>
              </w:rPr>
              <w:t>Elevate the shopping experience</w:t>
            </w:r>
            <w:r w:rsidR="00737A3D" w:rsidRPr="004C437F">
              <w:rPr>
                <w:color w:val="auto"/>
              </w:rPr>
              <w:t xml:space="preserve">. 3) </w:t>
            </w:r>
            <w:r w:rsidRPr="004C437F">
              <w:rPr>
                <w:color w:val="auto"/>
              </w:rPr>
              <w:t xml:space="preserve">Build a real-time retail supply chain, and </w:t>
            </w:r>
            <w:r w:rsidR="00737A3D" w:rsidRPr="004C437F">
              <w:rPr>
                <w:color w:val="auto"/>
              </w:rPr>
              <w:t xml:space="preserve">4) </w:t>
            </w:r>
            <w:r w:rsidRPr="004C437F">
              <w:rPr>
                <w:color w:val="auto"/>
              </w:rPr>
              <w:t xml:space="preserve">Empower the store associate. Additionally, </w:t>
            </w:r>
            <w:r w:rsidR="000568FF">
              <w:rPr>
                <w:color w:val="auto"/>
              </w:rPr>
              <w:t>a</w:t>
            </w:r>
            <w:r w:rsidRPr="004C437F">
              <w:rPr>
                <w:color w:val="auto"/>
              </w:rPr>
              <w:t xml:space="preserve">rtificial </w:t>
            </w:r>
            <w:r w:rsidR="000568FF">
              <w:rPr>
                <w:color w:val="auto"/>
              </w:rPr>
              <w:t>i</w:t>
            </w:r>
            <w:r w:rsidRPr="004C437F">
              <w:rPr>
                <w:color w:val="auto"/>
              </w:rPr>
              <w:t xml:space="preserve">ntelligence will shape the future of the industry by increasing automation and unlocking </w:t>
            </w:r>
            <w:r w:rsidRPr="00040684">
              <w:t xml:space="preserve">new levels of worker productivity. And </w:t>
            </w:r>
            <w:r w:rsidR="000568FF">
              <w:t>s</w:t>
            </w:r>
            <w:r w:rsidRPr="00040684">
              <w:t>ecurity will protect retailers’ business</w:t>
            </w:r>
            <w:r w:rsidR="00C560DC">
              <w:t>e</w:t>
            </w:r>
            <w:r w:rsidR="008677C9">
              <w:t>s</w:t>
            </w:r>
            <w:r w:rsidRPr="00040684">
              <w:t xml:space="preserve"> and ensure they earn and maintain shopper trust to share personal or financial information.</w:t>
            </w:r>
          </w:p>
          <w:p w14:paraId="698F15B5" w14:textId="5778F9A5" w:rsidR="00040684" w:rsidRDefault="00040684" w:rsidP="00040684">
            <w:pPr>
              <w:pStyle w:val="BodyCopy"/>
            </w:pPr>
            <w:r w:rsidRPr="00040684">
              <w:t>Microsoft Cloud for Retail accelerates business growth by providing trusted retail industry solutions that integrate with retailers’ existing systems. Through this complete set of retail specific capabilities across the Microsoft Cloud portfolio, in addition to partner solutions, it becomes possible to seamlessly connect your customers, your people, and your data.</w:t>
            </w:r>
          </w:p>
          <w:p w14:paraId="1BE6CC4D" w14:textId="0A8CAE2A" w:rsidR="00040684" w:rsidRPr="00943037" w:rsidRDefault="00040684" w:rsidP="00040684">
            <w:pPr>
              <w:pStyle w:val="BodyCopy"/>
              <w:rPr>
                <w:rFonts w:asciiTheme="majorHAnsi" w:hAnsiTheme="majorHAnsi" w:cstheme="majorHAnsi"/>
                <w:color w:val="0078D4" w:themeColor="accent1"/>
              </w:rPr>
            </w:pPr>
            <w:r w:rsidRPr="00943037">
              <w:rPr>
                <w:rFonts w:asciiTheme="majorHAnsi" w:hAnsiTheme="majorHAnsi" w:cstheme="majorHAnsi"/>
                <w:color w:val="0078D4" w:themeColor="accent1"/>
              </w:rPr>
              <w:t xml:space="preserve">Retail </w:t>
            </w:r>
            <w:r w:rsidR="002A7CD5" w:rsidRPr="00943037">
              <w:rPr>
                <w:rFonts w:asciiTheme="majorHAnsi" w:hAnsiTheme="majorHAnsi" w:cstheme="majorHAnsi"/>
                <w:color w:val="0078D4" w:themeColor="accent1"/>
              </w:rPr>
              <w:t>v</w:t>
            </w:r>
            <w:r w:rsidRPr="00943037">
              <w:rPr>
                <w:rFonts w:asciiTheme="majorHAnsi" w:hAnsiTheme="majorHAnsi" w:cstheme="majorHAnsi"/>
                <w:color w:val="0078D4" w:themeColor="accent1"/>
              </w:rPr>
              <w:t xml:space="preserve">alue </w:t>
            </w:r>
            <w:r w:rsidR="002A7CD5" w:rsidRPr="00943037">
              <w:rPr>
                <w:rFonts w:asciiTheme="majorHAnsi" w:hAnsiTheme="majorHAnsi" w:cstheme="majorHAnsi"/>
                <w:color w:val="0078D4" w:themeColor="accent1"/>
              </w:rPr>
              <w:t>p</w:t>
            </w:r>
            <w:r w:rsidRPr="00943037">
              <w:rPr>
                <w:rFonts w:asciiTheme="majorHAnsi" w:hAnsiTheme="majorHAnsi" w:cstheme="majorHAnsi"/>
                <w:color w:val="0078D4" w:themeColor="accent1"/>
              </w:rPr>
              <w:t xml:space="preserve">roposition </w:t>
            </w:r>
            <w:r w:rsidR="002A7CD5" w:rsidRPr="00943037">
              <w:rPr>
                <w:rFonts w:asciiTheme="majorHAnsi" w:hAnsiTheme="majorHAnsi" w:cstheme="majorHAnsi"/>
                <w:color w:val="0078D4" w:themeColor="accent1"/>
              </w:rPr>
              <w:t>o</w:t>
            </w:r>
            <w:r w:rsidRPr="00943037">
              <w:rPr>
                <w:rFonts w:asciiTheme="majorHAnsi" w:hAnsiTheme="majorHAnsi" w:cstheme="majorHAnsi"/>
                <w:color w:val="0078D4" w:themeColor="accent1"/>
              </w:rPr>
              <w:t>verview</w:t>
            </w:r>
          </w:p>
          <w:p w14:paraId="088A8406" w14:textId="77777777" w:rsidR="00040684" w:rsidRPr="00040684" w:rsidRDefault="00040684"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 xml:space="preserve">Maximize the value of your data: </w:t>
            </w:r>
            <w:r w:rsidRPr="00040684">
              <w:t>Retailers can realize the true value of their data by unifying disparate data sources across their operations to discover insights that enable better shopping experiences.</w:t>
            </w:r>
          </w:p>
          <w:p w14:paraId="44F788EF" w14:textId="77777777" w:rsidR="00040684" w:rsidRPr="00040684" w:rsidRDefault="00040684"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 xml:space="preserve">Elevate the shopping experience: </w:t>
            </w:r>
            <w:r w:rsidRPr="00040684">
              <w:t>Transform the shopping experience through data analytics and new store technology to build stronger relationships with your customers across all touchpoints.</w:t>
            </w:r>
          </w:p>
          <w:p w14:paraId="674D1FD9" w14:textId="77777777" w:rsidR="00040684" w:rsidRPr="00040684" w:rsidRDefault="00040684"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 xml:space="preserve">Build a real-time retail supply chain: </w:t>
            </w:r>
            <w:r w:rsidRPr="00040684">
              <w:t>Create an agile, resilient, and sustainable supply chain by connecting data across your ecosystem to identify issues and optimize performance.</w:t>
            </w:r>
          </w:p>
          <w:p w14:paraId="124702CF" w14:textId="68CE89A4" w:rsidR="00040684" w:rsidRPr="00040684" w:rsidRDefault="00040684"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 xml:space="preserve">Empower the store associate: </w:t>
            </w:r>
            <w:r w:rsidRPr="00040684">
              <w:t>Equip your workforce with retail solutions that improve customer satisfaction, productivity, and collaboration to reduce the burden on your store associates and invest in their growth.</w:t>
            </w:r>
          </w:p>
        </w:tc>
      </w:tr>
      <w:tr w:rsidR="00415AFA" w14:paraId="3122F44C" w14:textId="77777777">
        <w:trPr>
          <w:trHeight w:val="467"/>
        </w:trPr>
        <w:tc>
          <w:tcPr>
            <w:tcW w:w="847" w:type="pct"/>
            <w:shd w:val="clear" w:color="auto" w:fill="F2F2F2" w:themeFill="background1" w:themeFillShade="F2"/>
            <w:tcMar>
              <w:top w:w="58" w:type="dxa"/>
              <w:bottom w:w="58" w:type="dxa"/>
            </w:tcMar>
          </w:tcPr>
          <w:p w14:paraId="3E19EB6C" w14:textId="511D2215" w:rsidR="00415AFA" w:rsidRPr="00105F15" w:rsidRDefault="00415AFA" w:rsidP="00415AFA">
            <w:pPr>
              <w:pStyle w:val="BodyText3"/>
              <w:rPr>
                <w:color w:val="243A5E" w:themeColor="text2"/>
              </w:rPr>
            </w:pPr>
            <w:r w:rsidRPr="008F72A5">
              <w:rPr>
                <w:color w:val="243A5E" w:themeColor="text2"/>
              </w:rPr>
              <w:t>Partner opportunity</w:t>
            </w:r>
          </w:p>
        </w:tc>
        <w:tc>
          <w:tcPr>
            <w:tcW w:w="4153" w:type="pct"/>
            <w:tcMar>
              <w:top w:w="58" w:type="dxa"/>
              <w:bottom w:w="58" w:type="dxa"/>
            </w:tcMar>
          </w:tcPr>
          <w:p w14:paraId="1593B2BF" w14:textId="77777777" w:rsidR="00C12F8C" w:rsidRDefault="00C54F8B" w:rsidP="00943037">
            <w:pPr>
              <w:pStyle w:val="CommentText"/>
              <w:spacing w:before="0" w:after="80"/>
            </w:pPr>
            <w:r>
              <w:t>Microsoft Cloud for Retail scales through partners and offers a value-additive platform for them to seamlessly integrate their solutions.</w:t>
            </w:r>
            <w:r w:rsidR="007D0781">
              <w:t xml:space="preserve"> You can empower </w:t>
            </w:r>
            <w:r w:rsidR="007D0781" w:rsidRPr="007D0781">
              <w:t>your customers and deliver industry solutions faster by leveraging the Microsoft Clou</w:t>
            </w:r>
            <w:r w:rsidR="007D0781">
              <w:t>d.</w:t>
            </w:r>
          </w:p>
          <w:p w14:paraId="09ACA14D" w14:textId="5F67D5AA" w:rsidR="00C54F8B" w:rsidRDefault="00C54F8B" w:rsidP="00943037">
            <w:pPr>
              <w:pStyle w:val="CommentText"/>
              <w:spacing w:before="20" w:after="80"/>
            </w:pPr>
            <w:r>
              <w:t xml:space="preserve">Here are the ways partners can benefit from going to </w:t>
            </w:r>
            <w:r w:rsidR="00895919">
              <w:t>market</w:t>
            </w:r>
            <w:r>
              <w:t xml:space="preserve"> jointly with Microsoft:</w:t>
            </w:r>
          </w:p>
          <w:p w14:paraId="3680ED52" w14:textId="6A4AA755" w:rsidR="00C54F8B" w:rsidRDefault="00C54F8B"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Accelerate innovation</w:t>
            </w:r>
            <w:r w:rsidR="00D60DD8" w:rsidRPr="00AF38F5">
              <w:rPr>
                <w:rFonts w:asciiTheme="majorHAnsi" w:hAnsiTheme="majorHAnsi" w:cstheme="majorHAnsi"/>
                <w:bCs/>
                <w:kern w:val="0"/>
                <w:szCs w:val="20"/>
                <w:lang w:val="en-IN"/>
                <w14:ligatures w14:val="none"/>
              </w:rPr>
              <w:t xml:space="preserve"> with AI </w:t>
            </w:r>
            <w:r w:rsidRPr="00AF38F5">
              <w:rPr>
                <w:rFonts w:asciiTheme="majorHAnsi" w:hAnsiTheme="majorHAnsi" w:cstheme="majorHAnsi"/>
                <w:bCs/>
                <w:kern w:val="0"/>
                <w:szCs w:val="20"/>
                <w:lang w:val="en-IN"/>
                <w14:ligatures w14:val="none"/>
              </w:rPr>
              <w:t>and reduce time</w:t>
            </w:r>
            <w:r w:rsidR="0062392E" w:rsidRPr="00AF38F5">
              <w:rPr>
                <w:rFonts w:asciiTheme="majorHAnsi" w:hAnsiTheme="majorHAnsi" w:cstheme="majorHAnsi"/>
                <w:bCs/>
                <w:kern w:val="0"/>
                <w:szCs w:val="20"/>
                <w:lang w:val="en-IN"/>
                <w14:ligatures w14:val="none"/>
              </w:rPr>
              <w:t>-</w:t>
            </w:r>
            <w:r w:rsidRPr="00AF38F5">
              <w:rPr>
                <w:rFonts w:asciiTheme="majorHAnsi" w:hAnsiTheme="majorHAnsi" w:cstheme="majorHAnsi"/>
                <w:bCs/>
                <w:kern w:val="0"/>
                <w:szCs w:val="20"/>
                <w:lang w:val="en-IN"/>
                <w14:ligatures w14:val="none"/>
              </w:rPr>
              <w:t>to</w:t>
            </w:r>
            <w:r w:rsidR="0062392E" w:rsidRPr="00AF38F5">
              <w:rPr>
                <w:rFonts w:asciiTheme="majorHAnsi" w:hAnsiTheme="majorHAnsi" w:cstheme="majorHAnsi"/>
                <w:bCs/>
                <w:kern w:val="0"/>
                <w:szCs w:val="20"/>
                <w:lang w:val="en-IN"/>
                <w14:ligatures w14:val="none"/>
              </w:rPr>
              <w:t>-</w:t>
            </w:r>
            <w:r w:rsidRPr="00AF38F5">
              <w:rPr>
                <w:rFonts w:asciiTheme="majorHAnsi" w:hAnsiTheme="majorHAnsi" w:cstheme="majorHAnsi"/>
                <w:bCs/>
                <w:kern w:val="0"/>
                <w:szCs w:val="20"/>
                <w:lang w:val="en-IN"/>
                <w14:ligatures w14:val="none"/>
              </w:rPr>
              <w:t>market:</w:t>
            </w:r>
            <w:r>
              <w:t xml:space="preserve"> Deliver innovative solutions and increase deployment success leveraging </w:t>
            </w:r>
            <w:r w:rsidR="00D91654">
              <w:t xml:space="preserve">the </w:t>
            </w:r>
            <w:r>
              <w:t xml:space="preserve">Microsoft Cloud </w:t>
            </w:r>
            <w:r w:rsidR="00D91654">
              <w:t>p</w:t>
            </w:r>
            <w:r>
              <w:t>latform and industry</w:t>
            </w:r>
            <w:r w:rsidR="00D91654">
              <w:t xml:space="preserve"> and AI capa</w:t>
            </w:r>
            <w:r>
              <w:t xml:space="preserve">bilities that are built on a foundation of security and </w:t>
            </w:r>
            <w:r w:rsidR="00895919">
              <w:t>compliance.</w:t>
            </w:r>
          </w:p>
          <w:p w14:paraId="5E2981B7" w14:textId="3C788DB1" w:rsidR="00C54F8B" w:rsidRDefault="00C54F8B"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Quickly scale your go</w:t>
            </w:r>
            <w:r w:rsidR="0062392E" w:rsidRPr="00AF38F5">
              <w:rPr>
                <w:rFonts w:asciiTheme="majorHAnsi" w:hAnsiTheme="majorHAnsi" w:cstheme="majorHAnsi"/>
                <w:bCs/>
                <w:kern w:val="0"/>
                <w:szCs w:val="20"/>
                <w:lang w:val="en-IN"/>
                <w14:ligatures w14:val="none"/>
              </w:rPr>
              <w:t>-</w:t>
            </w:r>
            <w:r w:rsidRPr="00AF38F5">
              <w:rPr>
                <w:rFonts w:asciiTheme="majorHAnsi" w:hAnsiTheme="majorHAnsi" w:cstheme="majorHAnsi"/>
                <w:bCs/>
                <w:kern w:val="0"/>
                <w:szCs w:val="20"/>
                <w:lang w:val="en-IN"/>
                <w14:ligatures w14:val="none"/>
              </w:rPr>
              <w:t>to</w:t>
            </w:r>
            <w:r w:rsidR="0062392E" w:rsidRPr="00AF38F5">
              <w:rPr>
                <w:rFonts w:asciiTheme="majorHAnsi" w:hAnsiTheme="majorHAnsi" w:cstheme="majorHAnsi"/>
                <w:bCs/>
                <w:kern w:val="0"/>
                <w:szCs w:val="20"/>
                <w:lang w:val="en-IN"/>
                <w14:ligatures w14:val="none"/>
              </w:rPr>
              <w:t>-</w:t>
            </w:r>
            <w:r w:rsidRPr="00AF38F5">
              <w:rPr>
                <w:rFonts w:asciiTheme="majorHAnsi" w:hAnsiTheme="majorHAnsi" w:cstheme="majorHAnsi"/>
                <w:bCs/>
                <w:kern w:val="0"/>
                <w:szCs w:val="20"/>
                <w:lang w:val="en-IN"/>
                <w14:ligatures w14:val="none"/>
              </w:rPr>
              <w:t xml:space="preserve">market: </w:t>
            </w:r>
            <w:r>
              <w:t>Learn, develop, and launch industry solutions with Microsoft’s industry skilling, designations, and marketing assets.</w:t>
            </w:r>
          </w:p>
          <w:p w14:paraId="3DB3ADE5" w14:textId="2543BDA1" w:rsidR="00415AFA" w:rsidRPr="0088221A" w:rsidRDefault="00C54F8B" w:rsidP="00943037">
            <w:pPr>
              <w:pStyle w:val="ListBullet"/>
              <w:tabs>
                <w:tab w:val="clear" w:pos="360"/>
              </w:tabs>
              <w:ind w:left="432" w:hanging="288"/>
            </w:pPr>
            <w:r w:rsidRPr="00AF38F5">
              <w:rPr>
                <w:rFonts w:asciiTheme="majorHAnsi" w:hAnsiTheme="majorHAnsi" w:cstheme="majorHAnsi"/>
                <w:bCs/>
                <w:kern w:val="0"/>
                <w:szCs w:val="20"/>
                <w:lang w:val="en-IN"/>
                <w14:ligatures w14:val="none"/>
              </w:rPr>
              <w:t xml:space="preserve">Win new customers with industry solutions: </w:t>
            </w:r>
            <w:r>
              <w:t>Reach more customers by</w:t>
            </w:r>
            <w:r w:rsidR="00895919">
              <w:t xml:space="preserve"> scaling through the Microsoft commercial marketplace and co-selling alongside Microsoft sellers.</w:t>
            </w:r>
          </w:p>
        </w:tc>
      </w:tr>
      <w:tr w:rsidR="00415AFA" w14:paraId="4934205F" w14:textId="77777777" w:rsidTr="002F4977">
        <w:trPr>
          <w:trHeight w:val="20"/>
        </w:trPr>
        <w:tc>
          <w:tcPr>
            <w:tcW w:w="847" w:type="pct"/>
            <w:shd w:val="clear" w:color="auto" w:fill="F2F2F2" w:themeFill="background1" w:themeFillShade="F2"/>
            <w:tcMar>
              <w:top w:w="58" w:type="dxa"/>
              <w:bottom w:w="58" w:type="dxa"/>
            </w:tcMar>
          </w:tcPr>
          <w:p w14:paraId="2502D3BD" w14:textId="2E8826F3" w:rsidR="00415AFA" w:rsidRPr="00105F15" w:rsidRDefault="00415AFA" w:rsidP="00415AFA">
            <w:pPr>
              <w:pStyle w:val="BodyText3"/>
              <w:rPr>
                <w:color w:val="243A5E" w:themeColor="text2"/>
              </w:rPr>
            </w:pPr>
            <w:r w:rsidRPr="002F4977">
              <w:rPr>
                <w:color w:val="243A5E" w:themeColor="text2"/>
              </w:rPr>
              <w:lastRenderedPageBreak/>
              <w:t xml:space="preserve">How partners bring Cloud for </w:t>
            </w:r>
            <w:r w:rsidR="004F7F59">
              <w:rPr>
                <w:color w:val="243A5E" w:themeColor="text2"/>
              </w:rPr>
              <w:t>Retail</w:t>
            </w:r>
            <w:r w:rsidRPr="002F4977">
              <w:rPr>
                <w:color w:val="243A5E" w:themeColor="text2"/>
              </w:rPr>
              <w:t xml:space="preserve"> to life </w:t>
            </w:r>
          </w:p>
        </w:tc>
        <w:tc>
          <w:tcPr>
            <w:tcW w:w="4153" w:type="pct"/>
            <w:tcMar>
              <w:top w:w="58" w:type="dxa"/>
              <w:bottom w:w="58" w:type="dxa"/>
            </w:tcMar>
          </w:tcPr>
          <w:p w14:paraId="097EC12D" w14:textId="5B2ACC34" w:rsidR="00C54F8B" w:rsidRDefault="00C54F8B" w:rsidP="00943037">
            <w:pPr>
              <w:pStyle w:val="BodyText"/>
              <w:spacing w:after="80" w:line="240" w:lineRule="auto"/>
            </w:pPr>
            <w:r>
              <w:t xml:space="preserve">Partners play a central role in our Microsoft Cloud for </w:t>
            </w:r>
            <w:r w:rsidR="00AD5687">
              <w:t>Retail</w:t>
            </w:r>
            <w:r>
              <w:t xml:space="preserve"> strategy. They are deeply integrated into our customer and prospect base across sub-</w:t>
            </w:r>
            <w:r w:rsidR="00BF4995">
              <w:t>verticals,</w:t>
            </w:r>
            <w:r>
              <w:t xml:space="preserve"> and they extend Microsoft infrastructure, platform, and software capabilities with industry-specific solutions. </w:t>
            </w:r>
          </w:p>
          <w:p w14:paraId="734F6DCC" w14:textId="783B0835" w:rsidR="00415AFA" w:rsidRPr="002F5BC9" w:rsidRDefault="00C54F8B" w:rsidP="004C2AA8">
            <w:pPr>
              <w:pStyle w:val="BodyText"/>
              <w:spacing w:after="0" w:line="240" w:lineRule="auto"/>
              <w:rPr>
                <w:b/>
                <w:bCs w:val="0"/>
              </w:rPr>
            </w:pPr>
            <w:r>
              <w:t xml:space="preserve">Customers turn to Microsoft to enable and deliver product interoperability with and across partner solutions to drive business value. We look to partners to facilitate the integration of Cloud for </w:t>
            </w:r>
            <w:r w:rsidR="007C25EF">
              <w:t>Retail</w:t>
            </w:r>
            <w:r>
              <w:t xml:space="preserve"> specific to each customer’s needs and environment, expand offerings and current capabilities while breaking into new markets, and transform customers’ businesses while helping them realize value.</w:t>
            </w:r>
            <w:r w:rsidR="004C2AA8">
              <w:t xml:space="preserve"> T</w:t>
            </w:r>
            <w:r>
              <w:t>ogether, we offer customers an integrated Microsoft and Partner solution</w:t>
            </w:r>
            <w:r w:rsidR="00AD5687">
              <w:t>.</w:t>
            </w:r>
          </w:p>
        </w:tc>
      </w:tr>
    </w:tbl>
    <w:p w14:paraId="504F1A85" w14:textId="37206EF6" w:rsidR="00580722" w:rsidRDefault="00580722" w:rsidP="00AB59C3">
      <w:pPr>
        <w:spacing w:before="0" w:after="160" w:line="259" w:lineRule="auto"/>
      </w:pPr>
    </w:p>
    <w:p w14:paraId="1E689137" w14:textId="77777777" w:rsidR="00943037" w:rsidRDefault="00943037" w:rsidP="00AB59C3">
      <w:pPr>
        <w:spacing w:before="0" w:after="160" w:line="259" w:lineRule="auto"/>
      </w:pPr>
    </w:p>
    <w:tbl>
      <w:tblPr>
        <w:tblStyle w:val="TableGrid"/>
        <w:tblW w:w="11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206"/>
      </w:tblGrid>
      <w:tr w:rsidR="009C16AD" w14:paraId="6F257D18" w14:textId="77777777">
        <w:trPr>
          <w:trHeight w:val="1008"/>
        </w:trPr>
        <w:tc>
          <w:tcPr>
            <w:tcW w:w="1224" w:type="dxa"/>
            <w:vAlign w:val="center"/>
          </w:tcPr>
          <w:p w14:paraId="05B94074" w14:textId="77777777" w:rsidR="009C16AD" w:rsidRDefault="009C16AD">
            <w:pPr>
              <w:spacing w:before="0"/>
            </w:pPr>
            <w:r w:rsidRPr="005C356F">
              <w:rPr>
                <w:noProof/>
              </w:rPr>
              <w:drawing>
                <wp:inline distT="0" distB="0" distL="0" distR="0" wp14:anchorId="298CC7E0" wp14:editId="18DCA4E9">
                  <wp:extent cx="621363" cy="409575"/>
                  <wp:effectExtent l="0" t="0" r="7620" b="0"/>
                  <wp:docPr id="115" name="Graphic 115" descr="icon of a magnet and a user besides it">
                    <a:extLst xmlns:a="http://schemas.openxmlformats.org/drawingml/2006/main">
                      <a:ext uri="{FF2B5EF4-FFF2-40B4-BE49-F238E27FC236}">
                        <a16:creationId xmlns:a16="http://schemas.microsoft.com/office/drawing/2014/main" id="{91DEC9B8-6182-FC83-F85C-3DEA4CC724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Graphic 114" descr="icon of a magnet and a user besides it">
                            <a:extLst>
                              <a:ext uri="{FF2B5EF4-FFF2-40B4-BE49-F238E27FC236}">
                                <a16:creationId xmlns:a16="http://schemas.microsoft.com/office/drawing/2014/main" id="{91DEC9B8-6182-FC83-F85C-3DEA4CC72453}"/>
                              </a:ext>
                            </a:extLst>
                          </pic:cNvPr>
                          <pic:cNvPicPr>
                            <a:picLocks noChangeAspect="1"/>
                          </pic:cNvPicPr>
                        </pic:nvPicPr>
                        <pic:blipFill rotWithShape="1">
                          <a:blip r:embed="rId40" cstate="hqprint">
                            <a:extLst>
                              <a:ext uri="{28A0092B-C50C-407E-A947-70E740481C1C}">
                                <a14:useLocalDpi xmlns:a14="http://schemas.microsoft.com/office/drawing/2010/main"/>
                              </a:ext>
                              <a:ext uri="{96DAC541-7B7A-43D3-8B79-37D633B846F1}">
                                <asvg:svgBlip xmlns:asvg="http://schemas.microsoft.com/office/drawing/2016/SVG/main" r:embed="rId41"/>
                              </a:ext>
                            </a:extLst>
                          </a:blip>
                          <a:srcRect r="6640"/>
                          <a:stretch/>
                        </pic:blipFill>
                        <pic:spPr bwMode="auto">
                          <a:xfrm>
                            <a:off x="0" y="0"/>
                            <a:ext cx="621665" cy="409774"/>
                          </a:xfrm>
                          <a:prstGeom prst="rect">
                            <a:avLst/>
                          </a:prstGeom>
                          <a:ln>
                            <a:noFill/>
                          </a:ln>
                          <a:extLst>
                            <a:ext uri="{53640926-AAD7-44D8-BBD7-CCE9431645EC}">
                              <a14:shadowObscured xmlns:a14="http://schemas.microsoft.com/office/drawing/2010/main"/>
                            </a:ext>
                          </a:extLst>
                        </pic:spPr>
                      </pic:pic>
                    </a:graphicData>
                  </a:graphic>
                </wp:inline>
              </w:drawing>
            </w:r>
          </w:p>
        </w:tc>
        <w:tc>
          <w:tcPr>
            <w:tcW w:w="10206" w:type="dxa"/>
            <w:vAlign w:val="center"/>
          </w:tcPr>
          <w:p w14:paraId="2EEA5757" w14:textId="6A98DA43" w:rsidR="009C16AD" w:rsidRPr="007B6828" w:rsidRDefault="00F12B2B">
            <w:pPr>
              <w:pStyle w:val="Heading1"/>
            </w:pPr>
            <w:bookmarkStart w:id="5" w:name="_Toc115951587"/>
            <w:bookmarkStart w:id="6" w:name="_Toc158404066"/>
            <w:r>
              <w:t xml:space="preserve">Microsoft Cloud for </w:t>
            </w:r>
            <w:r w:rsidR="004F7F59">
              <w:t>Retail</w:t>
            </w:r>
            <w:r>
              <w:t xml:space="preserve"> messaging</w:t>
            </w:r>
            <w:bookmarkEnd w:id="5"/>
            <w:bookmarkEnd w:id="6"/>
          </w:p>
        </w:tc>
      </w:tr>
    </w:tbl>
    <w:p w14:paraId="47E9CB82" w14:textId="6F311D5B" w:rsidR="00BE0770" w:rsidRPr="00BE0770" w:rsidRDefault="00BE0770" w:rsidP="00841F2F">
      <w:pPr>
        <w:pStyle w:val="Heading2"/>
      </w:pPr>
      <w:bookmarkStart w:id="7" w:name="_Toc115951588"/>
      <w:bookmarkStart w:id="8" w:name="_Toc158404067"/>
      <w:r w:rsidRPr="00BE0770">
        <w:t>Core copy blocks</w:t>
      </w:r>
      <w:bookmarkEnd w:id="7"/>
      <w:bookmarkEnd w:id="8"/>
    </w:p>
    <w:p w14:paraId="0C3CEF6B" w14:textId="12EFB36F" w:rsidR="009C16AD" w:rsidRPr="007B6828" w:rsidRDefault="004045C9" w:rsidP="009C16AD">
      <w:pPr>
        <w:spacing w:after="12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 xml:space="preserve">Pre-approved customer-ready copy blocks that can be used in marketing materials. Copy blocks require slight modification—please include your organization’s name </w:t>
      </w:r>
      <w:proofErr w:type="gramStart"/>
      <w:r>
        <w:rPr>
          <w:rFonts w:asciiTheme="majorHAnsi" w:hAnsiTheme="majorHAnsi" w:cstheme="majorHAnsi"/>
          <w:i/>
          <w:iCs/>
          <w:color w:val="0078D4" w:themeColor="accent1"/>
          <w:sz w:val="24"/>
          <w:szCs w:val="24"/>
        </w:rPr>
        <w:t>where</w:t>
      </w:r>
      <w:proofErr w:type="gramEnd"/>
      <w:r>
        <w:rPr>
          <w:rFonts w:asciiTheme="majorHAnsi" w:hAnsiTheme="majorHAnsi" w:cstheme="majorHAnsi"/>
          <w:i/>
          <w:iCs/>
          <w:color w:val="0078D4" w:themeColor="accent1"/>
          <w:sz w:val="24"/>
          <w:szCs w:val="24"/>
        </w:rPr>
        <w:t xml:space="preserve"> indicated in the text. This messaging is designed to introduce customers to Microsoft Cloud for </w:t>
      </w:r>
      <w:r w:rsidR="004F7F59">
        <w:rPr>
          <w:rFonts w:asciiTheme="majorHAnsi" w:hAnsiTheme="majorHAnsi" w:cstheme="majorHAnsi"/>
          <w:i/>
          <w:iCs/>
          <w:color w:val="0078D4" w:themeColor="accent1"/>
          <w:sz w:val="24"/>
          <w:szCs w:val="24"/>
        </w:rPr>
        <w:t>Retail</w:t>
      </w:r>
      <w:r>
        <w:rPr>
          <w:rFonts w:asciiTheme="majorHAnsi" w:hAnsiTheme="majorHAnsi" w:cstheme="majorHAnsi"/>
          <w:i/>
          <w:iCs/>
          <w:color w:val="0078D4" w:themeColor="accent1"/>
          <w:sz w:val="24"/>
          <w:szCs w:val="24"/>
        </w:rPr>
        <w:t xml:space="preserve"> and the high-level </w:t>
      </w:r>
      <w:r w:rsidRPr="00D70754">
        <w:rPr>
          <w:rFonts w:asciiTheme="majorHAnsi" w:hAnsiTheme="majorHAnsi" w:cstheme="majorHAnsi"/>
          <w:i/>
          <w:iCs/>
          <w:color w:val="0078D4" w:themeColor="accent1"/>
          <w:sz w:val="24"/>
          <w:szCs w:val="24"/>
        </w:rPr>
        <w:t>business outcome</w:t>
      </w:r>
      <w:r>
        <w:rPr>
          <w:rFonts w:asciiTheme="majorHAnsi" w:hAnsiTheme="majorHAnsi" w:cstheme="majorHAnsi"/>
          <w:i/>
          <w:iCs/>
          <w:color w:val="0078D4" w:themeColor="accent1"/>
          <w:sz w:val="24"/>
          <w:szCs w:val="24"/>
        </w:rPr>
        <w:t>s</w:t>
      </w:r>
      <w:r w:rsidRPr="00D70754">
        <w:rPr>
          <w:rFonts w:asciiTheme="majorHAnsi" w:hAnsiTheme="majorHAnsi" w:cstheme="majorHAnsi"/>
          <w:i/>
          <w:iCs/>
          <w:color w:val="0078D4" w:themeColor="accent1"/>
          <w:sz w:val="24"/>
          <w:szCs w:val="24"/>
        </w:rPr>
        <w:t xml:space="preserve"> </w:t>
      </w:r>
      <w:proofErr w:type="gramStart"/>
      <w:r>
        <w:rPr>
          <w:rFonts w:asciiTheme="majorHAnsi" w:hAnsiTheme="majorHAnsi" w:cstheme="majorHAnsi"/>
          <w:i/>
          <w:iCs/>
          <w:color w:val="0078D4" w:themeColor="accent1"/>
          <w:sz w:val="24"/>
          <w:szCs w:val="24"/>
        </w:rPr>
        <w:t>Microsoft</w:t>
      </w:r>
      <w:proofErr w:type="gramEnd"/>
      <w:r>
        <w:rPr>
          <w:rFonts w:asciiTheme="majorHAnsi" w:hAnsiTheme="majorHAnsi" w:cstheme="majorHAnsi"/>
          <w:i/>
          <w:iCs/>
          <w:color w:val="0078D4" w:themeColor="accent1"/>
          <w:sz w:val="24"/>
          <w:szCs w:val="24"/>
        </w:rPr>
        <w:t xml:space="preserve"> and </w:t>
      </w:r>
      <w:r w:rsidR="00070DB0">
        <w:rPr>
          <w:rFonts w:asciiTheme="majorHAnsi" w:hAnsiTheme="majorHAnsi" w:cstheme="majorHAnsi"/>
          <w:i/>
          <w:iCs/>
          <w:color w:val="0078D4" w:themeColor="accent1"/>
          <w:sz w:val="24"/>
          <w:szCs w:val="24"/>
        </w:rPr>
        <w:t xml:space="preserve">its </w:t>
      </w:r>
      <w:r>
        <w:rPr>
          <w:rFonts w:asciiTheme="majorHAnsi" w:hAnsiTheme="majorHAnsi" w:cstheme="majorHAnsi"/>
          <w:i/>
          <w:iCs/>
          <w:color w:val="0078D4" w:themeColor="accent1"/>
          <w:sz w:val="24"/>
          <w:szCs w:val="24"/>
        </w:rPr>
        <w:t>partners are delivering.</w:t>
      </w:r>
    </w:p>
    <w:tbl>
      <w:tblPr>
        <w:tblStyle w:val="TableGrid"/>
        <w:tblW w:w="5002" w:type="pct"/>
        <w:tblInd w:w="-5" w:type="dxa"/>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72" w:type="dxa"/>
          <w:left w:w="0" w:type="dxa"/>
          <w:bottom w:w="144" w:type="dxa"/>
          <w:right w:w="86" w:type="dxa"/>
        </w:tblCellMar>
        <w:tblLook w:val="04A0" w:firstRow="1" w:lastRow="0" w:firstColumn="1" w:lastColumn="0" w:noHBand="0" w:noVBand="1"/>
      </w:tblPr>
      <w:tblGrid>
        <w:gridCol w:w="1963"/>
        <w:gridCol w:w="9412"/>
      </w:tblGrid>
      <w:tr w:rsidR="00C54F8B" w14:paraId="47E87BD8" w14:textId="77777777">
        <w:tc>
          <w:tcPr>
            <w:tcW w:w="863" w:type="pct"/>
            <w:shd w:val="clear" w:color="auto" w:fill="F2F2F2" w:themeFill="background1" w:themeFillShade="F2"/>
            <w:tcMar>
              <w:left w:w="86" w:type="dxa"/>
              <w:bottom w:w="72" w:type="dxa"/>
            </w:tcMar>
          </w:tcPr>
          <w:p w14:paraId="5FA13AB4" w14:textId="305CCAD0" w:rsidR="00C54F8B" w:rsidRPr="00105F15" w:rsidRDefault="00C54F8B" w:rsidP="00C54F8B">
            <w:pPr>
              <w:pStyle w:val="BodyText3"/>
              <w:rPr>
                <w:color w:val="243A5E" w:themeColor="text2"/>
              </w:rPr>
            </w:pPr>
            <w:r>
              <w:rPr>
                <w:color w:val="243A5E" w:themeColor="text2"/>
              </w:rPr>
              <w:t>Product Name</w:t>
            </w:r>
          </w:p>
        </w:tc>
        <w:tc>
          <w:tcPr>
            <w:tcW w:w="4137" w:type="pct"/>
            <w:tcMar>
              <w:left w:w="86" w:type="dxa"/>
              <w:bottom w:w="72" w:type="dxa"/>
            </w:tcMar>
          </w:tcPr>
          <w:p w14:paraId="4755F6C3" w14:textId="48A26732" w:rsidR="00C54F8B" w:rsidRPr="00C54F8B" w:rsidRDefault="00C54F8B" w:rsidP="00C54F8B">
            <w:pPr>
              <w:spacing w:before="0" w:line="257" w:lineRule="auto"/>
              <w:rPr>
                <w:sz w:val="20"/>
                <w:szCs w:val="20"/>
              </w:rPr>
            </w:pPr>
            <w:r w:rsidRPr="00C54F8B">
              <w:rPr>
                <w:sz w:val="20"/>
                <w:szCs w:val="20"/>
              </w:rPr>
              <w:t>Microsoft Cloud for Retail</w:t>
            </w:r>
          </w:p>
        </w:tc>
      </w:tr>
      <w:tr w:rsidR="00C54F8B" w14:paraId="15576508" w14:textId="77777777">
        <w:tc>
          <w:tcPr>
            <w:tcW w:w="863" w:type="pct"/>
            <w:shd w:val="clear" w:color="auto" w:fill="F2F2F2" w:themeFill="background1" w:themeFillShade="F2"/>
            <w:tcMar>
              <w:left w:w="86" w:type="dxa"/>
              <w:bottom w:w="72" w:type="dxa"/>
            </w:tcMar>
          </w:tcPr>
          <w:p w14:paraId="13F5975E" w14:textId="1E8D4461" w:rsidR="00C54F8B" w:rsidRPr="00105F15" w:rsidRDefault="00C54F8B" w:rsidP="00C54F8B">
            <w:pPr>
              <w:pStyle w:val="BodyText3"/>
              <w:rPr>
                <w:color w:val="243A5E" w:themeColor="text2"/>
              </w:rPr>
            </w:pPr>
            <w:r>
              <w:rPr>
                <w:color w:val="243A5E" w:themeColor="text2"/>
              </w:rPr>
              <w:t>Tagline</w:t>
            </w:r>
          </w:p>
        </w:tc>
        <w:tc>
          <w:tcPr>
            <w:tcW w:w="4137" w:type="pct"/>
            <w:tcMar>
              <w:left w:w="86" w:type="dxa"/>
              <w:bottom w:w="72" w:type="dxa"/>
            </w:tcMar>
          </w:tcPr>
          <w:p w14:paraId="4FBCB422" w14:textId="4FE31D76" w:rsidR="00C54F8B" w:rsidRPr="003B336D" w:rsidRDefault="00D24F97" w:rsidP="00C54F8B">
            <w:pPr>
              <w:spacing w:before="0" w:line="257" w:lineRule="auto"/>
              <w:rPr>
                <w:color w:val="FF8001"/>
                <w:sz w:val="20"/>
                <w:szCs w:val="20"/>
              </w:rPr>
            </w:pPr>
            <w:r w:rsidRPr="002C425F">
              <w:rPr>
                <w:sz w:val="20"/>
                <w:szCs w:val="20"/>
              </w:rPr>
              <w:t>Retail Unlocked: Power your AI transformation</w:t>
            </w:r>
          </w:p>
        </w:tc>
      </w:tr>
      <w:tr w:rsidR="00C54F8B" w14:paraId="0E37AE5B" w14:textId="77777777">
        <w:tc>
          <w:tcPr>
            <w:tcW w:w="863" w:type="pct"/>
            <w:shd w:val="clear" w:color="auto" w:fill="F2F2F2" w:themeFill="background1" w:themeFillShade="F2"/>
            <w:tcMar>
              <w:left w:w="86" w:type="dxa"/>
              <w:bottom w:w="72" w:type="dxa"/>
            </w:tcMar>
          </w:tcPr>
          <w:p w14:paraId="7FF0C32D" w14:textId="5C8DB3A0" w:rsidR="00C54F8B" w:rsidRDefault="00D947C1" w:rsidP="00C54F8B">
            <w:pPr>
              <w:pStyle w:val="BodyText3"/>
              <w:rPr>
                <w:color w:val="243A5E" w:themeColor="text2"/>
              </w:rPr>
            </w:pPr>
            <w:r>
              <w:rPr>
                <w:color w:val="243A5E" w:themeColor="text2"/>
              </w:rPr>
              <w:t>Unique Value Proposition</w:t>
            </w:r>
            <w:r w:rsidR="00C54F8B">
              <w:rPr>
                <w:color w:val="243A5E" w:themeColor="text2"/>
              </w:rPr>
              <w:t xml:space="preserve"> Statement</w:t>
            </w:r>
          </w:p>
        </w:tc>
        <w:tc>
          <w:tcPr>
            <w:tcW w:w="4137" w:type="pct"/>
            <w:tcMar>
              <w:left w:w="86" w:type="dxa"/>
              <w:bottom w:w="72" w:type="dxa"/>
            </w:tcMar>
          </w:tcPr>
          <w:p w14:paraId="527C8644" w14:textId="31740DF2" w:rsidR="00C54F8B" w:rsidRPr="00C54F8B" w:rsidRDefault="00C54F8B" w:rsidP="00C54F8B">
            <w:pPr>
              <w:spacing w:before="0" w:line="257" w:lineRule="auto"/>
              <w:rPr>
                <w:sz w:val="20"/>
                <w:szCs w:val="20"/>
              </w:rPr>
            </w:pPr>
            <w:r w:rsidRPr="00C54F8B">
              <w:rPr>
                <w:sz w:val="20"/>
                <w:szCs w:val="20"/>
              </w:rPr>
              <w:t>Lean in to change and thrive during times of uncertainty with Microsoft Cloud for Retail. Anticipate the unexpected – from shifting market conditions to changing shopper expectations – and act with the power of all your data, at your fingertips. Deliver meaningful shopping experiences, in any channel, that speak to customers as individuals and delight at scale. Outmaneuver disruption with a sustainable supply chain that optimizes order management and reduces operating costs. And empower every employee to provide exceptional service that turns repeat customers into loyal fans. Become a resilient retailer – agile, innovative, and responsive – and achieve more with proven, integrated retail solutions. Only from Microsoft Cloud for Retail.</w:t>
            </w:r>
          </w:p>
        </w:tc>
      </w:tr>
      <w:tr w:rsidR="00C54F8B" w14:paraId="33C14321" w14:textId="77777777">
        <w:tc>
          <w:tcPr>
            <w:tcW w:w="863" w:type="pct"/>
            <w:shd w:val="clear" w:color="auto" w:fill="F2F2F2" w:themeFill="background1" w:themeFillShade="F2"/>
            <w:tcMar>
              <w:left w:w="86" w:type="dxa"/>
              <w:bottom w:w="72" w:type="dxa"/>
            </w:tcMar>
            <w:hideMark/>
          </w:tcPr>
          <w:p w14:paraId="18B98C5A" w14:textId="77777777" w:rsidR="00C54F8B" w:rsidRPr="00105F15" w:rsidRDefault="00C54F8B" w:rsidP="00C54F8B">
            <w:pPr>
              <w:pStyle w:val="BodyText3"/>
              <w:rPr>
                <w:color w:val="243A5E" w:themeColor="text2"/>
              </w:rPr>
            </w:pPr>
            <w:r w:rsidRPr="00105F15">
              <w:rPr>
                <w:color w:val="243A5E" w:themeColor="text2"/>
              </w:rPr>
              <w:t>Short (25 words)</w:t>
            </w:r>
          </w:p>
        </w:tc>
        <w:tc>
          <w:tcPr>
            <w:tcW w:w="4137" w:type="pct"/>
            <w:tcMar>
              <w:left w:w="86" w:type="dxa"/>
              <w:bottom w:w="72" w:type="dxa"/>
            </w:tcMar>
          </w:tcPr>
          <w:p w14:paraId="214A202E" w14:textId="74A19290" w:rsidR="00C54F8B" w:rsidRPr="00C54F8B" w:rsidRDefault="00C54F8B" w:rsidP="00C54F8B">
            <w:pPr>
              <w:spacing w:before="0" w:line="257" w:lineRule="auto"/>
              <w:rPr>
                <w:sz w:val="20"/>
                <w:szCs w:val="20"/>
              </w:rPr>
            </w:pPr>
            <w:r w:rsidRPr="00C54F8B">
              <w:rPr>
                <w:sz w:val="20"/>
                <w:szCs w:val="20"/>
              </w:rPr>
              <w:t>Become a resilient retailer – agile, innovative, and responsive – and achieve more with proven, integrated retail solutions. Only from Microsoft Cloud for Retail.</w:t>
            </w:r>
          </w:p>
        </w:tc>
      </w:tr>
      <w:tr w:rsidR="00C54F8B" w14:paraId="3DEE9224" w14:textId="77777777">
        <w:tc>
          <w:tcPr>
            <w:tcW w:w="863" w:type="pct"/>
            <w:shd w:val="clear" w:color="auto" w:fill="F2F2F2" w:themeFill="background1" w:themeFillShade="F2"/>
            <w:tcMar>
              <w:left w:w="86" w:type="dxa"/>
              <w:bottom w:w="72" w:type="dxa"/>
            </w:tcMar>
          </w:tcPr>
          <w:p w14:paraId="1839083B" w14:textId="77777777" w:rsidR="00C54F8B" w:rsidRPr="00105F15" w:rsidRDefault="00C54F8B" w:rsidP="00C54F8B">
            <w:pPr>
              <w:pStyle w:val="BodyText3"/>
              <w:rPr>
                <w:color w:val="243A5E" w:themeColor="text2"/>
              </w:rPr>
            </w:pPr>
            <w:r w:rsidRPr="00105F15">
              <w:rPr>
                <w:color w:val="243A5E" w:themeColor="text2"/>
              </w:rPr>
              <w:t xml:space="preserve">Medium </w:t>
            </w:r>
            <w:r w:rsidRPr="00105F15">
              <w:rPr>
                <w:color w:val="243A5E" w:themeColor="text2"/>
              </w:rPr>
              <w:br/>
              <w:t>(50 words)</w:t>
            </w:r>
          </w:p>
        </w:tc>
        <w:tc>
          <w:tcPr>
            <w:tcW w:w="4137" w:type="pct"/>
            <w:tcMar>
              <w:left w:w="86" w:type="dxa"/>
              <w:bottom w:w="72" w:type="dxa"/>
            </w:tcMar>
          </w:tcPr>
          <w:p w14:paraId="5EFD7E99" w14:textId="00566429" w:rsidR="00C54F8B" w:rsidRPr="00C54F8B" w:rsidRDefault="00C54F8B" w:rsidP="00C54F8B">
            <w:pPr>
              <w:spacing w:before="0" w:line="257" w:lineRule="auto"/>
              <w:rPr>
                <w:sz w:val="20"/>
                <w:szCs w:val="20"/>
              </w:rPr>
            </w:pPr>
            <w:r w:rsidRPr="00C54F8B">
              <w:rPr>
                <w:sz w:val="20"/>
                <w:szCs w:val="20"/>
              </w:rPr>
              <w:t xml:space="preserve">Microsoft Cloud for Retail accelerates business growth by providing trusted retail industry solutions that integrate with retailer’s existing systems. Cloud for Retail brings together a complete set of retail specific capabilities across the Microsoft Cloud portfolio, in addition to partner solutions, to seamlessly connect your customers, your people, and your data. </w:t>
            </w:r>
          </w:p>
        </w:tc>
      </w:tr>
      <w:tr w:rsidR="00C54F8B" w14:paraId="5011381E" w14:textId="77777777">
        <w:tc>
          <w:tcPr>
            <w:tcW w:w="863" w:type="pct"/>
            <w:shd w:val="clear" w:color="auto" w:fill="F2F2F2" w:themeFill="background1" w:themeFillShade="F2"/>
            <w:tcMar>
              <w:left w:w="86" w:type="dxa"/>
              <w:bottom w:w="72" w:type="dxa"/>
            </w:tcMar>
          </w:tcPr>
          <w:p w14:paraId="046951C3" w14:textId="77777777" w:rsidR="00C54F8B" w:rsidRPr="00105F15" w:rsidRDefault="00C54F8B" w:rsidP="00C54F8B">
            <w:pPr>
              <w:pStyle w:val="BodyText3"/>
              <w:rPr>
                <w:color w:val="243A5E" w:themeColor="text2"/>
              </w:rPr>
            </w:pPr>
            <w:r w:rsidRPr="00105F15">
              <w:rPr>
                <w:color w:val="243A5E" w:themeColor="text2"/>
              </w:rPr>
              <w:t>Long (100 words)</w:t>
            </w:r>
          </w:p>
        </w:tc>
        <w:tc>
          <w:tcPr>
            <w:tcW w:w="4137" w:type="pct"/>
            <w:tcMar>
              <w:left w:w="86" w:type="dxa"/>
              <w:bottom w:w="72" w:type="dxa"/>
            </w:tcMar>
          </w:tcPr>
          <w:p w14:paraId="5A1E1B7C" w14:textId="7149CF82" w:rsidR="00C54F8B" w:rsidRPr="00C54F8B" w:rsidRDefault="00C54F8B" w:rsidP="00C54F8B">
            <w:pPr>
              <w:spacing w:before="0" w:line="257" w:lineRule="auto"/>
              <w:rPr>
                <w:sz w:val="20"/>
                <w:szCs w:val="20"/>
              </w:rPr>
            </w:pPr>
            <w:r w:rsidRPr="00C54F8B">
              <w:rPr>
                <w:sz w:val="20"/>
                <w:szCs w:val="20"/>
              </w:rPr>
              <w:t>Lean in to change and thrive during times of uncertainty with Microsoft Cloud for Retail. Anticipate the unexpected – from shifting market conditions to changing shopper expectations – and act with the power of all your data, at your fingertips. Deliver meaningful shopping experiences, in any channel, that speak to customers as individuals and delight at scale. Outmaneuver disruption with a sustainable supply chain that optimizes order management and reduces operating costs. And empower every employee to provide exceptional service that turns repeat customers into loyal fans. Become a resilient retailer – agile, innovative, and responsive – and achieve more with proven, integrated retail solutions. Only from Microsoft Cloud for Retail.</w:t>
            </w:r>
          </w:p>
        </w:tc>
      </w:tr>
    </w:tbl>
    <w:p w14:paraId="3C047CE2" w14:textId="667ED695" w:rsidR="001E3E89" w:rsidRPr="00841F2F" w:rsidRDefault="00C54F8B" w:rsidP="00841F2F">
      <w:pPr>
        <w:pStyle w:val="Heading2"/>
      </w:pPr>
      <w:bookmarkStart w:id="9" w:name="_Toc158404068"/>
      <w:r>
        <w:lastRenderedPageBreak/>
        <w:t xml:space="preserve">Unique </w:t>
      </w:r>
      <w:r w:rsidR="002926C8">
        <w:t>v</w:t>
      </w:r>
      <w:r>
        <w:t xml:space="preserve">alue </w:t>
      </w:r>
      <w:r w:rsidR="002926C8">
        <w:t>p</w:t>
      </w:r>
      <w:r>
        <w:t>ropositions</w:t>
      </w:r>
      <w:bookmarkEnd w:id="9"/>
    </w:p>
    <w:p w14:paraId="2D70A384" w14:textId="14A2174B" w:rsidR="009C16AD" w:rsidRPr="00401816" w:rsidRDefault="00247566" w:rsidP="00401816">
      <w:pPr>
        <w:spacing w:after="12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 xml:space="preserve">Pre-approved, customer-ready descriptions and copy blocks for use in marketing and sales materials to communicate the capabilities and benefits of Microsoft Cloud for </w:t>
      </w:r>
      <w:r w:rsidR="004F7F59">
        <w:rPr>
          <w:rFonts w:asciiTheme="majorHAnsi" w:hAnsiTheme="majorHAnsi" w:cstheme="majorHAnsi"/>
          <w:i/>
          <w:iCs/>
          <w:color w:val="0078D4" w:themeColor="accent1"/>
          <w:sz w:val="24"/>
          <w:szCs w:val="24"/>
        </w:rPr>
        <w:t>Retail</w:t>
      </w:r>
      <w:r>
        <w:rPr>
          <w:rFonts w:asciiTheme="majorHAnsi" w:hAnsiTheme="majorHAnsi" w:cstheme="majorHAnsi"/>
          <w:i/>
          <w:iCs/>
          <w:color w:val="0078D4" w:themeColor="accent1"/>
          <w:sz w:val="24"/>
          <w:szCs w:val="24"/>
        </w:rPr>
        <w:t>.</w:t>
      </w:r>
    </w:p>
    <w:tbl>
      <w:tblPr>
        <w:tblStyle w:val="TableGrid"/>
        <w:tblW w:w="5000" w:type="pct"/>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784"/>
        <w:gridCol w:w="2397"/>
        <w:gridCol w:w="2397"/>
        <w:gridCol w:w="2397"/>
        <w:gridCol w:w="2395"/>
      </w:tblGrid>
      <w:tr w:rsidR="003F2423" w:rsidRPr="00FF6338" w14:paraId="3E5231E5" w14:textId="77777777" w:rsidTr="007B64E6">
        <w:trPr>
          <w:trHeight w:val="20"/>
        </w:trPr>
        <w:tc>
          <w:tcPr>
            <w:tcW w:w="785" w:type="pct"/>
            <w:tcBorders>
              <w:top w:val="single" w:sz="18" w:space="0" w:color="243A5E" w:themeColor="accent2"/>
              <w:bottom w:val="nil"/>
              <w:right w:val="nil"/>
            </w:tcBorders>
            <w:shd w:val="clear" w:color="auto" w:fill="F2F2F2" w:themeFill="background1" w:themeFillShade="F2"/>
            <w:hideMark/>
          </w:tcPr>
          <w:p w14:paraId="553DC802" w14:textId="2C68E9E6" w:rsidR="003F2423" w:rsidRPr="00105F15" w:rsidRDefault="003E7146" w:rsidP="003F2423">
            <w:pPr>
              <w:pStyle w:val="BodyText3"/>
              <w:rPr>
                <w:color w:val="243A5E" w:themeColor="text2"/>
              </w:rPr>
            </w:pPr>
            <w:r>
              <w:rPr>
                <w:color w:val="243A5E" w:themeColor="text2"/>
              </w:rPr>
              <w:t>Industry Pillars</w:t>
            </w:r>
          </w:p>
        </w:tc>
        <w:tc>
          <w:tcPr>
            <w:tcW w:w="1054" w:type="pct"/>
            <w:tcBorders>
              <w:top w:val="single" w:sz="18" w:space="0" w:color="243A5E" w:themeColor="accent2"/>
              <w:left w:val="nil"/>
              <w:bottom w:val="nil"/>
            </w:tcBorders>
            <w:tcMar>
              <w:right w:w="86" w:type="dxa"/>
            </w:tcMar>
            <w:hideMark/>
          </w:tcPr>
          <w:p w14:paraId="3E2ED263" w14:textId="481B36B1" w:rsidR="003F2423" w:rsidRPr="00AF38F5" w:rsidRDefault="00D028FB" w:rsidP="00943037">
            <w:pPr>
              <w:pStyle w:val="BodyText"/>
              <w:spacing w:after="0" w:line="240" w:lineRule="auto"/>
              <w:rPr>
                <w:rFonts w:asciiTheme="majorHAnsi" w:hAnsiTheme="majorHAnsi" w:cstheme="majorHAnsi"/>
                <w:lang w:val="en-IN"/>
              </w:rPr>
            </w:pPr>
            <w:r w:rsidRPr="00AF38F5">
              <w:rPr>
                <w:rFonts w:asciiTheme="majorHAnsi" w:hAnsiTheme="majorHAnsi" w:cstheme="majorHAnsi"/>
                <w:lang w:val="en-IN"/>
              </w:rPr>
              <w:t>Maximize the value of your data</w:t>
            </w:r>
          </w:p>
        </w:tc>
        <w:tc>
          <w:tcPr>
            <w:tcW w:w="1054" w:type="pct"/>
            <w:tcBorders>
              <w:top w:val="single" w:sz="18" w:space="0" w:color="243A5E" w:themeColor="accent2"/>
              <w:bottom w:val="nil"/>
            </w:tcBorders>
            <w:tcMar>
              <w:right w:w="86" w:type="dxa"/>
            </w:tcMar>
          </w:tcPr>
          <w:p w14:paraId="2549FBC1" w14:textId="1969F3D2" w:rsidR="003F2423" w:rsidRPr="00AF38F5" w:rsidRDefault="002E6324" w:rsidP="003F2423">
            <w:pPr>
              <w:pStyle w:val="BodyText"/>
              <w:spacing w:after="0" w:line="240" w:lineRule="auto"/>
              <w:rPr>
                <w:rFonts w:asciiTheme="majorHAnsi" w:hAnsiTheme="majorHAnsi" w:cstheme="majorHAnsi"/>
                <w:lang w:val="en-IN"/>
              </w:rPr>
            </w:pPr>
            <w:r w:rsidRPr="00AF38F5">
              <w:rPr>
                <w:rFonts w:asciiTheme="majorHAnsi" w:hAnsiTheme="majorHAnsi" w:cstheme="majorHAnsi"/>
                <w:lang w:val="en-IN"/>
              </w:rPr>
              <w:t>Elevate the shopping experience</w:t>
            </w:r>
          </w:p>
        </w:tc>
        <w:tc>
          <w:tcPr>
            <w:tcW w:w="1054" w:type="pct"/>
            <w:tcBorders>
              <w:top w:val="single" w:sz="18" w:space="0" w:color="243A5E" w:themeColor="accent2"/>
              <w:bottom w:val="nil"/>
            </w:tcBorders>
            <w:tcMar>
              <w:right w:w="86" w:type="dxa"/>
            </w:tcMar>
            <w:hideMark/>
          </w:tcPr>
          <w:p w14:paraId="224BE226" w14:textId="34EAAA0A" w:rsidR="003F2423" w:rsidRPr="00AF38F5" w:rsidRDefault="006150B6" w:rsidP="003F2423">
            <w:pPr>
              <w:pStyle w:val="BodyText"/>
              <w:spacing w:after="0" w:line="240" w:lineRule="auto"/>
              <w:rPr>
                <w:rFonts w:asciiTheme="majorHAnsi" w:hAnsiTheme="majorHAnsi" w:cstheme="majorHAnsi"/>
                <w:lang w:val="en-IN"/>
              </w:rPr>
            </w:pPr>
            <w:r w:rsidRPr="00AF38F5">
              <w:rPr>
                <w:rFonts w:asciiTheme="majorHAnsi" w:hAnsiTheme="majorHAnsi" w:cstheme="majorHAnsi"/>
                <w:lang w:val="en-IN"/>
              </w:rPr>
              <w:t>Build a real-time, sustainable supply chain</w:t>
            </w:r>
          </w:p>
        </w:tc>
        <w:tc>
          <w:tcPr>
            <w:tcW w:w="1054" w:type="pct"/>
            <w:tcBorders>
              <w:top w:val="single" w:sz="18" w:space="0" w:color="243A5E" w:themeColor="accent2"/>
              <w:bottom w:val="nil"/>
            </w:tcBorders>
            <w:tcMar>
              <w:right w:w="86" w:type="dxa"/>
            </w:tcMar>
            <w:hideMark/>
          </w:tcPr>
          <w:p w14:paraId="542F86C6" w14:textId="15F4C6C1" w:rsidR="003F2423" w:rsidRPr="00AF38F5" w:rsidRDefault="00F54CE4" w:rsidP="003F2423">
            <w:pPr>
              <w:pStyle w:val="BodyText"/>
              <w:spacing w:after="0" w:line="240" w:lineRule="auto"/>
              <w:rPr>
                <w:rFonts w:asciiTheme="majorHAnsi" w:hAnsiTheme="majorHAnsi" w:cstheme="majorHAnsi"/>
                <w:lang w:val="en-IN"/>
              </w:rPr>
            </w:pPr>
            <w:r w:rsidRPr="00AF38F5">
              <w:rPr>
                <w:rFonts w:asciiTheme="majorHAnsi" w:hAnsiTheme="majorHAnsi" w:cstheme="majorHAnsi"/>
                <w:lang w:val="en-IN"/>
              </w:rPr>
              <w:t>Empower the store associate</w:t>
            </w:r>
          </w:p>
        </w:tc>
      </w:tr>
      <w:tr w:rsidR="003F66C9" w:rsidRPr="00FF6338" w14:paraId="6063636B" w14:textId="77777777" w:rsidTr="007B64E6">
        <w:trPr>
          <w:trHeight w:val="20"/>
        </w:trPr>
        <w:tc>
          <w:tcPr>
            <w:tcW w:w="785" w:type="pct"/>
            <w:tcBorders>
              <w:right w:val="nil"/>
            </w:tcBorders>
            <w:shd w:val="clear" w:color="auto" w:fill="F2F2F2" w:themeFill="background1" w:themeFillShade="F2"/>
            <w:hideMark/>
          </w:tcPr>
          <w:p w14:paraId="6FA0547C" w14:textId="4CE00FA7" w:rsidR="003F66C9" w:rsidRPr="00105F15" w:rsidRDefault="001A3CDB" w:rsidP="003F66C9">
            <w:pPr>
              <w:pStyle w:val="BodyText3"/>
              <w:rPr>
                <w:color w:val="243A5E" w:themeColor="text2"/>
              </w:rPr>
            </w:pPr>
            <w:r>
              <w:rPr>
                <w:color w:val="243A5E" w:themeColor="text2"/>
              </w:rPr>
              <w:t>Unique Value Proposition</w:t>
            </w:r>
          </w:p>
        </w:tc>
        <w:tc>
          <w:tcPr>
            <w:tcW w:w="1054" w:type="pct"/>
            <w:tcBorders>
              <w:left w:val="nil"/>
            </w:tcBorders>
            <w:hideMark/>
          </w:tcPr>
          <w:p w14:paraId="3FDE208B" w14:textId="72904B9A" w:rsidR="003F66C9" w:rsidRPr="003058A7" w:rsidRDefault="00032A24" w:rsidP="003F66C9">
            <w:pPr>
              <w:pStyle w:val="List"/>
              <w:keepNext/>
              <w:keepLines/>
              <w:numPr>
                <w:ilvl w:val="0"/>
                <w:numId w:val="0"/>
              </w:numPr>
              <w:spacing w:after="0" w:line="240" w:lineRule="auto"/>
              <w:contextualSpacing w:val="0"/>
            </w:pPr>
            <w:r w:rsidRPr="003058A7">
              <w:t>Unlock conversational analytics and data-driven productivity for everyone across the business</w:t>
            </w:r>
          </w:p>
        </w:tc>
        <w:tc>
          <w:tcPr>
            <w:tcW w:w="1054" w:type="pct"/>
          </w:tcPr>
          <w:p w14:paraId="7A283FCA" w14:textId="38B02CB0" w:rsidR="003F66C9" w:rsidRPr="003058A7" w:rsidRDefault="00973AE4" w:rsidP="003F66C9">
            <w:pPr>
              <w:pStyle w:val="List"/>
              <w:keepNext/>
              <w:keepLines/>
              <w:numPr>
                <w:ilvl w:val="0"/>
                <w:numId w:val="0"/>
              </w:numPr>
              <w:spacing w:after="0" w:line="240" w:lineRule="auto"/>
              <w:contextualSpacing w:val="0"/>
            </w:pPr>
            <w:r w:rsidRPr="003058A7">
              <w:t>Unlock new shopper experience with AI-powered personaization and recommendations at scale</w:t>
            </w:r>
          </w:p>
        </w:tc>
        <w:tc>
          <w:tcPr>
            <w:tcW w:w="1054" w:type="pct"/>
            <w:hideMark/>
          </w:tcPr>
          <w:p w14:paraId="13E71697" w14:textId="180BF1AB" w:rsidR="003F66C9" w:rsidRPr="003058A7" w:rsidRDefault="00973AE4" w:rsidP="003F66C9">
            <w:pPr>
              <w:pStyle w:val="List"/>
              <w:keepNext/>
              <w:keepLines/>
              <w:numPr>
                <w:ilvl w:val="0"/>
                <w:numId w:val="0"/>
              </w:numPr>
              <w:spacing w:after="0" w:line="240" w:lineRule="auto"/>
              <w:contextualSpacing w:val="0"/>
            </w:pPr>
            <w:r w:rsidRPr="003058A7">
              <w:t>Unlock your supply chain with optimization with AI to achieve greater visibility and identify next-best options</w:t>
            </w:r>
          </w:p>
        </w:tc>
        <w:tc>
          <w:tcPr>
            <w:tcW w:w="1054" w:type="pct"/>
            <w:hideMark/>
          </w:tcPr>
          <w:p w14:paraId="5E14D605" w14:textId="5B0DBA84" w:rsidR="003F66C9" w:rsidRPr="003058A7" w:rsidRDefault="00973AE4" w:rsidP="003F66C9">
            <w:pPr>
              <w:pStyle w:val="List"/>
              <w:keepNext/>
              <w:keepLines/>
              <w:numPr>
                <w:ilvl w:val="0"/>
                <w:numId w:val="0"/>
              </w:numPr>
              <w:spacing w:after="0" w:line="240" w:lineRule="auto"/>
              <w:contextualSpacing w:val="0"/>
            </w:pPr>
            <w:r w:rsidRPr="003058A7">
              <w:t>Unlock the potential of your frontline with personaliz</w:t>
            </w:r>
            <w:r w:rsidR="008D4042" w:rsidRPr="003058A7">
              <w:t>ed communications</w:t>
            </w:r>
            <w:r w:rsidR="00953A48" w:rsidRPr="003058A7">
              <w:t>, AI-enabled virtual companions, and digitized processes</w:t>
            </w:r>
          </w:p>
        </w:tc>
      </w:tr>
      <w:tr w:rsidR="00094191" w:rsidRPr="00FF6338" w14:paraId="38FA243B" w14:textId="77777777" w:rsidTr="007B64E6">
        <w:trPr>
          <w:trHeight w:val="20"/>
        </w:trPr>
        <w:tc>
          <w:tcPr>
            <w:tcW w:w="785" w:type="pct"/>
            <w:tcBorders>
              <w:right w:val="nil"/>
            </w:tcBorders>
            <w:shd w:val="clear" w:color="auto" w:fill="F2F2F2" w:themeFill="background1" w:themeFillShade="F2"/>
          </w:tcPr>
          <w:p w14:paraId="4933763F" w14:textId="3BFD1731" w:rsidR="00094191" w:rsidRPr="001647A4" w:rsidRDefault="003F66C9" w:rsidP="00094191">
            <w:pPr>
              <w:pStyle w:val="BodyText3"/>
              <w:rPr>
                <w:color w:val="243A5E" w:themeColor="text2"/>
              </w:rPr>
            </w:pPr>
            <w:r>
              <w:rPr>
                <w:color w:val="243A5E" w:themeColor="text2"/>
              </w:rPr>
              <w:t>Microsoft Cloud for Retail Customer Scenarios</w:t>
            </w:r>
          </w:p>
        </w:tc>
        <w:tc>
          <w:tcPr>
            <w:tcW w:w="1054" w:type="pct"/>
            <w:tcBorders>
              <w:left w:val="nil"/>
            </w:tcBorders>
          </w:tcPr>
          <w:p w14:paraId="746D8626" w14:textId="635D0FEB" w:rsidR="003F66C9" w:rsidRPr="003058A7" w:rsidRDefault="003F66C9" w:rsidP="00943037">
            <w:pPr>
              <w:pStyle w:val="Tablebody"/>
              <w:numPr>
                <w:ilvl w:val="0"/>
                <w:numId w:val="32"/>
              </w:numPr>
              <w:spacing w:after="120"/>
              <w:ind w:left="195" w:hanging="195"/>
              <w:rPr>
                <w:rFonts w:eastAsia="MS Mincho"/>
                <w:sz w:val="20"/>
                <w:szCs w:val="20"/>
              </w:rPr>
            </w:pPr>
            <w:r w:rsidRPr="00AF38F5">
              <w:rPr>
                <w:rFonts w:asciiTheme="majorHAnsi" w:eastAsiaTheme="minorHAnsi" w:hAnsiTheme="majorHAnsi" w:cstheme="majorHAnsi"/>
                <w:bCs/>
                <w:sz w:val="20"/>
                <w:szCs w:val="20"/>
                <w:lang w:val="en-IN"/>
              </w:rPr>
              <w:t>Unified customer profile</w:t>
            </w:r>
            <w:r w:rsidR="003E7146" w:rsidRPr="00AF38F5">
              <w:rPr>
                <w:rFonts w:asciiTheme="majorHAnsi" w:eastAsiaTheme="minorHAnsi" w:hAnsiTheme="majorHAnsi" w:cstheme="majorHAnsi"/>
                <w:bCs/>
                <w:sz w:val="20"/>
                <w:szCs w:val="20"/>
                <w:lang w:val="en-IN"/>
              </w:rPr>
              <w:t>:</w:t>
            </w:r>
            <w:r w:rsidRPr="003058A7">
              <w:rPr>
                <w:rFonts w:eastAsia="MS Mincho"/>
                <w:b/>
                <w:bCs/>
                <w:sz w:val="20"/>
                <w:szCs w:val="20"/>
              </w:rPr>
              <w:t xml:space="preserve"> </w:t>
            </w:r>
            <w:r w:rsidR="00FF55D2" w:rsidRPr="003058A7">
              <w:rPr>
                <w:rFonts w:eastAsia="MS Mincho"/>
                <w:sz w:val="20"/>
                <w:szCs w:val="20"/>
              </w:rPr>
              <w:t>Get</w:t>
            </w:r>
            <w:r w:rsidR="00592695" w:rsidRPr="003058A7">
              <w:rPr>
                <w:rFonts w:eastAsia="MS Mincho"/>
                <w:sz w:val="20"/>
                <w:szCs w:val="20"/>
              </w:rPr>
              <w:t xml:space="preserve"> a</w:t>
            </w:r>
            <w:r w:rsidR="0073654B" w:rsidRPr="003058A7">
              <w:rPr>
                <w:rFonts w:eastAsia="MS Mincho"/>
                <w:sz w:val="20"/>
                <w:szCs w:val="20"/>
              </w:rPr>
              <w:t xml:space="preserve"> 360</w:t>
            </w:r>
            <w:r w:rsidR="000E2ED2" w:rsidRPr="003058A7">
              <w:rPr>
                <w:rFonts w:eastAsia="MS Mincho"/>
                <w:sz w:val="20"/>
                <w:szCs w:val="20"/>
              </w:rPr>
              <w:t xml:space="preserve"> view of </w:t>
            </w:r>
            <w:r w:rsidR="004150C2" w:rsidRPr="003058A7">
              <w:rPr>
                <w:rFonts w:eastAsia="MS Mincho"/>
                <w:sz w:val="20"/>
                <w:szCs w:val="20"/>
              </w:rPr>
              <w:t xml:space="preserve">the customer with a data and analytics platform built with </w:t>
            </w:r>
            <w:proofErr w:type="gramStart"/>
            <w:r w:rsidR="004150C2" w:rsidRPr="003058A7">
              <w:rPr>
                <w:rFonts w:eastAsia="MS Mincho"/>
                <w:sz w:val="20"/>
                <w:szCs w:val="20"/>
              </w:rPr>
              <w:t>AI</w:t>
            </w:r>
            <w:proofErr w:type="gramEnd"/>
          </w:p>
          <w:p w14:paraId="67AE365E" w14:textId="1827BA92" w:rsidR="004150C2" w:rsidRPr="003058A7" w:rsidRDefault="004150C2" w:rsidP="00943037">
            <w:pPr>
              <w:pStyle w:val="Tablebody"/>
              <w:numPr>
                <w:ilvl w:val="0"/>
                <w:numId w:val="32"/>
              </w:numPr>
              <w:spacing w:after="120"/>
              <w:ind w:left="195" w:hanging="195"/>
              <w:rPr>
                <w:rFonts w:eastAsia="MS Mincho"/>
                <w:sz w:val="20"/>
                <w:szCs w:val="20"/>
              </w:rPr>
            </w:pPr>
            <w:r w:rsidRPr="00AF38F5">
              <w:rPr>
                <w:rFonts w:asciiTheme="majorHAnsi" w:eastAsiaTheme="minorHAnsi" w:hAnsiTheme="majorHAnsi" w:cstheme="majorHAnsi"/>
                <w:bCs/>
                <w:sz w:val="20"/>
                <w:szCs w:val="20"/>
                <w:lang w:val="en-IN"/>
              </w:rPr>
              <w:t>Data solutions</w:t>
            </w:r>
            <w:r w:rsidR="003E7146"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FF55D2" w:rsidRPr="003058A7">
              <w:rPr>
                <w:rFonts w:eastAsia="MS Mincho"/>
                <w:sz w:val="20"/>
                <w:szCs w:val="20"/>
              </w:rPr>
              <w:t>U</w:t>
            </w:r>
            <w:r w:rsidRPr="003058A7">
              <w:rPr>
                <w:rFonts w:eastAsia="MS Mincho"/>
                <w:sz w:val="20"/>
                <w:szCs w:val="20"/>
              </w:rPr>
              <w:t xml:space="preserve">nify retail data from disparate system and ease the journey to AI </w:t>
            </w:r>
            <w:proofErr w:type="gramStart"/>
            <w:r w:rsidRPr="003058A7">
              <w:rPr>
                <w:rFonts w:eastAsia="MS Mincho"/>
                <w:sz w:val="20"/>
                <w:szCs w:val="20"/>
              </w:rPr>
              <w:t>readiness</w:t>
            </w:r>
            <w:proofErr w:type="gramEnd"/>
          </w:p>
          <w:p w14:paraId="66889B22" w14:textId="4BB36426" w:rsidR="003F66C9" w:rsidRPr="003058A7" w:rsidRDefault="003F66C9" w:rsidP="00943037">
            <w:pPr>
              <w:pStyle w:val="Tablebody"/>
              <w:numPr>
                <w:ilvl w:val="0"/>
                <w:numId w:val="32"/>
              </w:numPr>
              <w:spacing w:after="120"/>
              <w:ind w:left="195" w:hanging="195"/>
              <w:rPr>
                <w:rFonts w:eastAsia="MS Mincho"/>
                <w:sz w:val="20"/>
                <w:szCs w:val="20"/>
              </w:rPr>
            </w:pPr>
            <w:r w:rsidRPr="00AF38F5">
              <w:rPr>
                <w:rFonts w:asciiTheme="majorHAnsi" w:eastAsiaTheme="minorHAnsi" w:hAnsiTheme="majorHAnsi" w:cstheme="majorHAnsi"/>
                <w:bCs/>
                <w:sz w:val="20"/>
                <w:szCs w:val="20"/>
                <w:lang w:val="en-IN"/>
              </w:rPr>
              <w:t>Shopper and operational analytics</w:t>
            </w:r>
            <w:r w:rsidR="003E7146"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152CB3" w:rsidRPr="003058A7">
              <w:rPr>
                <w:rFonts w:eastAsia="MS Mincho"/>
                <w:sz w:val="20"/>
                <w:szCs w:val="20"/>
              </w:rPr>
              <w:t>Ask</w:t>
            </w:r>
            <w:r w:rsidR="00CB620E" w:rsidRPr="003058A7">
              <w:rPr>
                <w:rFonts w:eastAsia="MS Mincho"/>
                <w:sz w:val="20"/>
                <w:szCs w:val="20"/>
              </w:rPr>
              <w:t xml:space="preserve"> questions of your data</w:t>
            </w:r>
            <w:r w:rsidR="00730DE8" w:rsidRPr="003058A7">
              <w:rPr>
                <w:rFonts w:eastAsia="MS Mincho"/>
                <w:sz w:val="20"/>
                <w:szCs w:val="20"/>
              </w:rPr>
              <w:t xml:space="preserve"> in natural language for rapid, trustworthy </w:t>
            </w:r>
            <w:proofErr w:type="gramStart"/>
            <w:r w:rsidR="00730DE8" w:rsidRPr="003058A7">
              <w:rPr>
                <w:rFonts w:eastAsia="MS Mincho"/>
                <w:sz w:val="20"/>
                <w:szCs w:val="20"/>
              </w:rPr>
              <w:t>insights</w:t>
            </w:r>
            <w:proofErr w:type="gramEnd"/>
          </w:p>
          <w:p w14:paraId="564C3610" w14:textId="6C6769F0" w:rsidR="00094191" w:rsidRPr="003058A7" w:rsidRDefault="003F66C9" w:rsidP="00943037">
            <w:pPr>
              <w:pStyle w:val="Tablebody"/>
              <w:numPr>
                <w:ilvl w:val="0"/>
                <w:numId w:val="32"/>
              </w:numPr>
              <w:spacing w:after="120"/>
              <w:ind w:left="195" w:hanging="195"/>
              <w:rPr>
                <w:rFonts w:eastAsia="MS Mincho"/>
                <w:b/>
                <w:bCs/>
              </w:rPr>
            </w:pPr>
            <w:r w:rsidRPr="00AF38F5">
              <w:rPr>
                <w:rFonts w:asciiTheme="majorHAnsi" w:eastAsiaTheme="minorHAnsi" w:hAnsiTheme="majorHAnsi" w:cstheme="majorHAnsi"/>
                <w:bCs/>
                <w:sz w:val="20"/>
                <w:szCs w:val="20"/>
                <w:lang w:val="en-IN"/>
              </w:rPr>
              <w:t>Retail media</w:t>
            </w:r>
            <w:r w:rsidR="003E7146"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860DEF" w:rsidRPr="003058A7">
              <w:rPr>
                <w:rFonts w:eastAsia="MS Mincho"/>
                <w:sz w:val="20"/>
                <w:szCs w:val="20"/>
              </w:rPr>
              <w:t>Unlock ad revenue and lower acquisition costs with first-party shopper data</w:t>
            </w:r>
          </w:p>
        </w:tc>
        <w:tc>
          <w:tcPr>
            <w:tcW w:w="1054" w:type="pct"/>
          </w:tcPr>
          <w:p w14:paraId="5F3BFC00" w14:textId="350860F6" w:rsidR="003F66C9" w:rsidRPr="003058A7" w:rsidRDefault="003F66C9" w:rsidP="00943037">
            <w:pPr>
              <w:pStyle w:val="Tablebody"/>
              <w:numPr>
                <w:ilvl w:val="0"/>
                <w:numId w:val="12"/>
              </w:numPr>
              <w:spacing w:after="120"/>
              <w:ind w:left="226" w:hanging="226"/>
              <w:rPr>
                <w:rFonts w:eastAsia="MS Mincho"/>
                <w:sz w:val="20"/>
                <w:szCs w:val="20"/>
              </w:rPr>
            </w:pPr>
            <w:r w:rsidRPr="00AF38F5">
              <w:rPr>
                <w:rFonts w:asciiTheme="majorHAnsi" w:eastAsiaTheme="minorHAnsi" w:hAnsiTheme="majorHAnsi" w:cstheme="majorHAnsi"/>
                <w:bCs/>
                <w:sz w:val="20"/>
                <w:szCs w:val="20"/>
                <w:lang w:val="en-IN"/>
              </w:rPr>
              <w:t>Intelligent store</w:t>
            </w:r>
            <w:r w:rsidR="00747E79" w:rsidRPr="00AF38F5">
              <w:rPr>
                <w:rFonts w:asciiTheme="majorHAnsi" w:eastAsiaTheme="minorHAnsi" w:hAnsiTheme="majorHAnsi" w:cstheme="majorHAnsi"/>
                <w:bCs/>
                <w:sz w:val="20"/>
                <w:szCs w:val="20"/>
                <w:lang w:val="en-IN"/>
              </w:rPr>
              <w:t>s</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136593" w:rsidRPr="003058A7">
              <w:rPr>
                <w:rFonts w:eastAsia="MS Mincho"/>
                <w:sz w:val="20"/>
                <w:szCs w:val="20"/>
              </w:rPr>
              <w:t>M</w:t>
            </w:r>
            <w:r w:rsidRPr="003058A7">
              <w:rPr>
                <w:rFonts w:eastAsia="MS Mincho"/>
                <w:sz w:val="20"/>
                <w:szCs w:val="20"/>
              </w:rPr>
              <w:t xml:space="preserve">aximize sales </w:t>
            </w:r>
            <w:r w:rsidR="00747E79" w:rsidRPr="003058A7">
              <w:rPr>
                <w:rFonts w:eastAsia="MS Mincho"/>
                <w:sz w:val="20"/>
                <w:szCs w:val="20"/>
              </w:rPr>
              <w:t xml:space="preserve">and satisfaction with convenient personalized </w:t>
            </w:r>
            <w:proofErr w:type="gramStart"/>
            <w:r w:rsidR="00747E79" w:rsidRPr="003058A7">
              <w:rPr>
                <w:rFonts w:eastAsia="MS Mincho"/>
                <w:sz w:val="20"/>
                <w:szCs w:val="20"/>
              </w:rPr>
              <w:t>shopping</w:t>
            </w:r>
            <w:proofErr w:type="gramEnd"/>
          </w:p>
          <w:p w14:paraId="2F1A2A8F" w14:textId="4F91F2AF" w:rsidR="003F66C9" w:rsidRPr="003058A7" w:rsidRDefault="003F66C9" w:rsidP="00943037">
            <w:pPr>
              <w:pStyle w:val="Tablebody"/>
              <w:numPr>
                <w:ilvl w:val="0"/>
                <w:numId w:val="12"/>
              </w:numPr>
              <w:spacing w:after="120"/>
              <w:ind w:left="226" w:hanging="226"/>
              <w:rPr>
                <w:rFonts w:eastAsia="MS Mincho"/>
                <w:sz w:val="20"/>
                <w:szCs w:val="20"/>
              </w:rPr>
            </w:pPr>
            <w:r w:rsidRPr="00AF38F5">
              <w:rPr>
                <w:rFonts w:asciiTheme="majorHAnsi" w:eastAsiaTheme="minorHAnsi" w:hAnsiTheme="majorHAnsi" w:cstheme="majorHAnsi"/>
                <w:bCs/>
                <w:sz w:val="20"/>
                <w:szCs w:val="20"/>
                <w:lang w:val="en-IN"/>
              </w:rPr>
              <w:t>Unified commerce</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747E79" w:rsidRPr="003058A7">
              <w:rPr>
                <w:rFonts w:eastAsia="MS Mincho"/>
                <w:sz w:val="20"/>
                <w:szCs w:val="20"/>
              </w:rPr>
              <w:t>Increase product discovery and conversion with new gen AI powered applications</w:t>
            </w:r>
          </w:p>
          <w:p w14:paraId="02B67C5D" w14:textId="103779DB" w:rsidR="003F66C9" w:rsidRPr="003058A7" w:rsidRDefault="003F66C9" w:rsidP="00943037">
            <w:pPr>
              <w:pStyle w:val="Tablebody"/>
              <w:numPr>
                <w:ilvl w:val="0"/>
                <w:numId w:val="12"/>
              </w:numPr>
              <w:spacing w:after="120"/>
              <w:ind w:left="226" w:hanging="226"/>
              <w:rPr>
                <w:rFonts w:eastAsia="MS Mincho"/>
                <w:sz w:val="20"/>
                <w:szCs w:val="20"/>
              </w:rPr>
            </w:pPr>
            <w:r w:rsidRPr="00AF38F5">
              <w:rPr>
                <w:rFonts w:asciiTheme="majorHAnsi" w:eastAsiaTheme="minorHAnsi" w:hAnsiTheme="majorHAnsi" w:cstheme="majorHAnsi"/>
                <w:bCs/>
                <w:sz w:val="20"/>
                <w:szCs w:val="20"/>
                <w:lang w:val="en-IN"/>
              </w:rPr>
              <w:t>Real-time personalization</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747E79" w:rsidRPr="003058A7">
              <w:rPr>
                <w:rFonts w:eastAsia="MS Mincho"/>
                <w:sz w:val="20"/>
                <w:szCs w:val="20"/>
              </w:rPr>
              <w:t>Enable personalized shopping journeys and campaigns by leveraging Gen AI</w:t>
            </w:r>
          </w:p>
          <w:p w14:paraId="2450BDB2" w14:textId="608ADFA7" w:rsidR="003F66C9" w:rsidRPr="003058A7" w:rsidRDefault="003F66C9" w:rsidP="00943037">
            <w:pPr>
              <w:pStyle w:val="ListParagraph"/>
              <w:numPr>
                <w:ilvl w:val="0"/>
                <w:numId w:val="12"/>
              </w:numPr>
              <w:spacing w:before="0" w:after="120"/>
              <w:ind w:left="226" w:hanging="226"/>
              <w:contextualSpacing w:val="0"/>
              <w:rPr>
                <w:rFonts w:ascii="Segoe UI" w:hAnsi="Segoe UI" w:cs="Segoe UI"/>
                <w:sz w:val="20"/>
                <w:szCs w:val="20"/>
              </w:rPr>
            </w:pPr>
            <w:r w:rsidRPr="00AF38F5">
              <w:rPr>
                <w:rFonts w:asciiTheme="majorHAnsi" w:hAnsiTheme="majorHAnsi" w:cstheme="majorHAnsi"/>
                <w:bCs/>
                <w:sz w:val="20"/>
                <w:szCs w:val="20"/>
                <w:lang w:val="en-IN"/>
              </w:rPr>
              <w:t>Digital advertising</w:t>
            </w:r>
            <w:r w:rsidR="00136593" w:rsidRPr="00AF38F5">
              <w:rPr>
                <w:rFonts w:asciiTheme="majorHAnsi" w:hAnsiTheme="majorHAnsi" w:cstheme="majorHAnsi"/>
                <w:bCs/>
                <w:sz w:val="20"/>
                <w:szCs w:val="20"/>
                <w:lang w:val="en-IN"/>
              </w:rPr>
              <w:t>:</w:t>
            </w:r>
            <w:r w:rsidRPr="00AF38F5">
              <w:rPr>
                <w:rFonts w:asciiTheme="majorHAnsi" w:hAnsiTheme="majorHAnsi" w:cstheme="majorHAnsi"/>
                <w:bCs/>
                <w:sz w:val="20"/>
                <w:szCs w:val="20"/>
                <w:lang w:val="en-IN"/>
              </w:rPr>
              <w:t xml:space="preserve"> </w:t>
            </w:r>
            <w:r w:rsidR="00DE23CB" w:rsidRPr="003058A7">
              <w:rPr>
                <w:rFonts w:eastAsia="MS Mincho"/>
                <w:sz w:val="20"/>
                <w:szCs w:val="20"/>
              </w:rPr>
              <w:t xml:space="preserve">Drive growth, acquire new customers, and increase lifetime </w:t>
            </w:r>
            <w:proofErr w:type="gramStart"/>
            <w:r w:rsidR="00DE23CB" w:rsidRPr="003058A7">
              <w:rPr>
                <w:rFonts w:eastAsia="MS Mincho"/>
                <w:sz w:val="20"/>
                <w:szCs w:val="20"/>
              </w:rPr>
              <w:t>value</w:t>
            </w:r>
            <w:proofErr w:type="gramEnd"/>
          </w:p>
          <w:p w14:paraId="44C2E239" w14:textId="3BA30EC4" w:rsidR="003F66C9" w:rsidRPr="003058A7" w:rsidRDefault="003F66C9" w:rsidP="00943037">
            <w:pPr>
              <w:pStyle w:val="ListParagraph"/>
              <w:numPr>
                <w:ilvl w:val="0"/>
                <w:numId w:val="12"/>
              </w:numPr>
              <w:spacing w:before="0" w:after="120"/>
              <w:ind w:left="226" w:hanging="226"/>
              <w:contextualSpacing w:val="0"/>
              <w:rPr>
                <w:rFonts w:ascii="Segoe UI" w:hAnsi="Segoe UI" w:cs="Segoe UI"/>
                <w:sz w:val="20"/>
                <w:szCs w:val="20"/>
              </w:rPr>
            </w:pPr>
            <w:r w:rsidRPr="00AF38F5">
              <w:rPr>
                <w:rFonts w:asciiTheme="majorHAnsi" w:hAnsiTheme="majorHAnsi" w:cstheme="majorHAnsi"/>
                <w:bCs/>
                <w:sz w:val="20"/>
                <w:szCs w:val="20"/>
                <w:lang w:val="en-IN"/>
              </w:rPr>
              <w:t>Seamless customer service</w:t>
            </w:r>
            <w:r w:rsidR="00136593" w:rsidRPr="00AF38F5">
              <w:rPr>
                <w:rFonts w:asciiTheme="majorHAnsi" w:hAnsiTheme="majorHAnsi" w:cstheme="majorHAnsi"/>
                <w:bCs/>
                <w:sz w:val="20"/>
                <w:szCs w:val="20"/>
                <w:lang w:val="en-IN"/>
              </w:rPr>
              <w:t>:</w:t>
            </w:r>
            <w:r w:rsidRPr="00AF38F5">
              <w:rPr>
                <w:rFonts w:asciiTheme="majorHAnsi" w:hAnsiTheme="majorHAnsi" w:cstheme="majorHAnsi"/>
                <w:bCs/>
                <w:sz w:val="20"/>
                <w:szCs w:val="20"/>
                <w:lang w:val="en-IN"/>
              </w:rPr>
              <w:t xml:space="preserve"> </w:t>
            </w:r>
            <w:r w:rsidR="0088612B" w:rsidRPr="003058A7">
              <w:rPr>
                <w:rFonts w:eastAsia="MS Mincho"/>
                <w:sz w:val="20"/>
                <w:szCs w:val="20"/>
              </w:rPr>
              <w:t xml:space="preserve">Enhance </w:t>
            </w:r>
            <w:r w:rsidR="008B0F3F" w:rsidRPr="003058A7">
              <w:rPr>
                <w:rFonts w:eastAsia="MS Mincho"/>
                <w:sz w:val="20"/>
                <w:szCs w:val="20"/>
              </w:rPr>
              <w:t>customer suppo</w:t>
            </w:r>
            <w:r w:rsidR="00EA6AAA" w:rsidRPr="003058A7">
              <w:rPr>
                <w:rFonts w:eastAsia="MS Mincho"/>
                <w:sz w:val="20"/>
                <w:szCs w:val="20"/>
              </w:rPr>
              <w:t>rt</w:t>
            </w:r>
            <w:r w:rsidR="00AF3FF3" w:rsidRPr="003058A7">
              <w:rPr>
                <w:rFonts w:eastAsia="MS Mincho"/>
                <w:sz w:val="20"/>
                <w:szCs w:val="20"/>
              </w:rPr>
              <w:t xml:space="preserve"> with </w:t>
            </w:r>
            <w:r w:rsidR="009B4BA1" w:rsidRPr="003058A7">
              <w:rPr>
                <w:rFonts w:eastAsia="MS Mincho"/>
                <w:sz w:val="20"/>
                <w:szCs w:val="20"/>
              </w:rPr>
              <w:t>AI-powered, conversational chatbots</w:t>
            </w:r>
          </w:p>
        </w:tc>
        <w:tc>
          <w:tcPr>
            <w:tcW w:w="1054" w:type="pct"/>
          </w:tcPr>
          <w:p w14:paraId="254EEB10" w14:textId="25086AAE" w:rsidR="003F66C9" w:rsidRPr="003058A7" w:rsidRDefault="003F66C9" w:rsidP="00943037">
            <w:pPr>
              <w:pStyle w:val="Tablebody"/>
              <w:numPr>
                <w:ilvl w:val="0"/>
                <w:numId w:val="12"/>
              </w:numPr>
              <w:spacing w:after="120"/>
              <w:ind w:left="181" w:hanging="181"/>
              <w:rPr>
                <w:rFonts w:eastAsia="MS Mincho"/>
                <w:sz w:val="20"/>
                <w:szCs w:val="20"/>
              </w:rPr>
            </w:pPr>
            <w:r w:rsidRPr="00AF38F5">
              <w:rPr>
                <w:rFonts w:asciiTheme="majorHAnsi" w:eastAsiaTheme="minorHAnsi" w:hAnsiTheme="majorHAnsi" w:cstheme="majorHAnsi"/>
                <w:bCs/>
                <w:sz w:val="20"/>
                <w:szCs w:val="20"/>
                <w:lang w:val="en-IN"/>
              </w:rPr>
              <w:t>Demand planning &amp; optimization</w:t>
            </w:r>
            <w:r w:rsidR="00136593" w:rsidRPr="00AF38F5">
              <w:rPr>
                <w:rFonts w:asciiTheme="majorHAnsi" w:eastAsiaTheme="minorHAnsi" w:hAnsiTheme="majorHAnsi" w:cstheme="majorHAnsi"/>
                <w:bCs/>
                <w:sz w:val="20"/>
                <w:szCs w:val="20"/>
                <w:lang w:val="en-IN"/>
              </w:rPr>
              <w:t>:</w:t>
            </w:r>
            <w:r w:rsidRPr="003058A7">
              <w:rPr>
                <w:rFonts w:eastAsia="MS Mincho"/>
                <w:b/>
                <w:bCs/>
                <w:sz w:val="20"/>
                <w:szCs w:val="20"/>
              </w:rPr>
              <w:t xml:space="preserve"> </w:t>
            </w:r>
            <w:r w:rsidR="00922EF3" w:rsidRPr="003058A7">
              <w:rPr>
                <w:rFonts w:eastAsia="MS Mincho"/>
                <w:sz w:val="20"/>
                <w:szCs w:val="20"/>
              </w:rPr>
              <w:t xml:space="preserve">Predict demand and generate accurate, AI-powered inventory forecasts, alerts, and </w:t>
            </w:r>
            <w:proofErr w:type="gramStart"/>
            <w:r w:rsidR="00922EF3" w:rsidRPr="003058A7">
              <w:rPr>
                <w:rFonts w:eastAsia="MS Mincho"/>
                <w:sz w:val="20"/>
                <w:szCs w:val="20"/>
              </w:rPr>
              <w:t>plans</w:t>
            </w:r>
            <w:proofErr w:type="gramEnd"/>
          </w:p>
          <w:p w14:paraId="0C41C9F5" w14:textId="6CFD62DA" w:rsidR="003F66C9" w:rsidRPr="003058A7" w:rsidRDefault="003F66C9" w:rsidP="00943037">
            <w:pPr>
              <w:pStyle w:val="Tablebody"/>
              <w:numPr>
                <w:ilvl w:val="0"/>
                <w:numId w:val="12"/>
              </w:numPr>
              <w:spacing w:after="120"/>
              <w:ind w:left="181" w:hanging="181"/>
              <w:rPr>
                <w:rFonts w:eastAsia="MS Mincho"/>
                <w:sz w:val="20"/>
                <w:szCs w:val="20"/>
              </w:rPr>
            </w:pPr>
            <w:r w:rsidRPr="00AF38F5">
              <w:rPr>
                <w:rFonts w:asciiTheme="majorHAnsi" w:eastAsiaTheme="minorHAnsi" w:hAnsiTheme="majorHAnsi" w:cstheme="majorHAnsi"/>
                <w:bCs/>
                <w:sz w:val="20"/>
                <w:szCs w:val="20"/>
                <w:lang w:val="en-IN"/>
              </w:rPr>
              <w:t>Supply chain visibility</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C03A2F" w:rsidRPr="003058A7">
              <w:rPr>
                <w:rFonts w:eastAsia="MS Mincho"/>
                <w:sz w:val="20"/>
                <w:szCs w:val="20"/>
              </w:rPr>
              <w:t xml:space="preserve">Optimize inventory levels and stock allocation across stores with intelligent </w:t>
            </w:r>
            <w:proofErr w:type="gramStart"/>
            <w:r w:rsidR="00C03A2F" w:rsidRPr="003058A7">
              <w:rPr>
                <w:rFonts w:eastAsia="MS Mincho"/>
                <w:sz w:val="20"/>
                <w:szCs w:val="20"/>
              </w:rPr>
              <w:t>assistance</w:t>
            </w:r>
            <w:proofErr w:type="gramEnd"/>
          </w:p>
          <w:p w14:paraId="036D7974" w14:textId="354965B8" w:rsidR="00094191" w:rsidRPr="003058A7" w:rsidRDefault="003F66C9" w:rsidP="00943037">
            <w:pPr>
              <w:pStyle w:val="Tablebody"/>
              <w:numPr>
                <w:ilvl w:val="0"/>
                <w:numId w:val="12"/>
              </w:numPr>
              <w:spacing w:after="120"/>
              <w:ind w:left="181" w:hanging="181"/>
              <w:rPr>
                <w:rFonts w:eastAsia="MS Mincho"/>
              </w:rPr>
            </w:pPr>
            <w:r w:rsidRPr="00AF38F5">
              <w:rPr>
                <w:rFonts w:asciiTheme="majorHAnsi" w:eastAsiaTheme="minorHAnsi" w:hAnsiTheme="majorHAnsi" w:cstheme="majorHAnsi"/>
                <w:bCs/>
                <w:sz w:val="20"/>
                <w:szCs w:val="20"/>
                <w:lang w:val="en-IN"/>
              </w:rPr>
              <w:t>Flexible fulfillment</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C03A2F" w:rsidRPr="003058A7">
              <w:rPr>
                <w:rFonts w:eastAsia="MS Mincho"/>
                <w:sz w:val="20"/>
                <w:szCs w:val="20"/>
              </w:rPr>
              <w:t>Automate and optimize order management</w:t>
            </w:r>
            <w:r w:rsidR="00174555" w:rsidRPr="003058A7">
              <w:rPr>
                <w:rFonts w:eastAsia="MS Mincho"/>
                <w:sz w:val="20"/>
                <w:szCs w:val="20"/>
              </w:rPr>
              <w:t>, giving customers choices across channels</w:t>
            </w:r>
          </w:p>
        </w:tc>
        <w:tc>
          <w:tcPr>
            <w:tcW w:w="1054" w:type="pct"/>
          </w:tcPr>
          <w:p w14:paraId="6B562BD3" w14:textId="4558D983" w:rsidR="001A3CDB" w:rsidRPr="003058A7" w:rsidRDefault="001A3CDB" w:rsidP="00943037">
            <w:pPr>
              <w:pStyle w:val="Tablebody"/>
              <w:numPr>
                <w:ilvl w:val="0"/>
                <w:numId w:val="12"/>
              </w:numPr>
              <w:spacing w:after="120"/>
              <w:ind w:left="211" w:hanging="211"/>
              <w:rPr>
                <w:rFonts w:eastAsia="MS Mincho"/>
                <w:sz w:val="20"/>
                <w:szCs w:val="20"/>
              </w:rPr>
            </w:pPr>
            <w:r w:rsidRPr="00AF38F5">
              <w:rPr>
                <w:rFonts w:asciiTheme="majorHAnsi" w:eastAsiaTheme="minorHAnsi" w:hAnsiTheme="majorHAnsi" w:cstheme="majorHAnsi"/>
                <w:bCs/>
                <w:sz w:val="20"/>
                <w:szCs w:val="20"/>
                <w:lang w:val="en-IN"/>
              </w:rPr>
              <w:t xml:space="preserve">Real-time store communications </w:t>
            </w:r>
            <w:r w:rsidR="00A7264C" w:rsidRPr="00AF38F5">
              <w:rPr>
                <w:rFonts w:asciiTheme="majorHAnsi" w:eastAsiaTheme="minorHAnsi" w:hAnsiTheme="majorHAnsi" w:cstheme="majorHAnsi"/>
                <w:bCs/>
                <w:sz w:val="20"/>
                <w:szCs w:val="20"/>
                <w:lang w:val="en-IN"/>
              </w:rPr>
              <w:t>and</w:t>
            </w:r>
            <w:r w:rsidRPr="00AF38F5">
              <w:rPr>
                <w:rFonts w:asciiTheme="majorHAnsi" w:eastAsiaTheme="minorHAnsi" w:hAnsiTheme="majorHAnsi" w:cstheme="majorHAnsi"/>
                <w:bCs/>
                <w:sz w:val="20"/>
                <w:szCs w:val="20"/>
                <w:lang w:val="en-IN"/>
              </w:rPr>
              <w:t xml:space="preserve"> collaboration</w:t>
            </w:r>
            <w:r w:rsidR="00136593" w:rsidRPr="00AF38F5">
              <w:rPr>
                <w:rFonts w:asciiTheme="majorHAnsi" w:eastAsiaTheme="minorHAnsi" w:hAnsiTheme="majorHAnsi" w:cstheme="majorHAnsi"/>
                <w:bCs/>
                <w:sz w:val="20"/>
                <w:szCs w:val="20"/>
                <w:lang w:val="en-IN"/>
              </w:rPr>
              <w:t>:</w:t>
            </w:r>
            <w:r w:rsidRPr="00AF38F5">
              <w:rPr>
                <w:rFonts w:asciiTheme="majorHAnsi" w:eastAsiaTheme="minorHAnsi" w:hAnsiTheme="majorHAnsi" w:cstheme="majorHAnsi"/>
                <w:bCs/>
                <w:sz w:val="20"/>
                <w:szCs w:val="20"/>
                <w:lang w:val="en-IN"/>
              </w:rPr>
              <w:t xml:space="preserve"> </w:t>
            </w:r>
            <w:r w:rsidR="00A7264C" w:rsidRPr="003058A7">
              <w:rPr>
                <w:rFonts w:eastAsia="MS Mincho"/>
                <w:sz w:val="20"/>
                <w:szCs w:val="20"/>
              </w:rPr>
              <w:t xml:space="preserve">Leverage modern tools for connecting your team while also enabling store associates to get the info they need using their own </w:t>
            </w:r>
            <w:proofErr w:type="gramStart"/>
            <w:r w:rsidR="00A7264C" w:rsidRPr="003058A7">
              <w:rPr>
                <w:rFonts w:eastAsia="MS Mincho"/>
                <w:sz w:val="20"/>
                <w:szCs w:val="20"/>
              </w:rPr>
              <w:t>words</w:t>
            </w:r>
            <w:proofErr w:type="gramEnd"/>
          </w:p>
          <w:p w14:paraId="43D5A5BE" w14:textId="63533612" w:rsidR="001A3CDB" w:rsidRPr="003058A7" w:rsidRDefault="001A3CDB" w:rsidP="00943037">
            <w:pPr>
              <w:pStyle w:val="ListParagraph"/>
              <w:numPr>
                <w:ilvl w:val="0"/>
                <w:numId w:val="12"/>
              </w:numPr>
              <w:spacing w:before="0" w:after="120"/>
              <w:ind w:left="211" w:hanging="211"/>
              <w:contextualSpacing w:val="0"/>
              <w:rPr>
                <w:rFonts w:ascii="Segoe UI" w:hAnsi="Segoe UI" w:cs="Segoe UI"/>
                <w:sz w:val="20"/>
                <w:szCs w:val="20"/>
              </w:rPr>
            </w:pPr>
            <w:r w:rsidRPr="00AF38F5">
              <w:rPr>
                <w:rFonts w:asciiTheme="majorHAnsi" w:hAnsiTheme="majorHAnsi" w:cstheme="majorHAnsi"/>
                <w:bCs/>
                <w:sz w:val="20"/>
                <w:szCs w:val="20"/>
                <w:lang w:val="en-IN"/>
              </w:rPr>
              <w:t>Retail workforce management</w:t>
            </w:r>
            <w:r w:rsidR="00136593" w:rsidRPr="00AF38F5">
              <w:rPr>
                <w:rFonts w:asciiTheme="majorHAnsi" w:hAnsiTheme="majorHAnsi" w:cstheme="majorHAnsi"/>
                <w:bCs/>
                <w:sz w:val="20"/>
                <w:szCs w:val="20"/>
                <w:lang w:val="en-IN"/>
              </w:rPr>
              <w:t>:</w:t>
            </w:r>
            <w:r w:rsidRPr="00AF38F5">
              <w:rPr>
                <w:rFonts w:asciiTheme="majorHAnsi" w:hAnsiTheme="majorHAnsi" w:cstheme="majorHAnsi"/>
                <w:bCs/>
                <w:sz w:val="20"/>
                <w:szCs w:val="20"/>
                <w:lang w:val="en-IN"/>
              </w:rPr>
              <w:t xml:space="preserve"> </w:t>
            </w:r>
            <w:r w:rsidR="00A7264C" w:rsidRPr="003058A7">
              <w:rPr>
                <w:rFonts w:eastAsia="MS Mincho"/>
                <w:sz w:val="20"/>
                <w:szCs w:val="20"/>
              </w:rPr>
              <w:t xml:space="preserve">Empower the team with great flexibility, efficiency, and service capabilities with easy-to-use tools and seamless access to workflows and </w:t>
            </w:r>
            <w:proofErr w:type="gramStart"/>
            <w:r w:rsidR="00A7264C" w:rsidRPr="003058A7">
              <w:rPr>
                <w:rFonts w:eastAsia="MS Mincho"/>
                <w:sz w:val="20"/>
                <w:szCs w:val="20"/>
              </w:rPr>
              <w:t>data</w:t>
            </w:r>
            <w:proofErr w:type="gramEnd"/>
          </w:p>
          <w:p w14:paraId="19D91B54" w14:textId="5A366E41" w:rsidR="001A3CDB" w:rsidRPr="003058A7" w:rsidRDefault="001A3CDB" w:rsidP="00943037">
            <w:pPr>
              <w:pStyle w:val="ListParagraph"/>
              <w:numPr>
                <w:ilvl w:val="0"/>
                <w:numId w:val="12"/>
              </w:numPr>
              <w:spacing w:before="0" w:after="120"/>
              <w:ind w:left="211" w:hanging="211"/>
              <w:contextualSpacing w:val="0"/>
              <w:rPr>
                <w:rFonts w:ascii="Segoe UI" w:hAnsi="Segoe UI" w:cs="Segoe UI"/>
                <w:sz w:val="20"/>
                <w:szCs w:val="20"/>
              </w:rPr>
            </w:pPr>
            <w:r w:rsidRPr="00AF38F5">
              <w:rPr>
                <w:rFonts w:asciiTheme="majorHAnsi" w:hAnsiTheme="majorHAnsi" w:cstheme="majorHAnsi"/>
                <w:bCs/>
                <w:sz w:val="20"/>
                <w:szCs w:val="20"/>
                <w:lang w:val="en-IN"/>
              </w:rPr>
              <w:t>Process automation and career development</w:t>
            </w:r>
            <w:r w:rsidR="00136593" w:rsidRPr="00AF38F5">
              <w:rPr>
                <w:rFonts w:asciiTheme="majorHAnsi" w:hAnsiTheme="majorHAnsi" w:cstheme="majorHAnsi"/>
                <w:bCs/>
                <w:sz w:val="20"/>
                <w:szCs w:val="20"/>
                <w:lang w:val="en-IN"/>
              </w:rPr>
              <w:t>:</w:t>
            </w:r>
            <w:r w:rsidRPr="00AF38F5">
              <w:rPr>
                <w:rFonts w:asciiTheme="majorHAnsi" w:hAnsiTheme="majorHAnsi" w:cstheme="majorHAnsi"/>
                <w:bCs/>
                <w:sz w:val="20"/>
                <w:szCs w:val="20"/>
                <w:lang w:val="en-IN"/>
              </w:rPr>
              <w:t xml:space="preserve"> </w:t>
            </w:r>
            <w:r w:rsidR="00936156" w:rsidRPr="003058A7">
              <w:rPr>
                <w:rFonts w:eastAsia="MS Mincho"/>
                <w:sz w:val="20"/>
                <w:szCs w:val="20"/>
              </w:rPr>
              <w:t>Expand what</w:t>
            </w:r>
            <w:r w:rsidR="00CC4363" w:rsidRPr="003058A7">
              <w:rPr>
                <w:rFonts w:eastAsia="MS Mincho"/>
                <w:sz w:val="20"/>
                <w:szCs w:val="20"/>
              </w:rPr>
              <w:t xml:space="preserve"> your stores and people can do through automation, streamlining processes, and providing access to training and upskilling</w:t>
            </w:r>
          </w:p>
        </w:tc>
      </w:tr>
    </w:tbl>
    <w:p w14:paraId="7B3A3402" w14:textId="77777777" w:rsidR="002C425F" w:rsidRDefault="002C425F" w:rsidP="00943037">
      <w:bookmarkStart w:id="10" w:name="_Toc115951590"/>
    </w:p>
    <w:p w14:paraId="04A05026" w14:textId="77777777" w:rsidR="00943037" w:rsidRDefault="00943037" w:rsidP="00943037"/>
    <w:p w14:paraId="562E37D7" w14:textId="77777777" w:rsidR="00AF38F5" w:rsidRPr="00943037" w:rsidRDefault="00AF38F5" w:rsidP="00943037"/>
    <w:p w14:paraId="4E571F12" w14:textId="77BBD07D" w:rsidR="00401816" w:rsidRDefault="00401816" w:rsidP="00401816">
      <w:pPr>
        <w:pStyle w:val="Heading2"/>
      </w:pPr>
      <w:bookmarkStart w:id="11" w:name="_Toc158404069"/>
      <w:r>
        <w:lastRenderedPageBreak/>
        <w:t>Customer scenarios</w:t>
      </w:r>
      <w:bookmarkEnd w:id="10"/>
      <w:bookmarkEnd w:id="11"/>
      <w:r>
        <w:t xml:space="preserve"> </w:t>
      </w:r>
    </w:p>
    <w:p w14:paraId="7BC1A431" w14:textId="29A3EF98" w:rsidR="007D07EF" w:rsidRPr="00401816" w:rsidRDefault="007A2468" w:rsidP="00401816">
      <w:pPr>
        <w:spacing w:after="12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Pre-approved, customer-ready copy blocks and iconography for use in marketing and sales materials. This section defines the customer scenarios</w:t>
      </w:r>
      <w:r w:rsidRPr="00A1402F">
        <w:rPr>
          <w:rFonts w:asciiTheme="majorHAnsi" w:hAnsiTheme="majorHAnsi" w:cstheme="majorHAnsi"/>
          <w:i/>
          <w:iCs/>
          <w:color w:val="0078D4" w:themeColor="accent1"/>
          <w:sz w:val="24"/>
          <w:szCs w:val="24"/>
        </w:rPr>
        <w:t xml:space="preserve"> </w:t>
      </w:r>
      <w:r>
        <w:rPr>
          <w:rFonts w:asciiTheme="majorHAnsi" w:hAnsiTheme="majorHAnsi" w:cstheme="majorHAnsi"/>
          <w:i/>
          <w:iCs/>
          <w:color w:val="0078D4" w:themeColor="accent1"/>
          <w:sz w:val="24"/>
          <w:szCs w:val="24"/>
        </w:rPr>
        <w:t>designed</w:t>
      </w:r>
      <w:r w:rsidRPr="00A1402F">
        <w:rPr>
          <w:rFonts w:asciiTheme="majorHAnsi" w:hAnsiTheme="majorHAnsi" w:cstheme="majorHAnsi"/>
          <w:i/>
          <w:iCs/>
          <w:color w:val="0078D4" w:themeColor="accent1"/>
          <w:sz w:val="24"/>
          <w:szCs w:val="24"/>
        </w:rPr>
        <w:t xml:space="preserve"> to </w:t>
      </w:r>
      <w:r>
        <w:rPr>
          <w:rFonts w:asciiTheme="majorHAnsi" w:hAnsiTheme="majorHAnsi" w:cstheme="majorHAnsi"/>
          <w:i/>
          <w:iCs/>
          <w:color w:val="0078D4" w:themeColor="accent1"/>
          <w:sz w:val="24"/>
          <w:szCs w:val="24"/>
        </w:rPr>
        <w:t>empower the customer’s business.</w:t>
      </w:r>
    </w:p>
    <w:tbl>
      <w:tblPr>
        <w:tblStyle w:val="TableGrid"/>
        <w:tblW w:w="4998" w:type="pct"/>
        <w:tblInd w:w="2" w:type="dxa"/>
        <w:tblBorders>
          <w:top w:val="single" w:sz="18" w:space="0" w:color="0078D4" w:themeColor="accent1"/>
          <w:left w:val="single" w:sz="4" w:space="0" w:color="D9D9D9" w:themeColor="background1" w:themeShade="D9"/>
          <w:bottom w:val="single" w:sz="4" w:space="0" w:color="D9D9D9" w:themeColor="background1" w:themeShade="D9"/>
          <w:right w:val="single" w:sz="6" w:space="0" w:color="0078D4" w:themeColor="accent1"/>
          <w:insideH w:val="single" w:sz="4" w:space="0" w:color="D9D9D9" w:themeColor="background1" w:themeShade="D9"/>
          <w:insideV w:val="single" w:sz="4"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1365"/>
      </w:tblGrid>
      <w:tr w:rsidR="009C16AD" w:rsidRPr="004634AE" w14:paraId="79DE61B6" w14:textId="77777777">
        <w:trPr>
          <w:trHeight w:val="20"/>
        </w:trPr>
        <w:tc>
          <w:tcPr>
            <w:tcW w:w="5000" w:type="pct"/>
            <w:tcBorders>
              <w:top w:val="nil"/>
              <w:left w:val="single" w:sz="2" w:space="0" w:color="0078D4" w:themeColor="accent1"/>
              <w:bottom w:val="nil"/>
              <w:right w:val="single" w:sz="2" w:space="0" w:color="0078D4" w:themeColor="accent1"/>
            </w:tcBorders>
            <w:shd w:val="clear" w:color="auto" w:fill="0078D4" w:themeFill="accent1"/>
            <w:vAlign w:val="center"/>
          </w:tcPr>
          <w:p w14:paraId="2B12589E" w14:textId="303C90C6" w:rsidR="009C16AD" w:rsidRPr="004634AE" w:rsidRDefault="00703CDD">
            <w:pPr>
              <w:pStyle w:val="BodyText"/>
              <w:spacing w:after="0" w:line="240" w:lineRule="auto"/>
              <w:rPr>
                <w:rFonts w:asciiTheme="majorHAnsi" w:hAnsiTheme="majorHAnsi" w:cstheme="majorHAnsi"/>
                <w:noProof/>
                <w:color w:val="FFFFFF" w:themeColor="background1"/>
              </w:rPr>
            </w:pPr>
            <w:r w:rsidRPr="00703CDD">
              <w:rPr>
                <w:rFonts w:asciiTheme="majorHAnsi" w:hAnsiTheme="majorHAnsi" w:cstheme="majorHAnsi"/>
                <w:noProof/>
                <w:color w:val="FFFFFF" w:themeColor="background1"/>
              </w:rPr>
              <w:t>Maximize the value of your data</w:t>
            </w:r>
          </w:p>
        </w:tc>
      </w:tr>
    </w:tbl>
    <w:p w14:paraId="63578BC9" w14:textId="3EA37C75" w:rsidR="009C16AD" w:rsidRPr="005869B1" w:rsidRDefault="009C16AD" w:rsidP="009C16AD">
      <w:pPr>
        <w:spacing w:before="0"/>
        <w:rPr>
          <w:sz w:val="2"/>
          <w:szCs w:val="2"/>
        </w:rPr>
      </w:pPr>
    </w:p>
    <w:tbl>
      <w:tblPr>
        <w:tblStyle w:val="TableGrid"/>
        <w:tblW w:w="5002" w:type="pct"/>
        <w:tblInd w:w="-2"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786"/>
        <w:gridCol w:w="9589"/>
      </w:tblGrid>
      <w:tr w:rsidR="009C16AD" w:rsidRPr="00FF6338" w14:paraId="2EC0431E" w14:textId="77777777" w:rsidTr="00943037">
        <w:trPr>
          <w:trHeight w:val="720"/>
        </w:trPr>
        <w:tc>
          <w:tcPr>
            <w:tcW w:w="785" w:type="pct"/>
            <w:tcBorders>
              <w:bottom w:val="nil"/>
              <w:right w:val="nil"/>
            </w:tcBorders>
            <w:shd w:val="clear" w:color="auto" w:fill="F2F2F2" w:themeFill="background1" w:themeFillShade="F2"/>
            <w:tcMar>
              <w:bottom w:w="29" w:type="dxa"/>
            </w:tcMar>
          </w:tcPr>
          <w:p w14:paraId="309A83D9" w14:textId="59A628B0" w:rsidR="009C16AD" w:rsidRPr="00105F15" w:rsidRDefault="009274DE">
            <w:pPr>
              <w:pStyle w:val="BodyText3"/>
              <w:rPr>
                <w:color w:val="243A5E" w:themeColor="text2"/>
              </w:rPr>
            </w:pPr>
            <w:r w:rsidRPr="009274DE">
              <w:rPr>
                <w:color w:val="243A5E" w:themeColor="text2"/>
              </w:rPr>
              <w:t xml:space="preserve">Unified </w:t>
            </w:r>
            <w:r w:rsidRPr="009274DE">
              <w:rPr>
                <w:color w:val="243A5E" w:themeColor="text2"/>
              </w:rPr>
              <w:br/>
              <w:t xml:space="preserve">customer </w:t>
            </w:r>
            <w:r w:rsidR="00EC4DFF">
              <w:rPr>
                <w:color w:val="243A5E" w:themeColor="text2"/>
              </w:rPr>
              <w:br/>
            </w:r>
            <w:r w:rsidRPr="009274DE">
              <w:rPr>
                <w:color w:val="243A5E" w:themeColor="text2"/>
              </w:rPr>
              <w:t>profile</w:t>
            </w:r>
          </w:p>
        </w:tc>
        <w:tc>
          <w:tcPr>
            <w:tcW w:w="4215" w:type="pct"/>
            <w:tcBorders>
              <w:left w:val="nil"/>
              <w:bottom w:val="nil"/>
            </w:tcBorders>
            <w:tcMar>
              <w:bottom w:w="29" w:type="dxa"/>
            </w:tcMar>
          </w:tcPr>
          <w:p w14:paraId="32C0EFE7" w14:textId="621BEBE9" w:rsidR="009C16AD" w:rsidRPr="00B30FFA" w:rsidRDefault="00B81FEC" w:rsidP="00336EAB">
            <w:pPr>
              <w:spacing w:before="0"/>
              <w:rPr>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Pr="00EC4DFF">
              <w:rPr>
                <w:sz w:val="20"/>
                <w:szCs w:val="20"/>
              </w:rPr>
              <w:t>t</w:t>
            </w:r>
            <w:r w:rsidR="00A47A9B" w:rsidRPr="00EC4DFF">
              <w:rPr>
                <w:sz w:val="20"/>
                <w:szCs w:val="20"/>
              </w:rPr>
              <w:t xml:space="preserve">o </w:t>
            </w:r>
            <w:r w:rsidR="00B30FFA" w:rsidRPr="00EC4DFF">
              <w:rPr>
                <w:rFonts w:eastAsia="MS Mincho"/>
                <w:sz w:val="20"/>
                <w:szCs w:val="20"/>
              </w:rPr>
              <w:t xml:space="preserve">give retailers </w:t>
            </w:r>
            <w:r w:rsidR="009D0519" w:rsidRPr="00EC4DFF">
              <w:rPr>
                <w:rFonts w:eastAsia="MS Mincho"/>
                <w:sz w:val="20"/>
                <w:szCs w:val="20"/>
              </w:rPr>
              <w:t xml:space="preserve">a 360° view of </w:t>
            </w:r>
            <w:r w:rsidR="00896589" w:rsidRPr="00EC4DFF">
              <w:rPr>
                <w:rFonts w:eastAsia="MS Mincho"/>
                <w:sz w:val="20"/>
                <w:szCs w:val="20"/>
              </w:rPr>
              <w:t>customers with a data and analytics platform built for AI</w:t>
            </w:r>
            <w:r w:rsidR="00B30FFA" w:rsidRPr="00EC4DFF">
              <w:rPr>
                <w:rFonts w:eastAsia="MS Mincho"/>
                <w:sz w:val="20"/>
                <w:szCs w:val="20"/>
              </w:rPr>
              <w:t>.</w:t>
            </w:r>
          </w:p>
        </w:tc>
      </w:tr>
      <w:tr w:rsidR="009C16AD" w:rsidRPr="00FF6338" w14:paraId="5FD44CB5" w14:textId="77777777" w:rsidTr="00943037">
        <w:trPr>
          <w:trHeight w:val="43"/>
        </w:trPr>
        <w:tc>
          <w:tcPr>
            <w:tcW w:w="785" w:type="pct"/>
            <w:tcBorders>
              <w:top w:val="nil"/>
              <w:bottom w:val="single" w:sz="2" w:space="0" w:color="D9D9D9" w:themeColor="background1" w:themeShade="D9"/>
              <w:right w:val="nil"/>
            </w:tcBorders>
            <w:shd w:val="clear" w:color="auto" w:fill="F2F2F2" w:themeFill="background1" w:themeFillShade="F2"/>
            <w:tcMar>
              <w:top w:w="29" w:type="dxa"/>
            </w:tcMar>
            <w:vAlign w:val="center"/>
          </w:tcPr>
          <w:p w14:paraId="20DB9358" w14:textId="20EA6C19" w:rsidR="009C16AD" w:rsidRDefault="00943037" w:rsidP="00943037">
            <w:pPr>
              <w:pStyle w:val="BodyText3"/>
              <w:tabs>
                <w:tab w:val="left" w:pos="1170"/>
              </w:tabs>
              <w:jc w:val="right"/>
            </w:pPr>
            <w:r w:rsidRPr="00E96C93">
              <w:rPr>
                <w:noProof/>
              </w:rPr>
              <mc:AlternateContent>
                <mc:Choice Requires="wps">
                  <w:drawing>
                    <wp:inline distT="0" distB="0" distL="0" distR="0" wp14:anchorId="5C41BB85" wp14:editId="7C185F9A">
                      <wp:extent cx="261813" cy="263808"/>
                      <wp:effectExtent l="0" t="0" r="24130" b="22225"/>
                      <wp:docPr id="70" name="Freeform: Shape 70" title="Icon of a person surrounded by bracke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61813" cy="263808"/>
                              </a:xfrm>
                              <a:custGeom>
                                <a:avLst/>
                                <a:gdLst>
                                  <a:gd name="T0" fmla="*/ 346 w 346"/>
                                  <a:gd name="T1" fmla="*/ 265 h 348"/>
                                  <a:gd name="T2" fmla="*/ 346 w 346"/>
                                  <a:gd name="T3" fmla="*/ 348 h 348"/>
                                  <a:gd name="T4" fmla="*/ 263 w 346"/>
                                  <a:gd name="T5" fmla="*/ 348 h 348"/>
                                  <a:gd name="T6" fmla="*/ 346 w 346"/>
                                  <a:gd name="T7" fmla="*/ 83 h 348"/>
                                  <a:gd name="T8" fmla="*/ 346 w 346"/>
                                  <a:gd name="T9" fmla="*/ 0 h 348"/>
                                  <a:gd name="T10" fmla="*/ 263 w 346"/>
                                  <a:gd name="T11" fmla="*/ 0 h 348"/>
                                  <a:gd name="T12" fmla="*/ 83 w 346"/>
                                  <a:gd name="T13" fmla="*/ 0 h 348"/>
                                  <a:gd name="T14" fmla="*/ 0 w 346"/>
                                  <a:gd name="T15" fmla="*/ 0 h 348"/>
                                  <a:gd name="T16" fmla="*/ 0 w 346"/>
                                  <a:gd name="T17" fmla="*/ 83 h 348"/>
                                  <a:gd name="T18" fmla="*/ 0 w 346"/>
                                  <a:gd name="T19" fmla="*/ 265 h 348"/>
                                  <a:gd name="T20" fmla="*/ 0 w 346"/>
                                  <a:gd name="T21" fmla="*/ 348 h 348"/>
                                  <a:gd name="T22" fmla="*/ 83 w 346"/>
                                  <a:gd name="T23" fmla="*/ 348 h 348"/>
                                  <a:gd name="T24" fmla="*/ 173 w 346"/>
                                  <a:gd name="T25" fmla="*/ 184 h 348"/>
                                  <a:gd name="T26" fmla="*/ 229 w 346"/>
                                  <a:gd name="T27" fmla="*/ 129 h 348"/>
                                  <a:gd name="T28" fmla="*/ 173 w 346"/>
                                  <a:gd name="T29" fmla="*/ 73 h 348"/>
                                  <a:gd name="T30" fmla="*/ 117 w 346"/>
                                  <a:gd name="T31" fmla="*/ 129 h 348"/>
                                  <a:gd name="T32" fmla="*/ 173 w 346"/>
                                  <a:gd name="T33" fmla="*/ 184 h 348"/>
                                  <a:gd name="T34" fmla="*/ 262 w 346"/>
                                  <a:gd name="T35" fmla="*/ 275 h 348"/>
                                  <a:gd name="T36" fmla="*/ 172 w 346"/>
                                  <a:gd name="T37" fmla="*/ 184 h 348"/>
                                  <a:gd name="T38" fmla="*/ 82 w 346"/>
                                  <a:gd name="T39" fmla="*/ 275 h 3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46" h="348">
                                    <a:moveTo>
                                      <a:pt x="346" y="265"/>
                                    </a:moveTo>
                                    <a:cubicBezTo>
                                      <a:pt x="346" y="348"/>
                                      <a:pt x="346" y="348"/>
                                      <a:pt x="346" y="348"/>
                                    </a:cubicBezTo>
                                    <a:cubicBezTo>
                                      <a:pt x="263" y="348"/>
                                      <a:pt x="263" y="348"/>
                                      <a:pt x="263" y="348"/>
                                    </a:cubicBezTo>
                                    <a:moveTo>
                                      <a:pt x="346" y="83"/>
                                    </a:moveTo>
                                    <a:cubicBezTo>
                                      <a:pt x="346" y="0"/>
                                      <a:pt x="346" y="0"/>
                                      <a:pt x="346" y="0"/>
                                    </a:cubicBezTo>
                                    <a:cubicBezTo>
                                      <a:pt x="263" y="0"/>
                                      <a:pt x="263" y="0"/>
                                      <a:pt x="263" y="0"/>
                                    </a:cubicBezTo>
                                    <a:moveTo>
                                      <a:pt x="83" y="0"/>
                                    </a:moveTo>
                                    <a:cubicBezTo>
                                      <a:pt x="0" y="0"/>
                                      <a:pt x="0" y="0"/>
                                      <a:pt x="0" y="0"/>
                                    </a:cubicBezTo>
                                    <a:cubicBezTo>
                                      <a:pt x="0" y="83"/>
                                      <a:pt x="0" y="83"/>
                                      <a:pt x="0" y="83"/>
                                    </a:cubicBezTo>
                                    <a:moveTo>
                                      <a:pt x="0" y="265"/>
                                    </a:moveTo>
                                    <a:cubicBezTo>
                                      <a:pt x="0" y="348"/>
                                      <a:pt x="0" y="348"/>
                                      <a:pt x="0" y="348"/>
                                    </a:cubicBezTo>
                                    <a:cubicBezTo>
                                      <a:pt x="83" y="348"/>
                                      <a:pt x="83" y="348"/>
                                      <a:pt x="83" y="348"/>
                                    </a:cubicBezTo>
                                    <a:moveTo>
                                      <a:pt x="173" y="184"/>
                                    </a:moveTo>
                                    <a:cubicBezTo>
                                      <a:pt x="204" y="184"/>
                                      <a:pt x="229" y="159"/>
                                      <a:pt x="229" y="129"/>
                                    </a:cubicBezTo>
                                    <a:cubicBezTo>
                                      <a:pt x="229" y="98"/>
                                      <a:pt x="204" y="73"/>
                                      <a:pt x="173" y="73"/>
                                    </a:cubicBezTo>
                                    <a:cubicBezTo>
                                      <a:pt x="142" y="73"/>
                                      <a:pt x="117" y="98"/>
                                      <a:pt x="117" y="129"/>
                                    </a:cubicBezTo>
                                    <a:cubicBezTo>
                                      <a:pt x="117" y="159"/>
                                      <a:pt x="142" y="184"/>
                                      <a:pt x="173" y="184"/>
                                    </a:cubicBezTo>
                                    <a:close/>
                                    <a:moveTo>
                                      <a:pt x="262" y="275"/>
                                    </a:moveTo>
                                    <a:cubicBezTo>
                                      <a:pt x="262" y="225"/>
                                      <a:pt x="222" y="184"/>
                                      <a:pt x="172" y="184"/>
                                    </a:cubicBezTo>
                                    <a:cubicBezTo>
                                      <a:pt x="122" y="184"/>
                                      <a:pt x="82" y="225"/>
                                      <a:pt x="82" y="275"/>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3CC428CF" id="Freeform: Shape 70" o:spid="_x0000_s1026" alt="Title: Icon of a person surrounded by brackets" style="width:20.6pt;height:20.75pt;visibility:visible;mso-wrap-style:square;mso-left-percent:-10001;mso-top-percent:-10001;mso-position-horizontal:absolute;mso-position-horizontal-relative:char;mso-position-vertical:absolute;mso-position-vertical-relative:line;mso-left-percent:-10001;mso-top-percent:-10001;v-text-anchor:top" coordsize="346,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" path="m346,265v,83,,83,,83c263,348,263,348,263,348m346,83c346,,346,,346,,263,,263,,263,m83,c,,,,,,,83,,83,,83m,265v,83,,83,,83c83,348,83,348,83,348m173,184v31,,56,-25,56,-55c229,98,204,73,173,73v-31,,-56,25,-56,56c117,159,142,184,173,184xm262,275v,-50,-40,-91,-90,-91c122,184,82,225,82,275e" filled="f" strokecolor="#0078d4 [3204]" strokeweight="1pt">
                      <v:stroke joinstyle="miter"/>
                      <v:path arrowok="t" o:connecttype="custom" o:connectlocs="261813,200888;261813,263808;199008,263808;261813,62920;261813,0;199008,0;62805,0;0,0;0,62920;0,200888;0,263808;62805,263808;130907,139485;173281,97791;130907,55339;88532,97791;130907,139485;198251,208469;130150,139485;62048,208469" o:connectangles="0,0,0,0,0,0,0,0,0,0,0,0,0,0,0,0,0,0,0,0"/>
                      <o:lock v:ext="edit" aspectratio="t" verticies="t"/>
                      <w10:anchorlock/>
                    </v:shape>
                  </w:pict>
                </mc:Fallback>
              </mc:AlternateContent>
            </w:r>
          </w:p>
        </w:tc>
        <w:tc>
          <w:tcPr>
            <w:tcW w:w="4215" w:type="pct"/>
            <w:tcBorders>
              <w:top w:val="nil"/>
              <w:left w:val="nil"/>
              <w:bottom w:val="single" w:sz="2" w:space="0" w:color="D9D9D9" w:themeColor="background1" w:themeShade="D9"/>
            </w:tcBorders>
            <w:tcMar>
              <w:top w:w="29" w:type="dxa"/>
            </w:tcMar>
          </w:tcPr>
          <w:p w14:paraId="22B04859" w14:textId="77777777" w:rsidR="009C16AD" w:rsidRPr="00B30FFA" w:rsidRDefault="009C16AD" w:rsidP="00336EAB">
            <w:pPr>
              <w:spacing w:before="0"/>
              <w:rPr>
                <w:sz w:val="20"/>
                <w:szCs w:val="20"/>
              </w:rPr>
            </w:pPr>
          </w:p>
        </w:tc>
      </w:tr>
      <w:tr w:rsidR="00DF1304" w:rsidRPr="00FF6338" w14:paraId="2A423B07" w14:textId="77777777" w:rsidTr="00943037">
        <w:trPr>
          <w:trHeight w:val="288"/>
        </w:trPr>
        <w:tc>
          <w:tcPr>
            <w:tcW w:w="785" w:type="pct"/>
            <w:tcBorders>
              <w:bottom w:val="nil"/>
              <w:right w:val="nil"/>
            </w:tcBorders>
            <w:shd w:val="clear" w:color="auto" w:fill="F2F2F2" w:themeFill="background1" w:themeFillShade="F2"/>
            <w:tcMar>
              <w:bottom w:w="29" w:type="dxa"/>
            </w:tcMar>
          </w:tcPr>
          <w:p w14:paraId="6BF75717" w14:textId="013DDD3B" w:rsidR="00DF1304" w:rsidRPr="00EC4DFF" w:rsidRDefault="00DF1304">
            <w:pPr>
              <w:pStyle w:val="BodyText3"/>
              <w:rPr>
                <w:color w:val="000000" w:themeColor="text1"/>
              </w:rPr>
            </w:pPr>
            <w:r w:rsidRPr="00EC4DFF">
              <w:rPr>
                <w:color w:val="000000" w:themeColor="text1"/>
              </w:rPr>
              <w:t xml:space="preserve">Data </w:t>
            </w:r>
            <w:r w:rsidR="00B830C3" w:rsidRPr="00EC4DFF">
              <w:rPr>
                <w:color w:val="000000" w:themeColor="text1"/>
              </w:rPr>
              <w:br/>
              <w:t>solutions</w:t>
            </w:r>
          </w:p>
        </w:tc>
        <w:tc>
          <w:tcPr>
            <w:tcW w:w="4215" w:type="pct"/>
            <w:tcBorders>
              <w:left w:val="nil"/>
              <w:bottom w:val="nil"/>
            </w:tcBorders>
            <w:tcMar>
              <w:bottom w:w="29" w:type="dxa"/>
            </w:tcMar>
          </w:tcPr>
          <w:p w14:paraId="0AD50C36" w14:textId="0300503C" w:rsidR="00DF1304" w:rsidRPr="00B30FFA" w:rsidRDefault="00DF1304" w:rsidP="00336EAB">
            <w:pPr>
              <w:spacing w:before="0"/>
              <w:rPr>
                <w:sz w:val="20"/>
                <w:szCs w:val="20"/>
              </w:rPr>
            </w:pPr>
            <w:r w:rsidRPr="00B30FFA">
              <w:rPr>
                <w:sz w:val="20"/>
                <w:szCs w:val="20"/>
              </w:rPr>
              <w:t>Microsoft Cloud for Retail provides trusted and integrated capabilities from Microsoft and [</w:t>
            </w:r>
            <w:r w:rsidRPr="00B30FFA">
              <w:rPr>
                <w:color w:val="0078D4" w:themeColor="accent1"/>
                <w:sz w:val="20"/>
                <w:szCs w:val="20"/>
              </w:rPr>
              <w:t>partner name</w:t>
            </w:r>
            <w:r w:rsidRPr="00B30FFA">
              <w:rPr>
                <w:sz w:val="20"/>
                <w:szCs w:val="20"/>
              </w:rPr>
              <w:t xml:space="preserve">] that </w:t>
            </w:r>
            <w:r w:rsidRPr="00EC4DFF">
              <w:rPr>
                <w:sz w:val="20"/>
                <w:szCs w:val="20"/>
              </w:rPr>
              <w:t>u</w:t>
            </w:r>
            <w:r w:rsidRPr="00EC4DFF">
              <w:rPr>
                <w:rFonts w:eastAsia="MS Mincho"/>
                <w:sz w:val="20"/>
                <w:szCs w:val="20"/>
              </w:rPr>
              <w:t>nify retail data from disparate system</w:t>
            </w:r>
            <w:r w:rsidR="0012542D" w:rsidRPr="00EC4DFF">
              <w:rPr>
                <w:rFonts w:eastAsia="MS Mincho"/>
                <w:sz w:val="20"/>
                <w:szCs w:val="20"/>
              </w:rPr>
              <w:t>s</w:t>
            </w:r>
            <w:r w:rsidRPr="00EC4DFF">
              <w:rPr>
                <w:rFonts w:eastAsia="MS Mincho"/>
                <w:sz w:val="20"/>
                <w:szCs w:val="20"/>
              </w:rPr>
              <w:t xml:space="preserve"> and ease the journey to AI readiness​</w:t>
            </w:r>
            <w:r w:rsidRPr="00EC4DFF">
              <w:rPr>
                <w:sz w:val="20"/>
                <w:szCs w:val="20"/>
              </w:rPr>
              <w:t>.</w:t>
            </w:r>
          </w:p>
        </w:tc>
      </w:tr>
      <w:tr w:rsidR="00943037" w:rsidRPr="00FF6338" w14:paraId="16910B6A" w14:textId="77777777" w:rsidTr="00943037">
        <w:trPr>
          <w:trHeight w:val="288"/>
        </w:trPr>
        <w:tc>
          <w:tcPr>
            <w:tcW w:w="785" w:type="pct"/>
            <w:tcBorders>
              <w:top w:val="nil"/>
              <w:bottom w:val="nil"/>
              <w:right w:val="nil"/>
            </w:tcBorders>
            <w:shd w:val="clear" w:color="auto" w:fill="F2F2F2" w:themeFill="background1" w:themeFillShade="F2"/>
            <w:tcMar>
              <w:top w:w="29" w:type="dxa"/>
            </w:tcMar>
          </w:tcPr>
          <w:p w14:paraId="27FC155D" w14:textId="556FAB89" w:rsidR="00943037" w:rsidRPr="00EC4DFF" w:rsidRDefault="00943037" w:rsidP="00943037">
            <w:pPr>
              <w:pStyle w:val="BodyText3"/>
              <w:jc w:val="right"/>
              <w:rPr>
                <w:color w:val="000000" w:themeColor="text1"/>
              </w:rPr>
            </w:pPr>
            <w:r w:rsidRPr="00EC4DFF">
              <w:rPr>
                <w:noProof/>
                <w:color w:val="000000" w:themeColor="text1"/>
                <w:sz w:val="18"/>
                <w:szCs w:val="18"/>
              </w:rPr>
              <mc:AlternateContent>
                <mc:Choice Requires="wps">
                  <w:drawing>
                    <wp:inline distT="0" distB="0" distL="0" distR="0" wp14:anchorId="3814924B" wp14:editId="7BAB0D5D">
                      <wp:extent cx="327357" cy="287284"/>
                      <wp:effectExtent l="0" t="0" r="15875" b="17780"/>
                      <wp:docPr id="304062089" name="Freeform: Shape 304062089" title="Icon of multiple app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27357" cy="287284"/>
                              </a:xfrm>
                              <a:custGeom>
                                <a:avLst/>
                                <a:gdLst>
                                  <a:gd name="T0" fmla="*/ 0 w 614"/>
                                  <a:gd name="T1" fmla="*/ 0 h 538"/>
                                  <a:gd name="T2" fmla="*/ 614 w 614"/>
                                  <a:gd name="T3" fmla="*/ 0 h 538"/>
                                  <a:gd name="T4" fmla="*/ 614 w 614"/>
                                  <a:gd name="T5" fmla="*/ 538 h 538"/>
                                  <a:gd name="T6" fmla="*/ 0 w 614"/>
                                  <a:gd name="T7" fmla="*/ 538 h 538"/>
                                  <a:gd name="T8" fmla="*/ 0 w 614"/>
                                  <a:gd name="T9" fmla="*/ 0 h 538"/>
                                  <a:gd name="T10" fmla="*/ 0 w 614"/>
                                  <a:gd name="T11" fmla="*/ 0 h 538"/>
                                  <a:gd name="T12" fmla="*/ 327 w 614"/>
                                  <a:gd name="T13" fmla="*/ 250 h 538"/>
                                  <a:gd name="T14" fmla="*/ 327 w 614"/>
                                  <a:gd name="T15" fmla="*/ 250 h 538"/>
                                  <a:gd name="T16" fmla="*/ 327 w 614"/>
                                  <a:gd name="T17" fmla="*/ 87 h 538"/>
                                  <a:gd name="T18" fmla="*/ 77 w 614"/>
                                  <a:gd name="T19" fmla="*/ 87 h 538"/>
                                  <a:gd name="T20" fmla="*/ 77 w 614"/>
                                  <a:gd name="T21" fmla="*/ 250 h 538"/>
                                  <a:gd name="T22" fmla="*/ 128 w 614"/>
                                  <a:gd name="T23" fmla="*/ 250 h 538"/>
                                  <a:gd name="T24" fmla="*/ 327 w 614"/>
                                  <a:gd name="T25" fmla="*/ 250 h 538"/>
                                  <a:gd name="T26" fmla="*/ 327 w 614"/>
                                  <a:gd name="T27" fmla="*/ 250 h 538"/>
                                  <a:gd name="T28" fmla="*/ 139 w 614"/>
                                  <a:gd name="T29" fmla="*/ 254 h 538"/>
                                  <a:gd name="T30" fmla="*/ 139 w 614"/>
                                  <a:gd name="T31" fmla="*/ 362 h 538"/>
                                  <a:gd name="T32" fmla="*/ 513 w 614"/>
                                  <a:gd name="T33" fmla="*/ 362 h 538"/>
                                  <a:gd name="T34" fmla="*/ 513 w 614"/>
                                  <a:gd name="T35" fmla="*/ 163 h 538"/>
                                  <a:gd name="T36" fmla="*/ 325 w 614"/>
                                  <a:gd name="T37" fmla="*/ 163 h 538"/>
                                  <a:gd name="T38" fmla="*/ 0 w 614"/>
                                  <a:gd name="T39" fmla="*/ 451 h 538"/>
                                  <a:gd name="T40" fmla="*/ 614 w 614"/>
                                  <a:gd name="T41" fmla="*/ 451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4" h="538">
                                    <a:moveTo>
                                      <a:pt x="0" y="0"/>
                                    </a:moveTo>
                                    <a:lnTo>
                                      <a:pt x="614" y="0"/>
                                    </a:lnTo>
                                    <a:lnTo>
                                      <a:pt x="614" y="538"/>
                                    </a:lnTo>
                                    <a:lnTo>
                                      <a:pt x="0" y="538"/>
                                    </a:lnTo>
                                    <a:lnTo>
                                      <a:pt x="0" y="0"/>
                                    </a:lnTo>
                                    <a:lnTo>
                                      <a:pt x="0" y="0"/>
                                    </a:lnTo>
                                    <a:moveTo>
                                      <a:pt x="327" y="250"/>
                                    </a:moveTo>
                                    <a:lnTo>
                                      <a:pt x="327" y="250"/>
                                    </a:lnTo>
                                    <a:lnTo>
                                      <a:pt x="327" y="87"/>
                                    </a:lnTo>
                                    <a:lnTo>
                                      <a:pt x="77" y="87"/>
                                    </a:lnTo>
                                    <a:lnTo>
                                      <a:pt x="77" y="250"/>
                                    </a:lnTo>
                                    <a:lnTo>
                                      <a:pt x="128" y="250"/>
                                    </a:lnTo>
                                    <a:lnTo>
                                      <a:pt x="327" y="250"/>
                                    </a:lnTo>
                                    <a:lnTo>
                                      <a:pt x="327" y="250"/>
                                    </a:lnTo>
                                    <a:moveTo>
                                      <a:pt x="139" y="254"/>
                                    </a:moveTo>
                                    <a:lnTo>
                                      <a:pt x="139" y="362"/>
                                    </a:lnTo>
                                    <a:lnTo>
                                      <a:pt x="513" y="362"/>
                                    </a:lnTo>
                                    <a:lnTo>
                                      <a:pt x="513" y="163"/>
                                    </a:lnTo>
                                    <a:lnTo>
                                      <a:pt x="325" y="163"/>
                                    </a:lnTo>
                                    <a:moveTo>
                                      <a:pt x="0" y="451"/>
                                    </a:moveTo>
                                    <a:lnTo>
                                      <a:pt x="614" y="451"/>
                                    </a:ln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0DFF6C32" id="Freeform: Shape 304062089" o:spid="_x0000_s1026" alt="Title: Icon of multiple app windows" style="width:25.8pt;height:22.6pt;visibility:visible;mso-wrap-style:square;mso-left-percent:-10001;mso-top-percent:-10001;mso-position-horizontal:absolute;mso-position-horizontal-relative:char;mso-position-vertical:absolute;mso-position-vertical-relative:line;mso-left-percent:-10001;mso-top-percent:-10001;v-text-anchor:top" coordsize="614,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" path="m,l614,r,538l,538,,,,m327,250r,l327,87,77,87r,163l128,250r199,l327,250t-188,4l139,362r374,l513,163r-188,m,451r614,e" filled="f" strokecolor="#0078d4 [3204]" strokeweight="1pt">
                      <v:stroke joinstyle="miter"/>
                      <v:path arrowok="t" o:connecttype="custom" o:connectlocs="0,0;327357,0;327357,287284;0,287284;0,0;0,0;174342,133496;174342,133496;174342,46457;41053,46457;41053,133496;68244,133496;174342,133496;174342,133496;74109,135632;74109,193303;273508,193303;273508,87040;173275,87040;0,240827;327357,240827" o:connectangles="0,0,0,0,0,0,0,0,0,0,0,0,0,0,0,0,0,0,0,0,0"/>
                      <o:lock v:ext="edit" aspectratio="t" verticies="t"/>
                      <w10:anchorlock/>
                    </v:shape>
                  </w:pict>
                </mc:Fallback>
              </mc:AlternateContent>
            </w:r>
          </w:p>
        </w:tc>
        <w:tc>
          <w:tcPr>
            <w:tcW w:w="4215" w:type="pct"/>
            <w:tcBorders>
              <w:top w:val="nil"/>
              <w:left w:val="nil"/>
              <w:bottom w:val="nil"/>
            </w:tcBorders>
            <w:tcMar>
              <w:top w:w="29" w:type="dxa"/>
            </w:tcMar>
          </w:tcPr>
          <w:p w14:paraId="0CCC5978" w14:textId="77777777" w:rsidR="00943037" w:rsidRPr="00B30FFA" w:rsidRDefault="00943037" w:rsidP="00336EAB">
            <w:pPr>
              <w:spacing w:before="0"/>
              <w:rPr>
                <w:sz w:val="20"/>
                <w:szCs w:val="20"/>
              </w:rPr>
            </w:pPr>
          </w:p>
        </w:tc>
      </w:tr>
      <w:tr w:rsidR="009C16AD" w:rsidRPr="00FF6338" w14:paraId="5DDD656F" w14:textId="77777777" w:rsidTr="00943037">
        <w:trPr>
          <w:trHeight w:val="720"/>
        </w:trPr>
        <w:tc>
          <w:tcPr>
            <w:tcW w:w="785" w:type="pct"/>
            <w:tcBorders>
              <w:bottom w:val="nil"/>
              <w:right w:val="nil"/>
            </w:tcBorders>
            <w:shd w:val="clear" w:color="auto" w:fill="F2F2F2" w:themeFill="background1" w:themeFillShade="F2"/>
            <w:tcMar>
              <w:bottom w:w="29" w:type="dxa"/>
            </w:tcMar>
          </w:tcPr>
          <w:p w14:paraId="6E8F9571" w14:textId="108502D6" w:rsidR="009C16AD" w:rsidRPr="00105F15" w:rsidRDefault="00EB6F66">
            <w:pPr>
              <w:pStyle w:val="BodyText3"/>
              <w:rPr>
                <w:color w:val="243A5E" w:themeColor="text2"/>
              </w:rPr>
            </w:pPr>
            <w:r w:rsidRPr="00EB6F66">
              <w:rPr>
                <w:color w:val="243A5E" w:themeColor="text2"/>
              </w:rPr>
              <w:t>Shopper and operational analytics</w:t>
            </w:r>
          </w:p>
        </w:tc>
        <w:tc>
          <w:tcPr>
            <w:tcW w:w="4215" w:type="pct"/>
            <w:tcBorders>
              <w:left w:val="nil"/>
              <w:bottom w:val="nil"/>
            </w:tcBorders>
            <w:tcMar>
              <w:bottom w:w="29" w:type="dxa"/>
            </w:tcMar>
          </w:tcPr>
          <w:p w14:paraId="1564FA27" w14:textId="0611849B" w:rsidR="009C16AD" w:rsidRPr="00B30FFA" w:rsidRDefault="009F13E7" w:rsidP="00336EAB">
            <w:pPr>
              <w:spacing w:before="0"/>
              <w:rPr>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Microsoft and [</w:t>
            </w:r>
            <w:r w:rsidRPr="00B30FFA">
              <w:rPr>
                <w:color w:val="0078D4" w:themeColor="accent1"/>
                <w:sz w:val="20"/>
                <w:szCs w:val="20"/>
              </w:rPr>
              <w:t>partner name</w:t>
            </w:r>
            <w:r w:rsidRPr="00B30FFA">
              <w:rPr>
                <w:sz w:val="20"/>
                <w:szCs w:val="20"/>
              </w:rPr>
              <w:t xml:space="preserve">] </w:t>
            </w:r>
            <w:r w:rsidR="00B30FFA" w:rsidRPr="00B30FFA">
              <w:rPr>
                <w:sz w:val="20"/>
                <w:szCs w:val="20"/>
              </w:rPr>
              <w:t xml:space="preserve">that </w:t>
            </w:r>
            <w:r w:rsidR="007F3458" w:rsidRPr="00EC4DFF">
              <w:rPr>
                <w:sz w:val="20"/>
                <w:szCs w:val="20"/>
              </w:rPr>
              <w:t>make it possible to as</w:t>
            </w:r>
            <w:r w:rsidR="006B288A" w:rsidRPr="00EC4DFF">
              <w:rPr>
                <w:sz w:val="20"/>
                <w:szCs w:val="20"/>
              </w:rPr>
              <w:t>k questions of your data in natural language for rapid, trustworthy insights</w:t>
            </w:r>
            <w:r w:rsidR="00893CC6" w:rsidRPr="00EC4DFF">
              <w:rPr>
                <w:sz w:val="20"/>
                <w:szCs w:val="20"/>
              </w:rPr>
              <w:t>.</w:t>
            </w:r>
          </w:p>
        </w:tc>
      </w:tr>
      <w:tr w:rsidR="009C16AD" w:rsidRPr="00FF6338" w14:paraId="5EA88CE9" w14:textId="77777777" w:rsidTr="00943037">
        <w:trPr>
          <w:trHeight w:val="22"/>
        </w:trPr>
        <w:tc>
          <w:tcPr>
            <w:tcW w:w="785" w:type="pct"/>
            <w:tcBorders>
              <w:top w:val="nil"/>
              <w:right w:val="nil"/>
            </w:tcBorders>
            <w:shd w:val="clear" w:color="auto" w:fill="F2F2F2" w:themeFill="background1" w:themeFillShade="F2"/>
            <w:tcMar>
              <w:top w:w="29" w:type="dxa"/>
            </w:tcMar>
            <w:vAlign w:val="center"/>
          </w:tcPr>
          <w:p w14:paraId="1189472B" w14:textId="59CA83A3" w:rsidR="009C16AD" w:rsidRDefault="00943037">
            <w:pPr>
              <w:pStyle w:val="BodyText3"/>
              <w:tabs>
                <w:tab w:val="left" w:pos="1170"/>
              </w:tabs>
              <w:jc w:val="right"/>
            </w:pPr>
            <w:r w:rsidRPr="000F1F60">
              <w:rPr>
                <w:noProof/>
              </w:rPr>
              <mc:AlternateContent>
                <mc:Choice Requires="wps">
                  <w:drawing>
                    <wp:inline distT="0" distB="0" distL="0" distR="0" wp14:anchorId="4928F163" wp14:editId="39E713AD">
                      <wp:extent cx="259080" cy="321945"/>
                      <wp:effectExtent l="0" t="0" r="26670" b="20955"/>
                      <wp:docPr id="71" name="Freeform: Shape 71" title="Icon of a handba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59080" cy="321945"/>
                              </a:xfrm>
                              <a:custGeom>
                                <a:avLst/>
                                <a:gdLst>
                                  <a:gd name="T0" fmla="*/ 47 w 275"/>
                                  <a:gd name="T1" fmla="*/ 91 h 340"/>
                                  <a:gd name="T2" fmla="*/ 47 w 275"/>
                                  <a:gd name="T3" fmla="*/ 57 h 340"/>
                                  <a:gd name="T4" fmla="*/ 104 w 275"/>
                                  <a:gd name="T5" fmla="*/ 0 h 340"/>
                                  <a:gd name="T6" fmla="*/ 161 w 275"/>
                                  <a:gd name="T7" fmla="*/ 57 h 340"/>
                                  <a:gd name="T8" fmla="*/ 161 w 275"/>
                                  <a:gd name="T9" fmla="*/ 91 h 340"/>
                                  <a:gd name="T10" fmla="*/ 227 w 275"/>
                                  <a:gd name="T11" fmla="*/ 91 h 340"/>
                                  <a:gd name="T12" fmla="*/ 227 w 275"/>
                                  <a:gd name="T13" fmla="*/ 57 h 340"/>
                                  <a:gd name="T14" fmla="*/ 170 w 275"/>
                                  <a:gd name="T15" fmla="*/ 0 h 340"/>
                                  <a:gd name="T16" fmla="*/ 137 w 275"/>
                                  <a:gd name="T17" fmla="*/ 11 h 340"/>
                                  <a:gd name="T18" fmla="*/ 203 w 275"/>
                                  <a:gd name="T19" fmla="*/ 91 h 340"/>
                                  <a:gd name="T20" fmla="*/ 202 w 275"/>
                                  <a:gd name="T21" fmla="*/ 303 h 340"/>
                                  <a:gd name="T22" fmla="*/ 239 w 275"/>
                                  <a:gd name="T23" fmla="*/ 340 h 340"/>
                                  <a:gd name="T24" fmla="*/ 275 w 275"/>
                                  <a:gd name="T25" fmla="*/ 303 h 340"/>
                                  <a:gd name="T26" fmla="*/ 275 w 275"/>
                                  <a:gd name="T27" fmla="*/ 91 h 340"/>
                                  <a:gd name="T28" fmla="*/ 0 w 275"/>
                                  <a:gd name="T29" fmla="*/ 91 h 340"/>
                                  <a:gd name="T30" fmla="*/ 0 w 275"/>
                                  <a:gd name="T31" fmla="*/ 303 h 340"/>
                                  <a:gd name="T32" fmla="*/ 37 w 275"/>
                                  <a:gd name="T33" fmla="*/ 340 h 340"/>
                                  <a:gd name="T34" fmla="*/ 239 w 275"/>
                                  <a:gd name="T35" fmla="*/ 340 h 3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5" h="340">
                                    <a:moveTo>
                                      <a:pt x="47" y="91"/>
                                    </a:moveTo>
                                    <a:cubicBezTo>
                                      <a:pt x="47" y="57"/>
                                      <a:pt x="47" y="57"/>
                                      <a:pt x="47" y="57"/>
                                    </a:cubicBezTo>
                                    <a:cubicBezTo>
                                      <a:pt x="47" y="26"/>
                                      <a:pt x="72" y="0"/>
                                      <a:pt x="104" y="0"/>
                                    </a:cubicBezTo>
                                    <a:cubicBezTo>
                                      <a:pt x="135" y="0"/>
                                      <a:pt x="161" y="26"/>
                                      <a:pt x="161" y="57"/>
                                    </a:cubicBezTo>
                                    <a:cubicBezTo>
                                      <a:pt x="161" y="91"/>
                                      <a:pt x="161" y="91"/>
                                      <a:pt x="161" y="91"/>
                                    </a:cubicBezTo>
                                    <a:moveTo>
                                      <a:pt x="227" y="91"/>
                                    </a:moveTo>
                                    <a:cubicBezTo>
                                      <a:pt x="227" y="57"/>
                                      <a:pt x="227" y="57"/>
                                      <a:pt x="227" y="57"/>
                                    </a:cubicBezTo>
                                    <a:cubicBezTo>
                                      <a:pt x="227" y="26"/>
                                      <a:pt x="202" y="0"/>
                                      <a:pt x="170" y="0"/>
                                    </a:cubicBezTo>
                                    <a:cubicBezTo>
                                      <a:pt x="159" y="0"/>
                                      <a:pt x="146" y="6"/>
                                      <a:pt x="137" y="11"/>
                                    </a:cubicBezTo>
                                    <a:moveTo>
                                      <a:pt x="203" y="91"/>
                                    </a:moveTo>
                                    <a:cubicBezTo>
                                      <a:pt x="202" y="303"/>
                                      <a:pt x="202" y="303"/>
                                      <a:pt x="202" y="303"/>
                                    </a:cubicBezTo>
                                    <a:cubicBezTo>
                                      <a:pt x="202" y="323"/>
                                      <a:pt x="219" y="340"/>
                                      <a:pt x="239" y="340"/>
                                    </a:cubicBezTo>
                                    <a:cubicBezTo>
                                      <a:pt x="259" y="340"/>
                                      <a:pt x="275" y="323"/>
                                      <a:pt x="275" y="303"/>
                                    </a:cubicBezTo>
                                    <a:cubicBezTo>
                                      <a:pt x="275" y="91"/>
                                      <a:pt x="275" y="91"/>
                                      <a:pt x="275" y="91"/>
                                    </a:cubicBezTo>
                                    <a:cubicBezTo>
                                      <a:pt x="0" y="91"/>
                                      <a:pt x="0" y="91"/>
                                      <a:pt x="0" y="91"/>
                                    </a:cubicBezTo>
                                    <a:cubicBezTo>
                                      <a:pt x="0" y="303"/>
                                      <a:pt x="0" y="303"/>
                                      <a:pt x="0" y="303"/>
                                    </a:cubicBezTo>
                                    <a:cubicBezTo>
                                      <a:pt x="0" y="323"/>
                                      <a:pt x="17" y="340"/>
                                      <a:pt x="37" y="340"/>
                                    </a:cubicBezTo>
                                    <a:cubicBezTo>
                                      <a:pt x="239" y="340"/>
                                      <a:pt x="239" y="340"/>
                                      <a:pt x="239" y="340"/>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15F6DF3D" id="Freeform: Shape 71" o:spid="_x0000_s1026" alt="Title: Icon of a handbag" style="width:20.4pt;height:25.35pt;visibility:visible;mso-wrap-style:square;mso-left-percent:-10001;mso-top-percent:-10001;mso-position-horizontal:absolute;mso-position-horizontal-relative:char;mso-position-vertical:absolute;mso-position-vertical-relative:line;mso-left-percent:-10001;mso-top-percent:-10001;v-text-anchor:top" coordsize="275,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" path="m47,91v,-34,,-34,,-34c47,26,72,,104,v31,,57,26,57,57c161,91,161,91,161,91t66,c227,57,227,57,227,57,227,26,202,,170,,159,,146,6,137,11t66,80c202,303,202,303,202,303v,20,17,37,37,37c259,340,275,323,275,303v,-212,,-212,,-212c,91,,91,,91,,303,,303,,303v,20,17,37,37,37c239,340,239,340,239,340e" filled="f" strokecolor="#0078d4 [3204]" strokeweight="1pt">
                      <v:stroke joinstyle="miter"/>
                      <v:path arrowok="t" o:connecttype="custom" o:connectlocs="44279,86168;44279,53973;97979,0;151680,53973;151680,86168;213859,86168;213859,53973;160159,0;129069,10416;191248,86168;190306,286910;225164,321945;259080,286910;259080,86168;0,86168;0,286910;34858,321945;225164,321945" o:connectangles="0,0,0,0,0,0,0,0,0,0,0,0,0,0,0,0,0,0"/>
                      <o:lock v:ext="edit" aspectratio="t" verticies="t"/>
                      <w10:anchorlock/>
                    </v:shape>
                  </w:pict>
                </mc:Fallback>
              </mc:AlternateContent>
            </w:r>
          </w:p>
        </w:tc>
        <w:tc>
          <w:tcPr>
            <w:tcW w:w="4215" w:type="pct"/>
            <w:tcBorders>
              <w:top w:val="nil"/>
              <w:left w:val="nil"/>
            </w:tcBorders>
            <w:tcMar>
              <w:top w:w="29" w:type="dxa"/>
            </w:tcMar>
          </w:tcPr>
          <w:p w14:paraId="5A7BE90D" w14:textId="77777777" w:rsidR="009C16AD" w:rsidRPr="00B30FFA" w:rsidRDefault="009C16AD" w:rsidP="00336EAB">
            <w:pPr>
              <w:spacing w:before="0"/>
              <w:rPr>
                <w:sz w:val="20"/>
                <w:szCs w:val="20"/>
              </w:rPr>
            </w:pPr>
          </w:p>
        </w:tc>
      </w:tr>
      <w:tr w:rsidR="00EB6F66" w:rsidRPr="00FF6338" w14:paraId="5B2DB6A4" w14:textId="77777777" w:rsidTr="00943037">
        <w:trPr>
          <w:trHeight w:val="171"/>
        </w:trPr>
        <w:tc>
          <w:tcPr>
            <w:tcW w:w="785" w:type="pct"/>
            <w:tcBorders>
              <w:top w:val="single" w:sz="4" w:space="0" w:color="E6E6E6" w:themeColor="background2"/>
              <w:bottom w:val="nil"/>
              <w:right w:val="nil"/>
            </w:tcBorders>
            <w:shd w:val="clear" w:color="auto" w:fill="F2F2F2" w:themeFill="background1" w:themeFillShade="F2"/>
            <w:tcMar>
              <w:top w:w="14" w:type="dxa"/>
              <w:bottom w:w="29" w:type="dxa"/>
            </w:tcMar>
          </w:tcPr>
          <w:p w14:paraId="747F8898" w14:textId="7AF79CCA" w:rsidR="005C64CC" w:rsidRPr="005C64CC" w:rsidRDefault="005C64CC" w:rsidP="005C64CC">
            <w:pPr>
              <w:pStyle w:val="BodyText3"/>
              <w:tabs>
                <w:tab w:val="left" w:pos="1170"/>
              </w:tabs>
              <w:rPr>
                <w:color w:val="243A5E" w:themeColor="text2"/>
              </w:rPr>
            </w:pPr>
            <w:r w:rsidRPr="005C64CC">
              <w:rPr>
                <w:color w:val="243A5E" w:themeColor="text2"/>
              </w:rPr>
              <w:t>Retail</w:t>
            </w:r>
            <w:r>
              <w:rPr>
                <w:color w:val="243A5E" w:themeColor="text2"/>
              </w:rPr>
              <w:t xml:space="preserve"> </w:t>
            </w:r>
            <w:r w:rsidRPr="005C64CC">
              <w:rPr>
                <w:color w:val="243A5E" w:themeColor="text2"/>
              </w:rPr>
              <w:t>media</w:t>
            </w:r>
            <w:r w:rsidR="00D84FEB" w:rsidRPr="00D84FEB">
              <w:rPr>
                <w:rFonts w:asciiTheme="minorHAnsi" w:hAnsiTheme="minorHAnsi" w:cstheme="minorHAnsi"/>
                <w:noProof/>
                <w:color w:val="000000" w:themeColor="text1"/>
                <w:sz w:val="22"/>
                <w:szCs w:val="22"/>
              </w:rPr>
              <w:t xml:space="preserve"> </w:t>
            </w:r>
          </w:p>
        </w:tc>
        <w:tc>
          <w:tcPr>
            <w:tcW w:w="4215" w:type="pct"/>
            <w:tcBorders>
              <w:top w:val="single" w:sz="4" w:space="0" w:color="E6E6E6" w:themeColor="background2"/>
              <w:left w:val="nil"/>
              <w:bottom w:val="nil"/>
            </w:tcBorders>
            <w:tcMar>
              <w:bottom w:w="29" w:type="dxa"/>
            </w:tcMar>
          </w:tcPr>
          <w:p w14:paraId="5BA81B57" w14:textId="7A3D5D6B" w:rsidR="00EB6F66" w:rsidRPr="00B30FFA" w:rsidRDefault="00EB6F66" w:rsidP="00EB6F66">
            <w:pPr>
              <w:spacing w:before="0"/>
              <w:rPr>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00B30FFA" w:rsidRPr="00B30FFA">
              <w:rPr>
                <w:sz w:val="20"/>
                <w:szCs w:val="20"/>
              </w:rPr>
              <w:t>that</w:t>
            </w:r>
            <w:r w:rsidR="00D130D2" w:rsidRPr="00B30FFA">
              <w:rPr>
                <w:sz w:val="20"/>
                <w:szCs w:val="20"/>
              </w:rPr>
              <w:t xml:space="preserve"> </w:t>
            </w:r>
            <w:r w:rsidR="00CC28BD" w:rsidRPr="00EC4DFF">
              <w:rPr>
                <w:sz w:val="20"/>
                <w:szCs w:val="20"/>
              </w:rPr>
              <w:t>u</w:t>
            </w:r>
            <w:r w:rsidR="00CC28BD" w:rsidRPr="00EC4DFF">
              <w:rPr>
                <w:rFonts w:eastAsia="MS Mincho"/>
                <w:sz w:val="20"/>
                <w:szCs w:val="20"/>
              </w:rPr>
              <w:t>nlock ad revenue and lower acquisition costs with first-party shopper data.​</w:t>
            </w:r>
          </w:p>
        </w:tc>
      </w:tr>
      <w:tr w:rsidR="00EB6F66" w:rsidRPr="00FF6338" w14:paraId="00FD7DC1" w14:textId="77777777" w:rsidTr="00943037">
        <w:trPr>
          <w:trHeight w:val="171"/>
        </w:trPr>
        <w:tc>
          <w:tcPr>
            <w:tcW w:w="785" w:type="pct"/>
            <w:tcBorders>
              <w:top w:val="nil"/>
              <w:right w:val="nil"/>
            </w:tcBorders>
            <w:shd w:val="clear" w:color="auto" w:fill="F2F2F2" w:themeFill="background1" w:themeFillShade="F2"/>
            <w:tcMar>
              <w:top w:w="29" w:type="dxa"/>
            </w:tcMar>
            <w:vAlign w:val="center"/>
          </w:tcPr>
          <w:p w14:paraId="167DB856" w14:textId="10A8EE38" w:rsidR="00EB6F66" w:rsidRPr="00EB6F66" w:rsidRDefault="00943037" w:rsidP="00EB6F66">
            <w:pPr>
              <w:pStyle w:val="BodyText3"/>
              <w:tabs>
                <w:tab w:val="left" w:pos="1170"/>
              </w:tabs>
              <w:jc w:val="right"/>
              <w:rPr>
                <w:color w:val="243A5E" w:themeColor="text2"/>
              </w:rPr>
            </w:pPr>
            <w:r w:rsidRPr="00D84FEB">
              <w:rPr>
                <w:noProof/>
                <w:color w:val="243A5E" w:themeColor="text2"/>
              </w:rPr>
              <mc:AlternateContent>
                <mc:Choice Requires="wps">
                  <w:drawing>
                    <wp:inline distT="0" distB="0" distL="0" distR="0" wp14:anchorId="3BC7A054" wp14:editId="352672DB">
                      <wp:extent cx="297815" cy="260522"/>
                      <wp:effectExtent l="0" t="0" r="26035" b="25400"/>
                      <wp:docPr id="73" name="Freeform: Shape 73" title="Icon of multiple app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97815" cy="260522"/>
                              </a:xfrm>
                              <a:custGeom>
                                <a:avLst/>
                                <a:gdLst>
                                  <a:gd name="T0" fmla="*/ 0 w 614"/>
                                  <a:gd name="T1" fmla="*/ 0 h 538"/>
                                  <a:gd name="T2" fmla="*/ 614 w 614"/>
                                  <a:gd name="T3" fmla="*/ 0 h 538"/>
                                  <a:gd name="T4" fmla="*/ 614 w 614"/>
                                  <a:gd name="T5" fmla="*/ 538 h 538"/>
                                  <a:gd name="T6" fmla="*/ 0 w 614"/>
                                  <a:gd name="T7" fmla="*/ 538 h 538"/>
                                  <a:gd name="T8" fmla="*/ 0 w 614"/>
                                  <a:gd name="T9" fmla="*/ 0 h 538"/>
                                  <a:gd name="T10" fmla="*/ 0 w 614"/>
                                  <a:gd name="T11" fmla="*/ 0 h 538"/>
                                  <a:gd name="T12" fmla="*/ 327 w 614"/>
                                  <a:gd name="T13" fmla="*/ 250 h 538"/>
                                  <a:gd name="T14" fmla="*/ 327 w 614"/>
                                  <a:gd name="T15" fmla="*/ 250 h 538"/>
                                  <a:gd name="T16" fmla="*/ 327 w 614"/>
                                  <a:gd name="T17" fmla="*/ 87 h 538"/>
                                  <a:gd name="T18" fmla="*/ 77 w 614"/>
                                  <a:gd name="T19" fmla="*/ 87 h 538"/>
                                  <a:gd name="T20" fmla="*/ 77 w 614"/>
                                  <a:gd name="T21" fmla="*/ 250 h 538"/>
                                  <a:gd name="T22" fmla="*/ 128 w 614"/>
                                  <a:gd name="T23" fmla="*/ 250 h 538"/>
                                  <a:gd name="T24" fmla="*/ 327 w 614"/>
                                  <a:gd name="T25" fmla="*/ 250 h 538"/>
                                  <a:gd name="T26" fmla="*/ 327 w 614"/>
                                  <a:gd name="T27" fmla="*/ 250 h 538"/>
                                  <a:gd name="T28" fmla="*/ 139 w 614"/>
                                  <a:gd name="T29" fmla="*/ 254 h 538"/>
                                  <a:gd name="T30" fmla="*/ 139 w 614"/>
                                  <a:gd name="T31" fmla="*/ 362 h 538"/>
                                  <a:gd name="T32" fmla="*/ 513 w 614"/>
                                  <a:gd name="T33" fmla="*/ 362 h 538"/>
                                  <a:gd name="T34" fmla="*/ 513 w 614"/>
                                  <a:gd name="T35" fmla="*/ 163 h 538"/>
                                  <a:gd name="T36" fmla="*/ 325 w 614"/>
                                  <a:gd name="T37" fmla="*/ 163 h 538"/>
                                  <a:gd name="T38" fmla="*/ 0 w 614"/>
                                  <a:gd name="T39" fmla="*/ 451 h 538"/>
                                  <a:gd name="T40" fmla="*/ 614 w 614"/>
                                  <a:gd name="T41" fmla="*/ 451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4" h="538">
                                    <a:moveTo>
                                      <a:pt x="0" y="0"/>
                                    </a:moveTo>
                                    <a:lnTo>
                                      <a:pt x="614" y="0"/>
                                    </a:lnTo>
                                    <a:lnTo>
                                      <a:pt x="614" y="538"/>
                                    </a:lnTo>
                                    <a:lnTo>
                                      <a:pt x="0" y="538"/>
                                    </a:lnTo>
                                    <a:lnTo>
                                      <a:pt x="0" y="0"/>
                                    </a:lnTo>
                                    <a:lnTo>
                                      <a:pt x="0" y="0"/>
                                    </a:lnTo>
                                    <a:moveTo>
                                      <a:pt x="327" y="250"/>
                                    </a:moveTo>
                                    <a:lnTo>
                                      <a:pt x="327" y="250"/>
                                    </a:lnTo>
                                    <a:lnTo>
                                      <a:pt x="327" y="87"/>
                                    </a:lnTo>
                                    <a:lnTo>
                                      <a:pt x="77" y="87"/>
                                    </a:lnTo>
                                    <a:lnTo>
                                      <a:pt x="77" y="250"/>
                                    </a:lnTo>
                                    <a:lnTo>
                                      <a:pt x="128" y="250"/>
                                    </a:lnTo>
                                    <a:lnTo>
                                      <a:pt x="327" y="250"/>
                                    </a:lnTo>
                                    <a:lnTo>
                                      <a:pt x="327" y="250"/>
                                    </a:lnTo>
                                    <a:moveTo>
                                      <a:pt x="139" y="254"/>
                                    </a:moveTo>
                                    <a:lnTo>
                                      <a:pt x="139" y="362"/>
                                    </a:lnTo>
                                    <a:lnTo>
                                      <a:pt x="513" y="362"/>
                                    </a:lnTo>
                                    <a:lnTo>
                                      <a:pt x="513" y="163"/>
                                    </a:lnTo>
                                    <a:lnTo>
                                      <a:pt x="325" y="163"/>
                                    </a:lnTo>
                                    <a:moveTo>
                                      <a:pt x="0" y="451"/>
                                    </a:moveTo>
                                    <a:lnTo>
                                      <a:pt x="614" y="451"/>
                                    </a:ln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15AA1DC9" id="Freeform: Shape 73" o:spid="_x0000_s1026" alt="Title: Icon of multiple app windows" style="width:23.45pt;height:20.5pt;visibility:visible;mso-wrap-style:square;mso-left-percent:-10001;mso-top-percent:-10001;mso-position-horizontal:absolute;mso-position-horizontal-relative:char;mso-position-vertical:absolute;mso-position-vertical-relative:line;mso-left-percent:-10001;mso-top-percent:-10001;v-text-anchor:top" coordsize="614,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" path="m,l614,r,538l,538,,,,m327,250r,l327,87,77,87r,163l128,250r199,l327,250t-188,4l139,362r374,l513,163r-188,m,451r614,e" filled="f" strokecolor="#0078d4 [3204]" strokeweight="1pt">
                      <v:stroke joinstyle="miter"/>
                      <v:path arrowok="t" o:connecttype="custom" o:connectlocs="0,0;297815,0;297815,260522;0,260522;0,0;0,0;158608,121060;158608,121060;158608,42129;37348,42129;37348,121060;62085,121060;158608,121060;158608,121060;67421,122997;67421,175295;248826,175295;248826,78931;157638,78931;0,218393;297815,218393" o:connectangles="0,0,0,0,0,0,0,0,0,0,0,0,0,0,0,0,0,0,0,0,0"/>
                      <o:lock v:ext="edit" aspectratio="t" verticies="t"/>
                      <w10:anchorlock/>
                    </v:shape>
                  </w:pict>
                </mc:Fallback>
              </mc:AlternateContent>
            </w:r>
          </w:p>
        </w:tc>
        <w:tc>
          <w:tcPr>
            <w:tcW w:w="4215" w:type="pct"/>
            <w:tcBorders>
              <w:top w:val="nil"/>
              <w:left w:val="nil"/>
            </w:tcBorders>
            <w:tcMar>
              <w:top w:w="29" w:type="dxa"/>
            </w:tcMar>
          </w:tcPr>
          <w:p w14:paraId="70156CD8" w14:textId="77777777" w:rsidR="00EB6F66" w:rsidRPr="00AB035E" w:rsidRDefault="00EB6F66" w:rsidP="00EB6F66">
            <w:pPr>
              <w:spacing w:before="0"/>
              <w:rPr>
                <w:sz w:val="20"/>
                <w:szCs w:val="20"/>
              </w:rPr>
            </w:pPr>
          </w:p>
        </w:tc>
      </w:tr>
    </w:tbl>
    <w:p w14:paraId="6AAAA966" w14:textId="3DC1CB43" w:rsidR="009C16AD" w:rsidRPr="00564469" w:rsidRDefault="009C16AD" w:rsidP="00564469">
      <w:pPr>
        <w:spacing w:before="0"/>
        <w:rPr>
          <w:sz w:val="18"/>
          <w:szCs w:val="18"/>
        </w:rPr>
      </w:pPr>
    </w:p>
    <w:tbl>
      <w:tblPr>
        <w:tblStyle w:val="TableGrid"/>
        <w:tblW w:w="5000" w:type="pct"/>
        <w:tblBorders>
          <w:top w:val="single" w:sz="18" w:space="0" w:color="0078D4" w:themeColor="accent1"/>
          <w:left w:val="single" w:sz="4" w:space="0" w:color="D9D9D9" w:themeColor="background1" w:themeShade="D9"/>
          <w:bottom w:val="single" w:sz="4" w:space="0" w:color="D9D9D9" w:themeColor="background1" w:themeShade="D9"/>
          <w:right w:val="single" w:sz="6" w:space="0" w:color="0078D4" w:themeColor="accent1"/>
          <w:insideH w:val="single" w:sz="4" w:space="0" w:color="D9D9D9" w:themeColor="background1" w:themeShade="D9"/>
          <w:insideV w:val="single" w:sz="4"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1370"/>
      </w:tblGrid>
      <w:tr w:rsidR="009C16AD" w:rsidRPr="004634AE" w14:paraId="6F1DE58E" w14:textId="77777777">
        <w:trPr>
          <w:trHeight w:val="20"/>
        </w:trPr>
        <w:tc>
          <w:tcPr>
            <w:tcW w:w="5000" w:type="pct"/>
            <w:tcBorders>
              <w:top w:val="nil"/>
              <w:left w:val="single" w:sz="2" w:space="0" w:color="0078D4" w:themeColor="accent1"/>
              <w:bottom w:val="nil"/>
              <w:right w:val="single" w:sz="2" w:space="0" w:color="0078D4" w:themeColor="accent1"/>
            </w:tcBorders>
            <w:shd w:val="clear" w:color="auto" w:fill="0078D4" w:themeFill="accent1"/>
            <w:vAlign w:val="center"/>
          </w:tcPr>
          <w:p w14:paraId="7A000DCA" w14:textId="1F577164" w:rsidR="009C16AD" w:rsidRPr="004634AE" w:rsidRDefault="003C5FBA">
            <w:pPr>
              <w:pStyle w:val="BodyText"/>
              <w:spacing w:after="0" w:line="240" w:lineRule="auto"/>
              <w:rPr>
                <w:rFonts w:asciiTheme="majorHAnsi" w:hAnsiTheme="majorHAnsi" w:cstheme="majorHAnsi"/>
                <w:noProof/>
                <w:color w:val="FFFFFF" w:themeColor="background1"/>
              </w:rPr>
            </w:pPr>
            <w:r w:rsidRPr="003C5FBA">
              <w:rPr>
                <w:rFonts w:asciiTheme="majorHAnsi" w:hAnsiTheme="majorHAnsi" w:cstheme="majorHAnsi"/>
                <w:noProof/>
                <w:color w:val="FFFFFF" w:themeColor="background1"/>
              </w:rPr>
              <w:t>Elevate the shopping experience</w:t>
            </w:r>
          </w:p>
        </w:tc>
      </w:tr>
    </w:tbl>
    <w:p w14:paraId="68FC7D6E" w14:textId="60238E23" w:rsidR="009C16AD" w:rsidRPr="005869B1" w:rsidRDefault="009C16AD" w:rsidP="009C16AD">
      <w:pPr>
        <w:spacing w:before="0"/>
        <w:rPr>
          <w:sz w:val="2"/>
          <w:szCs w:val="2"/>
        </w:rPr>
      </w:pPr>
    </w:p>
    <w:tbl>
      <w:tblPr>
        <w:tblStyle w:val="TableGrid"/>
        <w:tblW w:w="5002" w:type="pct"/>
        <w:tblInd w:w="-2"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786"/>
        <w:gridCol w:w="9589"/>
      </w:tblGrid>
      <w:tr w:rsidR="001B4F42" w:rsidRPr="00FF6338" w14:paraId="62B93E01" w14:textId="77777777" w:rsidTr="00943037">
        <w:trPr>
          <w:trHeight w:val="432"/>
        </w:trPr>
        <w:tc>
          <w:tcPr>
            <w:tcW w:w="785" w:type="pct"/>
            <w:tcBorders>
              <w:bottom w:val="nil"/>
              <w:right w:val="nil"/>
            </w:tcBorders>
            <w:shd w:val="clear" w:color="auto" w:fill="F2F2F2" w:themeFill="background1" w:themeFillShade="F2"/>
            <w:tcMar>
              <w:bottom w:w="29" w:type="dxa"/>
            </w:tcMar>
          </w:tcPr>
          <w:p w14:paraId="3964E71D" w14:textId="07B5A2E0" w:rsidR="001B4F42" w:rsidRPr="00105F15" w:rsidRDefault="000D17D0" w:rsidP="00943037">
            <w:pPr>
              <w:pStyle w:val="BodyText3"/>
              <w:rPr>
                <w:color w:val="243A5E" w:themeColor="text2"/>
              </w:rPr>
            </w:pPr>
            <w:r w:rsidRPr="000D17D0">
              <w:rPr>
                <w:color w:val="243A5E" w:themeColor="text2"/>
              </w:rPr>
              <w:t>Intelligent</w:t>
            </w:r>
            <w:r w:rsidRPr="000D17D0">
              <w:rPr>
                <w:color w:val="243A5E" w:themeColor="text2"/>
              </w:rPr>
              <w:br/>
              <w:t>stores</w:t>
            </w:r>
          </w:p>
        </w:tc>
        <w:tc>
          <w:tcPr>
            <w:tcW w:w="4215" w:type="pct"/>
            <w:tcBorders>
              <w:left w:val="nil"/>
              <w:bottom w:val="nil"/>
            </w:tcBorders>
            <w:tcMar>
              <w:bottom w:w="29" w:type="dxa"/>
            </w:tcMar>
          </w:tcPr>
          <w:p w14:paraId="6F030A91" w14:textId="7FEF29E9" w:rsidR="001B4F42" w:rsidRPr="00B30FFA" w:rsidRDefault="00F26EAF" w:rsidP="00943037">
            <w:pPr>
              <w:spacing w:before="0"/>
              <w:rPr>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Pr="00E87745">
              <w:rPr>
                <w:sz w:val="20"/>
                <w:szCs w:val="20"/>
              </w:rPr>
              <w:t>that</w:t>
            </w:r>
            <w:r w:rsidR="00C32847" w:rsidRPr="00E87745">
              <w:rPr>
                <w:sz w:val="20"/>
                <w:szCs w:val="20"/>
              </w:rPr>
              <w:t xml:space="preserve"> maximize </w:t>
            </w:r>
            <w:r w:rsidR="00CF2E48" w:rsidRPr="00E87745">
              <w:rPr>
                <w:sz w:val="20"/>
                <w:szCs w:val="20"/>
              </w:rPr>
              <w:t>sales and satisfaction with convenient, personalized shopping</w:t>
            </w:r>
            <w:r w:rsidR="00C32847" w:rsidRPr="00E87745">
              <w:rPr>
                <w:sz w:val="20"/>
                <w:szCs w:val="20"/>
              </w:rPr>
              <w:t>.</w:t>
            </w:r>
          </w:p>
        </w:tc>
      </w:tr>
      <w:tr w:rsidR="00943037" w:rsidRPr="00FF6338" w14:paraId="0CE6A540" w14:textId="77777777" w:rsidTr="00943037">
        <w:trPr>
          <w:trHeight w:val="432"/>
        </w:trPr>
        <w:tc>
          <w:tcPr>
            <w:tcW w:w="785" w:type="pct"/>
            <w:tcBorders>
              <w:top w:val="nil"/>
              <w:bottom w:val="single" w:sz="2" w:space="0" w:color="D9D9D9" w:themeColor="background1" w:themeShade="D9"/>
              <w:right w:val="nil"/>
            </w:tcBorders>
            <w:shd w:val="clear" w:color="auto" w:fill="F2F2F2" w:themeFill="background1" w:themeFillShade="F2"/>
            <w:tcMar>
              <w:top w:w="29" w:type="dxa"/>
            </w:tcMar>
          </w:tcPr>
          <w:p w14:paraId="6CE57A91" w14:textId="075E2F11" w:rsidR="00943037" w:rsidRPr="000D17D0" w:rsidRDefault="00943037" w:rsidP="00943037">
            <w:pPr>
              <w:pStyle w:val="BodyText3"/>
              <w:jc w:val="right"/>
              <w:rPr>
                <w:color w:val="243A5E" w:themeColor="text2"/>
              </w:rPr>
            </w:pPr>
            <w:r w:rsidRPr="00D33C81">
              <w:rPr>
                <w:noProof/>
                <w:sz w:val="18"/>
                <w:szCs w:val="18"/>
              </w:rPr>
              <mc:AlternateContent>
                <mc:Choice Requires="wps">
                  <w:drawing>
                    <wp:inline distT="0" distB="0" distL="0" distR="0" wp14:anchorId="43405619" wp14:editId="194B0627">
                      <wp:extent cx="460236" cy="308610"/>
                      <wp:effectExtent l="0" t="0" r="16510" b="0"/>
                      <wp:docPr id="75" name="Freeform: Shape 75" title="Icon of a brain with circles and connection lines insid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60236" cy="308610"/>
                              </a:xfrm>
                              <a:custGeom>
                                <a:avLst/>
                                <a:gdLst>
                                  <a:gd name="T0" fmla="*/ 379 w 440"/>
                                  <a:gd name="T1" fmla="*/ 133 h 295"/>
                                  <a:gd name="T2" fmla="*/ 379 w 440"/>
                                  <a:gd name="T3" fmla="*/ 169 h 295"/>
                                  <a:gd name="T4" fmla="*/ 259 w 440"/>
                                  <a:gd name="T5" fmla="*/ 181 h 295"/>
                                  <a:gd name="T6" fmla="*/ 295 w 440"/>
                                  <a:gd name="T7" fmla="*/ 181 h 295"/>
                                  <a:gd name="T8" fmla="*/ 259 w 440"/>
                                  <a:gd name="T9" fmla="*/ 181 h 295"/>
                                  <a:gd name="T10" fmla="*/ 114 w 440"/>
                                  <a:gd name="T11" fmla="*/ 179 h 295"/>
                                  <a:gd name="T12" fmla="*/ 78 w 440"/>
                                  <a:gd name="T13" fmla="*/ 169 h 295"/>
                                  <a:gd name="T14" fmla="*/ 235 w 440"/>
                                  <a:gd name="T15" fmla="*/ 88 h 295"/>
                                  <a:gd name="T16" fmla="*/ 192 w 440"/>
                                  <a:gd name="T17" fmla="*/ 79 h 295"/>
                                  <a:gd name="T18" fmla="*/ 174 w 440"/>
                                  <a:gd name="T19" fmla="*/ 97 h 295"/>
                                  <a:gd name="T20" fmla="*/ 174 w 440"/>
                                  <a:gd name="T21" fmla="*/ 61 h 295"/>
                                  <a:gd name="T22" fmla="*/ 277 w 440"/>
                                  <a:gd name="T23" fmla="*/ 85 h 295"/>
                                  <a:gd name="T24" fmla="*/ 313 w 440"/>
                                  <a:gd name="T25" fmla="*/ 85 h 295"/>
                                  <a:gd name="T26" fmla="*/ 277 w 440"/>
                                  <a:gd name="T27" fmla="*/ 85 h 295"/>
                                  <a:gd name="T28" fmla="*/ 168 w 440"/>
                                  <a:gd name="T29" fmla="*/ 205 h 295"/>
                                  <a:gd name="T30" fmla="*/ 168 w 440"/>
                                  <a:gd name="T31" fmla="*/ 169 h 295"/>
                                  <a:gd name="T32" fmla="*/ 42 w 440"/>
                                  <a:gd name="T33" fmla="*/ 169 h 295"/>
                                  <a:gd name="T34" fmla="*/ 78 w 440"/>
                                  <a:gd name="T35" fmla="*/ 169 h 295"/>
                                  <a:gd name="T36" fmla="*/ 42 w 440"/>
                                  <a:gd name="T37" fmla="*/ 169 h 295"/>
                                  <a:gd name="T38" fmla="*/ 284 w 440"/>
                                  <a:gd name="T39" fmla="*/ 121 h 295"/>
                                  <a:gd name="T40" fmla="*/ 295 w 440"/>
                                  <a:gd name="T41" fmla="*/ 103 h 295"/>
                                  <a:gd name="T42" fmla="*/ 114 w 440"/>
                                  <a:gd name="T43" fmla="*/ 125 h 295"/>
                                  <a:gd name="T44" fmla="*/ 143 w 440"/>
                                  <a:gd name="T45" fmla="*/ 133 h 295"/>
                                  <a:gd name="T46" fmla="*/ 168 w 440"/>
                                  <a:gd name="T47" fmla="*/ 144 h 295"/>
                                  <a:gd name="T48" fmla="*/ 361 w 440"/>
                                  <a:gd name="T49" fmla="*/ 151 h 295"/>
                                  <a:gd name="T50" fmla="*/ 331 w 440"/>
                                  <a:gd name="T51" fmla="*/ 160 h 295"/>
                                  <a:gd name="T52" fmla="*/ 331 w 440"/>
                                  <a:gd name="T53" fmla="*/ 243 h 295"/>
                                  <a:gd name="T54" fmla="*/ 321 w 440"/>
                                  <a:gd name="T55" fmla="*/ 181 h 295"/>
                                  <a:gd name="T56" fmla="*/ 358 w 440"/>
                                  <a:gd name="T57" fmla="*/ 206 h 295"/>
                                  <a:gd name="T58" fmla="*/ 440 w 440"/>
                                  <a:gd name="T59" fmla="*/ 163 h 295"/>
                                  <a:gd name="T60" fmla="*/ 388 w 440"/>
                                  <a:gd name="T61" fmla="*/ 110 h 295"/>
                                  <a:gd name="T62" fmla="*/ 227 w 440"/>
                                  <a:gd name="T63" fmla="*/ 30 h 295"/>
                                  <a:gd name="T64" fmla="*/ 68 w 440"/>
                                  <a:gd name="T65" fmla="*/ 103 h 295"/>
                                  <a:gd name="T66" fmla="*/ 4 w 440"/>
                                  <a:gd name="T67" fmla="*/ 165 h 295"/>
                                  <a:gd name="T68" fmla="*/ 164 w 440"/>
                                  <a:gd name="T69" fmla="*/ 237 h 295"/>
                                  <a:gd name="T70" fmla="*/ 358 w 440"/>
                                  <a:gd name="T71" fmla="*/ 206 h 2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440" h="295">
                                    <a:moveTo>
                                      <a:pt x="361" y="151"/>
                                    </a:moveTo>
                                    <a:cubicBezTo>
                                      <a:pt x="361" y="141"/>
                                      <a:pt x="369" y="133"/>
                                      <a:pt x="379" y="133"/>
                                    </a:cubicBezTo>
                                    <a:cubicBezTo>
                                      <a:pt x="389" y="133"/>
                                      <a:pt x="397" y="141"/>
                                      <a:pt x="397" y="151"/>
                                    </a:cubicBezTo>
                                    <a:cubicBezTo>
                                      <a:pt x="397" y="161"/>
                                      <a:pt x="389" y="169"/>
                                      <a:pt x="379" y="169"/>
                                    </a:cubicBezTo>
                                    <a:cubicBezTo>
                                      <a:pt x="369" y="169"/>
                                      <a:pt x="361" y="161"/>
                                      <a:pt x="361" y="151"/>
                                    </a:cubicBezTo>
                                    <a:close/>
                                    <a:moveTo>
                                      <a:pt x="259" y="181"/>
                                    </a:moveTo>
                                    <a:cubicBezTo>
                                      <a:pt x="259" y="191"/>
                                      <a:pt x="267" y="199"/>
                                      <a:pt x="277" y="199"/>
                                    </a:cubicBezTo>
                                    <a:cubicBezTo>
                                      <a:pt x="287" y="199"/>
                                      <a:pt x="295" y="191"/>
                                      <a:pt x="295" y="181"/>
                                    </a:cubicBezTo>
                                    <a:cubicBezTo>
                                      <a:pt x="295" y="171"/>
                                      <a:pt x="287" y="163"/>
                                      <a:pt x="277" y="163"/>
                                    </a:cubicBezTo>
                                    <a:cubicBezTo>
                                      <a:pt x="267" y="163"/>
                                      <a:pt x="259" y="171"/>
                                      <a:pt x="259" y="181"/>
                                    </a:cubicBezTo>
                                    <a:close/>
                                    <a:moveTo>
                                      <a:pt x="114" y="239"/>
                                    </a:moveTo>
                                    <a:cubicBezTo>
                                      <a:pt x="114" y="179"/>
                                      <a:pt x="114" y="179"/>
                                      <a:pt x="114" y="179"/>
                                    </a:cubicBezTo>
                                    <a:cubicBezTo>
                                      <a:pt x="114" y="179"/>
                                      <a:pt x="109" y="169"/>
                                      <a:pt x="104" y="169"/>
                                    </a:cubicBezTo>
                                    <a:cubicBezTo>
                                      <a:pt x="104" y="169"/>
                                      <a:pt x="104" y="169"/>
                                      <a:pt x="78" y="169"/>
                                    </a:cubicBezTo>
                                    <a:moveTo>
                                      <a:pt x="235" y="260"/>
                                    </a:moveTo>
                                    <a:cubicBezTo>
                                      <a:pt x="235" y="260"/>
                                      <a:pt x="235" y="260"/>
                                      <a:pt x="235" y="88"/>
                                    </a:cubicBezTo>
                                    <a:cubicBezTo>
                                      <a:pt x="235" y="82"/>
                                      <a:pt x="231" y="79"/>
                                      <a:pt x="225" y="79"/>
                                    </a:cubicBezTo>
                                    <a:cubicBezTo>
                                      <a:pt x="225" y="79"/>
                                      <a:pt x="225" y="79"/>
                                      <a:pt x="192" y="79"/>
                                    </a:cubicBezTo>
                                    <a:moveTo>
                                      <a:pt x="156" y="79"/>
                                    </a:moveTo>
                                    <a:cubicBezTo>
                                      <a:pt x="156" y="89"/>
                                      <a:pt x="164" y="97"/>
                                      <a:pt x="174" y="97"/>
                                    </a:cubicBezTo>
                                    <a:cubicBezTo>
                                      <a:pt x="184" y="97"/>
                                      <a:pt x="192" y="89"/>
                                      <a:pt x="192" y="79"/>
                                    </a:cubicBezTo>
                                    <a:cubicBezTo>
                                      <a:pt x="192" y="69"/>
                                      <a:pt x="184" y="61"/>
                                      <a:pt x="174" y="61"/>
                                    </a:cubicBezTo>
                                    <a:cubicBezTo>
                                      <a:pt x="164" y="61"/>
                                      <a:pt x="156" y="69"/>
                                      <a:pt x="156" y="79"/>
                                    </a:cubicBezTo>
                                    <a:close/>
                                    <a:moveTo>
                                      <a:pt x="277" y="85"/>
                                    </a:moveTo>
                                    <a:cubicBezTo>
                                      <a:pt x="277" y="95"/>
                                      <a:pt x="285" y="103"/>
                                      <a:pt x="295" y="103"/>
                                    </a:cubicBezTo>
                                    <a:cubicBezTo>
                                      <a:pt x="305" y="103"/>
                                      <a:pt x="313" y="95"/>
                                      <a:pt x="313" y="85"/>
                                    </a:cubicBezTo>
                                    <a:cubicBezTo>
                                      <a:pt x="313" y="75"/>
                                      <a:pt x="305" y="67"/>
                                      <a:pt x="295" y="67"/>
                                    </a:cubicBezTo>
                                    <a:cubicBezTo>
                                      <a:pt x="285" y="67"/>
                                      <a:pt x="277" y="75"/>
                                      <a:pt x="277" y="85"/>
                                    </a:cubicBezTo>
                                    <a:close/>
                                    <a:moveTo>
                                      <a:pt x="150" y="187"/>
                                    </a:moveTo>
                                    <a:cubicBezTo>
                                      <a:pt x="150" y="197"/>
                                      <a:pt x="158" y="205"/>
                                      <a:pt x="168" y="205"/>
                                    </a:cubicBezTo>
                                    <a:cubicBezTo>
                                      <a:pt x="178" y="205"/>
                                      <a:pt x="186" y="197"/>
                                      <a:pt x="186" y="187"/>
                                    </a:cubicBezTo>
                                    <a:cubicBezTo>
                                      <a:pt x="186" y="177"/>
                                      <a:pt x="178" y="169"/>
                                      <a:pt x="168" y="169"/>
                                    </a:cubicBezTo>
                                    <a:cubicBezTo>
                                      <a:pt x="158" y="169"/>
                                      <a:pt x="150" y="177"/>
                                      <a:pt x="150" y="187"/>
                                    </a:cubicBezTo>
                                    <a:close/>
                                    <a:moveTo>
                                      <a:pt x="42" y="169"/>
                                    </a:moveTo>
                                    <a:cubicBezTo>
                                      <a:pt x="42" y="179"/>
                                      <a:pt x="50" y="187"/>
                                      <a:pt x="60" y="187"/>
                                    </a:cubicBezTo>
                                    <a:cubicBezTo>
                                      <a:pt x="70" y="187"/>
                                      <a:pt x="78" y="179"/>
                                      <a:pt x="78" y="169"/>
                                    </a:cubicBezTo>
                                    <a:cubicBezTo>
                                      <a:pt x="78" y="159"/>
                                      <a:pt x="70" y="151"/>
                                      <a:pt x="60" y="151"/>
                                    </a:cubicBezTo>
                                    <a:cubicBezTo>
                                      <a:pt x="50" y="151"/>
                                      <a:pt x="42" y="159"/>
                                      <a:pt x="42" y="169"/>
                                    </a:cubicBezTo>
                                    <a:close/>
                                    <a:moveTo>
                                      <a:pt x="235" y="121"/>
                                    </a:moveTo>
                                    <a:cubicBezTo>
                                      <a:pt x="235" y="121"/>
                                      <a:pt x="235" y="121"/>
                                      <a:pt x="284" y="121"/>
                                    </a:cubicBezTo>
                                    <a:cubicBezTo>
                                      <a:pt x="290" y="121"/>
                                      <a:pt x="295" y="117"/>
                                      <a:pt x="295" y="112"/>
                                    </a:cubicBezTo>
                                    <a:cubicBezTo>
                                      <a:pt x="295" y="112"/>
                                      <a:pt x="295" y="112"/>
                                      <a:pt x="295" y="103"/>
                                    </a:cubicBezTo>
                                    <a:moveTo>
                                      <a:pt x="114" y="49"/>
                                    </a:moveTo>
                                    <a:cubicBezTo>
                                      <a:pt x="114" y="49"/>
                                      <a:pt x="114" y="51"/>
                                      <a:pt x="114" y="125"/>
                                    </a:cubicBezTo>
                                    <a:cubicBezTo>
                                      <a:pt x="114" y="130"/>
                                      <a:pt x="118" y="133"/>
                                      <a:pt x="123" y="133"/>
                                    </a:cubicBezTo>
                                    <a:cubicBezTo>
                                      <a:pt x="123" y="133"/>
                                      <a:pt x="123" y="133"/>
                                      <a:pt x="143" y="133"/>
                                    </a:cubicBezTo>
                                    <a:cubicBezTo>
                                      <a:pt x="143" y="133"/>
                                      <a:pt x="143" y="133"/>
                                      <a:pt x="158" y="133"/>
                                    </a:cubicBezTo>
                                    <a:cubicBezTo>
                                      <a:pt x="163" y="133"/>
                                      <a:pt x="168" y="139"/>
                                      <a:pt x="168" y="144"/>
                                    </a:cubicBezTo>
                                    <a:cubicBezTo>
                                      <a:pt x="168" y="144"/>
                                      <a:pt x="168" y="144"/>
                                      <a:pt x="168" y="169"/>
                                    </a:cubicBezTo>
                                    <a:moveTo>
                                      <a:pt x="361" y="151"/>
                                    </a:moveTo>
                                    <a:cubicBezTo>
                                      <a:pt x="361" y="151"/>
                                      <a:pt x="361" y="151"/>
                                      <a:pt x="340" y="151"/>
                                    </a:cubicBezTo>
                                    <a:cubicBezTo>
                                      <a:pt x="335" y="151"/>
                                      <a:pt x="331" y="155"/>
                                      <a:pt x="331" y="160"/>
                                    </a:cubicBezTo>
                                    <a:cubicBezTo>
                                      <a:pt x="331" y="160"/>
                                      <a:pt x="331" y="160"/>
                                      <a:pt x="331" y="205"/>
                                    </a:cubicBezTo>
                                    <a:moveTo>
                                      <a:pt x="331" y="243"/>
                                    </a:moveTo>
                                    <a:cubicBezTo>
                                      <a:pt x="331" y="243"/>
                                      <a:pt x="331" y="243"/>
                                      <a:pt x="331" y="190"/>
                                    </a:cubicBezTo>
                                    <a:cubicBezTo>
                                      <a:pt x="331" y="185"/>
                                      <a:pt x="327" y="181"/>
                                      <a:pt x="321" y="181"/>
                                    </a:cubicBezTo>
                                    <a:cubicBezTo>
                                      <a:pt x="321" y="181"/>
                                      <a:pt x="321" y="181"/>
                                      <a:pt x="295" y="181"/>
                                    </a:cubicBezTo>
                                    <a:moveTo>
                                      <a:pt x="358" y="206"/>
                                    </a:moveTo>
                                    <a:cubicBezTo>
                                      <a:pt x="367" y="212"/>
                                      <a:pt x="377" y="215"/>
                                      <a:pt x="388" y="215"/>
                                    </a:cubicBezTo>
                                    <a:cubicBezTo>
                                      <a:pt x="417" y="215"/>
                                      <a:pt x="440" y="192"/>
                                      <a:pt x="440" y="163"/>
                                    </a:cubicBezTo>
                                    <a:cubicBezTo>
                                      <a:pt x="440" y="134"/>
                                      <a:pt x="417" y="111"/>
                                      <a:pt x="388" y="111"/>
                                    </a:cubicBezTo>
                                    <a:cubicBezTo>
                                      <a:pt x="388" y="110"/>
                                      <a:pt x="388" y="110"/>
                                      <a:pt x="388" y="110"/>
                                    </a:cubicBezTo>
                                    <a:cubicBezTo>
                                      <a:pt x="388" y="110"/>
                                      <a:pt x="379" y="38"/>
                                      <a:pt x="310" y="41"/>
                                    </a:cubicBezTo>
                                    <a:cubicBezTo>
                                      <a:pt x="310" y="41"/>
                                      <a:pt x="275" y="4"/>
                                      <a:pt x="227" y="30"/>
                                    </a:cubicBezTo>
                                    <a:cubicBezTo>
                                      <a:pt x="227" y="30"/>
                                      <a:pt x="183" y="0"/>
                                      <a:pt x="146" y="53"/>
                                    </a:cubicBezTo>
                                    <a:cubicBezTo>
                                      <a:pt x="146" y="53"/>
                                      <a:pt x="79" y="26"/>
                                      <a:pt x="68" y="103"/>
                                    </a:cubicBezTo>
                                    <a:cubicBezTo>
                                      <a:pt x="68" y="103"/>
                                      <a:pt x="68" y="103"/>
                                      <a:pt x="68" y="103"/>
                                    </a:cubicBezTo>
                                    <a:cubicBezTo>
                                      <a:pt x="68" y="103"/>
                                      <a:pt x="7" y="116"/>
                                      <a:pt x="4" y="165"/>
                                    </a:cubicBezTo>
                                    <a:cubicBezTo>
                                      <a:pt x="0" y="213"/>
                                      <a:pt x="42" y="247"/>
                                      <a:pt x="87" y="215"/>
                                    </a:cubicBezTo>
                                    <a:cubicBezTo>
                                      <a:pt x="87" y="215"/>
                                      <a:pt x="120" y="263"/>
                                      <a:pt x="164" y="237"/>
                                    </a:cubicBezTo>
                                    <a:cubicBezTo>
                                      <a:pt x="164" y="237"/>
                                      <a:pt x="222" y="295"/>
                                      <a:pt x="270" y="235"/>
                                    </a:cubicBezTo>
                                    <a:cubicBezTo>
                                      <a:pt x="270" y="235"/>
                                      <a:pt x="329" y="282"/>
                                      <a:pt x="358" y="206"/>
                                    </a:cubicBezTo>
                                    <a:close/>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61614101" id="Freeform: Shape 75" o:spid="_x0000_s1026" alt="Title: Icon of a brain with circles and connection lines inside" style="width:36.25pt;height:24.3pt;visibility:visible;mso-wrap-style:square;mso-left-percent:-10001;mso-top-percent:-10001;mso-position-horizontal:absolute;mso-position-horizontal-relative:char;mso-position-vertical:absolute;mso-position-vertical-relative:line;mso-left-percent:-10001;mso-top-percent:-10001;v-text-anchor:top" coordsize="44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" path="m361,151v,-10,8,-18,18,-18c389,133,397,141,397,151v,10,-8,18,-18,18c369,169,361,161,361,151xm259,181v,10,8,18,18,18c287,199,295,191,295,181v,-10,-8,-18,-18,-18c267,163,259,171,259,181xm114,239v,-60,,-60,,-60c114,179,109,169,104,169v,,,,-26,m235,260v,,,,,-172c235,82,231,79,225,79v,,,,-33,m156,79v,10,8,18,18,18c184,97,192,89,192,79v,-10,-8,-18,-18,-18c164,61,156,69,156,79xm277,85v,10,8,18,18,18c305,103,313,95,313,85v,-10,-8,-18,-18,-18c285,67,277,75,277,85xm150,187v,10,8,18,18,18c178,205,186,197,186,187v,-10,-8,-18,-18,-18c158,169,150,177,150,187xm42,169v,10,8,18,18,18c70,187,78,179,78,169v,-10,-8,-18,-18,-18c50,151,42,159,42,169xm235,121v,,,,49,c290,121,295,117,295,112v,,,,,-9m114,49v,,,2,,76c114,130,118,133,123,133v,,,,20,c143,133,143,133,158,133v5,,10,6,10,11c168,144,168,144,168,169m361,151v,,,,-21,c335,151,331,155,331,160v,,,,,45m331,243v,,,,,-53c331,185,327,181,321,181v,,,,-26,m358,206v9,6,19,9,30,9c417,215,440,192,440,163v,-29,-23,-52,-52,-52c388,110,388,110,388,110v,,-9,-72,-78,-69c310,41,275,4,227,30v,,-44,-30,-81,23c146,53,79,26,68,103v,,,,,c68,103,7,116,4,165v-4,48,38,82,83,50c87,215,120,263,164,237v,,58,58,106,-2c270,235,329,282,358,206xe" filled="f" strokecolor="#0078d4 [3204]" strokeweight="1pt">
                      <v:stroke joinstyle="miter"/>
                      <v:path arrowok="t" o:connecttype="custom" o:connectlocs="396431,139136;396431,176797;270912,189351;308567,189351;270912,189351;119243,187258;81587,176797;245808,92060;200830,82645;182002,101475;182002,63814;289739,88922;327395,88922;289739,88922;175726,214458;175726,176797;43932,176797;81587,176797;43932,176797;297061,126582;308567,107752;119243,130767;149577,139136;175726,150644;377603,157966;346223,167382;346223,254211;335763,189351;374465,215504;460236,170520;405844,115075;237440,31384;71127,107752;4184,172612;171543,247934;374465,215504" o:connectangles="0,0,0,0,0,0,0,0,0,0,0,0,0,0,0,0,0,0,0,0,0,0,0,0,0,0,0,0,0,0,0,0,0,0,0,0"/>
                      <o:lock v:ext="edit" aspectratio="t" verticies="t"/>
                      <w10:anchorlock/>
                    </v:shape>
                  </w:pict>
                </mc:Fallback>
              </mc:AlternateContent>
            </w:r>
          </w:p>
        </w:tc>
        <w:tc>
          <w:tcPr>
            <w:tcW w:w="4215" w:type="pct"/>
            <w:tcBorders>
              <w:top w:val="nil"/>
              <w:left w:val="nil"/>
              <w:bottom w:val="single" w:sz="2" w:space="0" w:color="D9D9D9" w:themeColor="background1" w:themeShade="D9"/>
            </w:tcBorders>
            <w:tcMar>
              <w:top w:w="29" w:type="dxa"/>
            </w:tcMar>
          </w:tcPr>
          <w:p w14:paraId="3A9BFA85" w14:textId="77777777" w:rsidR="00943037" w:rsidRPr="00B30FFA" w:rsidRDefault="00943037" w:rsidP="001B4F42">
            <w:pPr>
              <w:spacing w:before="0"/>
              <w:rPr>
                <w:sz w:val="20"/>
                <w:szCs w:val="20"/>
              </w:rPr>
            </w:pPr>
          </w:p>
        </w:tc>
      </w:tr>
      <w:tr w:rsidR="00741830" w:rsidRPr="00FF6338" w14:paraId="31E28DE5" w14:textId="77777777" w:rsidTr="00943037">
        <w:trPr>
          <w:trHeight w:val="20"/>
        </w:trPr>
        <w:tc>
          <w:tcPr>
            <w:tcW w:w="785" w:type="pct"/>
            <w:tcBorders>
              <w:top w:val="single" w:sz="2" w:space="0" w:color="D9D9D9" w:themeColor="background1" w:themeShade="D9"/>
              <w:bottom w:val="nil"/>
              <w:right w:val="nil"/>
            </w:tcBorders>
            <w:shd w:val="clear" w:color="auto" w:fill="F2F2F2" w:themeFill="background1" w:themeFillShade="F2"/>
            <w:tcMar>
              <w:bottom w:w="29" w:type="dxa"/>
            </w:tcMar>
          </w:tcPr>
          <w:p w14:paraId="4B1F1D4F" w14:textId="0163AF3E" w:rsidR="00741830" w:rsidRPr="00105F15" w:rsidRDefault="006F2C47" w:rsidP="00943037">
            <w:pPr>
              <w:pStyle w:val="BodyText3"/>
              <w:rPr>
                <w:color w:val="243A5E" w:themeColor="text2"/>
              </w:rPr>
            </w:pPr>
            <w:r>
              <w:rPr>
                <w:color w:val="243A5E" w:themeColor="text2"/>
              </w:rPr>
              <w:t>Unified commerce</w:t>
            </w:r>
          </w:p>
        </w:tc>
        <w:tc>
          <w:tcPr>
            <w:tcW w:w="4215" w:type="pct"/>
            <w:tcBorders>
              <w:top w:val="single" w:sz="2" w:space="0" w:color="D9D9D9" w:themeColor="background1" w:themeShade="D9"/>
              <w:left w:val="nil"/>
              <w:bottom w:val="nil"/>
            </w:tcBorders>
            <w:tcMar>
              <w:bottom w:w="29" w:type="dxa"/>
            </w:tcMar>
          </w:tcPr>
          <w:p w14:paraId="03B42B02" w14:textId="5D808E61" w:rsidR="00741830" w:rsidRPr="00BA65DF" w:rsidRDefault="00741830" w:rsidP="00943037">
            <w:pPr>
              <w:pStyle w:val="Tablebody"/>
              <w:spacing w:after="0"/>
              <w:rPr>
                <w:rFonts w:eastAsia="MS Mincho"/>
                <w:color w:val="107C10" w:themeColor="accent4"/>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and Microsoft t</w:t>
            </w:r>
            <w:r w:rsidR="00B30FFA" w:rsidRPr="00972CF2">
              <w:rPr>
                <w:sz w:val="20"/>
                <w:szCs w:val="20"/>
              </w:rPr>
              <w:t>hat</w:t>
            </w:r>
            <w:r w:rsidR="00B30FFA" w:rsidRPr="00972CF2">
              <w:rPr>
                <w:rFonts w:eastAsia="MS Mincho"/>
                <w:sz w:val="20"/>
                <w:szCs w:val="20"/>
              </w:rPr>
              <w:t xml:space="preserve"> </w:t>
            </w:r>
            <w:r w:rsidR="002A57A9" w:rsidRPr="00E87745">
              <w:rPr>
                <w:rFonts w:eastAsia="MS Mincho"/>
                <w:sz w:val="20"/>
                <w:szCs w:val="20"/>
              </w:rPr>
              <w:t>increase product discovery and conversions with new gen</w:t>
            </w:r>
            <w:r w:rsidR="00542A4F" w:rsidRPr="00E87745">
              <w:rPr>
                <w:rFonts w:eastAsia="MS Mincho"/>
                <w:sz w:val="20"/>
                <w:szCs w:val="20"/>
              </w:rPr>
              <w:t>-</w:t>
            </w:r>
            <w:r w:rsidR="002A57A9" w:rsidRPr="00E87745">
              <w:rPr>
                <w:rFonts w:eastAsia="MS Mincho"/>
                <w:sz w:val="20"/>
                <w:szCs w:val="20"/>
              </w:rPr>
              <w:t>AI powered applications</w:t>
            </w:r>
            <w:r w:rsidR="00B30FFA" w:rsidRPr="00E87745">
              <w:rPr>
                <w:rFonts w:eastAsia="MS Mincho"/>
                <w:sz w:val="20"/>
                <w:szCs w:val="20"/>
              </w:rPr>
              <w:t>.</w:t>
            </w:r>
          </w:p>
        </w:tc>
      </w:tr>
      <w:tr w:rsidR="00943037" w:rsidRPr="00FF6338" w14:paraId="5ACC1CCF" w14:textId="77777777" w:rsidTr="00943037">
        <w:trPr>
          <w:trHeight w:val="20"/>
        </w:trPr>
        <w:tc>
          <w:tcPr>
            <w:tcW w:w="785" w:type="pct"/>
            <w:tcBorders>
              <w:top w:val="nil"/>
              <w:bottom w:val="single" w:sz="4" w:space="0" w:color="E6E6E6" w:themeColor="background2"/>
              <w:right w:val="nil"/>
            </w:tcBorders>
            <w:shd w:val="clear" w:color="auto" w:fill="F2F2F2" w:themeFill="background1" w:themeFillShade="F2"/>
            <w:tcMar>
              <w:top w:w="29" w:type="dxa"/>
            </w:tcMar>
          </w:tcPr>
          <w:p w14:paraId="13DBF9EA" w14:textId="637A172D" w:rsidR="00943037" w:rsidRDefault="00943037" w:rsidP="00943037">
            <w:pPr>
              <w:pStyle w:val="BodyText3"/>
              <w:jc w:val="right"/>
              <w:rPr>
                <w:color w:val="243A5E" w:themeColor="text2"/>
              </w:rPr>
            </w:pPr>
            <w:r w:rsidRPr="00D33C81">
              <w:rPr>
                <w:noProof/>
                <w:sz w:val="18"/>
                <w:szCs w:val="18"/>
              </w:rPr>
              <mc:AlternateContent>
                <mc:Choice Requires="wps">
                  <w:drawing>
                    <wp:inline distT="0" distB="0" distL="0" distR="0" wp14:anchorId="5DD7FB5A" wp14:editId="55B7F282">
                      <wp:extent cx="291833" cy="286385"/>
                      <wp:effectExtent l="0" t="0" r="13335" b="18415"/>
                      <wp:docPr id="76" name="Freeform: Shape 76" title="Icon of a magnifying gla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flipH="1">
                                <a:off x="0" y="0"/>
                                <a:ext cx="291833" cy="286385"/>
                              </a:xfrm>
                              <a:custGeom>
                                <a:avLst/>
                                <a:gdLst>
                                  <a:gd name="T0" fmla="*/ 112 w 343"/>
                                  <a:gd name="T1" fmla="*/ 223 h 338"/>
                                  <a:gd name="T2" fmla="*/ 0 w 343"/>
                                  <a:gd name="T3" fmla="*/ 111 h 338"/>
                                  <a:gd name="T4" fmla="*/ 112 w 343"/>
                                  <a:gd name="T5" fmla="*/ 0 h 338"/>
                                  <a:gd name="T6" fmla="*/ 223 w 343"/>
                                  <a:gd name="T7" fmla="*/ 111 h 338"/>
                                  <a:gd name="T8" fmla="*/ 112 w 343"/>
                                  <a:gd name="T9" fmla="*/ 223 h 338"/>
                                  <a:gd name="T10" fmla="*/ 343 w 343"/>
                                  <a:gd name="T11" fmla="*/ 338 h 338"/>
                                  <a:gd name="T12" fmla="*/ 191 w 343"/>
                                  <a:gd name="T13" fmla="*/ 189 h 338"/>
                                </a:gdLst>
                                <a:ahLst/>
                                <a:cxnLst>
                                  <a:cxn ang="0">
                                    <a:pos x="T0" y="T1"/>
                                  </a:cxn>
                                  <a:cxn ang="0">
                                    <a:pos x="T2" y="T3"/>
                                  </a:cxn>
                                  <a:cxn ang="0">
                                    <a:pos x="T4" y="T5"/>
                                  </a:cxn>
                                  <a:cxn ang="0">
                                    <a:pos x="T6" y="T7"/>
                                  </a:cxn>
                                  <a:cxn ang="0">
                                    <a:pos x="T8" y="T9"/>
                                  </a:cxn>
                                  <a:cxn ang="0">
                                    <a:pos x="T10" y="T11"/>
                                  </a:cxn>
                                  <a:cxn ang="0">
                                    <a:pos x="T12" y="T13"/>
                                  </a:cxn>
                                </a:cxnLst>
                                <a:rect l="0" t="0" r="r" b="b"/>
                                <a:pathLst>
                                  <a:path w="343" h="338">
                                    <a:moveTo>
                                      <a:pt x="112" y="223"/>
                                    </a:moveTo>
                                    <a:cubicBezTo>
                                      <a:pt x="50" y="223"/>
                                      <a:pt x="0" y="173"/>
                                      <a:pt x="0" y="111"/>
                                    </a:cubicBezTo>
                                    <a:cubicBezTo>
                                      <a:pt x="0" y="50"/>
                                      <a:pt x="50" y="0"/>
                                      <a:pt x="112" y="0"/>
                                    </a:cubicBezTo>
                                    <a:cubicBezTo>
                                      <a:pt x="173" y="0"/>
                                      <a:pt x="223" y="50"/>
                                      <a:pt x="223" y="111"/>
                                    </a:cubicBezTo>
                                    <a:cubicBezTo>
                                      <a:pt x="223" y="173"/>
                                      <a:pt x="173" y="223"/>
                                      <a:pt x="112" y="223"/>
                                    </a:cubicBezTo>
                                    <a:close/>
                                    <a:moveTo>
                                      <a:pt x="343" y="338"/>
                                    </a:moveTo>
                                    <a:cubicBezTo>
                                      <a:pt x="191" y="189"/>
                                      <a:pt x="191" y="189"/>
                                      <a:pt x="191" y="189"/>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53A4E892" id="Freeform: Shape 76" o:spid="_x0000_s1026" alt="Title: Icon of a magnifying glass" style="width:23pt;height:22.55pt;flip:x;visibility:visible;mso-wrap-style:square;mso-left-percent:-10001;mso-top-percent:-10001;mso-position-horizontal:absolute;mso-position-horizontal-relative:char;mso-position-vertical:absolute;mso-position-vertical-relative:line;mso-left-percent:-10001;mso-top-percent:-10001;v-text-anchor:top" coordsize="343,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" path="m112,223c50,223,,173,,111,,50,50,,112,v61,,111,50,111,111c223,173,173,223,112,223xm343,338c191,189,191,189,191,189e" filled="f" strokecolor="#0078d4 [3204]" strokeweight="1pt">
                      <v:stroke joinstyle="miter"/>
                      <v:path arrowok="t" o:connecttype="custom" o:connectlocs="95292,188946;0,94050;95292,0;189734,94050;95292,188946;291833,286385;162508,160138" o:connectangles="0,0,0,0,0,0,0"/>
                      <o:lock v:ext="edit" aspectratio="t" verticies="t"/>
                      <w10:anchorlock/>
                    </v:shape>
                  </w:pict>
                </mc:Fallback>
              </mc:AlternateContent>
            </w:r>
          </w:p>
        </w:tc>
        <w:tc>
          <w:tcPr>
            <w:tcW w:w="4215" w:type="pct"/>
            <w:tcBorders>
              <w:top w:val="nil"/>
              <w:left w:val="nil"/>
              <w:bottom w:val="single" w:sz="4" w:space="0" w:color="E6E6E6" w:themeColor="background2"/>
            </w:tcBorders>
            <w:tcMar>
              <w:top w:w="29" w:type="dxa"/>
            </w:tcMar>
          </w:tcPr>
          <w:p w14:paraId="790F4B63" w14:textId="77777777" w:rsidR="00943037" w:rsidRPr="00B30FFA" w:rsidRDefault="00943037" w:rsidP="00BA65DF">
            <w:pPr>
              <w:pStyle w:val="Tablebody"/>
              <w:rPr>
                <w:sz w:val="20"/>
                <w:szCs w:val="20"/>
              </w:rPr>
            </w:pPr>
          </w:p>
        </w:tc>
      </w:tr>
      <w:tr w:rsidR="000D17D0" w:rsidRPr="00FF6338" w14:paraId="49130C46" w14:textId="77777777" w:rsidTr="00943037">
        <w:trPr>
          <w:trHeight w:val="337"/>
        </w:trPr>
        <w:tc>
          <w:tcPr>
            <w:tcW w:w="785" w:type="pct"/>
            <w:tcBorders>
              <w:top w:val="single" w:sz="4" w:space="0" w:color="E6E6E6" w:themeColor="background2"/>
              <w:bottom w:val="nil"/>
              <w:right w:val="nil"/>
            </w:tcBorders>
            <w:shd w:val="clear" w:color="auto" w:fill="F2F2F2" w:themeFill="background1" w:themeFillShade="F2"/>
            <w:tcMar>
              <w:top w:w="14" w:type="dxa"/>
              <w:bottom w:w="29" w:type="dxa"/>
            </w:tcMar>
          </w:tcPr>
          <w:p w14:paraId="333B4AA7" w14:textId="1F119C84" w:rsidR="000D17D0" w:rsidRPr="00943037" w:rsidRDefault="00D21ACC" w:rsidP="00943037">
            <w:pPr>
              <w:pStyle w:val="BodyText3"/>
              <w:tabs>
                <w:tab w:val="left" w:pos="1170"/>
              </w:tabs>
              <w:rPr>
                <w:color w:val="243A5E" w:themeColor="text2"/>
              </w:rPr>
            </w:pPr>
            <w:r w:rsidRPr="00D21ACC">
              <w:rPr>
                <w:color w:val="243A5E" w:themeColor="text2"/>
              </w:rPr>
              <w:t>Real-time personalization</w:t>
            </w:r>
          </w:p>
        </w:tc>
        <w:tc>
          <w:tcPr>
            <w:tcW w:w="4215" w:type="pct"/>
            <w:tcBorders>
              <w:top w:val="single" w:sz="4" w:space="0" w:color="E6E6E6" w:themeColor="background2"/>
              <w:left w:val="nil"/>
              <w:bottom w:val="nil"/>
            </w:tcBorders>
            <w:tcMar>
              <w:top w:w="14" w:type="dxa"/>
              <w:bottom w:w="29" w:type="dxa"/>
            </w:tcMar>
          </w:tcPr>
          <w:p w14:paraId="04ABACDB" w14:textId="01AE4302" w:rsidR="000D17D0" w:rsidRPr="00943037" w:rsidRDefault="000D17D0" w:rsidP="00943037">
            <w:pPr>
              <w:pStyle w:val="Tablebody"/>
              <w:spacing w:after="0"/>
              <w:rPr>
                <w:rFonts w:eastAsia="MS Mincho"/>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00D21ACC" w:rsidRPr="00B30FFA">
              <w:rPr>
                <w:sz w:val="20"/>
                <w:szCs w:val="20"/>
              </w:rPr>
              <w:t xml:space="preserve">that </w:t>
            </w:r>
            <w:r w:rsidR="003950CD" w:rsidRPr="00E87745">
              <w:rPr>
                <w:sz w:val="20"/>
                <w:szCs w:val="20"/>
              </w:rPr>
              <w:t>e</w:t>
            </w:r>
            <w:r w:rsidR="003950CD" w:rsidRPr="00E87745">
              <w:rPr>
                <w:rFonts w:eastAsia="MS Mincho"/>
                <w:sz w:val="20"/>
                <w:szCs w:val="20"/>
              </w:rPr>
              <w:t>nable personalized shopping journeys and campaigns by leveraging gen</w:t>
            </w:r>
            <w:r w:rsidR="003D074A" w:rsidRPr="00E87745">
              <w:rPr>
                <w:rFonts w:eastAsia="MS Mincho"/>
                <w:sz w:val="20"/>
                <w:szCs w:val="20"/>
              </w:rPr>
              <w:t>-</w:t>
            </w:r>
            <w:r w:rsidR="003950CD" w:rsidRPr="00E87745">
              <w:rPr>
                <w:rFonts w:eastAsia="MS Mincho"/>
                <w:sz w:val="20"/>
                <w:szCs w:val="20"/>
              </w:rPr>
              <w:t>AI.</w:t>
            </w:r>
          </w:p>
        </w:tc>
      </w:tr>
      <w:tr w:rsidR="00943037" w:rsidRPr="00FF6338" w14:paraId="5CC067D8" w14:textId="77777777" w:rsidTr="00943037">
        <w:trPr>
          <w:trHeight w:val="337"/>
        </w:trPr>
        <w:tc>
          <w:tcPr>
            <w:tcW w:w="785" w:type="pct"/>
            <w:tcBorders>
              <w:top w:val="nil"/>
              <w:bottom w:val="single" w:sz="4" w:space="0" w:color="E6E6E6" w:themeColor="background2"/>
              <w:right w:val="nil"/>
            </w:tcBorders>
            <w:shd w:val="clear" w:color="auto" w:fill="F2F2F2" w:themeFill="background1" w:themeFillShade="F2"/>
            <w:tcMar>
              <w:top w:w="29" w:type="dxa"/>
            </w:tcMar>
          </w:tcPr>
          <w:p w14:paraId="52BF525E" w14:textId="5C5CA913" w:rsidR="00943037" w:rsidRPr="00D21ACC" w:rsidRDefault="00943037" w:rsidP="00943037">
            <w:pPr>
              <w:pStyle w:val="BodyText3"/>
              <w:tabs>
                <w:tab w:val="left" w:pos="1170"/>
              </w:tabs>
              <w:jc w:val="right"/>
              <w:rPr>
                <w:color w:val="243A5E" w:themeColor="text2"/>
              </w:rPr>
            </w:pPr>
            <w:r w:rsidRPr="00D33C81">
              <w:rPr>
                <w:noProof/>
                <w:sz w:val="18"/>
                <w:szCs w:val="18"/>
              </w:rPr>
              <mc:AlternateContent>
                <mc:Choice Requires="wps">
                  <w:drawing>
                    <wp:inline distT="0" distB="0" distL="0" distR="0" wp14:anchorId="69CF3569" wp14:editId="375DAA52">
                      <wp:extent cx="313507" cy="292735"/>
                      <wp:effectExtent l="0" t="0" r="10795" b="12065"/>
                      <wp:docPr id="77" name="Freeform: Shape 77" title="Icon of an alarm clo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13507" cy="292735"/>
                              </a:xfrm>
                              <a:custGeom>
                                <a:avLst/>
                                <a:gdLst>
                                  <a:gd name="T0" fmla="*/ 309 w 3714"/>
                                  <a:gd name="T1" fmla="*/ 1204 h 3467"/>
                                  <a:gd name="T2" fmla="*/ 0 w 3714"/>
                                  <a:gd name="T3" fmla="*/ 650 h 3467"/>
                                  <a:gd name="T4" fmla="*/ 650 w 3714"/>
                                  <a:gd name="T5" fmla="*/ 0 h 3467"/>
                                  <a:gd name="T6" fmla="*/ 1204 w 3714"/>
                                  <a:gd name="T7" fmla="*/ 310 h 3467"/>
                                  <a:gd name="T8" fmla="*/ 3405 w 3714"/>
                                  <a:gd name="T9" fmla="*/ 1204 h 3467"/>
                                  <a:gd name="T10" fmla="*/ 3714 w 3714"/>
                                  <a:gd name="T11" fmla="*/ 650 h 3467"/>
                                  <a:gd name="T12" fmla="*/ 3064 w 3714"/>
                                  <a:gd name="T13" fmla="*/ 0 h 3467"/>
                                  <a:gd name="T14" fmla="*/ 2510 w 3714"/>
                                  <a:gd name="T15" fmla="*/ 310 h 3467"/>
                                  <a:gd name="T16" fmla="*/ 1857 w 3714"/>
                                  <a:gd name="T17" fmla="*/ 248 h 3467"/>
                                  <a:gd name="T18" fmla="*/ 247 w 3714"/>
                                  <a:gd name="T19" fmla="*/ 1858 h 3467"/>
                                  <a:gd name="T20" fmla="*/ 1857 w 3714"/>
                                  <a:gd name="T21" fmla="*/ 3467 h 3467"/>
                                  <a:gd name="T22" fmla="*/ 3467 w 3714"/>
                                  <a:gd name="T23" fmla="*/ 1858 h 3467"/>
                                  <a:gd name="T24" fmla="*/ 1857 w 3714"/>
                                  <a:gd name="T25" fmla="*/ 248 h 3467"/>
                                  <a:gd name="T26" fmla="*/ 1733 w 3714"/>
                                  <a:gd name="T27" fmla="*/ 867 h 3467"/>
                                  <a:gd name="T28" fmla="*/ 1733 w 3714"/>
                                  <a:gd name="T29" fmla="*/ 1981 h 3467"/>
                                  <a:gd name="T30" fmla="*/ 2600 w 3714"/>
                                  <a:gd name="T31" fmla="*/ 1981 h 3467"/>
                                  <a:gd name="T32" fmla="*/ 247 w 3714"/>
                                  <a:gd name="T33" fmla="*/ 3467 h 3467"/>
                                  <a:gd name="T34" fmla="*/ 681 w 3714"/>
                                  <a:gd name="T35" fmla="*/ 3034 h 3467"/>
                                  <a:gd name="T36" fmla="*/ 3467 w 3714"/>
                                  <a:gd name="T37" fmla="*/ 3467 h 3467"/>
                                  <a:gd name="T38" fmla="*/ 3033 w 3714"/>
                                  <a:gd name="T39" fmla="*/ 3034 h 34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714" h="3467">
                                    <a:moveTo>
                                      <a:pt x="309" y="1204"/>
                                    </a:moveTo>
                                    <a:cubicBezTo>
                                      <a:pt x="124" y="1090"/>
                                      <a:pt x="0" y="885"/>
                                      <a:pt x="0" y="650"/>
                                    </a:cubicBezTo>
                                    <a:cubicBezTo>
                                      <a:pt x="0" y="291"/>
                                      <a:pt x="291" y="0"/>
                                      <a:pt x="650" y="0"/>
                                    </a:cubicBezTo>
                                    <a:cubicBezTo>
                                      <a:pt x="884" y="0"/>
                                      <a:pt x="1089" y="124"/>
                                      <a:pt x="1204" y="310"/>
                                    </a:cubicBezTo>
                                    <a:moveTo>
                                      <a:pt x="3405" y="1204"/>
                                    </a:moveTo>
                                    <a:cubicBezTo>
                                      <a:pt x="3590" y="1090"/>
                                      <a:pt x="3714" y="885"/>
                                      <a:pt x="3714" y="650"/>
                                    </a:cubicBezTo>
                                    <a:cubicBezTo>
                                      <a:pt x="3714" y="291"/>
                                      <a:pt x="3423" y="0"/>
                                      <a:pt x="3064" y="0"/>
                                    </a:cubicBezTo>
                                    <a:cubicBezTo>
                                      <a:pt x="2830" y="0"/>
                                      <a:pt x="2625" y="124"/>
                                      <a:pt x="2510" y="310"/>
                                    </a:cubicBezTo>
                                    <a:moveTo>
                                      <a:pt x="1857" y="248"/>
                                    </a:moveTo>
                                    <a:cubicBezTo>
                                      <a:pt x="968" y="248"/>
                                      <a:pt x="247" y="969"/>
                                      <a:pt x="247" y="1858"/>
                                    </a:cubicBezTo>
                                    <a:cubicBezTo>
                                      <a:pt x="247" y="2747"/>
                                      <a:pt x="968" y="3467"/>
                                      <a:pt x="1857" y="3467"/>
                                    </a:cubicBezTo>
                                    <a:cubicBezTo>
                                      <a:pt x="2746" y="3467"/>
                                      <a:pt x="3467" y="2747"/>
                                      <a:pt x="3467" y="1858"/>
                                    </a:cubicBezTo>
                                    <a:cubicBezTo>
                                      <a:pt x="3467" y="969"/>
                                      <a:pt x="2746" y="248"/>
                                      <a:pt x="1857" y="248"/>
                                    </a:cubicBezTo>
                                    <a:close/>
                                    <a:moveTo>
                                      <a:pt x="1733" y="867"/>
                                    </a:moveTo>
                                    <a:cubicBezTo>
                                      <a:pt x="1733" y="1981"/>
                                      <a:pt x="1733" y="1981"/>
                                      <a:pt x="1733" y="1981"/>
                                    </a:cubicBezTo>
                                    <a:cubicBezTo>
                                      <a:pt x="2600" y="1981"/>
                                      <a:pt x="2600" y="1981"/>
                                      <a:pt x="2600" y="1981"/>
                                    </a:cubicBezTo>
                                    <a:moveTo>
                                      <a:pt x="247" y="3467"/>
                                    </a:moveTo>
                                    <a:cubicBezTo>
                                      <a:pt x="681" y="3034"/>
                                      <a:pt x="681" y="3034"/>
                                      <a:pt x="681" y="3034"/>
                                    </a:cubicBezTo>
                                    <a:moveTo>
                                      <a:pt x="3467" y="3467"/>
                                    </a:moveTo>
                                    <a:cubicBezTo>
                                      <a:pt x="3033" y="3034"/>
                                      <a:pt x="3033" y="3034"/>
                                      <a:pt x="3033" y="3034"/>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23E151A2" id="Freeform: Shape 77" o:spid="_x0000_s1026" alt="Title: Icon of an alarm clock" style="width:24.7pt;height:23.05pt;visibility:visible;mso-wrap-style:square;mso-left-percent:-10001;mso-top-percent:-10001;mso-position-horizontal:absolute;mso-position-horizontal-relative:char;mso-position-vertical:absolute;mso-position-vertical-relative:line;mso-left-percent:-10001;mso-top-percent:-10001;v-text-anchor:top" coordsize="3714,3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" path="m309,1204c124,1090,,885,,650,,291,291,,650,v234,,439,124,554,310m3405,1204v185,-114,309,-319,309,-554c3714,291,3423,,3064,,2830,,2625,124,2510,310m1857,248c968,248,247,969,247,1858v,889,721,1609,1610,1609c2746,3467,3467,2747,3467,1858,3467,969,2746,248,1857,248xm1733,867v,1114,,1114,,1114c2600,1981,2600,1981,2600,1981m247,3467c681,3034,681,3034,681,3034t2786,433c3033,3034,3033,3034,3033,3034e" filled="f" strokecolor="#0078d4 [3204]" strokeweight="1pt">
                      <v:stroke joinstyle="miter"/>
                      <v:path arrowok="t" o:connecttype="custom" o:connectlocs="26083,101659;0,54883;54868,0;101632,26175;287424,101659;313507,54883;258639,0;211875,26175;156754,20940;20850,156880;156754,292735;292657,156880;156754,20940;146286,73205;146286,167265;219472,167265;20850,292735;57485,256175;292657,292735;256022,256175" o:connectangles="0,0,0,0,0,0,0,0,0,0,0,0,0,0,0,0,0,0,0,0"/>
                      <o:lock v:ext="edit" aspectratio="t" verticies="t"/>
                      <w10:anchorlock/>
                    </v:shape>
                  </w:pict>
                </mc:Fallback>
              </mc:AlternateContent>
            </w:r>
          </w:p>
        </w:tc>
        <w:tc>
          <w:tcPr>
            <w:tcW w:w="4215" w:type="pct"/>
            <w:tcBorders>
              <w:top w:val="nil"/>
              <w:left w:val="nil"/>
              <w:bottom w:val="single" w:sz="4" w:space="0" w:color="E6E6E6" w:themeColor="background2"/>
            </w:tcBorders>
            <w:tcMar>
              <w:top w:w="29" w:type="dxa"/>
            </w:tcMar>
          </w:tcPr>
          <w:p w14:paraId="10C7D198" w14:textId="77777777" w:rsidR="00943037" w:rsidRPr="00B30FFA" w:rsidRDefault="00943037" w:rsidP="00943037">
            <w:pPr>
              <w:pStyle w:val="Tablebody"/>
              <w:spacing w:after="0"/>
              <w:rPr>
                <w:sz w:val="20"/>
                <w:szCs w:val="20"/>
              </w:rPr>
            </w:pPr>
          </w:p>
        </w:tc>
      </w:tr>
      <w:tr w:rsidR="000D17D0" w:rsidRPr="00FF6338" w14:paraId="56504084" w14:textId="77777777" w:rsidTr="00943037">
        <w:trPr>
          <w:trHeight w:val="337"/>
        </w:trPr>
        <w:tc>
          <w:tcPr>
            <w:tcW w:w="785" w:type="pct"/>
            <w:tcBorders>
              <w:top w:val="single" w:sz="4" w:space="0" w:color="E6E6E6" w:themeColor="background2"/>
              <w:bottom w:val="nil"/>
              <w:right w:val="nil"/>
            </w:tcBorders>
            <w:shd w:val="clear" w:color="auto" w:fill="F2F2F2" w:themeFill="background1" w:themeFillShade="F2"/>
            <w:tcMar>
              <w:top w:w="14" w:type="dxa"/>
              <w:bottom w:w="29" w:type="dxa"/>
            </w:tcMar>
          </w:tcPr>
          <w:p w14:paraId="079D9B18" w14:textId="02ACADF9" w:rsidR="000D17D0" w:rsidRPr="00E1139C" w:rsidRDefault="00A8393D" w:rsidP="00943037">
            <w:pPr>
              <w:pStyle w:val="BodyText3"/>
              <w:tabs>
                <w:tab w:val="left" w:pos="1170"/>
              </w:tabs>
              <w:rPr>
                <w:noProof/>
                <w:sz w:val="18"/>
                <w:szCs w:val="18"/>
              </w:rPr>
            </w:pPr>
            <w:r w:rsidRPr="00A8393D">
              <w:rPr>
                <w:color w:val="243A5E" w:themeColor="text2"/>
              </w:rPr>
              <w:t xml:space="preserve">Digital </w:t>
            </w:r>
            <w:r>
              <w:rPr>
                <w:color w:val="243A5E" w:themeColor="text2"/>
              </w:rPr>
              <w:t>a</w:t>
            </w:r>
            <w:r w:rsidRPr="00A8393D">
              <w:rPr>
                <w:color w:val="243A5E" w:themeColor="text2"/>
              </w:rPr>
              <w:t>dvertising solutions</w:t>
            </w:r>
          </w:p>
        </w:tc>
        <w:tc>
          <w:tcPr>
            <w:tcW w:w="4215" w:type="pct"/>
            <w:tcBorders>
              <w:top w:val="single" w:sz="4" w:space="0" w:color="E6E6E6" w:themeColor="background2"/>
              <w:left w:val="nil"/>
              <w:bottom w:val="nil"/>
            </w:tcBorders>
            <w:tcMar>
              <w:top w:w="14" w:type="dxa"/>
              <w:bottom w:w="29" w:type="dxa"/>
            </w:tcMar>
          </w:tcPr>
          <w:p w14:paraId="44539A38" w14:textId="38EB467E" w:rsidR="000D17D0" w:rsidRPr="00B30FFA" w:rsidRDefault="000D17D0" w:rsidP="00943037">
            <w:pPr>
              <w:spacing w:before="0"/>
              <w:rPr>
                <w:b/>
                <w:bCs/>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00B30FFA" w:rsidRPr="00B30FFA">
              <w:rPr>
                <w:sz w:val="20"/>
                <w:szCs w:val="20"/>
              </w:rPr>
              <w:t xml:space="preserve">that </w:t>
            </w:r>
            <w:r w:rsidR="00B30FFA" w:rsidRPr="00E87745">
              <w:rPr>
                <w:rFonts w:eastAsia="MS Mincho"/>
                <w:sz w:val="20"/>
                <w:szCs w:val="20"/>
              </w:rPr>
              <w:t>driv</w:t>
            </w:r>
            <w:r w:rsidR="0021718F" w:rsidRPr="00E87745">
              <w:rPr>
                <w:rFonts w:eastAsia="MS Mincho"/>
                <w:sz w:val="20"/>
                <w:szCs w:val="20"/>
              </w:rPr>
              <w:t>e</w:t>
            </w:r>
            <w:r w:rsidR="00E05C48" w:rsidRPr="00E87745">
              <w:rPr>
                <w:rFonts w:eastAsia="MS Mincho"/>
                <w:sz w:val="20"/>
                <w:szCs w:val="20"/>
              </w:rPr>
              <w:t xml:space="preserve"> growth, acquire new customers, and increase lifetime value</w:t>
            </w:r>
            <w:r w:rsidR="0021718F" w:rsidRPr="00E87745">
              <w:rPr>
                <w:rFonts w:eastAsia="MS Mincho"/>
                <w:sz w:val="20"/>
                <w:szCs w:val="20"/>
              </w:rPr>
              <w:t>.</w:t>
            </w:r>
          </w:p>
        </w:tc>
      </w:tr>
      <w:tr w:rsidR="000D17D0" w:rsidRPr="00FF6338" w14:paraId="3F9EEDAD" w14:textId="77777777" w:rsidTr="00943037">
        <w:trPr>
          <w:trHeight w:val="337"/>
        </w:trPr>
        <w:tc>
          <w:tcPr>
            <w:tcW w:w="785" w:type="pct"/>
            <w:tcBorders>
              <w:top w:val="nil"/>
              <w:bottom w:val="single" w:sz="4" w:space="0" w:color="E6E6E6" w:themeColor="background2"/>
              <w:right w:val="nil"/>
            </w:tcBorders>
            <w:shd w:val="clear" w:color="auto" w:fill="F2F2F2" w:themeFill="background1" w:themeFillShade="F2"/>
            <w:tcMar>
              <w:top w:w="29" w:type="dxa"/>
            </w:tcMar>
          </w:tcPr>
          <w:p w14:paraId="13994D29" w14:textId="561B98D2" w:rsidR="000D17D0" w:rsidRPr="009E3A5C" w:rsidRDefault="00943037" w:rsidP="000D17D0">
            <w:pPr>
              <w:pStyle w:val="BodyText3"/>
              <w:tabs>
                <w:tab w:val="left" w:pos="1170"/>
              </w:tabs>
              <w:jc w:val="right"/>
              <w:rPr>
                <w:color w:val="243A5E" w:themeColor="text2"/>
              </w:rPr>
            </w:pPr>
            <w:r w:rsidRPr="00D33C81">
              <w:rPr>
                <w:noProof/>
                <w:sz w:val="18"/>
                <w:szCs w:val="18"/>
              </w:rPr>
              <mc:AlternateContent>
                <mc:Choice Requires="wps">
                  <w:drawing>
                    <wp:inline distT="0" distB="0" distL="0" distR="0" wp14:anchorId="7BC28CE6" wp14:editId="4CDDD693">
                      <wp:extent cx="368855" cy="323215"/>
                      <wp:effectExtent l="0" t="0" r="12700" b="19685"/>
                      <wp:docPr id="74" name="Freeform: Shape 74" title="Icon of multiple app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68855" cy="323215"/>
                              </a:xfrm>
                              <a:custGeom>
                                <a:avLst/>
                                <a:gdLst>
                                  <a:gd name="T0" fmla="*/ 0 w 614"/>
                                  <a:gd name="T1" fmla="*/ 0 h 538"/>
                                  <a:gd name="T2" fmla="*/ 614 w 614"/>
                                  <a:gd name="T3" fmla="*/ 0 h 538"/>
                                  <a:gd name="T4" fmla="*/ 614 w 614"/>
                                  <a:gd name="T5" fmla="*/ 538 h 538"/>
                                  <a:gd name="T6" fmla="*/ 0 w 614"/>
                                  <a:gd name="T7" fmla="*/ 538 h 538"/>
                                  <a:gd name="T8" fmla="*/ 0 w 614"/>
                                  <a:gd name="T9" fmla="*/ 0 h 538"/>
                                  <a:gd name="T10" fmla="*/ 0 w 614"/>
                                  <a:gd name="T11" fmla="*/ 0 h 538"/>
                                  <a:gd name="T12" fmla="*/ 327 w 614"/>
                                  <a:gd name="T13" fmla="*/ 250 h 538"/>
                                  <a:gd name="T14" fmla="*/ 327 w 614"/>
                                  <a:gd name="T15" fmla="*/ 250 h 538"/>
                                  <a:gd name="T16" fmla="*/ 327 w 614"/>
                                  <a:gd name="T17" fmla="*/ 87 h 538"/>
                                  <a:gd name="T18" fmla="*/ 77 w 614"/>
                                  <a:gd name="T19" fmla="*/ 87 h 538"/>
                                  <a:gd name="T20" fmla="*/ 77 w 614"/>
                                  <a:gd name="T21" fmla="*/ 250 h 538"/>
                                  <a:gd name="T22" fmla="*/ 128 w 614"/>
                                  <a:gd name="T23" fmla="*/ 250 h 538"/>
                                  <a:gd name="T24" fmla="*/ 327 w 614"/>
                                  <a:gd name="T25" fmla="*/ 250 h 538"/>
                                  <a:gd name="T26" fmla="*/ 327 w 614"/>
                                  <a:gd name="T27" fmla="*/ 250 h 538"/>
                                  <a:gd name="T28" fmla="*/ 139 w 614"/>
                                  <a:gd name="T29" fmla="*/ 254 h 538"/>
                                  <a:gd name="T30" fmla="*/ 139 w 614"/>
                                  <a:gd name="T31" fmla="*/ 362 h 538"/>
                                  <a:gd name="T32" fmla="*/ 513 w 614"/>
                                  <a:gd name="T33" fmla="*/ 362 h 538"/>
                                  <a:gd name="T34" fmla="*/ 513 w 614"/>
                                  <a:gd name="T35" fmla="*/ 163 h 538"/>
                                  <a:gd name="T36" fmla="*/ 325 w 614"/>
                                  <a:gd name="T37" fmla="*/ 163 h 538"/>
                                  <a:gd name="T38" fmla="*/ 0 w 614"/>
                                  <a:gd name="T39" fmla="*/ 451 h 538"/>
                                  <a:gd name="T40" fmla="*/ 614 w 614"/>
                                  <a:gd name="T41" fmla="*/ 451 h 5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4" h="538">
                                    <a:moveTo>
                                      <a:pt x="0" y="0"/>
                                    </a:moveTo>
                                    <a:lnTo>
                                      <a:pt x="614" y="0"/>
                                    </a:lnTo>
                                    <a:lnTo>
                                      <a:pt x="614" y="538"/>
                                    </a:lnTo>
                                    <a:lnTo>
                                      <a:pt x="0" y="538"/>
                                    </a:lnTo>
                                    <a:lnTo>
                                      <a:pt x="0" y="0"/>
                                    </a:lnTo>
                                    <a:lnTo>
                                      <a:pt x="0" y="0"/>
                                    </a:lnTo>
                                    <a:moveTo>
                                      <a:pt x="327" y="250"/>
                                    </a:moveTo>
                                    <a:lnTo>
                                      <a:pt x="327" y="250"/>
                                    </a:lnTo>
                                    <a:lnTo>
                                      <a:pt x="327" y="87"/>
                                    </a:lnTo>
                                    <a:lnTo>
                                      <a:pt x="77" y="87"/>
                                    </a:lnTo>
                                    <a:lnTo>
                                      <a:pt x="77" y="250"/>
                                    </a:lnTo>
                                    <a:lnTo>
                                      <a:pt x="128" y="250"/>
                                    </a:lnTo>
                                    <a:lnTo>
                                      <a:pt x="327" y="250"/>
                                    </a:lnTo>
                                    <a:lnTo>
                                      <a:pt x="327" y="250"/>
                                    </a:lnTo>
                                    <a:moveTo>
                                      <a:pt x="139" y="254"/>
                                    </a:moveTo>
                                    <a:lnTo>
                                      <a:pt x="139" y="362"/>
                                    </a:lnTo>
                                    <a:lnTo>
                                      <a:pt x="513" y="362"/>
                                    </a:lnTo>
                                    <a:lnTo>
                                      <a:pt x="513" y="163"/>
                                    </a:lnTo>
                                    <a:lnTo>
                                      <a:pt x="325" y="163"/>
                                    </a:lnTo>
                                    <a:moveTo>
                                      <a:pt x="0" y="451"/>
                                    </a:moveTo>
                                    <a:lnTo>
                                      <a:pt x="614" y="451"/>
                                    </a:ln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19BFBD13" id="Freeform: Shape 74" o:spid="_x0000_s1026" alt="Title: Icon of multiple app windows" style="width:29.05pt;height:25.45pt;visibility:visible;mso-wrap-style:square;mso-left-percent:-10001;mso-top-percent:-10001;mso-position-horizontal:absolute;mso-position-horizontal-relative:char;mso-position-vertical:absolute;mso-position-vertical-relative:line;mso-left-percent:-10001;mso-top-percent:-10001;v-text-anchor:top" coordsize="614,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" path="m,l614,r,538l,538,,,,m327,250r,l327,87,77,87r,163l128,250r199,l327,250t-188,4l139,362r374,l513,163r-188,m,451r614,e" filled="f" strokecolor="#0078d4 [3204]" strokeweight="1pt">
                      <v:stroke joinstyle="miter"/>
                      <v:path arrowok="t" o:connecttype="custom" o:connectlocs="0,0;368855,0;368855,323215;0,323215;0,0;0,0;196442,150193;196442,150193;196442,52267;46257,52267;46257,150193;76895,150193;196442,150193;196442,150193;83503,152596;83503,217479;308180,217479;308180,97926;195241,97926;0,270948;368855,270948" o:connectangles="0,0,0,0,0,0,0,0,0,0,0,0,0,0,0,0,0,0,0,0,0"/>
                      <o:lock v:ext="edit" aspectratio="t" verticies="t"/>
                      <w10:anchorlock/>
                    </v:shape>
                  </w:pict>
                </mc:Fallback>
              </mc:AlternateContent>
            </w:r>
          </w:p>
        </w:tc>
        <w:tc>
          <w:tcPr>
            <w:tcW w:w="4215" w:type="pct"/>
            <w:tcBorders>
              <w:top w:val="nil"/>
              <w:left w:val="nil"/>
              <w:bottom w:val="single" w:sz="4" w:space="0" w:color="E6E6E6" w:themeColor="background2"/>
            </w:tcBorders>
            <w:tcMar>
              <w:top w:w="29" w:type="dxa"/>
            </w:tcMar>
          </w:tcPr>
          <w:p w14:paraId="7B31C6A7" w14:textId="77777777" w:rsidR="000D17D0" w:rsidRPr="00B30FFA" w:rsidRDefault="000D17D0" w:rsidP="000D17D0">
            <w:pPr>
              <w:spacing w:before="0"/>
              <w:rPr>
                <w:sz w:val="20"/>
                <w:szCs w:val="20"/>
              </w:rPr>
            </w:pPr>
          </w:p>
        </w:tc>
      </w:tr>
      <w:tr w:rsidR="000D17D0" w:rsidRPr="00FF6338" w14:paraId="24559932" w14:textId="77777777" w:rsidTr="00943037">
        <w:trPr>
          <w:trHeight w:val="337"/>
        </w:trPr>
        <w:tc>
          <w:tcPr>
            <w:tcW w:w="785" w:type="pct"/>
            <w:tcBorders>
              <w:top w:val="single" w:sz="4" w:space="0" w:color="E6E6E6" w:themeColor="background2"/>
              <w:bottom w:val="nil"/>
              <w:right w:val="nil"/>
            </w:tcBorders>
            <w:shd w:val="clear" w:color="auto" w:fill="F2F2F2" w:themeFill="background1" w:themeFillShade="F2"/>
            <w:tcMar>
              <w:top w:w="14" w:type="dxa"/>
              <w:bottom w:w="29" w:type="dxa"/>
            </w:tcMar>
          </w:tcPr>
          <w:p w14:paraId="572F67F5" w14:textId="5716C626" w:rsidR="000D17D0" w:rsidRPr="00943037" w:rsidRDefault="009A00AD" w:rsidP="00943037">
            <w:pPr>
              <w:pStyle w:val="BodyText3"/>
              <w:tabs>
                <w:tab w:val="left" w:pos="1170"/>
              </w:tabs>
              <w:rPr>
                <w:color w:val="243A5E" w:themeColor="text2"/>
              </w:rPr>
            </w:pPr>
            <w:r w:rsidRPr="009A00AD">
              <w:rPr>
                <w:color w:val="243A5E" w:themeColor="text2"/>
              </w:rPr>
              <w:t>Seamless customer service</w:t>
            </w:r>
          </w:p>
        </w:tc>
        <w:tc>
          <w:tcPr>
            <w:tcW w:w="4215" w:type="pct"/>
            <w:tcBorders>
              <w:top w:val="single" w:sz="4" w:space="0" w:color="E6E6E6" w:themeColor="background2"/>
              <w:left w:val="nil"/>
              <w:bottom w:val="nil"/>
            </w:tcBorders>
            <w:tcMar>
              <w:top w:w="14" w:type="dxa"/>
              <w:bottom w:w="29" w:type="dxa"/>
            </w:tcMar>
          </w:tcPr>
          <w:p w14:paraId="50B3FF4A" w14:textId="34C59B20" w:rsidR="000D17D0" w:rsidRPr="00B30FFA" w:rsidRDefault="000D17D0" w:rsidP="00943037">
            <w:pPr>
              <w:spacing w:before="0"/>
              <w:rPr>
                <w:sz w:val="20"/>
                <w:szCs w:val="20"/>
              </w:rPr>
            </w:pPr>
            <w:r w:rsidRPr="00B30FFA">
              <w:rPr>
                <w:sz w:val="20"/>
                <w:szCs w:val="20"/>
              </w:rPr>
              <w:t xml:space="preserve">Microsoft Cloud for </w:t>
            </w:r>
            <w:r w:rsidR="00753078" w:rsidRPr="00B30FFA">
              <w:rPr>
                <w:sz w:val="20"/>
                <w:szCs w:val="20"/>
              </w:rPr>
              <w:t>Retail</w:t>
            </w:r>
            <w:r w:rsidRPr="00B30FFA">
              <w:rPr>
                <w:sz w:val="20"/>
                <w:szCs w:val="20"/>
              </w:rPr>
              <w:t xml:space="preserve"> provides trusted and integrated capabilities from [</w:t>
            </w:r>
            <w:r w:rsidRPr="00B30FFA">
              <w:rPr>
                <w:color w:val="0078D4" w:themeColor="accent1"/>
                <w:sz w:val="20"/>
                <w:szCs w:val="20"/>
              </w:rPr>
              <w:t>partner name</w:t>
            </w:r>
            <w:r w:rsidRPr="00B30FFA">
              <w:rPr>
                <w:sz w:val="20"/>
                <w:szCs w:val="20"/>
              </w:rPr>
              <w:t xml:space="preserve">] and Microsoft </w:t>
            </w:r>
            <w:r w:rsidR="00115695">
              <w:rPr>
                <w:sz w:val="20"/>
                <w:szCs w:val="20"/>
              </w:rPr>
              <w:t xml:space="preserve">that </w:t>
            </w:r>
            <w:r w:rsidR="00115695" w:rsidRPr="00E87745">
              <w:rPr>
                <w:sz w:val="20"/>
                <w:szCs w:val="20"/>
              </w:rPr>
              <w:t>enhance customer support with AI-powered conversational chatbots</w:t>
            </w:r>
            <w:r w:rsidR="00B30FFA" w:rsidRPr="00E87745">
              <w:rPr>
                <w:rFonts w:eastAsia="MS Mincho"/>
                <w:sz w:val="20"/>
                <w:szCs w:val="20"/>
              </w:rPr>
              <w:t>.</w:t>
            </w:r>
          </w:p>
        </w:tc>
      </w:tr>
      <w:tr w:rsidR="000D17D0" w:rsidRPr="00FF6338" w14:paraId="2C3127A5" w14:textId="77777777" w:rsidTr="523585AE">
        <w:trPr>
          <w:trHeight w:val="337"/>
        </w:trPr>
        <w:tc>
          <w:tcPr>
            <w:tcW w:w="785" w:type="pct"/>
            <w:tcBorders>
              <w:top w:val="nil"/>
              <w:bottom w:val="single" w:sz="2" w:space="0" w:color="D9D9D9" w:themeColor="background1" w:themeShade="D9"/>
              <w:right w:val="nil"/>
            </w:tcBorders>
            <w:shd w:val="clear" w:color="auto" w:fill="F2F2F2" w:themeFill="background1" w:themeFillShade="F2"/>
            <w:tcMar>
              <w:top w:w="14" w:type="dxa"/>
            </w:tcMar>
          </w:tcPr>
          <w:p w14:paraId="1C9FD8FE" w14:textId="1FBC7633" w:rsidR="000D17D0" w:rsidRPr="009E3A5C" w:rsidRDefault="00943037" w:rsidP="000D17D0">
            <w:pPr>
              <w:pStyle w:val="BodyText3"/>
              <w:tabs>
                <w:tab w:val="left" w:pos="1170"/>
              </w:tabs>
              <w:jc w:val="right"/>
              <w:rPr>
                <w:color w:val="243A5E" w:themeColor="text2"/>
              </w:rPr>
            </w:pPr>
            <w:r w:rsidRPr="00E170B5">
              <w:rPr>
                <w:noProof/>
                <w:color w:val="243A5E" w:themeColor="text2"/>
              </w:rPr>
              <mc:AlternateContent>
                <mc:Choice Requires="wps">
                  <w:drawing>
                    <wp:inline distT="0" distB="0" distL="0" distR="0" wp14:anchorId="1C0F4691" wp14:editId="20307A0C">
                      <wp:extent cx="335858" cy="286603"/>
                      <wp:effectExtent l="0" t="0" r="26670" b="18415"/>
                      <wp:docPr id="79" name="Freeform: Shape 79" title="Icon of three peop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35858" cy="286603"/>
                              </a:xfrm>
                              <a:custGeom>
                                <a:avLst/>
                                <a:gdLst>
                                  <a:gd name="T0" fmla="*/ 110 w 349"/>
                                  <a:gd name="T1" fmla="*/ 142 h 296"/>
                                  <a:gd name="T2" fmla="*/ 174 w 349"/>
                                  <a:gd name="T3" fmla="*/ 78 h 296"/>
                                  <a:gd name="T4" fmla="*/ 238 w 349"/>
                                  <a:gd name="T5" fmla="*/ 142 h 296"/>
                                  <a:gd name="T6" fmla="*/ 174 w 349"/>
                                  <a:gd name="T7" fmla="*/ 206 h 296"/>
                                  <a:gd name="T8" fmla="*/ 110 w 349"/>
                                  <a:gd name="T9" fmla="*/ 142 h 296"/>
                                  <a:gd name="T10" fmla="*/ 264 w 349"/>
                                  <a:gd name="T11" fmla="*/ 296 h 296"/>
                                  <a:gd name="T12" fmla="*/ 174 w 349"/>
                                  <a:gd name="T13" fmla="*/ 207 h 296"/>
                                  <a:gd name="T14" fmla="*/ 85 w 349"/>
                                  <a:gd name="T15" fmla="*/ 296 h 296"/>
                                  <a:gd name="T16" fmla="*/ 56 w 349"/>
                                  <a:gd name="T17" fmla="*/ 80 h 296"/>
                                  <a:gd name="T18" fmla="*/ 96 w 349"/>
                                  <a:gd name="T19" fmla="*/ 40 h 296"/>
                                  <a:gd name="T20" fmla="*/ 56 w 349"/>
                                  <a:gd name="T21" fmla="*/ 0 h 296"/>
                                  <a:gd name="T22" fmla="*/ 16 w 349"/>
                                  <a:gd name="T23" fmla="*/ 40 h 296"/>
                                  <a:gd name="T24" fmla="*/ 56 w 349"/>
                                  <a:gd name="T25" fmla="*/ 80 h 296"/>
                                  <a:gd name="T26" fmla="*/ 111 w 349"/>
                                  <a:gd name="T27" fmla="*/ 136 h 296"/>
                                  <a:gd name="T28" fmla="*/ 56 w 349"/>
                                  <a:gd name="T29" fmla="*/ 81 h 296"/>
                                  <a:gd name="T30" fmla="*/ 0 w 349"/>
                                  <a:gd name="T31" fmla="*/ 136 h 296"/>
                                  <a:gd name="T32" fmla="*/ 293 w 349"/>
                                  <a:gd name="T33" fmla="*/ 80 h 296"/>
                                  <a:gd name="T34" fmla="*/ 333 w 349"/>
                                  <a:gd name="T35" fmla="*/ 40 h 296"/>
                                  <a:gd name="T36" fmla="*/ 293 w 349"/>
                                  <a:gd name="T37" fmla="*/ 0 h 296"/>
                                  <a:gd name="T38" fmla="*/ 253 w 349"/>
                                  <a:gd name="T39" fmla="*/ 40 h 296"/>
                                  <a:gd name="T40" fmla="*/ 293 w 349"/>
                                  <a:gd name="T41" fmla="*/ 80 h 296"/>
                                  <a:gd name="T42" fmla="*/ 349 w 349"/>
                                  <a:gd name="T43" fmla="*/ 136 h 296"/>
                                  <a:gd name="T44" fmla="*/ 293 w 349"/>
                                  <a:gd name="T45" fmla="*/ 81 h 296"/>
                                  <a:gd name="T46" fmla="*/ 237 w 349"/>
                                  <a:gd name="T47" fmla="*/ 136 h 2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49" h="296">
                                    <a:moveTo>
                                      <a:pt x="110" y="142"/>
                                    </a:moveTo>
                                    <a:cubicBezTo>
                                      <a:pt x="110" y="107"/>
                                      <a:pt x="139" y="78"/>
                                      <a:pt x="174" y="78"/>
                                    </a:cubicBezTo>
                                    <a:cubicBezTo>
                                      <a:pt x="210" y="78"/>
                                      <a:pt x="238" y="107"/>
                                      <a:pt x="238" y="142"/>
                                    </a:cubicBezTo>
                                    <a:cubicBezTo>
                                      <a:pt x="238" y="177"/>
                                      <a:pt x="210" y="206"/>
                                      <a:pt x="174" y="206"/>
                                    </a:cubicBezTo>
                                    <a:cubicBezTo>
                                      <a:pt x="139" y="206"/>
                                      <a:pt x="110" y="177"/>
                                      <a:pt x="110" y="142"/>
                                    </a:cubicBezTo>
                                    <a:close/>
                                    <a:moveTo>
                                      <a:pt x="264" y="296"/>
                                    </a:moveTo>
                                    <a:cubicBezTo>
                                      <a:pt x="264" y="247"/>
                                      <a:pt x="224" y="207"/>
                                      <a:pt x="174" y="207"/>
                                    </a:cubicBezTo>
                                    <a:cubicBezTo>
                                      <a:pt x="125" y="207"/>
                                      <a:pt x="85" y="247"/>
                                      <a:pt x="85" y="296"/>
                                    </a:cubicBezTo>
                                    <a:moveTo>
                                      <a:pt x="56" y="80"/>
                                    </a:moveTo>
                                    <a:cubicBezTo>
                                      <a:pt x="78" y="80"/>
                                      <a:pt x="96" y="62"/>
                                      <a:pt x="96" y="40"/>
                                    </a:cubicBezTo>
                                    <a:cubicBezTo>
                                      <a:pt x="96" y="18"/>
                                      <a:pt x="78" y="0"/>
                                      <a:pt x="56" y="0"/>
                                    </a:cubicBezTo>
                                    <a:cubicBezTo>
                                      <a:pt x="34" y="0"/>
                                      <a:pt x="16" y="18"/>
                                      <a:pt x="16" y="40"/>
                                    </a:cubicBezTo>
                                    <a:cubicBezTo>
                                      <a:pt x="16" y="62"/>
                                      <a:pt x="34" y="80"/>
                                      <a:pt x="56" y="80"/>
                                    </a:cubicBezTo>
                                    <a:close/>
                                    <a:moveTo>
                                      <a:pt x="111" y="136"/>
                                    </a:moveTo>
                                    <a:cubicBezTo>
                                      <a:pt x="111" y="106"/>
                                      <a:pt x="86" y="81"/>
                                      <a:pt x="56" y="81"/>
                                    </a:cubicBezTo>
                                    <a:cubicBezTo>
                                      <a:pt x="25" y="81"/>
                                      <a:pt x="0" y="106"/>
                                      <a:pt x="0" y="136"/>
                                    </a:cubicBezTo>
                                    <a:moveTo>
                                      <a:pt x="293" y="80"/>
                                    </a:moveTo>
                                    <a:cubicBezTo>
                                      <a:pt x="315" y="80"/>
                                      <a:pt x="333" y="62"/>
                                      <a:pt x="333" y="40"/>
                                    </a:cubicBezTo>
                                    <a:cubicBezTo>
                                      <a:pt x="333" y="18"/>
                                      <a:pt x="315" y="0"/>
                                      <a:pt x="293" y="0"/>
                                    </a:cubicBezTo>
                                    <a:cubicBezTo>
                                      <a:pt x="271" y="0"/>
                                      <a:pt x="253" y="18"/>
                                      <a:pt x="253" y="40"/>
                                    </a:cubicBezTo>
                                    <a:cubicBezTo>
                                      <a:pt x="253" y="62"/>
                                      <a:pt x="271" y="80"/>
                                      <a:pt x="293" y="80"/>
                                    </a:cubicBezTo>
                                    <a:close/>
                                    <a:moveTo>
                                      <a:pt x="349" y="136"/>
                                    </a:moveTo>
                                    <a:cubicBezTo>
                                      <a:pt x="349" y="106"/>
                                      <a:pt x="324" y="81"/>
                                      <a:pt x="293" y="81"/>
                                    </a:cubicBezTo>
                                    <a:cubicBezTo>
                                      <a:pt x="262" y="81"/>
                                      <a:pt x="237" y="106"/>
                                      <a:pt x="237" y="136"/>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0C74B253" id="Freeform: Shape 79" o:spid="_x0000_s1026" alt="Title: Icon of three people" style="width:26.45pt;height:22.55pt;visibility:visible;mso-wrap-style:square;mso-left-percent:-10001;mso-top-percent:-10001;mso-position-horizontal:absolute;mso-position-horizontal-relative:char;mso-position-vertical:absolute;mso-position-vertical-relative:line;mso-left-percent:-10001;mso-top-percent:-10001;v-text-anchor:top" coordsize="349,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" path="m110,142v,-35,29,-64,64,-64c210,78,238,107,238,142v,35,-28,64,-64,64c139,206,110,177,110,142xm264,296v,-49,-40,-89,-90,-89c125,207,85,247,85,296m56,80c78,80,96,62,96,40,96,18,78,,56,,34,,16,18,16,40v,22,18,40,40,40xm111,136c111,106,86,81,56,81,25,81,,106,,136m293,80v22,,40,-18,40,-40c333,18,315,,293,,271,,253,18,253,40v,22,18,40,40,40xm349,136v,-30,-25,-55,-56,-55c262,81,237,106,237,136e" filled="f" strokecolor="#0078d4 [3204]" strokeweight="1pt">
                      <v:stroke joinstyle="miter"/>
                      <v:path arrowok="t" o:connecttype="custom" o:connectlocs="105858,137492;167448,75524;229038,137492;167448,199460;105858,137492;254059,286603;167448,200428;81799,286603;53891,77460;92385,38730;53891,0;15398,38730;53891,77460;106820,131682;53891,78429;0,131682;281967,77460;320460,38730;281967,0;243473,38730;281967,77460;335858,131682;281967,78429;228075,131682" o:connectangles="0,0,0,0,0,0,0,0,0,0,0,0,0,0,0,0,0,0,0,0,0,0,0,0"/>
                      <o:lock v:ext="edit" aspectratio="t" verticies="t"/>
                      <w10:anchorlock/>
                    </v:shape>
                  </w:pict>
                </mc:Fallback>
              </mc:AlternateContent>
            </w:r>
          </w:p>
        </w:tc>
        <w:tc>
          <w:tcPr>
            <w:tcW w:w="4215" w:type="pct"/>
            <w:tcBorders>
              <w:top w:val="nil"/>
              <w:left w:val="nil"/>
              <w:bottom w:val="single" w:sz="2" w:space="0" w:color="D9D9D9" w:themeColor="background1" w:themeShade="D9"/>
            </w:tcBorders>
            <w:tcMar>
              <w:top w:w="14" w:type="dxa"/>
            </w:tcMar>
          </w:tcPr>
          <w:p w14:paraId="3B544D95" w14:textId="77777777" w:rsidR="000D17D0" w:rsidRPr="00E11AAC" w:rsidRDefault="000D17D0" w:rsidP="000D17D0">
            <w:pPr>
              <w:spacing w:before="0"/>
              <w:rPr>
                <w:sz w:val="20"/>
                <w:szCs w:val="20"/>
              </w:rPr>
            </w:pPr>
          </w:p>
        </w:tc>
      </w:tr>
    </w:tbl>
    <w:p w14:paraId="6DC3DDE9" w14:textId="2AEE1076" w:rsidR="009C16AD" w:rsidRPr="00105F15" w:rsidRDefault="009C16AD" w:rsidP="009C16AD">
      <w:pPr>
        <w:spacing w:before="0"/>
        <w:rPr>
          <w:sz w:val="18"/>
          <w:szCs w:val="18"/>
        </w:rPr>
      </w:pPr>
    </w:p>
    <w:tbl>
      <w:tblPr>
        <w:tblStyle w:val="TableGrid"/>
        <w:tblW w:w="5000" w:type="pct"/>
        <w:tblBorders>
          <w:top w:val="single" w:sz="18" w:space="0" w:color="0078D4" w:themeColor="accent1"/>
          <w:left w:val="single" w:sz="4" w:space="0" w:color="D9D9D9" w:themeColor="background1" w:themeShade="D9"/>
          <w:bottom w:val="single" w:sz="4" w:space="0" w:color="D9D9D9" w:themeColor="background1" w:themeShade="D9"/>
          <w:right w:val="single" w:sz="6" w:space="0" w:color="0078D4" w:themeColor="accent1"/>
          <w:insideH w:val="single" w:sz="4" w:space="0" w:color="D9D9D9" w:themeColor="background1" w:themeShade="D9"/>
          <w:insideV w:val="single" w:sz="4"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1370"/>
      </w:tblGrid>
      <w:tr w:rsidR="009C16AD" w:rsidRPr="00BB358C" w14:paraId="429970B8" w14:textId="77777777">
        <w:trPr>
          <w:trHeight w:val="20"/>
        </w:trPr>
        <w:tc>
          <w:tcPr>
            <w:tcW w:w="5000" w:type="pct"/>
            <w:tcBorders>
              <w:top w:val="nil"/>
              <w:left w:val="single" w:sz="2" w:space="0" w:color="0078D4" w:themeColor="accent1"/>
              <w:bottom w:val="nil"/>
              <w:right w:val="single" w:sz="2" w:space="0" w:color="0078D4" w:themeColor="accent1"/>
            </w:tcBorders>
            <w:shd w:val="clear" w:color="auto" w:fill="0078D4" w:themeFill="accent1"/>
            <w:vAlign w:val="center"/>
          </w:tcPr>
          <w:p w14:paraId="0E2528C3" w14:textId="516A6FAC" w:rsidR="009C16AD" w:rsidRPr="004634AE" w:rsidRDefault="006C6687">
            <w:pPr>
              <w:pStyle w:val="BodyText"/>
              <w:spacing w:after="0" w:line="240" w:lineRule="auto"/>
              <w:rPr>
                <w:rFonts w:asciiTheme="majorHAnsi" w:hAnsiTheme="majorHAnsi" w:cstheme="majorHAnsi"/>
                <w:noProof/>
                <w:color w:val="FFFFFF" w:themeColor="background1"/>
              </w:rPr>
            </w:pPr>
            <w:r w:rsidRPr="006C6687">
              <w:rPr>
                <w:rFonts w:asciiTheme="majorHAnsi" w:hAnsiTheme="majorHAnsi" w:cstheme="majorHAnsi"/>
                <w:noProof/>
                <w:color w:val="FFFFFF" w:themeColor="background1"/>
              </w:rPr>
              <w:lastRenderedPageBreak/>
              <w:t>Build a real-time, sustainable supply chain</w:t>
            </w:r>
          </w:p>
        </w:tc>
      </w:tr>
    </w:tbl>
    <w:p w14:paraId="13861F4F" w14:textId="29711EDA" w:rsidR="009C16AD" w:rsidRPr="005869B1" w:rsidRDefault="009C16AD" w:rsidP="009C16AD">
      <w:pPr>
        <w:spacing w:before="0"/>
        <w:rPr>
          <w:sz w:val="2"/>
          <w:szCs w:val="2"/>
        </w:rPr>
      </w:pPr>
    </w:p>
    <w:tbl>
      <w:tblPr>
        <w:tblStyle w:val="TableGrid"/>
        <w:tblW w:w="5002" w:type="pct"/>
        <w:tblInd w:w="-2"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786"/>
        <w:gridCol w:w="9589"/>
      </w:tblGrid>
      <w:tr w:rsidR="009C16AD" w:rsidRPr="00FF6338" w14:paraId="49E07A1D" w14:textId="77777777" w:rsidTr="00AB59C3">
        <w:trPr>
          <w:trHeight w:val="720"/>
        </w:trPr>
        <w:tc>
          <w:tcPr>
            <w:tcW w:w="785" w:type="pct"/>
            <w:tcBorders>
              <w:bottom w:val="nil"/>
              <w:right w:val="nil"/>
            </w:tcBorders>
            <w:shd w:val="clear" w:color="auto" w:fill="F2F2F2" w:themeFill="background1" w:themeFillShade="F2"/>
          </w:tcPr>
          <w:p w14:paraId="1B6BD2B9" w14:textId="4E2CFC1D" w:rsidR="009C16AD" w:rsidRPr="00105F15" w:rsidRDefault="00BB2BD9">
            <w:pPr>
              <w:pStyle w:val="BodyText3"/>
              <w:rPr>
                <w:color w:val="243A5E" w:themeColor="text2"/>
              </w:rPr>
            </w:pPr>
            <w:r w:rsidRPr="00BB2BD9">
              <w:rPr>
                <w:color w:val="243A5E" w:themeColor="text2"/>
              </w:rPr>
              <w:t>Demand planning and optimization</w:t>
            </w:r>
            <w:r w:rsidR="007E7541" w:rsidRPr="007E7541">
              <w:rPr>
                <w:rFonts w:asciiTheme="minorHAnsi" w:hAnsiTheme="minorHAnsi" w:cstheme="minorHAnsi"/>
                <w:noProof/>
                <w:color w:val="000000" w:themeColor="text1"/>
                <w:sz w:val="22"/>
                <w:szCs w:val="22"/>
              </w:rPr>
              <w:t xml:space="preserve"> </w:t>
            </w:r>
          </w:p>
        </w:tc>
        <w:tc>
          <w:tcPr>
            <w:tcW w:w="4215" w:type="pct"/>
            <w:tcBorders>
              <w:left w:val="nil"/>
              <w:bottom w:val="nil"/>
            </w:tcBorders>
          </w:tcPr>
          <w:p w14:paraId="127FBF74" w14:textId="4600DE4C" w:rsidR="009C16AD" w:rsidRPr="00EC6927" w:rsidRDefault="004B4F54" w:rsidP="00EC6927">
            <w:pPr>
              <w:pStyle w:val="Tablebody"/>
              <w:rPr>
                <w:rFonts w:eastAsia="MS Mincho"/>
                <w:sz w:val="20"/>
                <w:szCs w:val="20"/>
              </w:rPr>
            </w:pPr>
            <w:r w:rsidRPr="00EC6927">
              <w:rPr>
                <w:sz w:val="20"/>
                <w:szCs w:val="20"/>
              </w:rPr>
              <w:t xml:space="preserve">Microsoft Cloud for </w:t>
            </w:r>
            <w:r w:rsidR="00753078" w:rsidRPr="00EC6927">
              <w:rPr>
                <w:sz w:val="20"/>
                <w:szCs w:val="20"/>
              </w:rPr>
              <w:t>Retail</w:t>
            </w:r>
            <w:r w:rsidRPr="00EC6927">
              <w:rPr>
                <w:sz w:val="20"/>
                <w:szCs w:val="20"/>
              </w:rPr>
              <w:t xml:space="preserve"> provides trusted and integrated capabilities from [</w:t>
            </w:r>
            <w:r w:rsidRPr="00EC6927">
              <w:rPr>
                <w:color w:val="0078D4" w:themeColor="accent1"/>
                <w:sz w:val="20"/>
                <w:szCs w:val="20"/>
              </w:rPr>
              <w:t>partner name</w:t>
            </w:r>
            <w:r w:rsidRPr="00EC6927">
              <w:rPr>
                <w:sz w:val="20"/>
                <w:szCs w:val="20"/>
              </w:rPr>
              <w:t>] and Microsoft t</w:t>
            </w:r>
            <w:r w:rsidR="00EC6927" w:rsidRPr="00EC6927">
              <w:rPr>
                <w:sz w:val="20"/>
                <w:szCs w:val="20"/>
              </w:rPr>
              <w:t>hat</w:t>
            </w:r>
            <w:r w:rsidR="00EC6927" w:rsidRPr="00EC6927">
              <w:rPr>
                <w:rFonts w:eastAsia="MS Mincho"/>
                <w:sz w:val="20"/>
                <w:szCs w:val="20"/>
              </w:rPr>
              <w:t xml:space="preserve"> </w:t>
            </w:r>
            <w:r w:rsidR="008F7C8E" w:rsidRPr="00824313">
              <w:rPr>
                <w:rFonts w:eastAsia="MS Mincho"/>
                <w:sz w:val="20"/>
                <w:szCs w:val="20"/>
              </w:rPr>
              <w:t>predict demand and generate accurate, AI-powered inventory forecasts, alerts, and plans</w:t>
            </w:r>
            <w:r w:rsidR="00EC6927" w:rsidRPr="00824313">
              <w:rPr>
                <w:rFonts w:eastAsia="MS Mincho"/>
                <w:sz w:val="20"/>
                <w:szCs w:val="20"/>
              </w:rPr>
              <w:t>.</w:t>
            </w:r>
          </w:p>
        </w:tc>
      </w:tr>
      <w:tr w:rsidR="009C16AD" w:rsidRPr="00FF6338" w14:paraId="39FB4ABE" w14:textId="77777777" w:rsidTr="0085197A">
        <w:trPr>
          <w:trHeight w:val="20"/>
        </w:trPr>
        <w:tc>
          <w:tcPr>
            <w:tcW w:w="785" w:type="pct"/>
            <w:tcBorders>
              <w:top w:val="nil"/>
              <w:bottom w:val="single" w:sz="4" w:space="0" w:color="E6E6E6" w:themeColor="background2"/>
              <w:right w:val="nil"/>
            </w:tcBorders>
            <w:shd w:val="clear" w:color="auto" w:fill="F2F2F2" w:themeFill="background1" w:themeFillShade="F2"/>
            <w:tcMar>
              <w:top w:w="14" w:type="dxa"/>
            </w:tcMar>
            <w:vAlign w:val="center"/>
          </w:tcPr>
          <w:p w14:paraId="43B9947C" w14:textId="49F3C1DC" w:rsidR="009C16AD" w:rsidRDefault="00943037">
            <w:pPr>
              <w:pStyle w:val="BodyText3"/>
              <w:tabs>
                <w:tab w:val="left" w:pos="1170"/>
              </w:tabs>
              <w:jc w:val="right"/>
              <w:rPr>
                <w:noProof/>
              </w:rPr>
            </w:pPr>
            <w:r w:rsidRPr="007E7541">
              <w:rPr>
                <w:noProof/>
                <w:color w:val="243A5E" w:themeColor="text2"/>
              </w:rPr>
              <mc:AlternateContent>
                <mc:Choice Requires="wps">
                  <w:drawing>
                    <wp:inline distT="0" distB="0" distL="0" distR="0" wp14:anchorId="2760E0AD" wp14:editId="6A30954F">
                      <wp:extent cx="287655" cy="283210"/>
                      <wp:effectExtent l="0" t="0" r="17145" b="21590"/>
                      <wp:docPr id="80" name="Freeform: Shape 80" title="Icon of a circle made of a curved arrow pointing clockwi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87655" cy="283210"/>
                              </a:xfrm>
                              <a:custGeom>
                                <a:avLst/>
                                <a:gdLst>
                                  <a:gd name="T0" fmla="*/ 209 w 328"/>
                                  <a:gd name="T1" fmla="*/ 0 h 321"/>
                                  <a:gd name="T2" fmla="*/ 328 w 328"/>
                                  <a:gd name="T3" fmla="*/ 157 h 321"/>
                                  <a:gd name="T4" fmla="*/ 164 w 328"/>
                                  <a:gd name="T5" fmla="*/ 321 h 321"/>
                                  <a:gd name="T6" fmla="*/ 0 w 328"/>
                                  <a:gd name="T7" fmla="*/ 157 h 321"/>
                                  <a:gd name="T8" fmla="*/ 110 w 328"/>
                                  <a:gd name="T9" fmla="*/ 2 h 321"/>
                                  <a:gd name="T10" fmla="*/ 110 w 328"/>
                                  <a:gd name="T11" fmla="*/ 77 h 321"/>
                                  <a:gd name="T12" fmla="*/ 110 w 328"/>
                                  <a:gd name="T13" fmla="*/ 2 h 321"/>
                                  <a:gd name="T14" fmla="*/ 36 w 328"/>
                                  <a:gd name="T15" fmla="*/ 2 h 32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28" h="321">
                                    <a:moveTo>
                                      <a:pt x="209" y="0"/>
                                    </a:moveTo>
                                    <a:cubicBezTo>
                                      <a:pt x="278" y="19"/>
                                      <a:pt x="328" y="82"/>
                                      <a:pt x="328" y="157"/>
                                    </a:cubicBezTo>
                                    <a:cubicBezTo>
                                      <a:pt x="328" y="248"/>
                                      <a:pt x="254" y="321"/>
                                      <a:pt x="164" y="321"/>
                                    </a:cubicBezTo>
                                    <a:cubicBezTo>
                                      <a:pt x="73" y="321"/>
                                      <a:pt x="0" y="248"/>
                                      <a:pt x="0" y="157"/>
                                    </a:cubicBezTo>
                                    <a:cubicBezTo>
                                      <a:pt x="0" y="85"/>
                                      <a:pt x="46" y="24"/>
                                      <a:pt x="110" y="2"/>
                                    </a:cubicBezTo>
                                    <a:moveTo>
                                      <a:pt x="110" y="77"/>
                                    </a:moveTo>
                                    <a:cubicBezTo>
                                      <a:pt x="110" y="2"/>
                                      <a:pt x="110" y="2"/>
                                      <a:pt x="110" y="2"/>
                                    </a:cubicBezTo>
                                    <a:cubicBezTo>
                                      <a:pt x="36" y="2"/>
                                      <a:pt x="36" y="2"/>
                                      <a:pt x="36" y="2"/>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3D931002" id="Freeform: Shape 80" o:spid="_x0000_s1026" alt="Title: Icon of a circle made of a curved arrow pointing clockwise" style="width:22.65pt;height:22.3pt;visibility:visible;mso-wrap-style:square;mso-left-percent:-10001;mso-top-percent:-10001;mso-position-horizontal:absolute;mso-position-horizontal-relative:char;mso-position-vertical:absolute;mso-position-vertical-relative:line;mso-left-percent:-10001;mso-top-percent:-10001;v-text-anchor:top" coordsize="32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" path="m209,v69,19,119,82,119,157c328,248,254,321,164,321,73,321,,248,,157,,85,46,24,110,2t,75c110,2,110,2,110,2,36,2,36,2,36,2e" filled="f" strokecolor="#0078d4 [3204]" strokeweight="1pt">
                      <v:stroke joinstyle="miter"/>
                      <v:path arrowok="t" o:connecttype="custom" o:connectlocs="183292,0;287655,138517;143828,283210;0,138517;96470,1765;96470,67935;96470,1765;31572,1765" o:connectangles="0,0,0,0,0,0,0,0"/>
                      <o:lock v:ext="edit" aspectratio="t" verticies="t"/>
                      <w10:anchorlock/>
                    </v:shape>
                  </w:pict>
                </mc:Fallback>
              </mc:AlternateContent>
            </w:r>
          </w:p>
        </w:tc>
        <w:tc>
          <w:tcPr>
            <w:tcW w:w="4215" w:type="pct"/>
            <w:tcBorders>
              <w:top w:val="nil"/>
              <w:left w:val="nil"/>
              <w:bottom w:val="single" w:sz="4" w:space="0" w:color="E6E6E6" w:themeColor="background2"/>
            </w:tcBorders>
            <w:tcMar>
              <w:top w:w="14" w:type="dxa"/>
            </w:tcMar>
          </w:tcPr>
          <w:p w14:paraId="41822CBE" w14:textId="77777777" w:rsidR="009C16AD" w:rsidRPr="00EC6927" w:rsidRDefault="009C16AD" w:rsidP="00252CB2">
            <w:pPr>
              <w:pStyle w:val="BodyText"/>
              <w:spacing w:after="0" w:line="240" w:lineRule="auto"/>
            </w:pPr>
          </w:p>
        </w:tc>
      </w:tr>
      <w:tr w:rsidR="00BB2BD9" w:rsidRPr="00FF6338" w14:paraId="207F9AE0" w14:textId="77777777" w:rsidTr="0085197A">
        <w:trPr>
          <w:trHeight w:val="20"/>
        </w:trPr>
        <w:tc>
          <w:tcPr>
            <w:tcW w:w="785" w:type="pct"/>
            <w:tcBorders>
              <w:top w:val="single" w:sz="4" w:space="0" w:color="E6E6E6" w:themeColor="background2"/>
              <w:bottom w:val="nil"/>
              <w:right w:val="nil"/>
            </w:tcBorders>
            <w:shd w:val="clear" w:color="auto" w:fill="F2F2F2" w:themeFill="background1" w:themeFillShade="F2"/>
            <w:tcMar>
              <w:top w:w="14" w:type="dxa"/>
            </w:tcMar>
          </w:tcPr>
          <w:p w14:paraId="3D888FDD" w14:textId="6332EF92" w:rsidR="00BB2BD9" w:rsidRDefault="00BB2BD9" w:rsidP="00BB2BD9">
            <w:pPr>
              <w:pStyle w:val="BodyText3"/>
              <w:tabs>
                <w:tab w:val="left" w:pos="1170"/>
              </w:tabs>
              <w:rPr>
                <w:noProof/>
              </w:rPr>
            </w:pPr>
            <w:r w:rsidRPr="00BB2BD9">
              <w:rPr>
                <w:color w:val="243A5E" w:themeColor="text2"/>
              </w:rPr>
              <w:t xml:space="preserve">Supply chain </w:t>
            </w:r>
            <w:r w:rsidRPr="00BB2BD9">
              <w:rPr>
                <w:color w:val="243A5E" w:themeColor="text2"/>
              </w:rPr>
              <w:br/>
              <w:t>visibility</w:t>
            </w:r>
          </w:p>
        </w:tc>
        <w:tc>
          <w:tcPr>
            <w:tcW w:w="4215" w:type="pct"/>
            <w:tcBorders>
              <w:top w:val="single" w:sz="4" w:space="0" w:color="E6E6E6" w:themeColor="background2"/>
              <w:left w:val="nil"/>
              <w:bottom w:val="nil"/>
            </w:tcBorders>
            <w:tcMar>
              <w:top w:w="14" w:type="dxa"/>
            </w:tcMar>
          </w:tcPr>
          <w:p w14:paraId="3B03EBF3" w14:textId="1BDCDDB0" w:rsidR="00BB2BD9" w:rsidRPr="00EC6927" w:rsidRDefault="00BB2BD9" w:rsidP="00EC6927">
            <w:pPr>
              <w:pStyle w:val="Tablebody"/>
              <w:rPr>
                <w:rFonts w:eastAsia="MS Mincho"/>
                <w:sz w:val="20"/>
                <w:szCs w:val="20"/>
              </w:rPr>
            </w:pPr>
            <w:r w:rsidRPr="00EC6927">
              <w:rPr>
                <w:sz w:val="20"/>
                <w:szCs w:val="20"/>
              </w:rPr>
              <w:t xml:space="preserve">Microsoft Cloud for </w:t>
            </w:r>
            <w:r w:rsidR="00753078" w:rsidRPr="00EC6927">
              <w:rPr>
                <w:sz w:val="20"/>
                <w:szCs w:val="20"/>
              </w:rPr>
              <w:t>Retail</w:t>
            </w:r>
            <w:r w:rsidRPr="00EC6927">
              <w:rPr>
                <w:sz w:val="20"/>
                <w:szCs w:val="20"/>
              </w:rPr>
              <w:t xml:space="preserve"> provides trusted and integrated capabilities from [</w:t>
            </w:r>
            <w:r w:rsidRPr="00EC6927">
              <w:rPr>
                <w:color w:val="0078D4" w:themeColor="accent1"/>
                <w:sz w:val="20"/>
                <w:szCs w:val="20"/>
              </w:rPr>
              <w:t>partner name</w:t>
            </w:r>
            <w:r w:rsidRPr="00EC6927">
              <w:rPr>
                <w:sz w:val="20"/>
                <w:szCs w:val="20"/>
              </w:rPr>
              <w:t xml:space="preserve">] and Microsoft </w:t>
            </w:r>
            <w:r w:rsidR="00147BBB">
              <w:rPr>
                <w:sz w:val="20"/>
                <w:szCs w:val="20"/>
              </w:rPr>
              <w:t xml:space="preserve">that </w:t>
            </w:r>
            <w:r w:rsidR="00147BBB" w:rsidRPr="00824313">
              <w:rPr>
                <w:sz w:val="20"/>
                <w:szCs w:val="20"/>
              </w:rPr>
              <w:t>optimize inventory levels and stock allocation across stores with intelligent assistance.</w:t>
            </w:r>
          </w:p>
        </w:tc>
      </w:tr>
      <w:tr w:rsidR="00BB2BD9" w:rsidRPr="00FF6338" w14:paraId="64CA112D" w14:textId="77777777" w:rsidTr="0085197A">
        <w:trPr>
          <w:trHeight w:val="20"/>
        </w:trPr>
        <w:tc>
          <w:tcPr>
            <w:tcW w:w="785" w:type="pct"/>
            <w:tcBorders>
              <w:top w:val="nil"/>
              <w:bottom w:val="single" w:sz="4" w:space="0" w:color="E6E6E6" w:themeColor="background2"/>
              <w:right w:val="nil"/>
            </w:tcBorders>
            <w:shd w:val="clear" w:color="auto" w:fill="F2F2F2" w:themeFill="background1" w:themeFillShade="F2"/>
            <w:tcMar>
              <w:top w:w="14" w:type="dxa"/>
            </w:tcMar>
            <w:vAlign w:val="center"/>
          </w:tcPr>
          <w:p w14:paraId="40706E11" w14:textId="1CF0BC13" w:rsidR="00BB2BD9" w:rsidRPr="00113311" w:rsidRDefault="00943037" w:rsidP="00BB2BD9">
            <w:pPr>
              <w:pStyle w:val="BodyText3"/>
              <w:tabs>
                <w:tab w:val="left" w:pos="1170"/>
              </w:tabs>
              <w:jc w:val="right"/>
              <w:rPr>
                <w:color w:val="243A5E" w:themeColor="text2"/>
              </w:rPr>
            </w:pPr>
            <w:r w:rsidRPr="001645EC">
              <w:rPr>
                <w:noProof/>
                <w:color w:val="243A5E" w:themeColor="text2"/>
              </w:rPr>
              <mc:AlternateContent>
                <mc:Choice Requires="wps">
                  <w:drawing>
                    <wp:inline distT="0" distB="0" distL="0" distR="0" wp14:anchorId="5A6BD767" wp14:editId="282F1604">
                      <wp:extent cx="346710" cy="301625"/>
                      <wp:effectExtent l="0" t="0" r="15240" b="22225"/>
                      <wp:docPr id="81" name="Freeform: Shape 81" title="Icon of two interlocked gea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46710" cy="301625"/>
                              </a:xfrm>
                              <a:custGeom>
                                <a:avLst/>
                                <a:gdLst>
                                  <a:gd name="T0" fmla="*/ 924 w 3867"/>
                                  <a:gd name="T1" fmla="*/ 299 h 3367"/>
                                  <a:gd name="T2" fmla="*/ 1549 w 3867"/>
                                  <a:gd name="T3" fmla="*/ 924 h 3367"/>
                                  <a:gd name="T4" fmla="*/ 924 w 3867"/>
                                  <a:gd name="T5" fmla="*/ 1549 h 3367"/>
                                  <a:gd name="T6" fmla="*/ 299 w 3867"/>
                                  <a:gd name="T7" fmla="*/ 924 h 3367"/>
                                  <a:gd name="T8" fmla="*/ 924 w 3867"/>
                                  <a:gd name="T9" fmla="*/ 299 h 3367"/>
                                  <a:gd name="T10" fmla="*/ 1163 w 3867"/>
                                  <a:gd name="T11" fmla="*/ 347 h 3367"/>
                                  <a:gd name="T12" fmla="*/ 1307 w 3867"/>
                                  <a:gd name="T13" fmla="*/ 0 h 3367"/>
                                  <a:gd name="T14" fmla="*/ 1501 w 3867"/>
                                  <a:gd name="T15" fmla="*/ 685 h 3367"/>
                                  <a:gd name="T16" fmla="*/ 1848 w 3867"/>
                                  <a:gd name="T17" fmla="*/ 541 h 3367"/>
                                  <a:gd name="T18" fmla="*/ 1501 w 3867"/>
                                  <a:gd name="T19" fmla="*/ 1163 h 3367"/>
                                  <a:gd name="T20" fmla="*/ 1848 w 3867"/>
                                  <a:gd name="T21" fmla="*/ 1307 h 3367"/>
                                  <a:gd name="T22" fmla="*/ 1163 w 3867"/>
                                  <a:gd name="T23" fmla="*/ 1501 h 3367"/>
                                  <a:gd name="T24" fmla="*/ 1307 w 3867"/>
                                  <a:gd name="T25" fmla="*/ 1848 h 3367"/>
                                  <a:gd name="T26" fmla="*/ 685 w 3867"/>
                                  <a:gd name="T27" fmla="*/ 1501 h 3367"/>
                                  <a:gd name="T28" fmla="*/ 541 w 3867"/>
                                  <a:gd name="T29" fmla="*/ 1848 h 3367"/>
                                  <a:gd name="T30" fmla="*/ 347 w 3867"/>
                                  <a:gd name="T31" fmla="*/ 1163 h 3367"/>
                                  <a:gd name="T32" fmla="*/ 0 w 3867"/>
                                  <a:gd name="T33" fmla="*/ 1307 h 3367"/>
                                  <a:gd name="T34" fmla="*/ 0 w 3867"/>
                                  <a:gd name="T35" fmla="*/ 541 h 3367"/>
                                  <a:gd name="T36" fmla="*/ 347 w 3867"/>
                                  <a:gd name="T37" fmla="*/ 685 h 3367"/>
                                  <a:gd name="T38" fmla="*/ 685 w 3867"/>
                                  <a:gd name="T39" fmla="*/ 347 h 3367"/>
                                  <a:gd name="T40" fmla="*/ 541 w 3867"/>
                                  <a:gd name="T41" fmla="*/ 0 h 3367"/>
                                  <a:gd name="T42" fmla="*/ 2049 w 3867"/>
                                  <a:gd name="T43" fmla="*/ 2299 h 3367"/>
                                  <a:gd name="T44" fmla="*/ 2799 w 3867"/>
                                  <a:gd name="T45" fmla="*/ 3049 h 3367"/>
                                  <a:gd name="T46" fmla="*/ 3549 w 3867"/>
                                  <a:gd name="T47" fmla="*/ 2299 h 3367"/>
                                  <a:gd name="T48" fmla="*/ 2799 w 3867"/>
                                  <a:gd name="T49" fmla="*/ 1549 h 3367"/>
                                  <a:gd name="T50" fmla="*/ 2049 w 3867"/>
                                  <a:gd name="T51" fmla="*/ 2299 h 3367"/>
                                  <a:gd name="T52" fmla="*/ 2357 w 3867"/>
                                  <a:gd name="T53" fmla="*/ 1231 h 3367"/>
                                  <a:gd name="T54" fmla="*/ 2512 w 3867"/>
                                  <a:gd name="T55" fmla="*/ 1606 h 3367"/>
                                  <a:gd name="T56" fmla="*/ 2106 w 3867"/>
                                  <a:gd name="T57" fmla="*/ 2012 h 3367"/>
                                  <a:gd name="T58" fmla="*/ 1731 w 3867"/>
                                  <a:gd name="T59" fmla="*/ 1856 h 3367"/>
                                  <a:gd name="T60" fmla="*/ 2106 w 3867"/>
                                  <a:gd name="T61" fmla="*/ 2586 h 3367"/>
                                  <a:gd name="T62" fmla="*/ 1731 w 3867"/>
                                  <a:gd name="T63" fmla="*/ 2741 h 3367"/>
                                  <a:gd name="T64" fmla="*/ 2512 w 3867"/>
                                  <a:gd name="T65" fmla="*/ 2992 h 3367"/>
                                  <a:gd name="T66" fmla="*/ 2357 w 3867"/>
                                  <a:gd name="T67" fmla="*/ 3367 h 3367"/>
                                  <a:gd name="T68" fmla="*/ 3086 w 3867"/>
                                  <a:gd name="T69" fmla="*/ 2992 h 3367"/>
                                  <a:gd name="T70" fmla="*/ 3241 w 3867"/>
                                  <a:gd name="T71" fmla="*/ 3367 h 3367"/>
                                  <a:gd name="T72" fmla="*/ 3492 w 3867"/>
                                  <a:gd name="T73" fmla="*/ 2586 h 3367"/>
                                  <a:gd name="T74" fmla="*/ 3867 w 3867"/>
                                  <a:gd name="T75" fmla="*/ 2741 h 3367"/>
                                  <a:gd name="T76" fmla="*/ 3492 w 3867"/>
                                  <a:gd name="T77" fmla="*/ 2012 h 3367"/>
                                  <a:gd name="T78" fmla="*/ 3867 w 3867"/>
                                  <a:gd name="T79" fmla="*/ 1856 h 3367"/>
                                  <a:gd name="T80" fmla="*/ 3086 w 3867"/>
                                  <a:gd name="T81" fmla="*/ 1606 h 3367"/>
                                  <a:gd name="T82" fmla="*/ 3241 w 3867"/>
                                  <a:gd name="T83" fmla="*/ 1231 h 33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867" h="3367">
                                    <a:moveTo>
                                      <a:pt x="924" y="299"/>
                                    </a:moveTo>
                                    <a:cubicBezTo>
                                      <a:pt x="1269" y="299"/>
                                      <a:pt x="1549" y="579"/>
                                      <a:pt x="1549" y="924"/>
                                    </a:cubicBezTo>
                                    <a:cubicBezTo>
                                      <a:pt x="1549" y="1269"/>
                                      <a:pt x="1269" y="1549"/>
                                      <a:pt x="924" y="1549"/>
                                    </a:cubicBezTo>
                                    <a:cubicBezTo>
                                      <a:pt x="579" y="1549"/>
                                      <a:pt x="299" y="1269"/>
                                      <a:pt x="299" y="924"/>
                                    </a:cubicBezTo>
                                    <a:cubicBezTo>
                                      <a:pt x="299" y="579"/>
                                      <a:pt x="579" y="299"/>
                                      <a:pt x="924" y="299"/>
                                    </a:cubicBezTo>
                                    <a:close/>
                                    <a:moveTo>
                                      <a:pt x="1163" y="347"/>
                                    </a:moveTo>
                                    <a:cubicBezTo>
                                      <a:pt x="1307" y="0"/>
                                      <a:pt x="1307" y="0"/>
                                      <a:pt x="1307" y="0"/>
                                    </a:cubicBezTo>
                                    <a:moveTo>
                                      <a:pt x="1501" y="685"/>
                                    </a:moveTo>
                                    <a:cubicBezTo>
                                      <a:pt x="1848" y="541"/>
                                      <a:pt x="1848" y="541"/>
                                      <a:pt x="1848" y="541"/>
                                    </a:cubicBezTo>
                                    <a:moveTo>
                                      <a:pt x="1501" y="1163"/>
                                    </a:moveTo>
                                    <a:cubicBezTo>
                                      <a:pt x="1848" y="1307"/>
                                      <a:pt x="1848" y="1307"/>
                                      <a:pt x="1848" y="1307"/>
                                    </a:cubicBezTo>
                                    <a:moveTo>
                                      <a:pt x="1163" y="1501"/>
                                    </a:moveTo>
                                    <a:cubicBezTo>
                                      <a:pt x="1307" y="1848"/>
                                      <a:pt x="1307" y="1848"/>
                                      <a:pt x="1307" y="1848"/>
                                    </a:cubicBezTo>
                                    <a:moveTo>
                                      <a:pt x="685" y="1501"/>
                                    </a:moveTo>
                                    <a:cubicBezTo>
                                      <a:pt x="541" y="1848"/>
                                      <a:pt x="541" y="1848"/>
                                      <a:pt x="541" y="1848"/>
                                    </a:cubicBezTo>
                                    <a:moveTo>
                                      <a:pt x="347" y="1163"/>
                                    </a:moveTo>
                                    <a:cubicBezTo>
                                      <a:pt x="0" y="1307"/>
                                      <a:pt x="0" y="1307"/>
                                      <a:pt x="0" y="1307"/>
                                    </a:cubicBezTo>
                                    <a:moveTo>
                                      <a:pt x="0" y="541"/>
                                    </a:moveTo>
                                    <a:cubicBezTo>
                                      <a:pt x="347" y="685"/>
                                      <a:pt x="347" y="685"/>
                                      <a:pt x="347" y="685"/>
                                    </a:cubicBezTo>
                                    <a:moveTo>
                                      <a:pt x="685" y="347"/>
                                    </a:moveTo>
                                    <a:cubicBezTo>
                                      <a:pt x="541" y="0"/>
                                      <a:pt x="541" y="0"/>
                                      <a:pt x="541" y="0"/>
                                    </a:cubicBezTo>
                                    <a:moveTo>
                                      <a:pt x="2049" y="2299"/>
                                    </a:moveTo>
                                    <a:cubicBezTo>
                                      <a:pt x="2049" y="2713"/>
                                      <a:pt x="2385" y="3049"/>
                                      <a:pt x="2799" y="3049"/>
                                    </a:cubicBezTo>
                                    <a:cubicBezTo>
                                      <a:pt x="3213" y="3049"/>
                                      <a:pt x="3549" y="2713"/>
                                      <a:pt x="3549" y="2299"/>
                                    </a:cubicBezTo>
                                    <a:cubicBezTo>
                                      <a:pt x="3549" y="1885"/>
                                      <a:pt x="3213" y="1549"/>
                                      <a:pt x="2799" y="1549"/>
                                    </a:cubicBezTo>
                                    <a:cubicBezTo>
                                      <a:pt x="2385" y="1549"/>
                                      <a:pt x="2049" y="1885"/>
                                      <a:pt x="2049" y="2299"/>
                                    </a:cubicBezTo>
                                    <a:close/>
                                    <a:moveTo>
                                      <a:pt x="2357" y="1231"/>
                                    </a:moveTo>
                                    <a:cubicBezTo>
                                      <a:pt x="2512" y="1606"/>
                                      <a:pt x="2512" y="1606"/>
                                      <a:pt x="2512" y="1606"/>
                                    </a:cubicBezTo>
                                    <a:moveTo>
                                      <a:pt x="2106" y="2012"/>
                                    </a:moveTo>
                                    <a:cubicBezTo>
                                      <a:pt x="1731" y="1856"/>
                                      <a:pt x="1731" y="1856"/>
                                      <a:pt x="1731" y="1856"/>
                                    </a:cubicBezTo>
                                    <a:moveTo>
                                      <a:pt x="2106" y="2586"/>
                                    </a:moveTo>
                                    <a:cubicBezTo>
                                      <a:pt x="1731" y="2741"/>
                                      <a:pt x="1731" y="2741"/>
                                      <a:pt x="1731" y="2741"/>
                                    </a:cubicBezTo>
                                    <a:moveTo>
                                      <a:pt x="2512" y="2992"/>
                                    </a:moveTo>
                                    <a:cubicBezTo>
                                      <a:pt x="2357" y="3367"/>
                                      <a:pt x="2357" y="3367"/>
                                      <a:pt x="2357" y="3367"/>
                                    </a:cubicBezTo>
                                    <a:moveTo>
                                      <a:pt x="3086" y="2992"/>
                                    </a:moveTo>
                                    <a:cubicBezTo>
                                      <a:pt x="3241" y="3367"/>
                                      <a:pt x="3241" y="3367"/>
                                      <a:pt x="3241" y="3367"/>
                                    </a:cubicBezTo>
                                    <a:moveTo>
                                      <a:pt x="3492" y="2586"/>
                                    </a:moveTo>
                                    <a:cubicBezTo>
                                      <a:pt x="3867" y="2741"/>
                                      <a:pt x="3867" y="2741"/>
                                      <a:pt x="3867" y="2741"/>
                                    </a:cubicBezTo>
                                    <a:moveTo>
                                      <a:pt x="3492" y="2012"/>
                                    </a:moveTo>
                                    <a:cubicBezTo>
                                      <a:pt x="3867" y="1856"/>
                                      <a:pt x="3867" y="1856"/>
                                      <a:pt x="3867" y="1856"/>
                                    </a:cubicBezTo>
                                    <a:moveTo>
                                      <a:pt x="3086" y="1606"/>
                                    </a:moveTo>
                                    <a:cubicBezTo>
                                      <a:pt x="3241" y="1231"/>
                                      <a:pt x="3241" y="1231"/>
                                      <a:pt x="3241" y="1231"/>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4ACE4F1C" id="Freeform: Shape 81" o:spid="_x0000_s1026" alt="Title: Icon of two interlocked gears" style="width:27.3pt;height:23.75pt;visibility:visible;mso-wrap-style:square;mso-left-percent:-10001;mso-top-percent:-10001;mso-position-horizontal:absolute;mso-position-horizontal-relative:char;mso-position-vertical:absolute;mso-position-vertical-relative:line;mso-left-percent:-10001;mso-top-percent:-10001;v-text-anchor:top" coordsize="3867,3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" path="m924,299v345,,625,280,625,625c1549,1269,1269,1549,924,1549,579,1549,299,1269,299,924,299,579,579,299,924,299xm1163,347c1307,,1307,,1307,t194,685c1848,541,1848,541,1848,541t-347,622c1848,1307,1848,1307,1848,1307t-685,194c1307,1848,1307,1848,1307,1848m685,1501c541,1848,541,1848,541,1848m347,1163c,1307,,1307,,1307m,541c347,685,347,685,347,685m685,347c541,,541,,541,m2049,2299v,414,336,750,750,750c3213,3049,3549,2713,3549,2299v,-414,-336,-750,-750,-750c2385,1549,2049,1885,2049,2299xm2357,1231v155,375,155,375,155,375m2106,2012c1731,1856,1731,1856,1731,1856t375,730c1731,2741,1731,2741,1731,2741t781,251c2357,3367,2357,3367,2357,3367t729,-375c3241,3367,3241,3367,3241,3367t251,-781c3867,2741,3867,2741,3867,2741m3492,2012v375,-156,375,-156,375,-156m3086,1606v155,-375,155,-375,155,-375e" filled="f" strokecolor="#0078d4 [3204]" strokeweight="1pt">
                      <v:stroke joinstyle="miter"/>
                      <v:path arrowok="t" o:connecttype="custom" o:connectlocs="82845,26785;138881,82774;82845,138764;26808,82774;82845,26785;104273,31085;117184,0;134578,61364;165689,48464;134578,104185;165689,117085;104273,134464;117184,165549;61416,134464;48505,165549;31112,104185;0,117085;0,48464;31112,61364;61416,31085;48505,0;183711,205951;250955,273138;318199,205951;250955,138764;183711,205951;211325,110276;225223,143870;188821,180240;155199,166266;188821,231661;155199,245546;225223,268031;211325,301625;276687,268031;290584,301625;313088,231661;346710,245546;313088,180240;346710,166266;276687,143870;290584,110276" o:connectangles="0,0,0,0,0,0,0,0,0,0,0,0,0,0,0,0,0,0,0,0,0,0,0,0,0,0,0,0,0,0,0,0,0,0,0,0,0,0,0,0,0,0"/>
                      <o:lock v:ext="edit" aspectratio="t" verticies="t"/>
                      <w10:anchorlock/>
                    </v:shape>
                  </w:pict>
                </mc:Fallback>
              </mc:AlternateContent>
            </w:r>
          </w:p>
        </w:tc>
        <w:tc>
          <w:tcPr>
            <w:tcW w:w="4215" w:type="pct"/>
            <w:tcBorders>
              <w:top w:val="nil"/>
              <w:left w:val="nil"/>
              <w:bottom w:val="single" w:sz="4" w:space="0" w:color="E6E6E6" w:themeColor="background2"/>
            </w:tcBorders>
            <w:tcMar>
              <w:top w:w="14" w:type="dxa"/>
            </w:tcMar>
          </w:tcPr>
          <w:p w14:paraId="343B5F76" w14:textId="77777777" w:rsidR="00BB2BD9" w:rsidRPr="00EC6927" w:rsidRDefault="00BB2BD9" w:rsidP="00252CB2">
            <w:pPr>
              <w:pStyle w:val="BodyText"/>
              <w:spacing w:after="0" w:line="240" w:lineRule="auto"/>
            </w:pPr>
          </w:p>
        </w:tc>
      </w:tr>
      <w:tr w:rsidR="00BB2BD9" w:rsidRPr="00FF6338" w14:paraId="6469D7C2" w14:textId="77777777" w:rsidTr="0085197A">
        <w:trPr>
          <w:trHeight w:val="20"/>
        </w:trPr>
        <w:tc>
          <w:tcPr>
            <w:tcW w:w="785" w:type="pct"/>
            <w:tcBorders>
              <w:top w:val="single" w:sz="4" w:space="0" w:color="E6E6E6" w:themeColor="background2"/>
              <w:bottom w:val="nil"/>
              <w:right w:val="nil"/>
            </w:tcBorders>
            <w:shd w:val="clear" w:color="auto" w:fill="F2F2F2" w:themeFill="background1" w:themeFillShade="F2"/>
            <w:tcMar>
              <w:top w:w="14" w:type="dxa"/>
            </w:tcMar>
          </w:tcPr>
          <w:p w14:paraId="630BE8AD" w14:textId="24671A17" w:rsidR="00BB2BD9" w:rsidRPr="00252CB2" w:rsidRDefault="00252CB2" w:rsidP="00BB2BD9">
            <w:pPr>
              <w:pStyle w:val="BodyText3"/>
              <w:tabs>
                <w:tab w:val="left" w:pos="1170"/>
              </w:tabs>
              <w:rPr>
                <w:color w:val="243A5E" w:themeColor="text2"/>
              </w:rPr>
            </w:pPr>
            <w:r w:rsidRPr="00252CB2">
              <w:rPr>
                <w:color w:val="243A5E" w:themeColor="text2"/>
              </w:rPr>
              <w:t xml:space="preserve">Flexible </w:t>
            </w:r>
            <w:r w:rsidRPr="00252CB2">
              <w:rPr>
                <w:color w:val="243A5E" w:themeColor="text2"/>
              </w:rPr>
              <w:br/>
              <w:t>fulfillment</w:t>
            </w:r>
          </w:p>
        </w:tc>
        <w:tc>
          <w:tcPr>
            <w:tcW w:w="4215" w:type="pct"/>
            <w:tcBorders>
              <w:top w:val="single" w:sz="4" w:space="0" w:color="E6E6E6" w:themeColor="background2"/>
              <w:left w:val="nil"/>
              <w:bottom w:val="nil"/>
            </w:tcBorders>
            <w:tcMar>
              <w:top w:w="14" w:type="dxa"/>
            </w:tcMar>
          </w:tcPr>
          <w:p w14:paraId="5AEA2A69" w14:textId="2944D693" w:rsidR="00BB2BD9" w:rsidRPr="00EC6927" w:rsidRDefault="00BB2BD9" w:rsidP="00252CB2">
            <w:pPr>
              <w:pStyle w:val="BodyText"/>
              <w:spacing w:after="0" w:line="240" w:lineRule="auto"/>
            </w:pPr>
            <w:r w:rsidRPr="00EC6927">
              <w:t xml:space="preserve">Microsoft Cloud for </w:t>
            </w:r>
            <w:r w:rsidR="00753078" w:rsidRPr="00EC6927">
              <w:t>Retail</w:t>
            </w:r>
            <w:r w:rsidRPr="00EC6927">
              <w:t xml:space="preserve"> provides trusted and integrated capabilities from [</w:t>
            </w:r>
            <w:r w:rsidRPr="00EC6927">
              <w:rPr>
                <w:bCs w:val="0"/>
                <w:color w:val="0078D4" w:themeColor="accent1"/>
              </w:rPr>
              <w:t>partner name</w:t>
            </w:r>
            <w:r w:rsidRPr="00EC6927">
              <w:t>] and Microsoft t</w:t>
            </w:r>
            <w:r w:rsidR="00EC6927" w:rsidRPr="00EC6927">
              <w:t>hat</w:t>
            </w:r>
            <w:r w:rsidR="00EB47F4" w:rsidRPr="00EC6927">
              <w:t xml:space="preserve"> </w:t>
            </w:r>
            <w:r w:rsidR="00FF6A95" w:rsidRPr="00824313">
              <w:rPr>
                <w:color w:val="auto"/>
              </w:rPr>
              <w:t>a</w:t>
            </w:r>
            <w:r w:rsidR="00FF6A95" w:rsidRPr="00824313">
              <w:rPr>
                <w:rFonts w:eastAsia="MS Mincho"/>
                <w:color w:val="auto"/>
              </w:rPr>
              <w:t xml:space="preserve">utomate and optimize order management, giving customers </w:t>
            </w:r>
            <w:r w:rsidR="00B0486E" w:rsidRPr="00824313">
              <w:rPr>
                <w:rFonts w:eastAsia="MS Mincho"/>
                <w:color w:val="auto"/>
              </w:rPr>
              <w:t xml:space="preserve">more </w:t>
            </w:r>
            <w:r w:rsidR="00FF6A95" w:rsidRPr="00824313">
              <w:rPr>
                <w:rFonts w:eastAsia="MS Mincho"/>
                <w:color w:val="auto"/>
              </w:rPr>
              <w:t xml:space="preserve">choices across </w:t>
            </w:r>
            <w:r w:rsidR="00CD434C" w:rsidRPr="00824313">
              <w:rPr>
                <w:rFonts w:eastAsia="MS Mincho"/>
                <w:color w:val="auto"/>
              </w:rPr>
              <w:t xml:space="preserve">all </w:t>
            </w:r>
            <w:r w:rsidR="00FF6A95" w:rsidRPr="00824313">
              <w:rPr>
                <w:rFonts w:eastAsia="MS Mincho"/>
                <w:color w:val="auto"/>
              </w:rPr>
              <w:t>channels</w:t>
            </w:r>
            <w:r w:rsidR="00EC6927" w:rsidRPr="00824313">
              <w:rPr>
                <w:rFonts w:eastAsia="MS Mincho"/>
                <w:color w:val="auto"/>
              </w:rPr>
              <w:t>.</w:t>
            </w:r>
          </w:p>
        </w:tc>
      </w:tr>
      <w:tr w:rsidR="00BB2BD9" w:rsidRPr="00FF6338" w14:paraId="4C2FF98F" w14:textId="77777777" w:rsidTr="0085197A">
        <w:trPr>
          <w:trHeight w:val="20"/>
        </w:trPr>
        <w:tc>
          <w:tcPr>
            <w:tcW w:w="785" w:type="pct"/>
            <w:tcBorders>
              <w:top w:val="nil"/>
              <w:right w:val="nil"/>
            </w:tcBorders>
            <w:shd w:val="clear" w:color="auto" w:fill="F2F2F2" w:themeFill="background1" w:themeFillShade="F2"/>
            <w:tcMar>
              <w:top w:w="14" w:type="dxa"/>
            </w:tcMar>
            <w:vAlign w:val="center"/>
          </w:tcPr>
          <w:p w14:paraId="5FD7D913" w14:textId="7F8400A5" w:rsidR="00BB2BD9" w:rsidRPr="00113311" w:rsidRDefault="00943037" w:rsidP="00BB2BD9">
            <w:pPr>
              <w:pStyle w:val="BodyText3"/>
              <w:tabs>
                <w:tab w:val="left" w:pos="1170"/>
              </w:tabs>
              <w:jc w:val="right"/>
              <w:rPr>
                <w:color w:val="243A5E" w:themeColor="text2"/>
              </w:rPr>
            </w:pPr>
            <w:r w:rsidRPr="007B38A1">
              <w:rPr>
                <w:noProof/>
                <w:color w:val="243A5E" w:themeColor="text2"/>
              </w:rPr>
              <mc:AlternateContent>
                <mc:Choice Requires="wps">
                  <w:drawing>
                    <wp:inline distT="0" distB="0" distL="0" distR="0" wp14:anchorId="0619AB16" wp14:editId="29EFC75F">
                      <wp:extent cx="427990" cy="195354"/>
                      <wp:effectExtent l="0" t="0" r="10160" b="14605"/>
                      <wp:docPr id="82" name="Freeform: Shape 82" title="Icon of a truck with a storage trail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427990" cy="195354"/>
                              </a:xfrm>
                              <a:custGeom>
                                <a:avLst/>
                                <a:gdLst>
                                  <a:gd name="T0" fmla="*/ 294 w 360"/>
                                  <a:gd name="T1" fmla="*/ 148 h 163"/>
                                  <a:gd name="T2" fmla="*/ 309 w 360"/>
                                  <a:gd name="T3" fmla="*/ 133 h 163"/>
                                  <a:gd name="T4" fmla="*/ 324 w 360"/>
                                  <a:gd name="T5" fmla="*/ 148 h 163"/>
                                  <a:gd name="T6" fmla="*/ 309 w 360"/>
                                  <a:gd name="T7" fmla="*/ 163 h 163"/>
                                  <a:gd name="T8" fmla="*/ 294 w 360"/>
                                  <a:gd name="T9" fmla="*/ 148 h 163"/>
                                  <a:gd name="T10" fmla="*/ 80 w 360"/>
                                  <a:gd name="T11" fmla="*/ 163 h 163"/>
                                  <a:gd name="T12" fmla="*/ 95 w 360"/>
                                  <a:gd name="T13" fmla="*/ 148 h 163"/>
                                  <a:gd name="T14" fmla="*/ 80 w 360"/>
                                  <a:gd name="T15" fmla="*/ 133 h 163"/>
                                  <a:gd name="T16" fmla="*/ 65 w 360"/>
                                  <a:gd name="T17" fmla="*/ 148 h 163"/>
                                  <a:gd name="T18" fmla="*/ 80 w 360"/>
                                  <a:gd name="T19" fmla="*/ 163 h 163"/>
                                  <a:gd name="T20" fmla="*/ 346 w 360"/>
                                  <a:gd name="T21" fmla="*/ 148 h 163"/>
                                  <a:gd name="T22" fmla="*/ 346 w 360"/>
                                  <a:gd name="T23" fmla="*/ 110 h 163"/>
                                  <a:gd name="T24" fmla="*/ 333 w 360"/>
                                  <a:gd name="T25" fmla="*/ 97 h 163"/>
                                  <a:gd name="T26" fmla="*/ 207 w 360"/>
                                  <a:gd name="T27" fmla="*/ 97 h 163"/>
                                  <a:gd name="T28" fmla="*/ 95 w 360"/>
                                  <a:gd name="T29" fmla="*/ 148 h 163"/>
                                  <a:gd name="T30" fmla="*/ 294 w 360"/>
                                  <a:gd name="T31" fmla="*/ 148 h 163"/>
                                  <a:gd name="T32" fmla="*/ 324 w 360"/>
                                  <a:gd name="T33" fmla="*/ 148 h 163"/>
                                  <a:gd name="T34" fmla="*/ 360 w 360"/>
                                  <a:gd name="T35" fmla="*/ 148 h 163"/>
                                  <a:gd name="T36" fmla="*/ 207 w 360"/>
                                  <a:gd name="T37" fmla="*/ 148 h 163"/>
                                  <a:gd name="T38" fmla="*/ 207 w 360"/>
                                  <a:gd name="T39" fmla="*/ 0 h 163"/>
                                  <a:gd name="T40" fmla="*/ 22 w 360"/>
                                  <a:gd name="T41" fmla="*/ 0 h 163"/>
                                  <a:gd name="T42" fmla="*/ 22 w 360"/>
                                  <a:gd name="T43" fmla="*/ 148 h 163"/>
                                  <a:gd name="T44" fmla="*/ 65 w 360"/>
                                  <a:gd name="T45" fmla="*/ 148 h 163"/>
                                  <a:gd name="T46" fmla="*/ 295 w 360"/>
                                  <a:gd name="T47" fmla="*/ 97 h 163"/>
                                  <a:gd name="T48" fmla="*/ 251 w 360"/>
                                  <a:gd name="T49" fmla="*/ 52 h 163"/>
                                  <a:gd name="T50" fmla="*/ 207 w 360"/>
                                  <a:gd name="T51" fmla="*/ 52 h 163"/>
                                  <a:gd name="T52" fmla="*/ 22 w 360"/>
                                  <a:gd name="T53" fmla="*/ 133 h 163"/>
                                  <a:gd name="T54" fmla="*/ 0 w 360"/>
                                  <a:gd name="T55" fmla="*/ 133 h 1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360" h="163">
                                    <a:moveTo>
                                      <a:pt x="294" y="148"/>
                                    </a:moveTo>
                                    <a:cubicBezTo>
                                      <a:pt x="294" y="139"/>
                                      <a:pt x="301" y="133"/>
                                      <a:pt x="309" y="133"/>
                                    </a:cubicBezTo>
                                    <a:cubicBezTo>
                                      <a:pt x="317" y="133"/>
                                      <a:pt x="324" y="139"/>
                                      <a:pt x="324" y="148"/>
                                    </a:cubicBezTo>
                                    <a:cubicBezTo>
                                      <a:pt x="324" y="156"/>
                                      <a:pt x="317" y="163"/>
                                      <a:pt x="309" y="163"/>
                                    </a:cubicBezTo>
                                    <a:cubicBezTo>
                                      <a:pt x="301" y="163"/>
                                      <a:pt x="294" y="156"/>
                                      <a:pt x="294" y="148"/>
                                    </a:cubicBezTo>
                                    <a:close/>
                                    <a:moveTo>
                                      <a:pt x="80" y="163"/>
                                    </a:moveTo>
                                    <a:cubicBezTo>
                                      <a:pt x="88" y="163"/>
                                      <a:pt x="95" y="156"/>
                                      <a:pt x="95" y="148"/>
                                    </a:cubicBezTo>
                                    <a:cubicBezTo>
                                      <a:pt x="95" y="139"/>
                                      <a:pt x="88" y="133"/>
                                      <a:pt x="80" y="133"/>
                                    </a:cubicBezTo>
                                    <a:cubicBezTo>
                                      <a:pt x="72" y="133"/>
                                      <a:pt x="65" y="139"/>
                                      <a:pt x="65" y="148"/>
                                    </a:cubicBezTo>
                                    <a:cubicBezTo>
                                      <a:pt x="65" y="156"/>
                                      <a:pt x="72" y="163"/>
                                      <a:pt x="80" y="163"/>
                                    </a:cubicBezTo>
                                    <a:close/>
                                    <a:moveTo>
                                      <a:pt x="346" y="148"/>
                                    </a:moveTo>
                                    <a:cubicBezTo>
                                      <a:pt x="346" y="110"/>
                                      <a:pt x="346" y="110"/>
                                      <a:pt x="346" y="110"/>
                                    </a:cubicBezTo>
                                    <a:cubicBezTo>
                                      <a:pt x="346" y="103"/>
                                      <a:pt x="340" y="97"/>
                                      <a:pt x="333" y="97"/>
                                    </a:cubicBezTo>
                                    <a:cubicBezTo>
                                      <a:pt x="207" y="97"/>
                                      <a:pt x="207" y="97"/>
                                      <a:pt x="207" y="97"/>
                                    </a:cubicBezTo>
                                    <a:moveTo>
                                      <a:pt x="95" y="148"/>
                                    </a:moveTo>
                                    <a:cubicBezTo>
                                      <a:pt x="294" y="148"/>
                                      <a:pt x="294" y="148"/>
                                      <a:pt x="294" y="148"/>
                                    </a:cubicBezTo>
                                    <a:moveTo>
                                      <a:pt x="324" y="148"/>
                                    </a:moveTo>
                                    <a:cubicBezTo>
                                      <a:pt x="360" y="148"/>
                                      <a:pt x="360" y="148"/>
                                      <a:pt x="360" y="148"/>
                                    </a:cubicBezTo>
                                    <a:moveTo>
                                      <a:pt x="207" y="148"/>
                                    </a:moveTo>
                                    <a:cubicBezTo>
                                      <a:pt x="207" y="0"/>
                                      <a:pt x="207" y="0"/>
                                      <a:pt x="207" y="0"/>
                                    </a:cubicBezTo>
                                    <a:cubicBezTo>
                                      <a:pt x="22" y="0"/>
                                      <a:pt x="22" y="0"/>
                                      <a:pt x="22" y="0"/>
                                    </a:cubicBezTo>
                                    <a:cubicBezTo>
                                      <a:pt x="22" y="148"/>
                                      <a:pt x="22" y="148"/>
                                      <a:pt x="22" y="148"/>
                                    </a:cubicBezTo>
                                    <a:cubicBezTo>
                                      <a:pt x="65" y="148"/>
                                      <a:pt x="65" y="148"/>
                                      <a:pt x="65" y="148"/>
                                    </a:cubicBezTo>
                                    <a:moveTo>
                                      <a:pt x="295" y="97"/>
                                    </a:moveTo>
                                    <a:cubicBezTo>
                                      <a:pt x="251" y="52"/>
                                      <a:pt x="251" y="52"/>
                                      <a:pt x="251" y="52"/>
                                    </a:cubicBezTo>
                                    <a:cubicBezTo>
                                      <a:pt x="207" y="52"/>
                                      <a:pt x="207" y="52"/>
                                      <a:pt x="207" y="52"/>
                                    </a:cubicBezTo>
                                    <a:moveTo>
                                      <a:pt x="22" y="133"/>
                                    </a:moveTo>
                                    <a:cubicBezTo>
                                      <a:pt x="0" y="133"/>
                                      <a:pt x="0" y="133"/>
                                      <a:pt x="0" y="133"/>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475E8434" id="Freeform: Shape 82" o:spid="_x0000_s1026" alt="Title: Icon of a truck with a storage trailer" style="width:33.7pt;height:15.4pt;visibility:visible;mso-wrap-style:square;mso-left-percent:-10001;mso-top-percent:-10001;mso-position-horizontal:absolute;mso-position-horizontal-relative:char;mso-position-vertical:absolute;mso-position-vertical-relative:line;mso-left-percent:-10001;mso-top-percent:-10001;v-text-anchor:top" coordsize="360,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" path="m294,148v,-9,7,-15,15,-15c317,133,324,139,324,148v,8,-7,15,-15,15c301,163,294,156,294,148xm80,163v8,,15,-7,15,-15c95,139,88,133,80,133v-8,,-15,6,-15,15c65,156,72,163,80,163xm346,148v,-38,,-38,,-38c346,103,340,97,333,97v-126,,-126,,-126,m95,148v199,,199,,199,m324,148v36,,36,,36,m207,148c207,,207,,207,,22,,22,,22,v,148,,148,,148c65,148,65,148,65,148m295,97c251,52,251,52,251,52v-44,,-44,,-44,m22,133c,133,,133,,133e" filled="f" strokecolor="#0078d4 [3204]" strokeweight="1pt">
                      <v:stroke joinstyle="miter"/>
                      <v:path arrowok="t" o:connecttype="custom" o:connectlocs="349525,177377;367358,159399;385191,177377;367358,195354;349525,177377;95109,195354;112942,177377;95109,159399;77276,177377;95109,195354;411346,177377;411346,131834;395891,116254;246094,116254;112942,177377;349525,177377;385191,177377;427990,177377;246094,177377;246094,0;26155,0;26155,177377;77276,177377;350714,116254;298404,62322;246094,62322;26155,159399;0,159399" o:connectangles="0,0,0,0,0,0,0,0,0,0,0,0,0,0,0,0,0,0,0,0,0,0,0,0,0,0,0,0"/>
                      <o:lock v:ext="edit" aspectratio="t" verticies="t"/>
                      <w10:anchorlock/>
                    </v:shape>
                  </w:pict>
                </mc:Fallback>
              </mc:AlternateContent>
            </w:r>
          </w:p>
        </w:tc>
        <w:tc>
          <w:tcPr>
            <w:tcW w:w="4215" w:type="pct"/>
            <w:tcBorders>
              <w:top w:val="nil"/>
              <w:left w:val="nil"/>
            </w:tcBorders>
            <w:tcMar>
              <w:top w:w="14" w:type="dxa"/>
            </w:tcMar>
          </w:tcPr>
          <w:p w14:paraId="76AFAA94" w14:textId="77777777" w:rsidR="00BB2BD9" w:rsidRDefault="00BB2BD9" w:rsidP="00252CB2">
            <w:pPr>
              <w:pStyle w:val="BodyText"/>
              <w:spacing w:after="0" w:line="240" w:lineRule="auto"/>
            </w:pPr>
          </w:p>
        </w:tc>
      </w:tr>
    </w:tbl>
    <w:p w14:paraId="50F097B3" w14:textId="7E58EB90" w:rsidR="006C6687" w:rsidRDefault="006C6687">
      <w:pPr>
        <w:spacing w:before="0" w:after="160" w:line="259" w:lineRule="auto"/>
        <w:rPr>
          <w:sz w:val="18"/>
          <w:szCs w:val="18"/>
        </w:rPr>
      </w:pPr>
    </w:p>
    <w:tbl>
      <w:tblPr>
        <w:tblStyle w:val="TableGrid"/>
        <w:tblW w:w="5000" w:type="pct"/>
        <w:tblBorders>
          <w:top w:val="single" w:sz="18" w:space="0" w:color="0078D4" w:themeColor="accent1"/>
          <w:left w:val="single" w:sz="4" w:space="0" w:color="D9D9D9" w:themeColor="background1" w:themeShade="D9"/>
          <w:bottom w:val="single" w:sz="4" w:space="0" w:color="D9D9D9" w:themeColor="background1" w:themeShade="D9"/>
          <w:right w:val="single" w:sz="6" w:space="0" w:color="0078D4" w:themeColor="accent1"/>
          <w:insideH w:val="single" w:sz="4" w:space="0" w:color="D9D9D9" w:themeColor="background1" w:themeShade="D9"/>
          <w:insideV w:val="single" w:sz="4"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1370"/>
      </w:tblGrid>
      <w:tr w:rsidR="006C6687" w:rsidRPr="00BB358C" w14:paraId="304D8F29" w14:textId="77777777">
        <w:trPr>
          <w:trHeight w:val="20"/>
        </w:trPr>
        <w:tc>
          <w:tcPr>
            <w:tcW w:w="5000" w:type="pct"/>
            <w:tcBorders>
              <w:top w:val="nil"/>
              <w:left w:val="single" w:sz="2" w:space="0" w:color="0078D4" w:themeColor="accent1"/>
              <w:bottom w:val="nil"/>
              <w:right w:val="single" w:sz="2" w:space="0" w:color="0078D4" w:themeColor="accent1"/>
            </w:tcBorders>
            <w:shd w:val="clear" w:color="auto" w:fill="0078D4" w:themeFill="accent1"/>
            <w:vAlign w:val="center"/>
          </w:tcPr>
          <w:p w14:paraId="38F87FDA" w14:textId="35F29D9C" w:rsidR="006C6687" w:rsidRPr="004634AE" w:rsidRDefault="00863F24">
            <w:pPr>
              <w:pStyle w:val="BodyText"/>
              <w:spacing w:after="0" w:line="240" w:lineRule="auto"/>
              <w:rPr>
                <w:rFonts w:asciiTheme="majorHAnsi" w:hAnsiTheme="majorHAnsi" w:cstheme="majorHAnsi"/>
                <w:noProof/>
                <w:color w:val="FFFFFF" w:themeColor="background1"/>
              </w:rPr>
            </w:pPr>
            <w:r w:rsidRPr="00863F24">
              <w:rPr>
                <w:rFonts w:asciiTheme="majorHAnsi" w:hAnsiTheme="majorHAnsi" w:cstheme="majorHAnsi"/>
                <w:noProof/>
                <w:color w:val="FFFFFF" w:themeColor="background1"/>
              </w:rPr>
              <w:t>Empower the store associate</w:t>
            </w:r>
          </w:p>
        </w:tc>
      </w:tr>
    </w:tbl>
    <w:p w14:paraId="2A79DDE1" w14:textId="77777777" w:rsidR="006C6687" w:rsidRPr="005869B1" w:rsidRDefault="006C6687" w:rsidP="006C6687">
      <w:pPr>
        <w:spacing w:before="0"/>
        <w:rPr>
          <w:sz w:val="2"/>
          <w:szCs w:val="2"/>
        </w:rPr>
      </w:pPr>
    </w:p>
    <w:tbl>
      <w:tblPr>
        <w:tblStyle w:val="TableGrid"/>
        <w:tblW w:w="5002" w:type="pct"/>
        <w:tblInd w:w="-2"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786"/>
        <w:gridCol w:w="9589"/>
      </w:tblGrid>
      <w:tr w:rsidR="006C6687" w:rsidRPr="00FF6338" w14:paraId="135ECE8B" w14:textId="77777777">
        <w:trPr>
          <w:trHeight w:val="720"/>
        </w:trPr>
        <w:tc>
          <w:tcPr>
            <w:tcW w:w="785" w:type="pct"/>
            <w:tcBorders>
              <w:bottom w:val="nil"/>
              <w:right w:val="nil"/>
            </w:tcBorders>
            <w:shd w:val="clear" w:color="auto" w:fill="F2F2F2" w:themeFill="background1" w:themeFillShade="F2"/>
          </w:tcPr>
          <w:p w14:paraId="2041CD3E" w14:textId="60E8BD73" w:rsidR="006C6687" w:rsidRPr="00105F15" w:rsidRDefault="001F58DE">
            <w:pPr>
              <w:pStyle w:val="BodyText3"/>
              <w:rPr>
                <w:color w:val="243A5E" w:themeColor="text2"/>
              </w:rPr>
            </w:pPr>
            <w:r w:rsidRPr="001F58DE">
              <w:rPr>
                <w:color w:val="243A5E" w:themeColor="text2"/>
              </w:rPr>
              <w:t>Real-time store communication and collaboration</w:t>
            </w:r>
          </w:p>
        </w:tc>
        <w:tc>
          <w:tcPr>
            <w:tcW w:w="4215" w:type="pct"/>
            <w:tcBorders>
              <w:left w:val="nil"/>
              <w:bottom w:val="nil"/>
            </w:tcBorders>
          </w:tcPr>
          <w:p w14:paraId="176B8876" w14:textId="5698AB81" w:rsidR="006C6687" w:rsidRPr="00EC6927" w:rsidRDefault="006C6687">
            <w:pPr>
              <w:pStyle w:val="BodyText"/>
              <w:spacing w:after="0" w:line="240" w:lineRule="auto"/>
            </w:pPr>
            <w:r w:rsidRPr="00EC6927">
              <w:t xml:space="preserve">Microsoft Cloud for </w:t>
            </w:r>
            <w:r w:rsidR="00753078" w:rsidRPr="00EC6927">
              <w:t>Retail</w:t>
            </w:r>
            <w:r w:rsidRPr="00EC6927">
              <w:t xml:space="preserve"> provides trusted and integrated capabilities from [</w:t>
            </w:r>
            <w:r w:rsidRPr="00EC6927">
              <w:rPr>
                <w:bCs w:val="0"/>
                <w:color w:val="0078D4" w:themeColor="accent1"/>
              </w:rPr>
              <w:t>partner name</w:t>
            </w:r>
            <w:r w:rsidRPr="00EC6927">
              <w:t xml:space="preserve">] and Microsoft </w:t>
            </w:r>
            <w:r w:rsidR="00B500A5" w:rsidRPr="00025BB6">
              <w:rPr>
                <w:color w:val="auto"/>
              </w:rPr>
              <w:t xml:space="preserve">that </w:t>
            </w:r>
            <w:r w:rsidR="001B6EA2" w:rsidRPr="00025BB6">
              <w:rPr>
                <w:color w:val="auto"/>
              </w:rPr>
              <w:t xml:space="preserve">streamline and modernize </w:t>
            </w:r>
            <w:r w:rsidR="00F12CD9" w:rsidRPr="00025BB6">
              <w:rPr>
                <w:color w:val="auto"/>
              </w:rPr>
              <w:t xml:space="preserve">chat, multimedia, and instant voice </w:t>
            </w:r>
            <w:r w:rsidR="001B6EA2" w:rsidRPr="00025BB6">
              <w:rPr>
                <w:color w:val="auto"/>
              </w:rPr>
              <w:t xml:space="preserve">communications </w:t>
            </w:r>
            <w:r w:rsidR="00F12CD9" w:rsidRPr="00025BB6">
              <w:rPr>
                <w:color w:val="auto"/>
              </w:rPr>
              <w:t>behind a single pane of glass</w:t>
            </w:r>
            <w:r w:rsidR="00EB5E3D" w:rsidRPr="00025BB6">
              <w:rPr>
                <w:color w:val="auto"/>
              </w:rPr>
              <w:t>.</w:t>
            </w:r>
          </w:p>
        </w:tc>
      </w:tr>
      <w:tr w:rsidR="006C6687" w:rsidRPr="00FF6338" w14:paraId="64557AAC" w14:textId="77777777" w:rsidTr="00AF38F5">
        <w:trPr>
          <w:trHeight w:val="20"/>
        </w:trPr>
        <w:tc>
          <w:tcPr>
            <w:tcW w:w="785" w:type="pct"/>
            <w:tcBorders>
              <w:top w:val="nil"/>
              <w:bottom w:val="single" w:sz="4" w:space="0" w:color="E6E6E6" w:themeColor="background2"/>
              <w:right w:val="nil"/>
            </w:tcBorders>
            <w:shd w:val="clear" w:color="auto" w:fill="F2F2F2" w:themeFill="background1" w:themeFillShade="F2"/>
            <w:tcMar>
              <w:top w:w="29" w:type="dxa"/>
            </w:tcMar>
            <w:vAlign w:val="center"/>
          </w:tcPr>
          <w:p w14:paraId="37265C66" w14:textId="5BB8C150" w:rsidR="006C6687" w:rsidRDefault="00943037">
            <w:pPr>
              <w:pStyle w:val="BodyText3"/>
              <w:tabs>
                <w:tab w:val="left" w:pos="1170"/>
              </w:tabs>
              <w:jc w:val="right"/>
              <w:rPr>
                <w:noProof/>
              </w:rPr>
            </w:pPr>
            <w:r w:rsidRPr="00D33C81">
              <w:rPr>
                <w:noProof/>
                <w:sz w:val="18"/>
                <w:szCs w:val="18"/>
              </w:rPr>
              <mc:AlternateContent>
                <mc:Choice Requires="wps">
                  <w:drawing>
                    <wp:inline distT="0" distB="0" distL="0" distR="0" wp14:anchorId="59DD006A" wp14:editId="6A536512">
                      <wp:extent cx="313507" cy="292735"/>
                      <wp:effectExtent l="0" t="0" r="10795" b="12065"/>
                      <wp:docPr id="83" name="Freeform: Shape 83" title="Icon of an alarm clo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13507" cy="292735"/>
                              </a:xfrm>
                              <a:custGeom>
                                <a:avLst/>
                                <a:gdLst>
                                  <a:gd name="T0" fmla="*/ 309 w 3714"/>
                                  <a:gd name="T1" fmla="*/ 1204 h 3467"/>
                                  <a:gd name="T2" fmla="*/ 0 w 3714"/>
                                  <a:gd name="T3" fmla="*/ 650 h 3467"/>
                                  <a:gd name="T4" fmla="*/ 650 w 3714"/>
                                  <a:gd name="T5" fmla="*/ 0 h 3467"/>
                                  <a:gd name="T6" fmla="*/ 1204 w 3714"/>
                                  <a:gd name="T7" fmla="*/ 310 h 3467"/>
                                  <a:gd name="T8" fmla="*/ 3405 w 3714"/>
                                  <a:gd name="T9" fmla="*/ 1204 h 3467"/>
                                  <a:gd name="T10" fmla="*/ 3714 w 3714"/>
                                  <a:gd name="T11" fmla="*/ 650 h 3467"/>
                                  <a:gd name="T12" fmla="*/ 3064 w 3714"/>
                                  <a:gd name="T13" fmla="*/ 0 h 3467"/>
                                  <a:gd name="T14" fmla="*/ 2510 w 3714"/>
                                  <a:gd name="T15" fmla="*/ 310 h 3467"/>
                                  <a:gd name="T16" fmla="*/ 1857 w 3714"/>
                                  <a:gd name="T17" fmla="*/ 248 h 3467"/>
                                  <a:gd name="T18" fmla="*/ 247 w 3714"/>
                                  <a:gd name="T19" fmla="*/ 1858 h 3467"/>
                                  <a:gd name="T20" fmla="*/ 1857 w 3714"/>
                                  <a:gd name="T21" fmla="*/ 3467 h 3467"/>
                                  <a:gd name="T22" fmla="*/ 3467 w 3714"/>
                                  <a:gd name="T23" fmla="*/ 1858 h 3467"/>
                                  <a:gd name="T24" fmla="*/ 1857 w 3714"/>
                                  <a:gd name="T25" fmla="*/ 248 h 3467"/>
                                  <a:gd name="T26" fmla="*/ 1733 w 3714"/>
                                  <a:gd name="T27" fmla="*/ 867 h 3467"/>
                                  <a:gd name="T28" fmla="*/ 1733 w 3714"/>
                                  <a:gd name="T29" fmla="*/ 1981 h 3467"/>
                                  <a:gd name="T30" fmla="*/ 2600 w 3714"/>
                                  <a:gd name="T31" fmla="*/ 1981 h 3467"/>
                                  <a:gd name="T32" fmla="*/ 247 w 3714"/>
                                  <a:gd name="T33" fmla="*/ 3467 h 3467"/>
                                  <a:gd name="T34" fmla="*/ 681 w 3714"/>
                                  <a:gd name="T35" fmla="*/ 3034 h 3467"/>
                                  <a:gd name="T36" fmla="*/ 3467 w 3714"/>
                                  <a:gd name="T37" fmla="*/ 3467 h 3467"/>
                                  <a:gd name="T38" fmla="*/ 3033 w 3714"/>
                                  <a:gd name="T39" fmla="*/ 3034 h 34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714" h="3467">
                                    <a:moveTo>
                                      <a:pt x="309" y="1204"/>
                                    </a:moveTo>
                                    <a:cubicBezTo>
                                      <a:pt x="124" y="1090"/>
                                      <a:pt x="0" y="885"/>
                                      <a:pt x="0" y="650"/>
                                    </a:cubicBezTo>
                                    <a:cubicBezTo>
                                      <a:pt x="0" y="291"/>
                                      <a:pt x="291" y="0"/>
                                      <a:pt x="650" y="0"/>
                                    </a:cubicBezTo>
                                    <a:cubicBezTo>
                                      <a:pt x="884" y="0"/>
                                      <a:pt x="1089" y="124"/>
                                      <a:pt x="1204" y="310"/>
                                    </a:cubicBezTo>
                                    <a:moveTo>
                                      <a:pt x="3405" y="1204"/>
                                    </a:moveTo>
                                    <a:cubicBezTo>
                                      <a:pt x="3590" y="1090"/>
                                      <a:pt x="3714" y="885"/>
                                      <a:pt x="3714" y="650"/>
                                    </a:cubicBezTo>
                                    <a:cubicBezTo>
                                      <a:pt x="3714" y="291"/>
                                      <a:pt x="3423" y="0"/>
                                      <a:pt x="3064" y="0"/>
                                    </a:cubicBezTo>
                                    <a:cubicBezTo>
                                      <a:pt x="2830" y="0"/>
                                      <a:pt x="2625" y="124"/>
                                      <a:pt x="2510" y="310"/>
                                    </a:cubicBezTo>
                                    <a:moveTo>
                                      <a:pt x="1857" y="248"/>
                                    </a:moveTo>
                                    <a:cubicBezTo>
                                      <a:pt x="968" y="248"/>
                                      <a:pt x="247" y="969"/>
                                      <a:pt x="247" y="1858"/>
                                    </a:cubicBezTo>
                                    <a:cubicBezTo>
                                      <a:pt x="247" y="2747"/>
                                      <a:pt x="968" y="3467"/>
                                      <a:pt x="1857" y="3467"/>
                                    </a:cubicBezTo>
                                    <a:cubicBezTo>
                                      <a:pt x="2746" y="3467"/>
                                      <a:pt x="3467" y="2747"/>
                                      <a:pt x="3467" y="1858"/>
                                    </a:cubicBezTo>
                                    <a:cubicBezTo>
                                      <a:pt x="3467" y="969"/>
                                      <a:pt x="2746" y="248"/>
                                      <a:pt x="1857" y="248"/>
                                    </a:cubicBezTo>
                                    <a:close/>
                                    <a:moveTo>
                                      <a:pt x="1733" y="867"/>
                                    </a:moveTo>
                                    <a:cubicBezTo>
                                      <a:pt x="1733" y="1981"/>
                                      <a:pt x="1733" y="1981"/>
                                      <a:pt x="1733" y="1981"/>
                                    </a:cubicBezTo>
                                    <a:cubicBezTo>
                                      <a:pt x="2600" y="1981"/>
                                      <a:pt x="2600" y="1981"/>
                                      <a:pt x="2600" y="1981"/>
                                    </a:cubicBezTo>
                                    <a:moveTo>
                                      <a:pt x="247" y="3467"/>
                                    </a:moveTo>
                                    <a:cubicBezTo>
                                      <a:pt x="681" y="3034"/>
                                      <a:pt x="681" y="3034"/>
                                      <a:pt x="681" y="3034"/>
                                    </a:cubicBezTo>
                                    <a:moveTo>
                                      <a:pt x="3467" y="3467"/>
                                    </a:moveTo>
                                    <a:cubicBezTo>
                                      <a:pt x="3033" y="3034"/>
                                      <a:pt x="3033" y="3034"/>
                                      <a:pt x="3033" y="3034"/>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52955678" id="Freeform: Shape 83" o:spid="_x0000_s1026" alt="Title: Icon of an alarm clock" style="width:24.7pt;height:23.05pt;visibility:visible;mso-wrap-style:square;mso-left-percent:-10001;mso-top-percent:-10001;mso-position-horizontal:absolute;mso-position-horizontal-relative:char;mso-position-vertical:absolute;mso-position-vertical-relative:line;mso-left-percent:-10001;mso-top-percent:-10001;v-text-anchor:top" coordsize="3714,3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" path="m309,1204c124,1090,,885,,650,,291,291,,650,v234,,439,124,554,310m3405,1204v185,-114,309,-319,309,-554c3714,291,3423,,3064,,2830,,2625,124,2510,310m1857,248c968,248,247,969,247,1858v,889,721,1609,1610,1609c2746,3467,3467,2747,3467,1858,3467,969,2746,248,1857,248xm1733,867v,1114,,1114,,1114c2600,1981,2600,1981,2600,1981m247,3467c681,3034,681,3034,681,3034t2786,433c3033,3034,3033,3034,3033,3034e" filled="f" strokecolor="#0078d4 [3204]" strokeweight="1pt">
                      <v:stroke joinstyle="miter"/>
                      <v:path arrowok="t" o:connecttype="custom" o:connectlocs="26083,101659;0,54883;54868,0;101632,26175;287424,101659;313507,54883;258639,0;211875,26175;156754,20940;20850,156880;156754,292735;292657,156880;156754,20940;146286,73205;146286,167265;219472,167265;20850,292735;57485,256175;292657,292735;256022,256175" o:connectangles="0,0,0,0,0,0,0,0,0,0,0,0,0,0,0,0,0,0,0,0"/>
                      <o:lock v:ext="edit" aspectratio="t" verticies="t"/>
                      <w10:anchorlock/>
                    </v:shape>
                  </w:pict>
                </mc:Fallback>
              </mc:AlternateContent>
            </w:r>
          </w:p>
        </w:tc>
        <w:tc>
          <w:tcPr>
            <w:tcW w:w="4215" w:type="pct"/>
            <w:tcBorders>
              <w:top w:val="nil"/>
              <w:left w:val="nil"/>
              <w:bottom w:val="single" w:sz="4" w:space="0" w:color="E6E6E6" w:themeColor="background2"/>
            </w:tcBorders>
            <w:tcMar>
              <w:top w:w="29" w:type="dxa"/>
            </w:tcMar>
          </w:tcPr>
          <w:p w14:paraId="55B38DD8" w14:textId="77777777" w:rsidR="006C6687" w:rsidRPr="00EC6927" w:rsidRDefault="006C6687">
            <w:pPr>
              <w:pStyle w:val="BodyText"/>
              <w:spacing w:after="0" w:line="240" w:lineRule="auto"/>
              <w:jc w:val="right"/>
            </w:pPr>
          </w:p>
        </w:tc>
      </w:tr>
      <w:tr w:rsidR="00943037" w:rsidRPr="00FF6338" w14:paraId="7391A127" w14:textId="77777777" w:rsidTr="00AF38F5">
        <w:trPr>
          <w:trHeight w:val="432"/>
        </w:trPr>
        <w:tc>
          <w:tcPr>
            <w:tcW w:w="785" w:type="pct"/>
            <w:tcBorders>
              <w:top w:val="single" w:sz="4" w:space="0" w:color="E6E6E6" w:themeColor="background2"/>
              <w:bottom w:val="nil"/>
              <w:right w:val="nil"/>
            </w:tcBorders>
            <w:shd w:val="clear" w:color="auto" w:fill="F2F2F2" w:themeFill="background1" w:themeFillShade="F2"/>
            <w:tcMar>
              <w:top w:w="14" w:type="dxa"/>
            </w:tcMar>
          </w:tcPr>
          <w:p w14:paraId="40B5F4AF" w14:textId="2AA318A7" w:rsidR="00943037" w:rsidRDefault="00943037" w:rsidP="001F58DE">
            <w:pPr>
              <w:pStyle w:val="BodyText3"/>
              <w:tabs>
                <w:tab w:val="left" w:pos="1170"/>
              </w:tabs>
              <w:rPr>
                <w:noProof/>
              </w:rPr>
            </w:pPr>
            <w:r w:rsidRPr="001F58DE">
              <w:rPr>
                <w:color w:val="243A5E" w:themeColor="text2"/>
              </w:rPr>
              <w:t>Retail workforce management</w:t>
            </w:r>
          </w:p>
        </w:tc>
        <w:tc>
          <w:tcPr>
            <w:tcW w:w="4215" w:type="pct"/>
            <w:tcBorders>
              <w:top w:val="single" w:sz="4" w:space="0" w:color="E6E6E6" w:themeColor="background2"/>
              <w:left w:val="nil"/>
              <w:bottom w:val="nil"/>
            </w:tcBorders>
            <w:tcMar>
              <w:top w:w="14" w:type="dxa"/>
            </w:tcMar>
          </w:tcPr>
          <w:p w14:paraId="1F78AD00" w14:textId="6E0DAE73" w:rsidR="00943037" w:rsidRPr="00EC6927" w:rsidRDefault="00943037" w:rsidP="001F58DE">
            <w:pPr>
              <w:pStyle w:val="BodyText"/>
              <w:spacing w:after="0" w:line="240" w:lineRule="auto"/>
            </w:pPr>
            <w:r w:rsidRPr="00EC6927">
              <w:t>Microsoft Cloud for Retail provides trusted and integrated capabilities from [</w:t>
            </w:r>
            <w:r w:rsidRPr="00EC6927">
              <w:rPr>
                <w:bCs w:val="0"/>
                <w:color w:val="0078D4" w:themeColor="accent1"/>
              </w:rPr>
              <w:t>partner name</w:t>
            </w:r>
            <w:r w:rsidRPr="00EC6927">
              <w:t xml:space="preserve">] and Microsoft </w:t>
            </w:r>
            <w:r w:rsidRPr="00025BB6">
              <w:rPr>
                <w:color w:val="auto"/>
              </w:rPr>
              <w:t>that simplify retail store scheduling, task management, and employee communication</w:t>
            </w:r>
            <w:r>
              <w:rPr>
                <w:color w:val="auto"/>
              </w:rPr>
              <w:t>.</w:t>
            </w:r>
          </w:p>
        </w:tc>
      </w:tr>
      <w:tr w:rsidR="00943037" w:rsidRPr="00FF6338" w14:paraId="5173E1D8" w14:textId="77777777" w:rsidTr="00AF38F5">
        <w:trPr>
          <w:trHeight w:val="20"/>
        </w:trPr>
        <w:tc>
          <w:tcPr>
            <w:tcW w:w="785" w:type="pct"/>
            <w:tcBorders>
              <w:top w:val="nil"/>
              <w:right w:val="nil"/>
            </w:tcBorders>
            <w:shd w:val="clear" w:color="auto" w:fill="F2F2F2" w:themeFill="background1" w:themeFillShade="F2"/>
            <w:tcMar>
              <w:top w:w="29" w:type="dxa"/>
            </w:tcMar>
          </w:tcPr>
          <w:p w14:paraId="59C503A9" w14:textId="65ABF7B4" w:rsidR="00943037" w:rsidRPr="001F58DE" w:rsidRDefault="00943037" w:rsidP="00943037">
            <w:pPr>
              <w:pStyle w:val="BodyText3"/>
              <w:tabs>
                <w:tab w:val="left" w:pos="1170"/>
              </w:tabs>
              <w:jc w:val="right"/>
              <w:rPr>
                <w:color w:val="243A5E" w:themeColor="text2"/>
              </w:rPr>
            </w:pPr>
            <w:r w:rsidRPr="00023B18">
              <w:rPr>
                <w:noProof/>
                <w:color w:val="243A5E" w:themeColor="text2"/>
              </w:rPr>
              <mc:AlternateContent>
                <mc:Choice Requires="wps">
                  <w:drawing>
                    <wp:inline distT="0" distB="0" distL="0" distR="0" wp14:anchorId="114AA53C" wp14:editId="400B8768">
                      <wp:extent cx="311470" cy="291332"/>
                      <wp:effectExtent l="0" t="0" r="12700" b="13970"/>
                      <wp:docPr id="84" name="Freeform: Shape 84" title="Icon of a handshak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11470" cy="291332"/>
                              </a:xfrm>
                              <a:custGeom>
                                <a:avLst/>
                                <a:gdLst>
                                  <a:gd name="T0" fmla="*/ 56 w 3762"/>
                                  <a:gd name="T1" fmla="*/ 1280 h 3526"/>
                                  <a:gd name="T2" fmla="*/ 1246 w 3762"/>
                                  <a:gd name="T3" fmla="*/ 30 h 3526"/>
                                  <a:gd name="T4" fmla="*/ 1589 w 3762"/>
                                  <a:gd name="T5" fmla="*/ 313 h 3526"/>
                                  <a:gd name="T6" fmla="*/ 104 w 3762"/>
                                  <a:gd name="T7" fmla="*/ 2297 h 3526"/>
                                  <a:gd name="T8" fmla="*/ 698 w 3762"/>
                                  <a:gd name="T9" fmla="*/ 2078 h 3526"/>
                                  <a:gd name="T10" fmla="*/ 323 w 3762"/>
                                  <a:gd name="T11" fmla="*/ 1703 h 3526"/>
                                  <a:gd name="T12" fmla="*/ 2479 w 3762"/>
                                  <a:gd name="T13" fmla="*/ 2578 h 3526"/>
                                  <a:gd name="T14" fmla="*/ 3073 w 3762"/>
                                  <a:gd name="T15" fmla="*/ 2797 h 3526"/>
                                  <a:gd name="T16" fmla="*/ 2854 w 3762"/>
                                  <a:gd name="T17" fmla="*/ 2203 h 3526"/>
                                  <a:gd name="T18" fmla="*/ 1823 w 3762"/>
                                  <a:gd name="T19" fmla="*/ 3422 h 3526"/>
                                  <a:gd name="T20" fmla="*/ 2198 w 3762"/>
                                  <a:gd name="T21" fmla="*/ 3047 h 3526"/>
                                  <a:gd name="T22" fmla="*/ 2698 w 3762"/>
                                  <a:gd name="T23" fmla="*/ 3172 h 3526"/>
                                  <a:gd name="T24" fmla="*/ 2479 w 3762"/>
                                  <a:gd name="T25" fmla="*/ 2578 h 3526"/>
                                  <a:gd name="T26" fmla="*/ 479 w 3762"/>
                                  <a:gd name="T27" fmla="*/ 2672 h 3526"/>
                                  <a:gd name="T28" fmla="*/ 1073 w 3762"/>
                                  <a:gd name="T29" fmla="*/ 2453 h 3526"/>
                                  <a:gd name="T30" fmla="*/ 698 w 3762"/>
                                  <a:gd name="T31" fmla="*/ 2078 h 3526"/>
                                  <a:gd name="T32" fmla="*/ 854 w 3762"/>
                                  <a:gd name="T33" fmla="*/ 2672 h 3526"/>
                                  <a:gd name="T34" fmla="*/ 1229 w 3762"/>
                                  <a:gd name="T35" fmla="*/ 3047 h 3526"/>
                                  <a:gd name="T36" fmla="*/ 1448 w 3762"/>
                                  <a:gd name="T37" fmla="*/ 2453 h 3526"/>
                                  <a:gd name="T38" fmla="*/ 854 w 3762"/>
                                  <a:gd name="T39" fmla="*/ 2672 h 3526"/>
                                  <a:gd name="T40" fmla="*/ 1229 w 3762"/>
                                  <a:gd name="T41" fmla="*/ 3422 h 3526"/>
                                  <a:gd name="T42" fmla="*/ 1823 w 3762"/>
                                  <a:gd name="T43" fmla="*/ 3203 h 3526"/>
                                  <a:gd name="T44" fmla="*/ 1448 w 3762"/>
                                  <a:gd name="T45" fmla="*/ 2828 h 3526"/>
                                  <a:gd name="T46" fmla="*/ 3214 w 3762"/>
                                  <a:gd name="T47" fmla="*/ 1813 h 3526"/>
                                  <a:gd name="T48" fmla="*/ 3746 w 3762"/>
                                  <a:gd name="T49" fmla="*/ 1220 h 3526"/>
                                  <a:gd name="T50" fmla="*/ 2526 w 3762"/>
                                  <a:gd name="T51" fmla="*/ 0 h 3526"/>
                                  <a:gd name="T52" fmla="*/ 1412 w 3762"/>
                                  <a:gd name="T53" fmla="*/ 385 h 3526"/>
                                  <a:gd name="T54" fmla="*/ 1026 w 3762"/>
                                  <a:gd name="T55" fmla="*/ 1250 h 3526"/>
                                  <a:gd name="T56" fmla="*/ 1276 w 3762"/>
                                  <a:gd name="T57" fmla="*/ 1500 h 3526"/>
                                  <a:gd name="T58" fmla="*/ 2026 w 3762"/>
                                  <a:gd name="T59" fmla="*/ 750 h 3526"/>
                                  <a:gd name="T60" fmla="*/ 3448 w 3762"/>
                                  <a:gd name="T61" fmla="*/ 2047 h 3526"/>
                                  <a:gd name="T62" fmla="*/ 3071 w 3762"/>
                                  <a:gd name="T63" fmla="*/ 2420 h 35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762" h="3526">
                                    <a:moveTo>
                                      <a:pt x="401" y="1625"/>
                                    </a:moveTo>
                                    <a:cubicBezTo>
                                      <a:pt x="56" y="1280"/>
                                      <a:pt x="56" y="1280"/>
                                      <a:pt x="56" y="1280"/>
                                    </a:cubicBezTo>
                                    <a:cubicBezTo>
                                      <a:pt x="40" y="1264"/>
                                      <a:pt x="40" y="1236"/>
                                      <a:pt x="56" y="1220"/>
                                    </a:cubicBezTo>
                                    <a:cubicBezTo>
                                      <a:pt x="1246" y="30"/>
                                      <a:pt x="1246" y="30"/>
                                      <a:pt x="1246" y="30"/>
                                    </a:cubicBezTo>
                                    <a:cubicBezTo>
                                      <a:pt x="1262" y="14"/>
                                      <a:pt x="1290" y="14"/>
                                      <a:pt x="1306" y="30"/>
                                    </a:cubicBezTo>
                                    <a:cubicBezTo>
                                      <a:pt x="1589" y="313"/>
                                      <a:pt x="1589" y="313"/>
                                      <a:pt x="1589" y="313"/>
                                    </a:cubicBezTo>
                                    <a:moveTo>
                                      <a:pt x="104" y="1922"/>
                                    </a:moveTo>
                                    <a:cubicBezTo>
                                      <a:pt x="0" y="2026"/>
                                      <a:pt x="0" y="2194"/>
                                      <a:pt x="104" y="2297"/>
                                    </a:cubicBezTo>
                                    <a:cubicBezTo>
                                      <a:pt x="207" y="2401"/>
                                      <a:pt x="375" y="2401"/>
                                      <a:pt x="479" y="2297"/>
                                    </a:cubicBezTo>
                                    <a:cubicBezTo>
                                      <a:pt x="698" y="2078"/>
                                      <a:pt x="698" y="2078"/>
                                      <a:pt x="698" y="2078"/>
                                    </a:cubicBezTo>
                                    <a:cubicBezTo>
                                      <a:pt x="802" y="1974"/>
                                      <a:pt x="802" y="1806"/>
                                      <a:pt x="698" y="1703"/>
                                    </a:cubicBezTo>
                                    <a:cubicBezTo>
                                      <a:pt x="595" y="1599"/>
                                      <a:pt x="427" y="1599"/>
                                      <a:pt x="323" y="1703"/>
                                    </a:cubicBezTo>
                                    <a:lnTo>
                                      <a:pt x="104" y="1922"/>
                                    </a:lnTo>
                                    <a:close/>
                                    <a:moveTo>
                                      <a:pt x="2479" y="2578"/>
                                    </a:moveTo>
                                    <a:cubicBezTo>
                                      <a:pt x="2698" y="2797"/>
                                      <a:pt x="2698" y="2797"/>
                                      <a:pt x="2698" y="2797"/>
                                    </a:cubicBezTo>
                                    <a:cubicBezTo>
                                      <a:pt x="2802" y="2901"/>
                                      <a:pt x="2970" y="2901"/>
                                      <a:pt x="3073" y="2797"/>
                                    </a:cubicBezTo>
                                    <a:cubicBezTo>
                                      <a:pt x="3177" y="2694"/>
                                      <a:pt x="3177" y="2526"/>
                                      <a:pt x="3073" y="2422"/>
                                    </a:cubicBezTo>
                                    <a:cubicBezTo>
                                      <a:pt x="2854" y="2203"/>
                                      <a:pt x="2854" y="2203"/>
                                      <a:pt x="2854" y="2203"/>
                                    </a:cubicBezTo>
                                    <a:moveTo>
                                      <a:pt x="1714" y="3313"/>
                                    </a:moveTo>
                                    <a:cubicBezTo>
                                      <a:pt x="1823" y="3422"/>
                                      <a:pt x="1823" y="3422"/>
                                      <a:pt x="1823" y="3422"/>
                                    </a:cubicBezTo>
                                    <a:cubicBezTo>
                                      <a:pt x="1927" y="3526"/>
                                      <a:pt x="2095" y="3526"/>
                                      <a:pt x="2198" y="3422"/>
                                    </a:cubicBezTo>
                                    <a:cubicBezTo>
                                      <a:pt x="2302" y="3319"/>
                                      <a:pt x="2302" y="3151"/>
                                      <a:pt x="2198" y="3047"/>
                                    </a:cubicBezTo>
                                    <a:cubicBezTo>
                                      <a:pt x="2323" y="3172"/>
                                      <a:pt x="2323" y="3172"/>
                                      <a:pt x="2323" y="3172"/>
                                    </a:cubicBezTo>
                                    <a:cubicBezTo>
                                      <a:pt x="2427" y="3276"/>
                                      <a:pt x="2595" y="3276"/>
                                      <a:pt x="2698" y="3172"/>
                                    </a:cubicBezTo>
                                    <a:cubicBezTo>
                                      <a:pt x="2802" y="3069"/>
                                      <a:pt x="2802" y="2901"/>
                                      <a:pt x="2698" y="2797"/>
                                    </a:cubicBezTo>
                                    <a:cubicBezTo>
                                      <a:pt x="2479" y="2578"/>
                                      <a:pt x="2479" y="2578"/>
                                      <a:pt x="2479" y="2578"/>
                                    </a:cubicBezTo>
                                    <a:moveTo>
                                      <a:pt x="479" y="2297"/>
                                    </a:moveTo>
                                    <a:cubicBezTo>
                                      <a:pt x="375" y="2401"/>
                                      <a:pt x="375" y="2569"/>
                                      <a:pt x="479" y="2672"/>
                                    </a:cubicBezTo>
                                    <a:cubicBezTo>
                                      <a:pt x="582" y="2776"/>
                                      <a:pt x="750" y="2776"/>
                                      <a:pt x="854" y="2672"/>
                                    </a:cubicBezTo>
                                    <a:cubicBezTo>
                                      <a:pt x="1073" y="2453"/>
                                      <a:pt x="1073" y="2453"/>
                                      <a:pt x="1073" y="2453"/>
                                    </a:cubicBezTo>
                                    <a:cubicBezTo>
                                      <a:pt x="1177" y="2349"/>
                                      <a:pt x="1177" y="2181"/>
                                      <a:pt x="1073" y="2078"/>
                                    </a:cubicBezTo>
                                    <a:cubicBezTo>
                                      <a:pt x="970" y="1974"/>
                                      <a:pt x="802" y="1974"/>
                                      <a:pt x="698" y="2078"/>
                                    </a:cubicBezTo>
                                    <a:lnTo>
                                      <a:pt x="479" y="2297"/>
                                    </a:lnTo>
                                    <a:close/>
                                    <a:moveTo>
                                      <a:pt x="854" y="2672"/>
                                    </a:moveTo>
                                    <a:cubicBezTo>
                                      <a:pt x="750" y="2776"/>
                                      <a:pt x="750" y="2944"/>
                                      <a:pt x="854" y="3047"/>
                                    </a:cubicBezTo>
                                    <a:cubicBezTo>
                                      <a:pt x="957" y="3151"/>
                                      <a:pt x="1125" y="3151"/>
                                      <a:pt x="1229" y="3047"/>
                                    </a:cubicBezTo>
                                    <a:cubicBezTo>
                                      <a:pt x="1448" y="2828"/>
                                      <a:pt x="1448" y="2828"/>
                                      <a:pt x="1448" y="2828"/>
                                    </a:cubicBezTo>
                                    <a:cubicBezTo>
                                      <a:pt x="1552" y="2724"/>
                                      <a:pt x="1552" y="2556"/>
                                      <a:pt x="1448" y="2453"/>
                                    </a:cubicBezTo>
                                    <a:cubicBezTo>
                                      <a:pt x="1345" y="2349"/>
                                      <a:pt x="1177" y="2349"/>
                                      <a:pt x="1073" y="2453"/>
                                    </a:cubicBezTo>
                                    <a:lnTo>
                                      <a:pt x="854" y="2672"/>
                                    </a:lnTo>
                                    <a:close/>
                                    <a:moveTo>
                                      <a:pt x="1229" y="3047"/>
                                    </a:moveTo>
                                    <a:cubicBezTo>
                                      <a:pt x="1125" y="3151"/>
                                      <a:pt x="1125" y="3319"/>
                                      <a:pt x="1229" y="3422"/>
                                    </a:cubicBezTo>
                                    <a:cubicBezTo>
                                      <a:pt x="1332" y="3526"/>
                                      <a:pt x="1500" y="3526"/>
                                      <a:pt x="1604" y="3422"/>
                                    </a:cubicBezTo>
                                    <a:cubicBezTo>
                                      <a:pt x="1823" y="3203"/>
                                      <a:pt x="1823" y="3203"/>
                                      <a:pt x="1823" y="3203"/>
                                    </a:cubicBezTo>
                                    <a:cubicBezTo>
                                      <a:pt x="1927" y="3099"/>
                                      <a:pt x="1927" y="2931"/>
                                      <a:pt x="1823" y="2828"/>
                                    </a:cubicBezTo>
                                    <a:cubicBezTo>
                                      <a:pt x="1720" y="2724"/>
                                      <a:pt x="1552" y="2724"/>
                                      <a:pt x="1448" y="2828"/>
                                    </a:cubicBezTo>
                                    <a:lnTo>
                                      <a:pt x="1229" y="3047"/>
                                    </a:lnTo>
                                    <a:close/>
                                    <a:moveTo>
                                      <a:pt x="3214" y="1813"/>
                                    </a:moveTo>
                                    <a:cubicBezTo>
                                      <a:pt x="3746" y="1280"/>
                                      <a:pt x="3746" y="1280"/>
                                      <a:pt x="3746" y="1280"/>
                                    </a:cubicBezTo>
                                    <a:cubicBezTo>
                                      <a:pt x="3762" y="1264"/>
                                      <a:pt x="3762" y="1236"/>
                                      <a:pt x="3746" y="1220"/>
                                    </a:cubicBezTo>
                                    <a:cubicBezTo>
                                      <a:pt x="2526" y="0"/>
                                      <a:pt x="2526" y="0"/>
                                      <a:pt x="2526" y="0"/>
                                    </a:cubicBezTo>
                                    <a:cubicBezTo>
                                      <a:pt x="2526" y="0"/>
                                      <a:pt x="2526" y="0"/>
                                      <a:pt x="2526" y="0"/>
                                    </a:cubicBezTo>
                                    <a:cubicBezTo>
                                      <a:pt x="1436" y="363"/>
                                      <a:pt x="1436" y="363"/>
                                      <a:pt x="1436" y="363"/>
                                    </a:cubicBezTo>
                                    <a:cubicBezTo>
                                      <a:pt x="1426" y="367"/>
                                      <a:pt x="1417" y="375"/>
                                      <a:pt x="1412" y="385"/>
                                    </a:cubicBezTo>
                                    <a:cubicBezTo>
                                      <a:pt x="1057" y="1094"/>
                                      <a:pt x="1057" y="1094"/>
                                      <a:pt x="1057" y="1094"/>
                                    </a:cubicBezTo>
                                    <a:cubicBezTo>
                                      <a:pt x="1037" y="1142"/>
                                      <a:pt x="1026" y="1195"/>
                                      <a:pt x="1026" y="1250"/>
                                    </a:cubicBezTo>
                                    <a:cubicBezTo>
                                      <a:pt x="1026" y="1319"/>
                                      <a:pt x="1054" y="1382"/>
                                      <a:pt x="1099" y="1427"/>
                                    </a:cubicBezTo>
                                    <a:cubicBezTo>
                                      <a:pt x="1144" y="1472"/>
                                      <a:pt x="1207" y="1500"/>
                                      <a:pt x="1276" y="1500"/>
                                    </a:cubicBezTo>
                                    <a:cubicBezTo>
                                      <a:pt x="1483" y="1500"/>
                                      <a:pt x="1651" y="1332"/>
                                      <a:pt x="1651" y="1125"/>
                                    </a:cubicBezTo>
                                    <a:cubicBezTo>
                                      <a:pt x="1651" y="918"/>
                                      <a:pt x="1819" y="750"/>
                                      <a:pt x="2026" y="750"/>
                                    </a:cubicBezTo>
                                    <a:cubicBezTo>
                                      <a:pt x="2094" y="750"/>
                                      <a:pt x="2162" y="771"/>
                                      <a:pt x="2214" y="813"/>
                                    </a:cubicBezTo>
                                    <a:cubicBezTo>
                                      <a:pt x="3448" y="2047"/>
                                      <a:pt x="3448" y="2047"/>
                                      <a:pt x="3448" y="2047"/>
                                    </a:cubicBezTo>
                                    <a:cubicBezTo>
                                      <a:pt x="3553" y="2152"/>
                                      <a:pt x="3552" y="2321"/>
                                      <a:pt x="3446" y="2425"/>
                                    </a:cubicBezTo>
                                    <a:cubicBezTo>
                                      <a:pt x="3341" y="2527"/>
                                      <a:pt x="3174" y="2523"/>
                                      <a:pt x="3071" y="2420"/>
                                    </a:cubicBezTo>
                                    <a:cubicBezTo>
                                      <a:pt x="2854" y="2203"/>
                                      <a:pt x="2854" y="2203"/>
                                      <a:pt x="2854" y="2203"/>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71BE56C8" id="Freeform: Shape 84" o:spid="_x0000_s1026" alt="Title: Icon of a handshake" style="width:24.55pt;height:22.95pt;visibility:visible;mso-wrap-style:square;mso-left-percent:-10001;mso-top-percent:-10001;mso-position-horizontal:absolute;mso-position-horizontal-relative:char;mso-position-vertical:absolute;mso-position-vertical-relative:line;mso-left-percent:-10001;mso-top-percent:-10001;v-text-anchor:top" coordsize="3762,3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" path="m401,1625c56,1280,56,1280,56,1280v-16,-16,-16,-44,,-60c1246,30,1246,30,1246,30v16,-16,44,-16,60,c1589,313,1589,313,1589,313m104,1922c,2026,,2194,104,2297v103,104,271,104,375,c698,2078,698,2078,698,2078v104,-104,104,-272,,-375c595,1599,427,1599,323,1703l104,1922xm2479,2578v219,219,219,219,219,219c2802,2901,2970,2901,3073,2797v104,-103,104,-271,,-375c2854,2203,2854,2203,2854,2203m1714,3313v109,109,109,109,109,109c1927,3526,2095,3526,2198,3422v104,-103,104,-271,,-375c2323,3172,2323,3172,2323,3172v104,104,272,104,375,c2802,3069,2802,2901,2698,2797,2479,2578,2479,2578,2479,2578m479,2297v-104,104,-104,272,,375c582,2776,750,2776,854,2672v219,-219,219,-219,219,-219c1177,2349,1177,2181,1073,2078v-103,-104,-271,-104,-375,l479,2297xm854,2672v-104,104,-104,272,,375c957,3151,1125,3151,1229,3047v219,-219,219,-219,219,-219c1552,2724,1552,2556,1448,2453v-103,-104,-271,-104,-375,l854,2672xm1229,3047v-104,104,-104,272,,375c1332,3526,1500,3526,1604,3422v219,-219,219,-219,219,-219c1927,3099,1927,2931,1823,2828v-103,-104,-271,-104,-375,l1229,3047xm3214,1813v532,-533,532,-533,532,-533c3762,1264,3762,1236,3746,1220,2526,,2526,,2526,v,,,,,c1436,363,1436,363,1436,363v-10,4,-19,12,-24,22c1057,1094,1057,1094,1057,1094v-20,48,-31,101,-31,156c1026,1319,1054,1382,1099,1427v45,45,108,73,177,73c1483,1500,1651,1332,1651,1125v,-207,168,-375,375,-375c2094,750,2162,771,2214,813,3448,2047,3448,2047,3448,2047v105,105,104,274,-2,378c3341,2527,3174,2523,3071,2420,2854,2203,2854,2203,2854,2203e" filled="f" strokecolor="#0078d4 [3204]" strokeweight="1pt">
                      <v:stroke joinstyle="miter"/>
                      <v:path arrowok="t" o:connecttype="custom" o:connectlocs="4636,105759;103161,2479;131559,25861;8611,189787;57790,171693;26742,140709;205246,213005;254425,231099;236293,182021;150933,282739;181981,251755;223377,262083;205246,213005;39658,220771;88838,202677;57790,171693;70706,220771;101753,251755;119885,202677;70706,220771;101753,282739;150933,264644;119885,233660;266099,149797;310145,100801;209137,0;116905,31810;84946,103280;105645,123936;167740,61968;285473,169131;254260,199950" o:connectangles="0,0,0,0,0,0,0,0,0,0,0,0,0,0,0,0,0,0,0,0,0,0,0,0,0,0,0,0,0,0,0,0"/>
                      <o:lock v:ext="edit" aspectratio="t" verticies="t"/>
                      <w10:anchorlock/>
                    </v:shape>
                  </w:pict>
                </mc:Fallback>
              </mc:AlternateContent>
            </w:r>
          </w:p>
        </w:tc>
        <w:tc>
          <w:tcPr>
            <w:tcW w:w="4215" w:type="pct"/>
            <w:tcBorders>
              <w:top w:val="nil"/>
              <w:left w:val="nil"/>
            </w:tcBorders>
            <w:tcMar>
              <w:top w:w="29" w:type="dxa"/>
            </w:tcMar>
          </w:tcPr>
          <w:p w14:paraId="762A57B6" w14:textId="77777777" w:rsidR="00943037" w:rsidRPr="00EC6927" w:rsidRDefault="00943037" w:rsidP="001F58DE">
            <w:pPr>
              <w:pStyle w:val="BodyText"/>
              <w:spacing w:after="0" w:line="240" w:lineRule="auto"/>
            </w:pPr>
          </w:p>
        </w:tc>
      </w:tr>
      <w:tr w:rsidR="001F58DE" w:rsidRPr="00FF6338" w14:paraId="686C18D1" w14:textId="77777777" w:rsidTr="00783BDF">
        <w:trPr>
          <w:trHeight w:val="20"/>
        </w:trPr>
        <w:tc>
          <w:tcPr>
            <w:tcW w:w="785" w:type="pct"/>
            <w:tcBorders>
              <w:top w:val="single" w:sz="4" w:space="0" w:color="E6E6E6" w:themeColor="background2"/>
              <w:bottom w:val="nil"/>
              <w:right w:val="nil"/>
            </w:tcBorders>
            <w:shd w:val="clear" w:color="auto" w:fill="F2F2F2" w:themeFill="background1" w:themeFillShade="F2"/>
            <w:tcMar>
              <w:top w:w="14" w:type="dxa"/>
            </w:tcMar>
          </w:tcPr>
          <w:p w14:paraId="58717493" w14:textId="0196EDC2" w:rsidR="001F58DE" w:rsidRDefault="00553198" w:rsidP="001F58DE">
            <w:pPr>
              <w:pStyle w:val="BodyText3"/>
              <w:tabs>
                <w:tab w:val="left" w:pos="1170"/>
              </w:tabs>
              <w:rPr>
                <w:noProof/>
              </w:rPr>
            </w:pPr>
            <w:r w:rsidRPr="00553198">
              <w:rPr>
                <w:color w:val="243A5E" w:themeColor="text2"/>
              </w:rPr>
              <w:t xml:space="preserve">Process automation </w:t>
            </w:r>
            <w:r>
              <w:rPr>
                <w:color w:val="243A5E" w:themeColor="text2"/>
              </w:rPr>
              <w:br/>
            </w:r>
            <w:r w:rsidRPr="00553198">
              <w:rPr>
                <w:color w:val="243A5E" w:themeColor="text2"/>
              </w:rPr>
              <w:t>and career development</w:t>
            </w:r>
          </w:p>
        </w:tc>
        <w:tc>
          <w:tcPr>
            <w:tcW w:w="4215" w:type="pct"/>
            <w:tcBorders>
              <w:top w:val="single" w:sz="4" w:space="0" w:color="E6E6E6" w:themeColor="background2"/>
              <w:left w:val="nil"/>
              <w:bottom w:val="nil"/>
            </w:tcBorders>
            <w:tcMar>
              <w:top w:w="14" w:type="dxa"/>
            </w:tcMar>
          </w:tcPr>
          <w:p w14:paraId="13922397" w14:textId="06C8EEC4" w:rsidR="001F58DE" w:rsidRPr="0050076F" w:rsidRDefault="001F58DE" w:rsidP="0050076F">
            <w:pPr>
              <w:pStyle w:val="Tablebody"/>
              <w:rPr>
                <w:rFonts w:eastAsia="MS Mincho"/>
                <w:sz w:val="20"/>
                <w:szCs w:val="20"/>
              </w:rPr>
            </w:pPr>
            <w:r w:rsidRPr="00EC6927">
              <w:rPr>
                <w:sz w:val="20"/>
                <w:szCs w:val="20"/>
              </w:rPr>
              <w:t xml:space="preserve">Microsoft Cloud for </w:t>
            </w:r>
            <w:r w:rsidR="00753078" w:rsidRPr="00EC6927">
              <w:rPr>
                <w:sz w:val="20"/>
                <w:szCs w:val="20"/>
              </w:rPr>
              <w:t>Retail</w:t>
            </w:r>
            <w:r w:rsidRPr="00EC6927">
              <w:rPr>
                <w:sz w:val="20"/>
                <w:szCs w:val="20"/>
              </w:rPr>
              <w:t xml:space="preserve"> provides trusted and integrated capabilities from [</w:t>
            </w:r>
            <w:r w:rsidRPr="00EC6927">
              <w:rPr>
                <w:color w:val="0078D4" w:themeColor="accent1"/>
                <w:sz w:val="20"/>
                <w:szCs w:val="20"/>
              </w:rPr>
              <w:t>partner name</w:t>
            </w:r>
            <w:r w:rsidRPr="00EC6927">
              <w:rPr>
                <w:sz w:val="20"/>
                <w:szCs w:val="20"/>
              </w:rPr>
              <w:t xml:space="preserve">] and Microsoft </w:t>
            </w:r>
            <w:r w:rsidR="002E6385" w:rsidRPr="00EC6927">
              <w:rPr>
                <w:sz w:val="20"/>
                <w:szCs w:val="20"/>
              </w:rPr>
              <w:t xml:space="preserve">that </w:t>
            </w:r>
            <w:r w:rsidR="002E6385" w:rsidRPr="00025BB6">
              <w:rPr>
                <w:color w:val="auto"/>
                <w:sz w:val="20"/>
                <w:szCs w:val="20"/>
              </w:rPr>
              <w:t>accelerate</w:t>
            </w:r>
            <w:r w:rsidR="004854D7" w:rsidRPr="00025BB6">
              <w:rPr>
                <w:rFonts w:eastAsia="MS Mincho"/>
                <w:color w:val="auto"/>
                <w:sz w:val="20"/>
                <w:szCs w:val="20"/>
              </w:rPr>
              <w:t xml:space="preserve"> associate onboarding and upskilling</w:t>
            </w:r>
            <w:r w:rsidR="00470FC8" w:rsidRPr="00025BB6">
              <w:rPr>
                <w:rFonts w:eastAsia="MS Mincho"/>
                <w:color w:val="auto"/>
                <w:sz w:val="20"/>
                <w:szCs w:val="20"/>
              </w:rPr>
              <w:t xml:space="preserve"> and free workers to focus on customers through automation of routine tasks</w:t>
            </w:r>
            <w:r w:rsidR="00C73D22">
              <w:rPr>
                <w:rFonts w:eastAsia="MS Mincho"/>
                <w:color w:val="auto"/>
                <w:sz w:val="20"/>
                <w:szCs w:val="20"/>
              </w:rPr>
              <w:t>.</w:t>
            </w:r>
          </w:p>
        </w:tc>
      </w:tr>
      <w:tr w:rsidR="001F58DE" w:rsidRPr="00FF6338" w14:paraId="6133630C" w14:textId="77777777" w:rsidTr="00943037">
        <w:trPr>
          <w:trHeight w:val="66"/>
        </w:trPr>
        <w:tc>
          <w:tcPr>
            <w:tcW w:w="785" w:type="pct"/>
            <w:tcBorders>
              <w:top w:val="nil"/>
              <w:right w:val="nil"/>
            </w:tcBorders>
            <w:shd w:val="clear" w:color="auto" w:fill="F2F2F2" w:themeFill="background1" w:themeFillShade="F2"/>
            <w:tcMar>
              <w:top w:w="29" w:type="dxa"/>
            </w:tcMar>
            <w:vAlign w:val="center"/>
          </w:tcPr>
          <w:p w14:paraId="782DF21F" w14:textId="10A9FAA9" w:rsidR="001F58DE" w:rsidRPr="00113311" w:rsidRDefault="00943037" w:rsidP="001F58DE">
            <w:pPr>
              <w:pStyle w:val="BodyText3"/>
              <w:tabs>
                <w:tab w:val="left" w:pos="1170"/>
              </w:tabs>
              <w:jc w:val="right"/>
              <w:rPr>
                <w:color w:val="243A5E" w:themeColor="text2"/>
              </w:rPr>
            </w:pPr>
            <w:r w:rsidRPr="00B10815">
              <w:rPr>
                <w:noProof/>
                <w:color w:val="243A5E" w:themeColor="text2"/>
              </w:rPr>
              <mc:AlternateContent>
                <mc:Choice Requires="wps">
                  <w:drawing>
                    <wp:inline distT="0" distB="0" distL="0" distR="0" wp14:anchorId="6401E515" wp14:editId="4783B68B">
                      <wp:extent cx="302895" cy="263761"/>
                      <wp:effectExtent l="0" t="0" r="20955" b="22225"/>
                      <wp:docPr id="86" name="Freeform: Shape 86" title="Icon of two interlocked gea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302895" cy="263761"/>
                              </a:xfrm>
                              <a:custGeom>
                                <a:avLst/>
                                <a:gdLst>
                                  <a:gd name="T0" fmla="*/ 924 w 3867"/>
                                  <a:gd name="T1" fmla="*/ 299 h 3367"/>
                                  <a:gd name="T2" fmla="*/ 1549 w 3867"/>
                                  <a:gd name="T3" fmla="*/ 924 h 3367"/>
                                  <a:gd name="T4" fmla="*/ 924 w 3867"/>
                                  <a:gd name="T5" fmla="*/ 1549 h 3367"/>
                                  <a:gd name="T6" fmla="*/ 299 w 3867"/>
                                  <a:gd name="T7" fmla="*/ 924 h 3367"/>
                                  <a:gd name="T8" fmla="*/ 924 w 3867"/>
                                  <a:gd name="T9" fmla="*/ 299 h 3367"/>
                                  <a:gd name="T10" fmla="*/ 1163 w 3867"/>
                                  <a:gd name="T11" fmla="*/ 347 h 3367"/>
                                  <a:gd name="T12" fmla="*/ 1307 w 3867"/>
                                  <a:gd name="T13" fmla="*/ 0 h 3367"/>
                                  <a:gd name="T14" fmla="*/ 1501 w 3867"/>
                                  <a:gd name="T15" fmla="*/ 685 h 3367"/>
                                  <a:gd name="T16" fmla="*/ 1848 w 3867"/>
                                  <a:gd name="T17" fmla="*/ 541 h 3367"/>
                                  <a:gd name="T18" fmla="*/ 1501 w 3867"/>
                                  <a:gd name="T19" fmla="*/ 1163 h 3367"/>
                                  <a:gd name="T20" fmla="*/ 1848 w 3867"/>
                                  <a:gd name="T21" fmla="*/ 1307 h 3367"/>
                                  <a:gd name="T22" fmla="*/ 1163 w 3867"/>
                                  <a:gd name="T23" fmla="*/ 1501 h 3367"/>
                                  <a:gd name="T24" fmla="*/ 1307 w 3867"/>
                                  <a:gd name="T25" fmla="*/ 1848 h 3367"/>
                                  <a:gd name="T26" fmla="*/ 685 w 3867"/>
                                  <a:gd name="T27" fmla="*/ 1501 h 3367"/>
                                  <a:gd name="T28" fmla="*/ 541 w 3867"/>
                                  <a:gd name="T29" fmla="*/ 1848 h 3367"/>
                                  <a:gd name="T30" fmla="*/ 347 w 3867"/>
                                  <a:gd name="T31" fmla="*/ 1163 h 3367"/>
                                  <a:gd name="T32" fmla="*/ 0 w 3867"/>
                                  <a:gd name="T33" fmla="*/ 1307 h 3367"/>
                                  <a:gd name="T34" fmla="*/ 0 w 3867"/>
                                  <a:gd name="T35" fmla="*/ 541 h 3367"/>
                                  <a:gd name="T36" fmla="*/ 347 w 3867"/>
                                  <a:gd name="T37" fmla="*/ 685 h 3367"/>
                                  <a:gd name="T38" fmla="*/ 685 w 3867"/>
                                  <a:gd name="T39" fmla="*/ 347 h 3367"/>
                                  <a:gd name="T40" fmla="*/ 541 w 3867"/>
                                  <a:gd name="T41" fmla="*/ 0 h 3367"/>
                                  <a:gd name="T42" fmla="*/ 2049 w 3867"/>
                                  <a:gd name="T43" fmla="*/ 2299 h 3367"/>
                                  <a:gd name="T44" fmla="*/ 2799 w 3867"/>
                                  <a:gd name="T45" fmla="*/ 3049 h 3367"/>
                                  <a:gd name="T46" fmla="*/ 3549 w 3867"/>
                                  <a:gd name="T47" fmla="*/ 2299 h 3367"/>
                                  <a:gd name="T48" fmla="*/ 2799 w 3867"/>
                                  <a:gd name="T49" fmla="*/ 1549 h 3367"/>
                                  <a:gd name="T50" fmla="*/ 2049 w 3867"/>
                                  <a:gd name="T51" fmla="*/ 2299 h 3367"/>
                                  <a:gd name="T52" fmla="*/ 2357 w 3867"/>
                                  <a:gd name="T53" fmla="*/ 1231 h 3367"/>
                                  <a:gd name="T54" fmla="*/ 2512 w 3867"/>
                                  <a:gd name="T55" fmla="*/ 1606 h 3367"/>
                                  <a:gd name="T56" fmla="*/ 2106 w 3867"/>
                                  <a:gd name="T57" fmla="*/ 2012 h 3367"/>
                                  <a:gd name="T58" fmla="*/ 1731 w 3867"/>
                                  <a:gd name="T59" fmla="*/ 1856 h 3367"/>
                                  <a:gd name="T60" fmla="*/ 2106 w 3867"/>
                                  <a:gd name="T61" fmla="*/ 2586 h 3367"/>
                                  <a:gd name="T62" fmla="*/ 1731 w 3867"/>
                                  <a:gd name="T63" fmla="*/ 2741 h 3367"/>
                                  <a:gd name="T64" fmla="*/ 2512 w 3867"/>
                                  <a:gd name="T65" fmla="*/ 2992 h 3367"/>
                                  <a:gd name="T66" fmla="*/ 2357 w 3867"/>
                                  <a:gd name="T67" fmla="*/ 3367 h 3367"/>
                                  <a:gd name="T68" fmla="*/ 3086 w 3867"/>
                                  <a:gd name="T69" fmla="*/ 2992 h 3367"/>
                                  <a:gd name="T70" fmla="*/ 3241 w 3867"/>
                                  <a:gd name="T71" fmla="*/ 3367 h 3367"/>
                                  <a:gd name="T72" fmla="*/ 3492 w 3867"/>
                                  <a:gd name="T73" fmla="*/ 2586 h 3367"/>
                                  <a:gd name="T74" fmla="*/ 3867 w 3867"/>
                                  <a:gd name="T75" fmla="*/ 2741 h 3367"/>
                                  <a:gd name="T76" fmla="*/ 3492 w 3867"/>
                                  <a:gd name="T77" fmla="*/ 2012 h 3367"/>
                                  <a:gd name="T78" fmla="*/ 3867 w 3867"/>
                                  <a:gd name="T79" fmla="*/ 1856 h 3367"/>
                                  <a:gd name="T80" fmla="*/ 3086 w 3867"/>
                                  <a:gd name="T81" fmla="*/ 1606 h 3367"/>
                                  <a:gd name="T82" fmla="*/ 3241 w 3867"/>
                                  <a:gd name="T83" fmla="*/ 1231 h 33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867" h="3367">
                                    <a:moveTo>
                                      <a:pt x="924" y="299"/>
                                    </a:moveTo>
                                    <a:cubicBezTo>
                                      <a:pt x="1269" y="299"/>
                                      <a:pt x="1549" y="579"/>
                                      <a:pt x="1549" y="924"/>
                                    </a:cubicBezTo>
                                    <a:cubicBezTo>
                                      <a:pt x="1549" y="1269"/>
                                      <a:pt x="1269" y="1549"/>
                                      <a:pt x="924" y="1549"/>
                                    </a:cubicBezTo>
                                    <a:cubicBezTo>
                                      <a:pt x="579" y="1549"/>
                                      <a:pt x="299" y="1269"/>
                                      <a:pt x="299" y="924"/>
                                    </a:cubicBezTo>
                                    <a:cubicBezTo>
                                      <a:pt x="299" y="579"/>
                                      <a:pt x="579" y="299"/>
                                      <a:pt x="924" y="299"/>
                                    </a:cubicBezTo>
                                    <a:close/>
                                    <a:moveTo>
                                      <a:pt x="1163" y="347"/>
                                    </a:moveTo>
                                    <a:cubicBezTo>
                                      <a:pt x="1307" y="0"/>
                                      <a:pt x="1307" y="0"/>
                                      <a:pt x="1307" y="0"/>
                                    </a:cubicBezTo>
                                    <a:moveTo>
                                      <a:pt x="1501" y="685"/>
                                    </a:moveTo>
                                    <a:cubicBezTo>
                                      <a:pt x="1848" y="541"/>
                                      <a:pt x="1848" y="541"/>
                                      <a:pt x="1848" y="541"/>
                                    </a:cubicBezTo>
                                    <a:moveTo>
                                      <a:pt x="1501" y="1163"/>
                                    </a:moveTo>
                                    <a:cubicBezTo>
                                      <a:pt x="1848" y="1307"/>
                                      <a:pt x="1848" y="1307"/>
                                      <a:pt x="1848" y="1307"/>
                                    </a:cubicBezTo>
                                    <a:moveTo>
                                      <a:pt x="1163" y="1501"/>
                                    </a:moveTo>
                                    <a:cubicBezTo>
                                      <a:pt x="1307" y="1848"/>
                                      <a:pt x="1307" y="1848"/>
                                      <a:pt x="1307" y="1848"/>
                                    </a:cubicBezTo>
                                    <a:moveTo>
                                      <a:pt x="685" y="1501"/>
                                    </a:moveTo>
                                    <a:cubicBezTo>
                                      <a:pt x="541" y="1848"/>
                                      <a:pt x="541" y="1848"/>
                                      <a:pt x="541" y="1848"/>
                                    </a:cubicBezTo>
                                    <a:moveTo>
                                      <a:pt x="347" y="1163"/>
                                    </a:moveTo>
                                    <a:cubicBezTo>
                                      <a:pt x="0" y="1307"/>
                                      <a:pt x="0" y="1307"/>
                                      <a:pt x="0" y="1307"/>
                                    </a:cubicBezTo>
                                    <a:moveTo>
                                      <a:pt x="0" y="541"/>
                                    </a:moveTo>
                                    <a:cubicBezTo>
                                      <a:pt x="347" y="685"/>
                                      <a:pt x="347" y="685"/>
                                      <a:pt x="347" y="685"/>
                                    </a:cubicBezTo>
                                    <a:moveTo>
                                      <a:pt x="685" y="347"/>
                                    </a:moveTo>
                                    <a:cubicBezTo>
                                      <a:pt x="541" y="0"/>
                                      <a:pt x="541" y="0"/>
                                      <a:pt x="541" y="0"/>
                                    </a:cubicBezTo>
                                    <a:moveTo>
                                      <a:pt x="2049" y="2299"/>
                                    </a:moveTo>
                                    <a:cubicBezTo>
                                      <a:pt x="2049" y="2713"/>
                                      <a:pt x="2385" y="3049"/>
                                      <a:pt x="2799" y="3049"/>
                                    </a:cubicBezTo>
                                    <a:cubicBezTo>
                                      <a:pt x="3213" y="3049"/>
                                      <a:pt x="3549" y="2713"/>
                                      <a:pt x="3549" y="2299"/>
                                    </a:cubicBezTo>
                                    <a:cubicBezTo>
                                      <a:pt x="3549" y="1885"/>
                                      <a:pt x="3213" y="1549"/>
                                      <a:pt x="2799" y="1549"/>
                                    </a:cubicBezTo>
                                    <a:cubicBezTo>
                                      <a:pt x="2385" y="1549"/>
                                      <a:pt x="2049" y="1885"/>
                                      <a:pt x="2049" y="2299"/>
                                    </a:cubicBezTo>
                                    <a:close/>
                                    <a:moveTo>
                                      <a:pt x="2357" y="1231"/>
                                    </a:moveTo>
                                    <a:cubicBezTo>
                                      <a:pt x="2512" y="1606"/>
                                      <a:pt x="2512" y="1606"/>
                                      <a:pt x="2512" y="1606"/>
                                    </a:cubicBezTo>
                                    <a:moveTo>
                                      <a:pt x="2106" y="2012"/>
                                    </a:moveTo>
                                    <a:cubicBezTo>
                                      <a:pt x="1731" y="1856"/>
                                      <a:pt x="1731" y="1856"/>
                                      <a:pt x="1731" y="1856"/>
                                    </a:cubicBezTo>
                                    <a:moveTo>
                                      <a:pt x="2106" y="2586"/>
                                    </a:moveTo>
                                    <a:cubicBezTo>
                                      <a:pt x="1731" y="2741"/>
                                      <a:pt x="1731" y="2741"/>
                                      <a:pt x="1731" y="2741"/>
                                    </a:cubicBezTo>
                                    <a:moveTo>
                                      <a:pt x="2512" y="2992"/>
                                    </a:moveTo>
                                    <a:cubicBezTo>
                                      <a:pt x="2357" y="3367"/>
                                      <a:pt x="2357" y="3367"/>
                                      <a:pt x="2357" y="3367"/>
                                    </a:cubicBezTo>
                                    <a:moveTo>
                                      <a:pt x="3086" y="2992"/>
                                    </a:moveTo>
                                    <a:cubicBezTo>
                                      <a:pt x="3241" y="3367"/>
                                      <a:pt x="3241" y="3367"/>
                                      <a:pt x="3241" y="3367"/>
                                    </a:cubicBezTo>
                                    <a:moveTo>
                                      <a:pt x="3492" y="2586"/>
                                    </a:moveTo>
                                    <a:cubicBezTo>
                                      <a:pt x="3867" y="2741"/>
                                      <a:pt x="3867" y="2741"/>
                                      <a:pt x="3867" y="2741"/>
                                    </a:cubicBezTo>
                                    <a:moveTo>
                                      <a:pt x="3492" y="2012"/>
                                    </a:moveTo>
                                    <a:cubicBezTo>
                                      <a:pt x="3867" y="1856"/>
                                      <a:pt x="3867" y="1856"/>
                                      <a:pt x="3867" y="1856"/>
                                    </a:cubicBezTo>
                                    <a:moveTo>
                                      <a:pt x="3086" y="1606"/>
                                    </a:moveTo>
                                    <a:cubicBezTo>
                                      <a:pt x="3241" y="1231"/>
                                      <a:pt x="3241" y="1231"/>
                                      <a:pt x="3241" y="1231"/>
                                    </a:cubicBezTo>
                                  </a:path>
                                </a:pathLst>
                              </a:custGeom>
                              <a:ln w="12700" cap="flat">
                                <a:solidFill>
                                  <a:schemeClr val="accent1"/>
                                </a:solidFill>
                                <a:prstDash val="solid"/>
                                <a:miter/>
                              </a:ln>
                            </wps:spPr>
                            <wps:bodyPr vert="horz" wrap="square" lIns="91440" tIns="45720" rIns="91440" bIns="45720" numCol="1" anchor="t" anchorCtr="0" compatLnSpc="1">
                              <a:prstTxWarp prst="textNoShape">
                                <a:avLst/>
                              </a:prstTxWarp>
                            </wps:bodyPr>
                          </wps:wsp>
                        </a:graphicData>
                      </a:graphic>
                    </wp:inline>
                  </w:drawing>
                </mc:Choice>
                <mc:Fallback>
                  <w:pict>
                    <v:shape w14:anchorId="44AEF86D" id="Freeform: Shape 86" o:spid="_x0000_s1026" alt="Title: Icon of two interlocked gears" style="width:23.85pt;height:20.75pt;visibility:visible;mso-wrap-style:square;mso-left-percent:-10001;mso-top-percent:-10001;mso-position-horizontal:absolute;mso-position-horizontal-relative:char;mso-position-vertical:absolute;mso-position-vertical-relative:line;mso-left-percent:-10001;mso-top-percent:-10001;v-text-anchor:top" coordsize="3867,3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" path="m924,299v345,,625,280,625,625c1549,1269,1269,1549,924,1549,579,1549,299,1269,299,924,299,579,579,299,924,299xm1163,347c1307,,1307,,1307,t194,685c1848,541,1848,541,1848,541t-347,622c1848,1307,1848,1307,1848,1307t-685,194c1307,1848,1307,1848,1307,1848m685,1501c541,1848,541,1848,541,1848m347,1163c,1307,,1307,,1307m,541c347,685,347,685,347,685m685,347c541,,541,,541,m2049,2299v,414,336,750,750,750c3213,3049,3549,2713,3549,2299v,-414,-336,-750,-750,-750c2385,1549,2049,1885,2049,2299xm2357,1231v155,375,155,375,155,375m2106,2012c1731,1856,1731,1856,1731,1856t375,730c1731,2741,1731,2741,1731,2741t781,251c2357,3367,2357,3367,2357,3367t729,-375c3241,3367,3241,3367,3241,3367t251,-781c3867,2741,3867,2741,3867,2741m3492,2012v375,-156,375,-156,375,-156m3086,1606v155,-375,155,-375,155,-375e" filled="f" strokecolor="#0078d4 [3204]" strokeweight="1pt">
                      <v:stroke joinstyle="miter"/>
                      <v:path arrowok="t" o:connecttype="custom" o:connectlocs="72375,23423;121330,72383;72375,121344;23420,72383;72375,23423;91096,27183;102375,0;117571,53661;144750,42380;117571,91106;144750,102387;91096,117584;102375,144767;53655,117584;42376,144767;27180,91106;0,102387;0,42380;27180,53661;53655,27183;42376,0;160494,180097;219241,238850;277987,180097;219241,121344;160494,180097;184619,96433;196760,125809;164959,157614;135586,145394;164959,202580;135586,214722;196760,234385;184619,263761;241721,234385;253862,263761;273522,202580;302895,214722;273522,157614;302895,145394;241721,125809;253862,96433" o:connectangles="0,0,0,0,0,0,0,0,0,0,0,0,0,0,0,0,0,0,0,0,0,0,0,0,0,0,0,0,0,0,0,0,0,0,0,0,0,0,0,0,0,0"/>
                      <o:lock v:ext="edit" aspectratio="t" verticies="t"/>
                      <w10:anchorlock/>
                    </v:shape>
                  </w:pict>
                </mc:Fallback>
              </mc:AlternateContent>
            </w:r>
          </w:p>
        </w:tc>
        <w:tc>
          <w:tcPr>
            <w:tcW w:w="4215" w:type="pct"/>
            <w:tcBorders>
              <w:top w:val="nil"/>
              <w:left w:val="nil"/>
            </w:tcBorders>
            <w:tcMar>
              <w:top w:w="29" w:type="dxa"/>
            </w:tcMar>
          </w:tcPr>
          <w:p w14:paraId="15AE77B7" w14:textId="77777777" w:rsidR="001F58DE" w:rsidRDefault="001F58DE" w:rsidP="001F58DE">
            <w:pPr>
              <w:pStyle w:val="BodyText"/>
              <w:spacing w:after="0" w:line="240" w:lineRule="auto"/>
              <w:jc w:val="right"/>
            </w:pPr>
          </w:p>
        </w:tc>
      </w:tr>
    </w:tbl>
    <w:p w14:paraId="4507737E" w14:textId="77777777" w:rsidR="00AA232D" w:rsidRDefault="00AA232D">
      <w:pPr>
        <w:spacing w:before="0" w:after="160" w:line="259" w:lineRule="auto"/>
        <w:rPr>
          <w:sz w:val="18"/>
          <w:szCs w:val="18"/>
        </w:rPr>
      </w:pPr>
      <w:r>
        <w:rPr>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9C16AD" w14:paraId="3D853A9E" w14:textId="77777777">
        <w:trPr>
          <w:trHeight w:val="1008"/>
        </w:trPr>
        <w:tc>
          <w:tcPr>
            <w:tcW w:w="1224" w:type="dxa"/>
            <w:vAlign w:val="center"/>
          </w:tcPr>
          <w:p w14:paraId="00FA141B" w14:textId="77777777" w:rsidR="009C16AD" w:rsidRDefault="009C16AD">
            <w:pPr>
              <w:spacing w:before="0"/>
            </w:pPr>
            <w:bookmarkStart w:id="12" w:name="_Toc69211970"/>
            <w:r w:rsidRPr="00302F78">
              <w:rPr>
                <w:noProof/>
              </w:rPr>
              <w:lastRenderedPageBreak/>
              <w:drawing>
                <wp:inline distT="0" distB="0" distL="0" distR="0" wp14:anchorId="2B31BB4B" wp14:editId="2DEAF1C8">
                  <wp:extent cx="647700" cy="541117"/>
                  <wp:effectExtent l="0" t="0" r="0" b="0"/>
                  <wp:docPr id="31" name="Graphic 31" descr="Icon of a shield with a checklist besides it">
                    <a:extLst xmlns:a="http://schemas.openxmlformats.org/drawingml/2006/main">
                      <a:ext uri="{FF2B5EF4-FFF2-40B4-BE49-F238E27FC236}">
                        <a16:creationId xmlns:a16="http://schemas.microsoft.com/office/drawing/2014/main" id="{FB852846-33FE-80FC-0EC4-2FD6FF9A9C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7" descr="Icon of a shield with a checklist besides it">
                            <a:extLst>
                              <a:ext uri="{FF2B5EF4-FFF2-40B4-BE49-F238E27FC236}">
                                <a16:creationId xmlns:a16="http://schemas.microsoft.com/office/drawing/2014/main" id="{FB852846-33FE-80FC-0EC4-2FD6FF9A9CED}"/>
                              </a:ext>
                            </a:extLst>
                          </pic:cNvPr>
                          <pic:cNvPicPr>
                            <a:picLocks noChangeAspect="1"/>
                          </pic:cNvPicPr>
                        </pic:nvPicPr>
                        <pic:blipFill>
                          <a:blip r:embed="rId42">
                            <a:extLst>
                              <a:ext uri="{96DAC541-7B7A-43D3-8B79-37D633B846F1}">
                                <asvg:svgBlip xmlns:asvg="http://schemas.microsoft.com/office/drawing/2016/SVG/main" r:embed="rId43"/>
                              </a:ext>
                            </a:extLst>
                          </a:blip>
                          <a:stretch>
                            <a:fillRect/>
                          </a:stretch>
                        </pic:blipFill>
                        <pic:spPr>
                          <a:xfrm>
                            <a:off x="0" y="0"/>
                            <a:ext cx="653980" cy="546364"/>
                          </a:xfrm>
                          <a:prstGeom prst="rect">
                            <a:avLst/>
                          </a:prstGeom>
                        </pic:spPr>
                      </pic:pic>
                    </a:graphicData>
                  </a:graphic>
                </wp:inline>
              </w:drawing>
            </w:r>
          </w:p>
        </w:tc>
        <w:tc>
          <w:tcPr>
            <w:tcW w:w="10026" w:type="dxa"/>
            <w:vAlign w:val="center"/>
          </w:tcPr>
          <w:p w14:paraId="14E20277" w14:textId="690B70E2" w:rsidR="009C16AD" w:rsidRDefault="00C826AC">
            <w:pPr>
              <w:pStyle w:val="Heading1"/>
            </w:pPr>
            <w:bookmarkStart w:id="13" w:name="_Toc115951591"/>
            <w:bookmarkStart w:id="14" w:name="_Toc158404070"/>
            <w:r>
              <w:t>Add-on copy blocks by partner type</w:t>
            </w:r>
            <w:bookmarkEnd w:id="13"/>
            <w:bookmarkEnd w:id="14"/>
          </w:p>
        </w:tc>
      </w:tr>
    </w:tbl>
    <w:bookmarkEnd w:id="12"/>
    <w:p w14:paraId="3B2684E5" w14:textId="1CB03314" w:rsidR="009C16AD" w:rsidRPr="007B6828" w:rsidRDefault="004D5272" w:rsidP="009C16AD">
      <w:pPr>
        <w:spacing w:before="240" w:after="12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 xml:space="preserve">Pre-approved, customer-ready copy blocks designed for different partner business types. These specific </w:t>
      </w:r>
      <w:r w:rsidRPr="005109ED">
        <w:rPr>
          <w:rFonts w:asciiTheme="majorHAnsi" w:hAnsiTheme="majorHAnsi" w:cstheme="majorHAnsi"/>
          <w:i/>
          <w:iCs/>
          <w:color w:val="0078D4" w:themeColor="accent1"/>
          <w:sz w:val="24"/>
          <w:szCs w:val="24"/>
        </w:rPr>
        <w:t xml:space="preserve">messaging phrases can </w:t>
      </w:r>
      <w:r>
        <w:rPr>
          <w:rFonts w:asciiTheme="majorHAnsi" w:hAnsiTheme="majorHAnsi" w:cstheme="majorHAnsi"/>
          <w:i/>
          <w:iCs/>
          <w:color w:val="0078D4" w:themeColor="accent1"/>
          <w:sz w:val="24"/>
          <w:szCs w:val="24"/>
        </w:rPr>
        <w:t xml:space="preserve">be </w:t>
      </w:r>
      <w:r w:rsidRPr="005109ED">
        <w:rPr>
          <w:rFonts w:asciiTheme="majorHAnsi" w:hAnsiTheme="majorHAnsi" w:cstheme="majorHAnsi"/>
          <w:i/>
          <w:iCs/>
          <w:color w:val="0078D4" w:themeColor="accent1"/>
          <w:sz w:val="24"/>
          <w:szCs w:val="24"/>
        </w:rPr>
        <w:t>paste</w:t>
      </w:r>
      <w:r>
        <w:rPr>
          <w:rFonts w:asciiTheme="majorHAnsi" w:hAnsiTheme="majorHAnsi" w:cstheme="majorHAnsi"/>
          <w:i/>
          <w:iCs/>
          <w:color w:val="0078D4" w:themeColor="accent1"/>
          <w:sz w:val="24"/>
          <w:szCs w:val="24"/>
        </w:rPr>
        <w:t>d</w:t>
      </w:r>
      <w:r w:rsidRPr="005109ED">
        <w:rPr>
          <w:rFonts w:asciiTheme="majorHAnsi" w:hAnsiTheme="majorHAnsi" w:cstheme="majorHAnsi"/>
          <w:i/>
          <w:iCs/>
          <w:color w:val="0078D4" w:themeColor="accent1"/>
          <w:sz w:val="24"/>
          <w:szCs w:val="24"/>
        </w:rPr>
        <w:t xml:space="preserve"> onto the end of other approved messaging</w:t>
      </w:r>
      <w:r>
        <w:rPr>
          <w:rFonts w:asciiTheme="majorHAnsi" w:hAnsiTheme="majorHAnsi" w:cstheme="majorHAnsi"/>
          <w:i/>
          <w:iCs/>
          <w:color w:val="0078D4" w:themeColor="accent1"/>
          <w:sz w:val="24"/>
          <w:szCs w:val="24"/>
        </w:rPr>
        <w:t>.</w:t>
      </w:r>
      <w:r w:rsidRPr="006428E8">
        <w:rPr>
          <w:rFonts w:asciiTheme="majorHAnsi" w:hAnsiTheme="majorHAnsi" w:cstheme="majorHAnsi"/>
          <w:i/>
          <w:iCs/>
          <w:color w:val="0078D4" w:themeColor="accent1"/>
          <w:sz w:val="24"/>
          <w:szCs w:val="24"/>
        </w:rPr>
        <w:t xml:space="preserve"> </w:t>
      </w:r>
      <w:r>
        <w:rPr>
          <w:rFonts w:asciiTheme="majorHAnsi" w:hAnsiTheme="majorHAnsi" w:cstheme="majorHAnsi"/>
          <w:i/>
          <w:iCs/>
          <w:color w:val="0078D4" w:themeColor="accent1"/>
          <w:sz w:val="24"/>
          <w:szCs w:val="24"/>
        </w:rPr>
        <w:t xml:space="preserve">Copy blocks require slight modification—please include your organization’s name </w:t>
      </w:r>
      <w:proofErr w:type="gramStart"/>
      <w:r>
        <w:rPr>
          <w:rFonts w:asciiTheme="majorHAnsi" w:hAnsiTheme="majorHAnsi" w:cstheme="majorHAnsi"/>
          <w:i/>
          <w:iCs/>
          <w:color w:val="0078D4" w:themeColor="accent1"/>
          <w:sz w:val="24"/>
          <w:szCs w:val="24"/>
        </w:rPr>
        <w:t>where</w:t>
      </w:r>
      <w:proofErr w:type="gramEnd"/>
      <w:r>
        <w:rPr>
          <w:rFonts w:asciiTheme="majorHAnsi" w:hAnsiTheme="majorHAnsi" w:cstheme="majorHAnsi"/>
          <w:i/>
          <w:iCs/>
          <w:color w:val="0078D4" w:themeColor="accent1"/>
          <w:sz w:val="24"/>
          <w:szCs w:val="24"/>
        </w:rPr>
        <w:t xml:space="preserve"> indicated in the text.</w:t>
      </w:r>
    </w:p>
    <w:tbl>
      <w:tblPr>
        <w:tblStyle w:val="TableGrid"/>
        <w:tblW w:w="5005" w:type="pct"/>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72" w:type="dxa"/>
          <w:left w:w="72" w:type="dxa"/>
          <w:bottom w:w="72" w:type="dxa"/>
          <w:right w:w="72" w:type="dxa"/>
        </w:tblCellMar>
        <w:tblLook w:val="04A0" w:firstRow="1" w:lastRow="0" w:firstColumn="1" w:lastColumn="0" w:noHBand="0" w:noVBand="1"/>
      </w:tblPr>
      <w:tblGrid>
        <w:gridCol w:w="1930"/>
        <w:gridCol w:w="9451"/>
      </w:tblGrid>
      <w:tr w:rsidR="00BC5683" w:rsidRPr="00F66433" w14:paraId="276463B7" w14:textId="77777777">
        <w:trPr>
          <w:trHeight w:val="891"/>
        </w:trPr>
        <w:tc>
          <w:tcPr>
            <w:tcW w:w="848" w:type="pct"/>
            <w:tcBorders>
              <w:top w:val="single" w:sz="18" w:space="0" w:color="243A5E" w:themeColor="text2"/>
              <w:right w:val="nil"/>
            </w:tcBorders>
            <w:shd w:val="clear" w:color="auto" w:fill="F2F2F2" w:themeFill="background1" w:themeFillShade="F2"/>
            <w:tcMar>
              <w:left w:w="86" w:type="dxa"/>
              <w:right w:w="86" w:type="dxa"/>
            </w:tcMar>
            <w:hideMark/>
          </w:tcPr>
          <w:p w14:paraId="4FC51DE8" w14:textId="2F9EB3DB" w:rsidR="00BC5683" w:rsidRPr="00105F15" w:rsidRDefault="00BC5683" w:rsidP="00BC5683">
            <w:pPr>
              <w:pStyle w:val="BodyText3"/>
              <w:rPr>
                <w:color w:val="243A5E" w:themeColor="text2"/>
              </w:rPr>
            </w:pPr>
            <w:r w:rsidRPr="00FF53C5">
              <w:rPr>
                <w:color w:val="243A5E" w:themeColor="text2"/>
              </w:rPr>
              <w:t>ISV partners</w:t>
            </w:r>
          </w:p>
        </w:tc>
        <w:tc>
          <w:tcPr>
            <w:tcW w:w="4152" w:type="pct"/>
            <w:tcBorders>
              <w:left w:val="nil"/>
            </w:tcBorders>
            <w:tcMar>
              <w:left w:w="86" w:type="dxa"/>
              <w:right w:w="86" w:type="dxa"/>
            </w:tcMar>
            <w:hideMark/>
          </w:tcPr>
          <w:p w14:paraId="520C9B35" w14:textId="0B2F220D" w:rsidR="00BC5683" w:rsidRPr="00B30FFA" w:rsidRDefault="00BC5683" w:rsidP="00B529F0">
            <w:pPr>
              <w:pStyle w:val="CommentText"/>
              <w:numPr>
                <w:ilvl w:val="0"/>
                <w:numId w:val="4"/>
              </w:numPr>
              <w:spacing w:before="0" w:after="120" w:line="235" w:lineRule="auto"/>
              <w:ind w:left="274" w:hanging="274"/>
            </w:pPr>
            <w:r w:rsidRPr="00B30FFA">
              <w:t>[</w:t>
            </w:r>
            <w:r w:rsidRPr="00B30FFA">
              <w:rPr>
                <w:color w:val="0078D4" w:themeColor="accent1"/>
              </w:rPr>
              <w:t>Partner name</w:t>
            </w:r>
            <w:r w:rsidRPr="00B30FFA">
              <w:t xml:space="preserve">] extends the core capabilities of the Cloud for </w:t>
            </w:r>
            <w:r w:rsidR="004F7F59" w:rsidRPr="00B30FFA">
              <w:t>Retail</w:t>
            </w:r>
            <w:r w:rsidRPr="00B30FFA">
              <w:t xml:space="preserve"> with industry-specific solutions designed to unlock opportunities and prepare you for the future.</w:t>
            </w:r>
          </w:p>
          <w:p w14:paraId="585A9DCB" w14:textId="0D96BCAB" w:rsidR="00BC5683" w:rsidRPr="00B30FFA" w:rsidRDefault="00BC5683" w:rsidP="00BC5683">
            <w:pPr>
              <w:pStyle w:val="CommentText"/>
              <w:numPr>
                <w:ilvl w:val="0"/>
                <w:numId w:val="4"/>
              </w:numPr>
              <w:spacing w:before="0" w:line="235" w:lineRule="auto"/>
              <w:ind w:left="274" w:hanging="274"/>
            </w:pPr>
            <w:r w:rsidRPr="00B30FFA">
              <w:t>[</w:t>
            </w:r>
            <w:r w:rsidRPr="00B30FFA">
              <w:rPr>
                <w:color w:val="0078D4" w:themeColor="accent1"/>
              </w:rPr>
              <w:t>Partner name</w:t>
            </w:r>
            <w:r w:rsidRPr="00B30FFA">
              <w:t xml:space="preserve">] can enrich new solutions that take advantage of whitespace opportunities, extend core cloud capabilities, or deliver complete </w:t>
            </w:r>
            <w:r w:rsidR="004F7F59" w:rsidRPr="00B30FFA">
              <w:t>Retail</w:t>
            </w:r>
            <w:r w:rsidRPr="00B30FFA">
              <w:t xml:space="preserve"> business processes.</w:t>
            </w:r>
          </w:p>
        </w:tc>
      </w:tr>
      <w:tr w:rsidR="009C16AD" w:rsidRPr="00F66433" w14:paraId="3F88917D" w14:textId="77777777">
        <w:trPr>
          <w:trHeight w:val="1943"/>
        </w:trPr>
        <w:tc>
          <w:tcPr>
            <w:tcW w:w="848" w:type="pct"/>
            <w:tcBorders>
              <w:top w:val="single" w:sz="2" w:space="0" w:color="D9D9D9" w:themeColor="background1" w:themeShade="D9"/>
              <w:right w:val="nil"/>
            </w:tcBorders>
            <w:shd w:val="clear" w:color="auto" w:fill="F2F2F2" w:themeFill="background1" w:themeFillShade="F2"/>
            <w:tcMar>
              <w:left w:w="86" w:type="dxa"/>
              <w:right w:w="86" w:type="dxa"/>
            </w:tcMar>
          </w:tcPr>
          <w:p w14:paraId="51523DB2" w14:textId="380C5738" w:rsidR="009C16AD" w:rsidRPr="00105F15" w:rsidRDefault="00745A75">
            <w:pPr>
              <w:pStyle w:val="BodyText3"/>
              <w:rPr>
                <w:color w:val="243A5E" w:themeColor="text2"/>
              </w:rPr>
            </w:pPr>
            <w:r w:rsidRPr="00745A75">
              <w:rPr>
                <w:color w:val="243A5E" w:themeColor="text2"/>
              </w:rPr>
              <w:t xml:space="preserve">GSI and </w:t>
            </w:r>
            <w:r w:rsidR="008E0A67">
              <w:rPr>
                <w:color w:val="243A5E" w:themeColor="text2"/>
              </w:rPr>
              <w:br/>
            </w:r>
            <w:r w:rsidRPr="00745A75">
              <w:rPr>
                <w:color w:val="243A5E" w:themeColor="text2"/>
              </w:rPr>
              <w:t>SI partners</w:t>
            </w:r>
          </w:p>
        </w:tc>
        <w:tc>
          <w:tcPr>
            <w:tcW w:w="4152" w:type="pct"/>
            <w:tcBorders>
              <w:left w:val="nil"/>
            </w:tcBorders>
            <w:tcMar>
              <w:left w:w="86" w:type="dxa"/>
              <w:right w:w="86" w:type="dxa"/>
            </w:tcMar>
          </w:tcPr>
          <w:p w14:paraId="18DFCA9D" w14:textId="1BF4AA0D" w:rsidR="00C053D4" w:rsidRPr="00B30FFA" w:rsidRDefault="00C053D4" w:rsidP="00B529F0">
            <w:pPr>
              <w:pStyle w:val="CommentText"/>
              <w:numPr>
                <w:ilvl w:val="0"/>
                <w:numId w:val="4"/>
              </w:numPr>
              <w:spacing w:before="0" w:after="120" w:line="235" w:lineRule="auto"/>
              <w:ind w:left="274" w:hanging="274"/>
            </w:pPr>
            <w:r w:rsidRPr="00B30FFA">
              <w:t>[</w:t>
            </w:r>
            <w:r w:rsidRPr="00B30FFA">
              <w:rPr>
                <w:color w:val="0078D4" w:themeColor="accent1"/>
              </w:rPr>
              <w:t>Partner name</w:t>
            </w:r>
            <w:r w:rsidRPr="00B30FFA">
              <w:t>] can unlock new opportunities, such as functional implementation, last mile configuration, and customization to customers’ environment</w:t>
            </w:r>
            <w:r w:rsidR="002568FE">
              <w:t>s</w:t>
            </w:r>
            <w:r w:rsidRPr="00B30FFA">
              <w:t>, business processes, and organizational change management.</w:t>
            </w:r>
          </w:p>
          <w:p w14:paraId="5C6CB2FD" w14:textId="69B8E390" w:rsidR="00C053D4" w:rsidRPr="00B30FFA" w:rsidRDefault="00C053D4" w:rsidP="00B529F0">
            <w:pPr>
              <w:pStyle w:val="CommentText"/>
              <w:numPr>
                <w:ilvl w:val="0"/>
                <w:numId w:val="4"/>
              </w:numPr>
              <w:spacing w:before="0" w:after="120" w:line="235" w:lineRule="auto"/>
              <w:ind w:left="274" w:hanging="274"/>
            </w:pPr>
            <w:r w:rsidRPr="00B30FFA">
              <w:t>[</w:t>
            </w:r>
            <w:r w:rsidRPr="00B30FFA">
              <w:rPr>
                <w:color w:val="0078D4" w:themeColor="accent1"/>
              </w:rPr>
              <w:t>Partner name</w:t>
            </w:r>
            <w:r w:rsidRPr="00B30FFA">
              <w:t xml:space="preserve">] builds on, extends, and enables the value of the platform with </w:t>
            </w:r>
            <w:r w:rsidR="004F7F59" w:rsidRPr="00B30FFA">
              <w:t>Retail</w:t>
            </w:r>
            <w:r w:rsidRPr="00B30FFA">
              <w:t xml:space="preserve">-specific solutions </w:t>
            </w:r>
            <w:r w:rsidR="00E93FE2">
              <w:t>that</w:t>
            </w:r>
            <w:r w:rsidRPr="00B30FFA">
              <w:t xml:space="preserve"> unlock </w:t>
            </w:r>
            <w:r w:rsidR="00FC6B42" w:rsidRPr="00B30FFA">
              <w:t>opportunities</w:t>
            </w:r>
            <w:r w:rsidRPr="00B30FFA">
              <w:t xml:space="preserve"> in </w:t>
            </w:r>
            <w:r w:rsidR="004F7F59" w:rsidRPr="00B30FFA">
              <w:t>Retail</w:t>
            </w:r>
            <w:r w:rsidRPr="00B30FFA">
              <w:t xml:space="preserve"> and provide support for what’s next.</w:t>
            </w:r>
          </w:p>
          <w:p w14:paraId="1FC40F38" w14:textId="0A948E11" w:rsidR="009C16AD" w:rsidRPr="00B30FFA" w:rsidRDefault="00C053D4" w:rsidP="00C053D4">
            <w:pPr>
              <w:pStyle w:val="CommentText"/>
              <w:numPr>
                <w:ilvl w:val="0"/>
                <w:numId w:val="4"/>
              </w:numPr>
              <w:spacing w:before="0" w:line="235" w:lineRule="auto"/>
              <w:ind w:left="274" w:hanging="274"/>
              <w:rPr>
                <w:rFonts w:asciiTheme="majorHAnsi" w:hAnsiTheme="majorHAnsi" w:cstheme="majorHAnsi"/>
              </w:rPr>
            </w:pPr>
            <w:r w:rsidRPr="00B30FFA">
              <w:t xml:space="preserve">The interoperability of Microsoft Cloud for </w:t>
            </w:r>
            <w:r w:rsidR="004F7F59" w:rsidRPr="00B30FFA">
              <w:t>Retail</w:t>
            </w:r>
            <w:r w:rsidRPr="00B30FFA">
              <w:t xml:space="preserve"> enables [</w:t>
            </w:r>
            <w:r w:rsidRPr="00B30FFA">
              <w:rPr>
                <w:color w:val="0078D4" w:themeColor="accent1"/>
              </w:rPr>
              <w:t>partner name</w:t>
            </w:r>
            <w:r w:rsidRPr="00B30FFA">
              <w:t xml:space="preserve">] to build on, extend, and deliver the value of the platform with </w:t>
            </w:r>
            <w:r w:rsidR="00031ADA">
              <w:t xml:space="preserve">targeted </w:t>
            </w:r>
            <w:r w:rsidRPr="00B30FFA">
              <w:t xml:space="preserve">solutions </w:t>
            </w:r>
            <w:r w:rsidR="00C95048">
              <w:t>that</w:t>
            </w:r>
            <w:r w:rsidRPr="00B30FFA">
              <w:t xml:space="preserve"> address the most important industry opportunities.</w:t>
            </w:r>
          </w:p>
        </w:tc>
      </w:tr>
    </w:tbl>
    <w:p w14:paraId="407A8FD1" w14:textId="632C48CC" w:rsidR="00C17F12" w:rsidRDefault="00C17F12" w:rsidP="007B64E6"/>
    <w:p w14:paraId="72813F0F" w14:textId="77777777" w:rsidR="007B64E6" w:rsidRDefault="007B64E6" w:rsidP="007B64E6"/>
    <w:p w14:paraId="34F19F43" w14:textId="779FC0F4" w:rsidR="00C17F12" w:rsidRDefault="00C17F12">
      <w:pPr>
        <w:spacing w:before="0" w:after="160" w:line="259" w:lineRule="auto"/>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24"/>
        <w:gridCol w:w="10026"/>
      </w:tblGrid>
      <w:tr w:rsidR="00C17F12" w14:paraId="53A8B918" w14:textId="77777777">
        <w:trPr>
          <w:trHeight w:val="1008"/>
        </w:trPr>
        <w:tc>
          <w:tcPr>
            <w:tcW w:w="1224" w:type="dxa"/>
            <w:vAlign w:val="center"/>
          </w:tcPr>
          <w:p w14:paraId="6C749CEE" w14:textId="18E3436E" w:rsidR="00C17F12" w:rsidRDefault="00F24798">
            <w:pPr>
              <w:spacing w:before="0"/>
            </w:pPr>
            <w:r w:rsidRPr="00F24798">
              <w:rPr>
                <w:noProof/>
              </w:rPr>
              <w:drawing>
                <wp:inline distT="0" distB="0" distL="0" distR="0" wp14:anchorId="619E8696" wp14:editId="7B9D1222">
                  <wp:extent cx="590550" cy="437444"/>
                  <wp:effectExtent l="0" t="0" r="0" b="1270"/>
                  <wp:docPr id="30" name="Graphic 30" descr="Icon of two hands holding a user each">
                    <a:extLst xmlns:a="http://schemas.openxmlformats.org/drawingml/2006/main">
                      <a:ext uri="{FF2B5EF4-FFF2-40B4-BE49-F238E27FC236}">
                        <a16:creationId xmlns:a16="http://schemas.microsoft.com/office/drawing/2014/main" id="{7ADB77BC-1C2C-DEB9-76CB-FF5BBC3CA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descr="Icon of two hands holding a user each">
                            <a:extLst>
                              <a:ext uri="{FF2B5EF4-FFF2-40B4-BE49-F238E27FC236}">
                                <a16:creationId xmlns:a16="http://schemas.microsoft.com/office/drawing/2014/main" id="{7ADB77BC-1C2C-DEB9-76CB-FF5BBC3CA7E2}"/>
                              </a:ext>
                            </a:extLst>
                          </pic:cNvPr>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0" y="0"/>
                            <a:ext cx="593264" cy="439455"/>
                          </a:xfrm>
                          <a:prstGeom prst="rect">
                            <a:avLst/>
                          </a:prstGeom>
                        </pic:spPr>
                      </pic:pic>
                    </a:graphicData>
                  </a:graphic>
                </wp:inline>
              </w:drawing>
            </w:r>
          </w:p>
        </w:tc>
        <w:tc>
          <w:tcPr>
            <w:tcW w:w="10026" w:type="dxa"/>
            <w:vAlign w:val="center"/>
          </w:tcPr>
          <w:p w14:paraId="50B53B17" w14:textId="796FB29F" w:rsidR="00C17F12" w:rsidRDefault="00F674A6">
            <w:pPr>
              <w:pStyle w:val="Heading1"/>
            </w:pPr>
            <w:bookmarkStart w:id="15" w:name="_Toc115951592"/>
            <w:bookmarkStart w:id="16" w:name="_Toc158404071"/>
            <w:r>
              <w:t>Microsoft and partner value proposition</w:t>
            </w:r>
            <w:bookmarkEnd w:id="15"/>
            <w:r w:rsidR="004333E3">
              <w:t xml:space="preserve"> copy blocks</w:t>
            </w:r>
            <w:bookmarkEnd w:id="16"/>
          </w:p>
        </w:tc>
      </w:tr>
    </w:tbl>
    <w:p w14:paraId="53CC642F" w14:textId="416CD0CF" w:rsidR="00490B97" w:rsidRDefault="00636968" w:rsidP="00AA0E9C">
      <w:pPr>
        <w:spacing w:before="240" w:after="120"/>
        <w:rPr>
          <w:rFonts w:asciiTheme="majorHAnsi" w:hAnsiTheme="majorHAnsi" w:cstheme="majorHAnsi"/>
          <w:i/>
          <w:iCs/>
          <w:color w:val="0078D4" w:themeColor="accent1"/>
          <w:sz w:val="24"/>
          <w:szCs w:val="24"/>
        </w:rPr>
      </w:pPr>
      <w:r>
        <w:rPr>
          <w:rFonts w:asciiTheme="majorHAnsi" w:hAnsiTheme="majorHAnsi" w:cstheme="majorHAnsi"/>
          <w:i/>
          <w:iCs/>
          <w:color w:val="0078D4" w:themeColor="accent1"/>
          <w:sz w:val="24"/>
          <w:szCs w:val="24"/>
        </w:rPr>
        <w:t xml:space="preserve">Pre-approved, customer-ready copy blocks that can be cut and pasted for use in marketing materials. Copy blocks require slight modification—please include your organization’s name </w:t>
      </w:r>
      <w:proofErr w:type="gramStart"/>
      <w:r>
        <w:rPr>
          <w:rFonts w:asciiTheme="majorHAnsi" w:hAnsiTheme="majorHAnsi" w:cstheme="majorHAnsi"/>
          <w:i/>
          <w:iCs/>
          <w:color w:val="0078D4" w:themeColor="accent1"/>
          <w:sz w:val="24"/>
          <w:szCs w:val="24"/>
        </w:rPr>
        <w:t>where</w:t>
      </w:r>
      <w:proofErr w:type="gramEnd"/>
      <w:r>
        <w:rPr>
          <w:rFonts w:asciiTheme="majorHAnsi" w:hAnsiTheme="majorHAnsi" w:cstheme="majorHAnsi"/>
          <w:i/>
          <w:iCs/>
          <w:color w:val="0078D4" w:themeColor="accent1"/>
          <w:sz w:val="24"/>
          <w:szCs w:val="24"/>
        </w:rPr>
        <w:t xml:space="preserve"> indicated in the text. </w:t>
      </w:r>
      <w:r w:rsidRPr="00217857">
        <w:rPr>
          <w:rFonts w:asciiTheme="majorHAnsi" w:hAnsiTheme="majorHAnsi" w:cstheme="majorHAnsi"/>
          <w:i/>
          <w:iCs/>
          <w:color w:val="0078D4" w:themeColor="accent1"/>
          <w:sz w:val="24"/>
          <w:szCs w:val="24"/>
        </w:rPr>
        <w:t xml:space="preserve">This copy is </w:t>
      </w:r>
      <w:r>
        <w:rPr>
          <w:rFonts w:asciiTheme="majorHAnsi" w:hAnsiTheme="majorHAnsi" w:cstheme="majorHAnsi"/>
          <w:i/>
          <w:iCs/>
          <w:color w:val="0078D4" w:themeColor="accent1"/>
          <w:sz w:val="24"/>
          <w:szCs w:val="24"/>
        </w:rPr>
        <w:t xml:space="preserve">intended to </w:t>
      </w:r>
      <w:r w:rsidRPr="00217857">
        <w:rPr>
          <w:rFonts w:asciiTheme="majorHAnsi" w:hAnsiTheme="majorHAnsi" w:cstheme="majorHAnsi"/>
          <w:i/>
          <w:iCs/>
          <w:color w:val="0078D4" w:themeColor="accent1"/>
          <w:sz w:val="24"/>
          <w:szCs w:val="24"/>
        </w:rPr>
        <w:t>showcase the value of the partnership between Microsoft and the partner.</w:t>
      </w:r>
    </w:p>
    <w:tbl>
      <w:tblPr>
        <w:tblStyle w:val="TableGrid"/>
        <w:tblW w:w="5005" w:type="pct"/>
        <w:tblBorders>
          <w:top w:val="single" w:sz="18" w:space="0" w:color="243A5E" w:themeColor="text2"/>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none" w:sz="0" w:space="0" w:color="auto"/>
        </w:tblBorders>
        <w:tblCellMar>
          <w:top w:w="72" w:type="dxa"/>
          <w:left w:w="72" w:type="dxa"/>
          <w:bottom w:w="72" w:type="dxa"/>
          <w:right w:w="72" w:type="dxa"/>
        </w:tblCellMar>
        <w:tblLook w:val="04A0" w:firstRow="1" w:lastRow="0" w:firstColumn="1" w:lastColumn="0" w:noHBand="0" w:noVBand="1"/>
      </w:tblPr>
      <w:tblGrid>
        <w:gridCol w:w="1930"/>
        <w:gridCol w:w="9451"/>
      </w:tblGrid>
      <w:tr w:rsidR="00164523" w:rsidRPr="00F66433" w14:paraId="4144EEE3" w14:textId="77777777" w:rsidTr="00EB2A56">
        <w:trPr>
          <w:trHeight w:val="648"/>
        </w:trPr>
        <w:tc>
          <w:tcPr>
            <w:tcW w:w="848" w:type="pct"/>
            <w:tcBorders>
              <w:top w:val="single" w:sz="18" w:space="0" w:color="243A5E" w:themeColor="text2"/>
              <w:right w:val="nil"/>
            </w:tcBorders>
            <w:shd w:val="clear" w:color="auto" w:fill="F2F2F2" w:themeFill="background1" w:themeFillShade="F2"/>
            <w:tcMar>
              <w:left w:w="86" w:type="dxa"/>
              <w:right w:w="86" w:type="dxa"/>
            </w:tcMar>
            <w:hideMark/>
          </w:tcPr>
          <w:p w14:paraId="4307B79F" w14:textId="7B082215" w:rsidR="00164523" w:rsidRPr="00105F15" w:rsidRDefault="00164523" w:rsidP="00164523">
            <w:pPr>
              <w:pStyle w:val="BodyText3"/>
              <w:rPr>
                <w:color w:val="243A5E" w:themeColor="text2"/>
              </w:rPr>
            </w:pPr>
            <w:r w:rsidRPr="00F52F39">
              <w:rPr>
                <w:color w:val="243A5E" w:themeColor="text2"/>
              </w:rPr>
              <w:t>Short (25 words)</w:t>
            </w:r>
          </w:p>
        </w:tc>
        <w:tc>
          <w:tcPr>
            <w:tcW w:w="4152" w:type="pct"/>
            <w:tcBorders>
              <w:left w:val="nil"/>
            </w:tcBorders>
            <w:tcMar>
              <w:left w:w="86" w:type="dxa"/>
              <w:right w:w="86" w:type="dxa"/>
            </w:tcMar>
            <w:hideMark/>
          </w:tcPr>
          <w:p w14:paraId="46A19E5B" w14:textId="26C35F70" w:rsidR="00164523" w:rsidRPr="00B30FFA" w:rsidRDefault="00164523" w:rsidP="00164523">
            <w:pPr>
              <w:pStyle w:val="CommentText"/>
              <w:spacing w:before="0" w:line="235" w:lineRule="auto"/>
            </w:pPr>
            <w:r w:rsidRPr="00B30FFA">
              <w:rPr>
                <w:lang w:val="en-IN"/>
              </w:rPr>
              <w:t xml:space="preserve">Embrace innovation, empower every part of your business, and accelerate time to value with trusted </w:t>
            </w:r>
            <w:r w:rsidRPr="00025BB6">
              <w:rPr>
                <w:color w:val="auto"/>
                <w:lang w:val="en-IN"/>
              </w:rPr>
              <w:t xml:space="preserve">capabilities </w:t>
            </w:r>
            <w:r w:rsidR="00D845C1" w:rsidRPr="00025BB6">
              <w:rPr>
                <w:color w:val="auto"/>
                <w:lang w:val="en-IN"/>
              </w:rPr>
              <w:t xml:space="preserve">and generative AI </w:t>
            </w:r>
            <w:r w:rsidRPr="00025BB6">
              <w:rPr>
                <w:color w:val="auto"/>
                <w:lang w:val="en-IN"/>
              </w:rPr>
              <w:t xml:space="preserve">designed </w:t>
            </w:r>
            <w:r w:rsidRPr="00B30FFA">
              <w:rPr>
                <w:lang w:val="en-IN"/>
              </w:rPr>
              <w:t>for retail from Microsoft and [</w:t>
            </w:r>
            <w:r w:rsidRPr="00B30FFA">
              <w:rPr>
                <w:color w:val="0078D4" w:themeColor="accent1"/>
                <w:lang w:val="en-IN"/>
              </w:rPr>
              <w:t>partner name</w:t>
            </w:r>
            <w:r w:rsidRPr="00B30FFA">
              <w:rPr>
                <w:lang w:val="en-IN"/>
              </w:rPr>
              <w:t>].</w:t>
            </w:r>
          </w:p>
        </w:tc>
      </w:tr>
      <w:tr w:rsidR="00164523" w:rsidRPr="00F66433" w14:paraId="3F00BCF7" w14:textId="77777777" w:rsidTr="00B529F0">
        <w:trPr>
          <w:trHeight w:val="1152"/>
        </w:trPr>
        <w:tc>
          <w:tcPr>
            <w:tcW w:w="848" w:type="pct"/>
            <w:tcBorders>
              <w:top w:val="single" w:sz="2" w:space="0" w:color="D9D9D9" w:themeColor="background1" w:themeShade="D9"/>
              <w:right w:val="nil"/>
            </w:tcBorders>
            <w:shd w:val="clear" w:color="auto" w:fill="F2F2F2" w:themeFill="background1" w:themeFillShade="F2"/>
            <w:tcMar>
              <w:left w:w="86" w:type="dxa"/>
              <w:right w:w="86" w:type="dxa"/>
            </w:tcMar>
          </w:tcPr>
          <w:p w14:paraId="0C8D4E8A" w14:textId="078F3CED" w:rsidR="00164523" w:rsidRPr="00105F15" w:rsidRDefault="00164523" w:rsidP="00164523">
            <w:pPr>
              <w:pStyle w:val="BodyText3"/>
              <w:rPr>
                <w:color w:val="243A5E" w:themeColor="text2"/>
              </w:rPr>
            </w:pPr>
            <w:r w:rsidRPr="00956AC5">
              <w:rPr>
                <w:color w:val="243A5E" w:themeColor="text2"/>
              </w:rPr>
              <w:t xml:space="preserve">Medium </w:t>
            </w:r>
            <w:r w:rsidRPr="00956AC5">
              <w:rPr>
                <w:color w:val="243A5E" w:themeColor="text2"/>
              </w:rPr>
              <w:br/>
              <w:t>(50 words)</w:t>
            </w:r>
          </w:p>
        </w:tc>
        <w:tc>
          <w:tcPr>
            <w:tcW w:w="4152" w:type="pct"/>
            <w:tcBorders>
              <w:left w:val="nil"/>
            </w:tcBorders>
            <w:tcMar>
              <w:left w:w="86" w:type="dxa"/>
              <w:right w:w="86" w:type="dxa"/>
            </w:tcMar>
          </w:tcPr>
          <w:p w14:paraId="2522B183" w14:textId="6A7A3AC5" w:rsidR="00164523" w:rsidRPr="00B30FFA" w:rsidRDefault="00164523" w:rsidP="00164523">
            <w:pPr>
              <w:pStyle w:val="CommentText"/>
              <w:spacing w:before="0" w:line="235" w:lineRule="auto"/>
            </w:pPr>
            <w:r w:rsidRPr="00B30FFA">
              <w:rPr>
                <w:lang w:val="en-IN"/>
              </w:rPr>
              <w:t>Embrace innovation with trusted, industry-leading expertise</w:t>
            </w:r>
            <w:r w:rsidR="00477521" w:rsidRPr="00025BB6">
              <w:rPr>
                <w:color w:val="auto"/>
                <w:lang w:val="en-IN"/>
              </w:rPr>
              <w:t>,</w:t>
            </w:r>
            <w:r w:rsidRPr="00025BB6">
              <w:rPr>
                <w:color w:val="auto"/>
                <w:lang w:val="en-IN"/>
              </w:rPr>
              <w:t xml:space="preserve"> solutions</w:t>
            </w:r>
            <w:r w:rsidR="00477521" w:rsidRPr="00025BB6">
              <w:rPr>
                <w:color w:val="auto"/>
                <w:lang w:val="en-IN"/>
              </w:rPr>
              <w:t>, and generative AI</w:t>
            </w:r>
            <w:r w:rsidRPr="00025BB6">
              <w:rPr>
                <w:color w:val="auto"/>
                <w:lang w:val="en-IN"/>
              </w:rPr>
              <w:t xml:space="preserve"> from </w:t>
            </w:r>
            <w:r w:rsidRPr="00B30FFA">
              <w:rPr>
                <w:lang w:val="en-IN"/>
              </w:rPr>
              <w:t>Microsoft and [</w:t>
            </w:r>
            <w:r w:rsidRPr="00B30FFA">
              <w:rPr>
                <w:color w:val="0078D4" w:themeColor="accent1"/>
                <w:lang w:val="en-IN"/>
              </w:rPr>
              <w:t>partner name</w:t>
            </w:r>
            <w:r w:rsidRPr="00B30FFA">
              <w:rPr>
                <w:lang w:val="en-IN"/>
              </w:rPr>
              <w:t>]. Empower every part of your business with actionable insights on a foundation of security, compliance, and privacy, and accelerate time</w:t>
            </w:r>
            <w:r w:rsidR="004E6D25">
              <w:rPr>
                <w:lang w:val="en-IN"/>
              </w:rPr>
              <w:t>-</w:t>
            </w:r>
            <w:r w:rsidRPr="00B30FFA">
              <w:rPr>
                <w:lang w:val="en-IN"/>
              </w:rPr>
              <w:t>to</w:t>
            </w:r>
            <w:r w:rsidR="004E6D25">
              <w:rPr>
                <w:lang w:val="en-IN"/>
              </w:rPr>
              <w:t>-</w:t>
            </w:r>
            <w:r w:rsidRPr="00B30FFA">
              <w:rPr>
                <w:lang w:val="en-IN"/>
              </w:rPr>
              <w:t>value through a global ecosystem of connected partners.</w:t>
            </w:r>
          </w:p>
        </w:tc>
      </w:tr>
      <w:tr w:rsidR="00164523" w:rsidRPr="00F66433" w14:paraId="7F3B7B0B" w14:textId="77777777" w:rsidTr="00B529F0">
        <w:trPr>
          <w:trHeight w:val="1440"/>
        </w:trPr>
        <w:tc>
          <w:tcPr>
            <w:tcW w:w="848" w:type="pct"/>
            <w:tcBorders>
              <w:top w:val="single" w:sz="2" w:space="0" w:color="D9D9D9" w:themeColor="background1" w:themeShade="D9"/>
              <w:right w:val="nil"/>
            </w:tcBorders>
            <w:shd w:val="clear" w:color="auto" w:fill="F2F2F2" w:themeFill="background1" w:themeFillShade="F2"/>
            <w:tcMar>
              <w:left w:w="86" w:type="dxa"/>
              <w:right w:w="86" w:type="dxa"/>
            </w:tcMar>
          </w:tcPr>
          <w:p w14:paraId="1A5E296C" w14:textId="05C0E1B5" w:rsidR="00164523" w:rsidRPr="00105F15" w:rsidRDefault="00164523" w:rsidP="00164523">
            <w:pPr>
              <w:pStyle w:val="BodyText3"/>
              <w:rPr>
                <w:color w:val="243A5E" w:themeColor="text2"/>
              </w:rPr>
            </w:pPr>
            <w:r w:rsidRPr="006A1A27">
              <w:rPr>
                <w:color w:val="243A5E" w:themeColor="text2"/>
              </w:rPr>
              <w:t>Long (100 words)</w:t>
            </w:r>
          </w:p>
        </w:tc>
        <w:tc>
          <w:tcPr>
            <w:tcW w:w="4152" w:type="pct"/>
            <w:tcBorders>
              <w:left w:val="nil"/>
            </w:tcBorders>
            <w:tcMar>
              <w:left w:w="86" w:type="dxa"/>
              <w:right w:w="86" w:type="dxa"/>
            </w:tcMar>
          </w:tcPr>
          <w:p w14:paraId="0FD526BB" w14:textId="760BEF6C" w:rsidR="00164523" w:rsidRPr="00B30FFA" w:rsidRDefault="00164523" w:rsidP="00164523">
            <w:pPr>
              <w:pStyle w:val="CommentText"/>
              <w:spacing w:before="0" w:line="235" w:lineRule="auto"/>
            </w:pPr>
            <w:r w:rsidRPr="00B30FFA">
              <w:rPr>
                <w:lang w:val="en-IN"/>
              </w:rPr>
              <w:t>Embrace innovation with trusted, industry-leading expertise</w:t>
            </w:r>
            <w:r w:rsidR="007D2B65" w:rsidRPr="00025BB6">
              <w:rPr>
                <w:color w:val="auto"/>
                <w:lang w:val="en-IN"/>
              </w:rPr>
              <w:t>,</w:t>
            </w:r>
            <w:r w:rsidRPr="00025BB6">
              <w:rPr>
                <w:color w:val="auto"/>
                <w:lang w:val="en-IN"/>
              </w:rPr>
              <w:t xml:space="preserve"> solutions</w:t>
            </w:r>
            <w:r w:rsidR="007D2B65" w:rsidRPr="00025BB6">
              <w:rPr>
                <w:color w:val="auto"/>
                <w:lang w:val="en-IN"/>
              </w:rPr>
              <w:t>, and generative AI</w:t>
            </w:r>
            <w:r w:rsidRPr="00025BB6">
              <w:rPr>
                <w:color w:val="auto"/>
                <w:lang w:val="en-IN"/>
              </w:rPr>
              <w:t xml:space="preserve"> from </w:t>
            </w:r>
            <w:r w:rsidRPr="00B30FFA">
              <w:rPr>
                <w:lang w:val="en-IN"/>
              </w:rPr>
              <w:t>Microsoft and [</w:t>
            </w:r>
            <w:r w:rsidRPr="00B30FFA">
              <w:rPr>
                <w:color w:val="0078D4" w:themeColor="accent1"/>
                <w:lang w:val="en-IN"/>
              </w:rPr>
              <w:t>partner name</w:t>
            </w:r>
            <w:r w:rsidRPr="00B30FFA">
              <w:rPr>
                <w:lang w:val="en-IN"/>
              </w:rPr>
              <w:t>]. We extend retail-specific cloud capabilities and offer certified expertise to drive more value for your business. Empower every part of your business with actionable insights on a foundation of data collaboration</w:t>
            </w:r>
            <w:r w:rsidR="00A42D87">
              <w:rPr>
                <w:lang w:val="en-IN"/>
              </w:rPr>
              <w:t>,</w:t>
            </w:r>
            <w:r w:rsidRPr="00B30FFA">
              <w:rPr>
                <w:lang w:val="en-IN"/>
              </w:rPr>
              <w:t xml:space="preserve"> security, compliance, and privacy. Finally, accelerate time</w:t>
            </w:r>
            <w:r w:rsidR="00BF13C0">
              <w:rPr>
                <w:lang w:val="en-IN"/>
              </w:rPr>
              <w:t>-</w:t>
            </w:r>
            <w:r w:rsidRPr="00B30FFA">
              <w:rPr>
                <w:lang w:val="en-IN"/>
              </w:rPr>
              <w:t>to</w:t>
            </w:r>
            <w:r w:rsidR="00BF13C0">
              <w:rPr>
                <w:lang w:val="en-IN"/>
              </w:rPr>
              <w:t>-</w:t>
            </w:r>
            <w:r w:rsidRPr="00B30FFA">
              <w:rPr>
                <w:lang w:val="en-IN"/>
              </w:rPr>
              <w:t xml:space="preserve">value </w:t>
            </w:r>
            <w:r w:rsidR="00A079CD">
              <w:rPr>
                <w:lang w:val="en-IN"/>
              </w:rPr>
              <w:t xml:space="preserve">and implement holistic </w:t>
            </w:r>
            <w:r w:rsidR="00D505EC">
              <w:rPr>
                <w:lang w:val="en-IN"/>
              </w:rPr>
              <w:t xml:space="preserve">solutions </w:t>
            </w:r>
            <w:r w:rsidRPr="00B30FFA">
              <w:rPr>
                <w:lang w:val="en-IN"/>
              </w:rPr>
              <w:t>through a global ecosystem of connected partners</w:t>
            </w:r>
            <w:r w:rsidR="00450AD0">
              <w:rPr>
                <w:lang w:val="en-IN"/>
              </w:rPr>
              <w:t xml:space="preserve"> </w:t>
            </w:r>
            <w:r w:rsidR="00706796">
              <w:rPr>
                <w:lang w:val="en-IN"/>
              </w:rPr>
              <w:t>with proven</w:t>
            </w:r>
            <w:r w:rsidR="00AA61E0">
              <w:rPr>
                <w:lang w:val="en-IN"/>
              </w:rPr>
              <w:t>,</w:t>
            </w:r>
            <w:r w:rsidR="00706796">
              <w:rPr>
                <w:lang w:val="en-IN"/>
              </w:rPr>
              <w:t xml:space="preserve"> </w:t>
            </w:r>
            <w:r w:rsidR="00450AD0">
              <w:rPr>
                <w:lang w:val="en-IN"/>
              </w:rPr>
              <w:t>diverse skillsets</w:t>
            </w:r>
            <w:r w:rsidRPr="00B30FFA">
              <w:rPr>
                <w:lang w:val="en-IN"/>
              </w:rPr>
              <w:t>.</w:t>
            </w:r>
          </w:p>
        </w:tc>
      </w:tr>
    </w:tbl>
    <w:p w14:paraId="33E03995" w14:textId="1D6FB81B" w:rsidR="00AA0E9C" w:rsidRDefault="00AA0E9C" w:rsidP="00FB0680">
      <w:pPr>
        <w:spacing w:before="0"/>
        <w:rPr>
          <w:sz w:val="18"/>
          <w:szCs w:val="18"/>
        </w:rPr>
      </w:pPr>
    </w:p>
    <w:p w14:paraId="31157E29" w14:textId="77777777" w:rsidR="00943037" w:rsidRDefault="00943037" w:rsidP="00FB0680">
      <w:pPr>
        <w:spacing w:before="0"/>
        <w:rPr>
          <w:sz w:val="18"/>
          <w:szCs w:val="18"/>
        </w:rPr>
      </w:pPr>
    </w:p>
    <w:tbl>
      <w:tblPr>
        <w:tblStyle w:val="TableGrid"/>
        <w:tblW w:w="5000" w:type="pct"/>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CellMar>
          <w:top w:w="72" w:type="dxa"/>
          <w:left w:w="86" w:type="dxa"/>
          <w:bottom w:w="72" w:type="dxa"/>
          <w:right w:w="86" w:type="dxa"/>
        </w:tblCellMar>
        <w:tblLook w:val="04A0" w:firstRow="1" w:lastRow="0" w:firstColumn="1" w:lastColumn="0" w:noHBand="0" w:noVBand="1"/>
      </w:tblPr>
      <w:tblGrid>
        <w:gridCol w:w="1927"/>
        <w:gridCol w:w="3148"/>
        <w:gridCol w:w="3148"/>
        <w:gridCol w:w="3147"/>
      </w:tblGrid>
      <w:tr w:rsidR="004158A6" w:rsidRPr="00175844" w14:paraId="2184F812" w14:textId="77777777" w:rsidTr="00834B09">
        <w:trPr>
          <w:trHeight w:val="20"/>
        </w:trPr>
        <w:tc>
          <w:tcPr>
            <w:tcW w:w="847" w:type="pct"/>
            <w:tcBorders>
              <w:top w:val="single" w:sz="18" w:space="0" w:color="243A5E" w:themeColor="text2"/>
              <w:bottom w:val="nil"/>
              <w:right w:val="nil"/>
            </w:tcBorders>
            <w:shd w:val="clear" w:color="auto" w:fill="F2F2F2" w:themeFill="background1" w:themeFillShade="F2"/>
            <w:hideMark/>
          </w:tcPr>
          <w:p w14:paraId="4BA3A25D" w14:textId="77B13EAE" w:rsidR="004158A6" w:rsidRPr="00B30FFA" w:rsidRDefault="004158A6" w:rsidP="004158A6">
            <w:pPr>
              <w:pStyle w:val="BodyText3"/>
              <w:rPr>
                <w:color w:val="243A5E" w:themeColor="text2"/>
              </w:rPr>
            </w:pPr>
            <w:r w:rsidRPr="00B30FFA">
              <w:rPr>
                <w:color w:val="243A5E" w:themeColor="text2"/>
              </w:rPr>
              <w:lastRenderedPageBreak/>
              <w:t>Pillar</w:t>
            </w:r>
          </w:p>
        </w:tc>
        <w:tc>
          <w:tcPr>
            <w:tcW w:w="1384" w:type="pct"/>
            <w:tcBorders>
              <w:top w:val="single" w:sz="18" w:space="0" w:color="243A5E" w:themeColor="text2"/>
              <w:left w:val="nil"/>
              <w:bottom w:val="nil"/>
            </w:tcBorders>
            <w:tcMar>
              <w:right w:w="86" w:type="dxa"/>
            </w:tcMar>
            <w:hideMark/>
          </w:tcPr>
          <w:p w14:paraId="5F98AE90" w14:textId="4925E9D6" w:rsidR="004158A6" w:rsidRPr="00B30FFA" w:rsidRDefault="00234C04" w:rsidP="00943037">
            <w:pPr>
              <w:pStyle w:val="BodyText"/>
              <w:spacing w:after="0" w:line="240" w:lineRule="auto"/>
            </w:pPr>
            <w:r w:rsidRPr="00AF38F5">
              <w:rPr>
                <w:rFonts w:asciiTheme="majorHAnsi" w:hAnsiTheme="majorHAnsi" w:cstheme="majorHAnsi"/>
                <w:lang w:val="en-IN"/>
              </w:rPr>
              <w:t>Accelerate</w:t>
            </w:r>
            <w:r w:rsidR="004158A6" w:rsidRPr="00AF38F5">
              <w:rPr>
                <w:rFonts w:asciiTheme="majorHAnsi" w:hAnsiTheme="majorHAnsi" w:cstheme="majorHAnsi"/>
                <w:lang w:val="en-IN"/>
              </w:rPr>
              <w:t xml:space="preserve"> innovation</w:t>
            </w:r>
            <w:r w:rsidR="004158A6" w:rsidRPr="00B30FFA">
              <w:rPr>
                <w:lang w:val="en-IN"/>
              </w:rPr>
              <w:t xml:space="preserve"> </w:t>
            </w:r>
            <w:r w:rsidRPr="00B30FFA">
              <w:rPr>
                <w:lang w:val="en-IN"/>
              </w:rPr>
              <w:t>through industry</w:t>
            </w:r>
            <w:r w:rsidR="00C63E5F" w:rsidRPr="00B30FFA">
              <w:rPr>
                <w:lang w:val="en-IN"/>
              </w:rPr>
              <w:t>-</w:t>
            </w:r>
            <w:r w:rsidRPr="00B30FFA">
              <w:rPr>
                <w:lang w:val="en-IN"/>
              </w:rPr>
              <w:t>proven partners to future proof your business</w:t>
            </w:r>
          </w:p>
        </w:tc>
        <w:tc>
          <w:tcPr>
            <w:tcW w:w="1384" w:type="pct"/>
            <w:tcBorders>
              <w:top w:val="single" w:sz="18" w:space="0" w:color="243A5E" w:themeColor="text2"/>
              <w:bottom w:val="nil"/>
            </w:tcBorders>
            <w:tcMar>
              <w:right w:w="86" w:type="dxa"/>
            </w:tcMar>
          </w:tcPr>
          <w:p w14:paraId="7F6DAFE9" w14:textId="179D93C3" w:rsidR="004158A6" w:rsidRPr="008E0A67" w:rsidRDefault="00234C04" w:rsidP="004158A6">
            <w:pPr>
              <w:pStyle w:val="BodyText"/>
              <w:spacing w:after="0" w:line="240" w:lineRule="auto"/>
              <w:rPr>
                <w:lang w:val="en-IN"/>
              </w:rPr>
            </w:pPr>
            <w:r w:rsidRPr="00B30FFA">
              <w:rPr>
                <w:lang w:val="en-IN"/>
              </w:rPr>
              <w:t xml:space="preserve">Empower retailers with </w:t>
            </w:r>
            <w:r w:rsidRPr="00AF38F5">
              <w:rPr>
                <w:rFonts w:asciiTheme="majorHAnsi" w:hAnsiTheme="majorHAnsi" w:cstheme="majorHAnsi"/>
                <w:lang w:val="en-IN"/>
              </w:rPr>
              <w:t>industry-specific solutions</w:t>
            </w:r>
            <w:r w:rsidRPr="00B30FFA">
              <w:rPr>
                <w:lang w:val="en-IN"/>
              </w:rPr>
              <w:t xml:space="preserve"> built on a foundation of security, compliance, and privacy </w:t>
            </w:r>
          </w:p>
        </w:tc>
        <w:tc>
          <w:tcPr>
            <w:tcW w:w="1384" w:type="pct"/>
            <w:tcBorders>
              <w:top w:val="single" w:sz="18" w:space="0" w:color="243A5E" w:themeColor="text2"/>
              <w:bottom w:val="nil"/>
            </w:tcBorders>
            <w:tcMar>
              <w:right w:w="86" w:type="dxa"/>
            </w:tcMar>
            <w:hideMark/>
          </w:tcPr>
          <w:p w14:paraId="2E028989" w14:textId="07ABDB86" w:rsidR="004158A6" w:rsidRPr="00B30FFA" w:rsidRDefault="00234C04" w:rsidP="004158A6">
            <w:pPr>
              <w:pStyle w:val="BodyText"/>
              <w:spacing w:after="0" w:line="240" w:lineRule="auto"/>
            </w:pPr>
            <w:r w:rsidRPr="00AF38F5">
              <w:rPr>
                <w:rFonts w:asciiTheme="majorHAnsi" w:hAnsiTheme="majorHAnsi" w:cstheme="majorHAnsi"/>
                <w:lang w:val="en-IN"/>
              </w:rPr>
              <w:t>Optimize time to value</w:t>
            </w:r>
            <w:r w:rsidRPr="00B30FFA">
              <w:rPr>
                <w:b/>
                <w:bCs w:val="0"/>
                <w:lang w:val="en-IN"/>
              </w:rPr>
              <w:t xml:space="preserve"> </w:t>
            </w:r>
            <w:r w:rsidRPr="00B30FFA">
              <w:rPr>
                <w:lang w:val="en-IN"/>
              </w:rPr>
              <w:t>with a trusted, global ecosystem of connected partners</w:t>
            </w:r>
          </w:p>
        </w:tc>
      </w:tr>
      <w:tr w:rsidR="004158A6" w:rsidRPr="00175844" w14:paraId="76C96C38" w14:textId="77777777" w:rsidTr="00834B09">
        <w:trPr>
          <w:trHeight w:val="20"/>
        </w:trPr>
        <w:tc>
          <w:tcPr>
            <w:tcW w:w="847" w:type="pct"/>
            <w:tcBorders>
              <w:right w:val="nil"/>
            </w:tcBorders>
            <w:shd w:val="clear" w:color="auto" w:fill="F2F2F2" w:themeFill="background1" w:themeFillShade="F2"/>
            <w:hideMark/>
          </w:tcPr>
          <w:p w14:paraId="2E6F1F99" w14:textId="6D8C759E" w:rsidR="004158A6" w:rsidRPr="00B30FFA" w:rsidRDefault="004158A6" w:rsidP="004158A6">
            <w:pPr>
              <w:pStyle w:val="BodyText3"/>
              <w:rPr>
                <w:color w:val="243A5E" w:themeColor="text2"/>
              </w:rPr>
            </w:pPr>
            <w:r w:rsidRPr="00B30FFA">
              <w:rPr>
                <w:color w:val="243A5E" w:themeColor="text2"/>
              </w:rPr>
              <w:t>Key message</w:t>
            </w:r>
          </w:p>
        </w:tc>
        <w:tc>
          <w:tcPr>
            <w:tcW w:w="1384" w:type="pct"/>
            <w:tcBorders>
              <w:left w:val="nil"/>
            </w:tcBorders>
            <w:hideMark/>
          </w:tcPr>
          <w:p w14:paraId="781BED45" w14:textId="2C8E94C2" w:rsidR="004158A6" w:rsidRPr="00B30FFA" w:rsidRDefault="004158A6" w:rsidP="004158A6">
            <w:pPr>
              <w:pStyle w:val="List"/>
              <w:keepNext/>
              <w:keepLines/>
              <w:numPr>
                <w:ilvl w:val="0"/>
                <w:numId w:val="0"/>
              </w:numPr>
              <w:spacing w:after="0" w:line="240" w:lineRule="auto"/>
              <w:contextualSpacing w:val="0"/>
              <w:rPr>
                <w:bCs/>
                <w:noProof w:val="0"/>
              </w:rPr>
            </w:pPr>
            <w:r w:rsidRPr="00B30FFA">
              <w:rPr>
                <w:bCs/>
                <w:noProof w:val="0"/>
                <w:lang w:val="en-IN"/>
              </w:rPr>
              <w:t>Extend retail-specific cloud capabilities to drive more value for your business</w:t>
            </w:r>
          </w:p>
        </w:tc>
        <w:tc>
          <w:tcPr>
            <w:tcW w:w="1384" w:type="pct"/>
          </w:tcPr>
          <w:p w14:paraId="626A7536" w14:textId="0EA2B71C" w:rsidR="004158A6" w:rsidRPr="00B30FFA" w:rsidRDefault="004158A6" w:rsidP="004158A6">
            <w:pPr>
              <w:pStyle w:val="List"/>
              <w:keepNext/>
              <w:keepLines/>
              <w:numPr>
                <w:ilvl w:val="0"/>
                <w:numId w:val="0"/>
              </w:numPr>
              <w:spacing w:after="0" w:line="240" w:lineRule="auto"/>
              <w:contextualSpacing w:val="0"/>
              <w:rPr>
                <w:bCs/>
                <w:noProof w:val="0"/>
              </w:rPr>
            </w:pPr>
            <w:r w:rsidRPr="00B30FFA">
              <w:rPr>
                <w:bCs/>
                <w:noProof w:val="0"/>
                <w:lang w:val="en-IN"/>
              </w:rPr>
              <w:t>Confidently leverage solutions built on a foundation of security, compliance, privacy, and data collaboration</w:t>
            </w:r>
          </w:p>
        </w:tc>
        <w:tc>
          <w:tcPr>
            <w:tcW w:w="1384" w:type="pct"/>
            <w:hideMark/>
          </w:tcPr>
          <w:p w14:paraId="291F9048" w14:textId="13576093" w:rsidR="004158A6" w:rsidRPr="00B30FFA" w:rsidRDefault="004158A6" w:rsidP="004158A6">
            <w:pPr>
              <w:pStyle w:val="List"/>
              <w:keepNext/>
              <w:keepLines/>
              <w:numPr>
                <w:ilvl w:val="0"/>
                <w:numId w:val="0"/>
              </w:numPr>
              <w:spacing w:after="0" w:line="240" w:lineRule="auto"/>
              <w:contextualSpacing w:val="0"/>
              <w:rPr>
                <w:bCs/>
                <w:noProof w:val="0"/>
              </w:rPr>
            </w:pPr>
            <w:r w:rsidRPr="00B30FFA">
              <w:rPr>
                <w:bCs/>
                <w:noProof w:val="0"/>
                <w:lang w:val="en-IN"/>
              </w:rPr>
              <w:t>Address your business needs holistically by bringing together the proven and diverse skillsets of a robust partner network</w:t>
            </w:r>
          </w:p>
        </w:tc>
      </w:tr>
      <w:tr w:rsidR="004158A6" w:rsidRPr="00FF6338" w14:paraId="36CD73B5" w14:textId="77777777" w:rsidTr="00834B09">
        <w:trPr>
          <w:trHeight w:val="20"/>
        </w:trPr>
        <w:tc>
          <w:tcPr>
            <w:tcW w:w="847" w:type="pct"/>
            <w:tcBorders>
              <w:right w:val="nil"/>
            </w:tcBorders>
            <w:shd w:val="clear" w:color="auto" w:fill="F2F2F2" w:themeFill="background1" w:themeFillShade="F2"/>
          </w:tcPr>
          <w:p w14:paraId="28499097" w14:textId="2A9A3189" w:rsidR="004158A6" w:rsidRPr="00B30FFA" w:rsidRDefault="004158A6" w:rsidP="004158A6">
            <w:pPr>
              <w:pStyle w:val="BodyText3"/>
              <w:rPr>
                <w:color w:val="243A5E" w:themeColor="text2"/>
              </w:rPr>
            </w:pPr>
            <w:r w:rsidRPr="00B30FFA">
              <w:rPr>
                <w:color w:val="243A5E" w:themeColor="text2"/>
              </w:rPr>
              <w:t>Benefits</w:t>
            </w:r>
          </w:p>
        </w:tc>
        <w:tc>
          <w:tcPr>
            <w:tcW w:w="1384" w:type="pct"/>
            <w:tcBorders>
              <w:left w:val="nil"/>
            </w:tcBorders>
          </w:tcPr>
          <w:p w14:paraId="55FF0554" w14:textId="1A20B21C" w:rsidR="004158A6" w:rsidRPr="00B30FFA" w:rsidRDefault="004158A6" w:rsidP="00943037">
            <w:pPr>
              <w:pStyle w:val="CommentText"/>
              <w:numPr>
                <w:ilvl w:val="0"/>
                <w:numId w:val="20"/>
              </w:numPr>
              <w:spacing w:before="0" w:after="120"/>
              <w:ind w:left="274" w:hanging="274"/>
              <w:rPr>
                <w:lang w:val="en-IN"/>
              </w:rPr>
            </w:pPr>
            <w:r w:rsidRPr="00AF38F5">
              <w:rPr>
                <w:rFonts w:asciiTheme="majorHAnsi" w:hAnsiTheme="majorHAnsi" w:cstheme="majorHAnsi"/>
                <w:bCs/>
                <w:lang w:val="en-IN"/>
              </w:rPr>
              <w:t xml:space="preserve">Transform your business </w:t>
            </w:r>
            <w:r w:rsidRPr="00B30FFA">
              <w:rPr>
                <w:lang w:val="en-IN"/>
              </w:rPr>
              <w:t xml:space="preserve">with innovative, data-driven solutions designed for </w:t>
            </w:r>
            <w:proofErr w:type="gramStart"/>
            <w:r w:rsidR="00A237F1" w:rsidRPr="00B30FFA">
              <w:rPr>
                <w:lang w:val="en-IN"/>
              </w:rPr>
              <w:t>retail</w:t>
            </w:r>
            <w:proofErr w:type="gramEnd"/>
          </w:p>
          <w:p w14:paraId="4D161741" w14:textId="7EAAF3A5" w:rsidR="00364747" w:rsidRPr="00B30FFA" w:rsidRDefault="004158A6" w:rsidP="00943037">
            <w:pPr>
              <w:pStyle w:val="CommentText"/>
              <w:numPr>
                <w:ilvl w:val="0"/>
                <w:numId w:val="20"/>
              </w:numPr>
              <w:spacing w:before="0" w:after="120"/>
              <w:ind w:left="274" w:hanging="274"/>
              <w:rPr>
                <w:lang w:val="en-IN"/>
              </w:rPr>
            </w:pPr>
            <w:r w:rsidRPr="00AF38F5">
              <w:rPr>
                <w:rFonts w:asciiTheme="majorHAnsi" w:hAnsiTheme="majorHAnsi" w:cstheme="majorHAnsi"/>
                <w:bCs/>
                <w:lang w:val="en-IN"/>
              </w:rPr>
              <w:t>Count on our certified expertise</w:t>
            </w:r>
            <w:r w:rsidRPr="00B30FFA">
              <w:rPr>
                <w:lang w:val="en-IN"/>
              </w:rPr>
              <w:t xml:space="preserve"> and benefit from years of </w:t>
            </w:r>
            <w:r w:rsidR="00A237F1" w:rsidRPr="00B30FFA">
              <w:rPr>
                <w:lang w:val="en-IN"/>
              </w:rPr>
              <w:t>retail</w:t>
            </w:r>
            <w:r w:rsidRPr="00B30FFA">
              <w:rPr>
                <w:lang w:val="en-IN"/>
              </w:rPr>
              <w:t>-specific experience and skill</w:t>
            </w:r>
          </w:p>
          <w:p w14:paraId="575992FA" w14:textId="594FD86A" w:rsidR="004158A6" w:rsidRPr="00B30FFA" w:rsidRDefault="004158A6" w:rsidP="00943037">
            <w:pPr>
              <w:pStyle w:val="CommentText"/>
              <w:numPr>
                <w:ilvl w:val="0"/>
                <w:numId w:val="20"/>
              </w:numPr>
              <w:spacing w:before="0" w:after="120"/>
              <w:ind w:left="274" w:hanging="274"/>
            </w:pPr>
            <w:r w:rsidRPr="00AF38F5">
              <w:rPr>
                <w:rFonts w:asciiTheme="majorHAnsi" w:hAnsiTheme="majorHAnsi" w:cstheme="majorHAnsi"/>
                <w:bCs/>
                <w:lang w:val="en-IN"/>
              </w:rPr>
              <w:t>Maintain a competitive advantage</w:t>
            </w:r>
            <w:r w:rsidRPr="00B30FFA">
              <w:rPr>
                <w:b/>
                <w:bCs/>
                <w:lang w:val="en-IN"/>
              </w:rPr>
              <w:t xml:space="preserve"> </w:t>
            </w:r>
            <w:r w:rsidRPr="00B30FFA">
              <w:rPr>
                <w:lang w:val="en-IN"/>
              </w:rPr>
              <w:t xml:space="preserve">and leverage the momentum of </w:t>
            </w:r>
            <w:r w:rsidR="00A237F1" w:rsidRPr="00B30FFA">
              <w:rPr>
                <w:lang w:val="en-IN"/>
              </w:rPr>
              <w:t>retail</w:t>
            </w:r>
            <w:r w:rsidRPr="00B30FFA">
              <w:rPr>
                <w:lang w:val="en-IN"/>
              </w:rPr>
              <w:t>-</w:t>
            </w:r>
            <w:r w:rsidR="00BF7DBB">
              <w:rPr>
                <w:lang w:val="en-IN"/>
              </w:rPr>
              <w:t>focused</w:t>
            </w:r>
            <w:r w:rsidR="00BF7DBB" w:rsidRPr="00B30FFA">
              <w:rPr>
                <w:lang w:val="en-IN"/>
              </w:rPr>
              <w:t xml:space="preserve"> </w:t>
            </w:r>
            <w:r w:rsidRPr="00B30FFA">
              <w:rPr>
                <w:lang w:val="en-IN"/>
              </w:rPr>
              <w:t>investments and collaboration between Microsoft and [</w:t>
            </w:r>
            <w:r w:rsidRPr="00B30FFA">
              <w:rPr>
                <w:color w:val="0078D4" w:themeColor="accent1"/>
                <w:lang w:val="en-IN"/>
              </w:rPr>
              <w:t>partner name</w:t>
            </w:r>
            <w:r w:rsidRPr="00B30FFA">
              <w:rPr>
                <w:lang w:val="en-IN"/>
              </w:rPr>
              <w:t>]</w:t>
            </w:r>
          </w:p>
        </w:tc>
        <w:tc>
          <w:tcPr>
            <w:tcW w:w="1384" w:type="pct"/>
          </w:tcPr>
          <w:p w14:paraId="24E01E35" w14:textId="09924A67" w:rsidR="004158A6" w:rsidRPr="003C6330" w:rsidRDefault="004158A6" w:rsidP="00943037">
            <w:pPr>
              <w:pStyle w:val="CommentText"/>
              <w:numPr>
                <w:ilvl w:val="0"/>
                <w:numId w:val="20"/>
              </w:numPr>
              <w:spacing w:before="0" w:after="120"/>
              <w:ind w:left="274" w:hanging="274"/>
              <w:rPr>
                <w:b/>
                <w:bCs/>
                <w:lang w:val="en-IN"/>
              </w:rPr>
            </w:pPr>
            <w:r w:rsidRPr="00AF38F5">
              <w:rPr>
                <w:rFonts w:asciiTheme="majorHAnsi" w:hAnsiTheme="majorHAnsi" w:cstheme="majorHAnsi"/>
                <w:bCs/>
                <w:lang w:val="en-IN"/>
              </w:rPr>
              <w:t>Infuse workflows with business intelligence</w:t>
            </w:r>
            <w:r w:rsidRPr="003C6330">
              <w:rPr>
                <w:b/>
                <w:bCs/>
                <w:lang w:val="en-IN"/>
              </w:rPr>
              <w:t xml:space="preserve"> </w:t>
            </w:r>
            <w:r w:rsidRPr="00B9481D">
              <w:rPr>
                <w:lang w:val="en-IN"/>
              </w:rPr>
              <w:t xml:space="preserve">by </w:t>
            </w:r>
            <w:r w:rsidR="002D0EAF" w:rsidRPr="003C6330">
              <w:rPr>
                <w:lang w:val="en-IN"/>
              </w:rPr>
              <w:t>bringing together and enriching siloed data, enabling faster time</w:t>
            </w:r>
            <w:r w:rsidR="0051479B">
              <w:rPr>
                <w:lang w:val="en-IN"/>
              </w:rPr>
              <w:t>-</w:t>
            </w:r>
            <w:r w:rsidR="00A22C1C">
              <w:rPr>
                <w:lang w:val="en-IN"/>
              </w:rPr>
              <w:t>to</w:t>
            </w:r>
            <w:r w:rsidR="003C6330">
              <w:rPr>
                <w:lang w:val="en-IN"/>
              </w:rPr>
              <w:t>-</w:t>
            </w:r>
            <w:proofErr w:type="gramStart"/>
            <w:r w:rsidR="002D0EAF" w:rsidRPr="003C6330">
              <w:rPr>
                <w:lang w:val="en-IN"/>
              </w:rPr>
              <w:t>insights</w:t>
            </w:r>
            <w:proofErr w:type="gramEnd"/>
          </w:p>
          <w:p w14:paraId="44F38AA8" w14:textId="77777777" w:rsidR="004158A6" w:rsidRPr="003C6330" w:rsidRDefault="004158A6" w:rsidP="00943037">
            <w:pPr>
              <w:pStyle w:val="CommentText"/>
              <w:numPr>
                <w:ilvl w:val="0"/>
                <w:numId w:val="20"/>
              </w:numPr>
              <w:spacing w:before="0" w:after="120"/>
              <w:ind w:left="274" w:hanging="274"/>
              <w:rPr>
                <w:b/>
                <w:bCs/>
                <w:lang w:val="en-IN"/>
              </w:rPr>
            </w:pPr>
            <w:r w:rsidRPr="00AF38F5">
              <w:rPr>
                <w:rFonts w:asciiTheme="majorHAnsi" w:hAnsiTheme="majorHAnsi" w:cstheme="majorHAnsi"/>
                <w:bCs/>
                <w:lang w:val="en-IN"/>
              </w:rPr>
              <w:t xml:space="preserve">Trust in a foundation of security, compliance, and privacy </w:t>
            </w:r>
            <w:r w:rsidRPr="00B9481D">
              <w:rPr>
                <w:lang w:val="en-IN"/>
              </w:rPr>
              <w:t xml:space="preserve">that is fortified across the Microsoft partner </w:t>
            </w:r>
            <w:proofErr w:type="gramStart"/>
            <w:r w:rsidRPr="00B9481D">
              <w:rPr>
                <w:lang w:val="en-IN"/>
              </w:rPr>
              <w:t>ecosystem</w:t>
            </w:r>
            <w:proofErr w:type="gramEnd"/>
            <w:r w:rsidRPr="003C6330">
              <w:rPr>
                <w:b/>
                <w:bCs/>
                <w:lang w:val="en-IN"/>
              </w:rPr>
              <w:t xml:space="preserve"> </w:t>
            </w:r>
          </w:p>
          <w:p w14:paraId="64F840E8" w14:textId="144ED48C" w:rsidR="00364747" w:rsidRPr="003C6330" w:rsidRDefault="004158A6" w:rsidP="00943037">
            <w:pPr>
              <w:pStyle w:val="CommentText"/>
              <w:numPr>
                <w:ilvl w:val="0"/>
                <w:numId w:val="20"/>
              </w:numPr>
              <w:spacing w:before="0" w:after="120"/>
              <w:ind w:left="274" w:hanging="274"/>
              <w:rPr>
                <w:b/>
                <w:bCs/>
                <w:lang w:val="en-IN"/>
              </w:rPr>
            </w:pPr>
            <w:r w:rsidRPr="00AF38F5">
              <w:rPr>
                <w:rFonts w:asciiTheme="majorHAnsi" w:hAnsiTheme="majorHAnsi" w:cstheme="majorHAnsi"/>
                <w:bCs/>
                <w:lang w:val="en-IN"/>
              </w:rPr>
              <w:t xml:space="preserve">Seamlessly leverage solutions </w:t>
            </w:r>
            <w:r w:rsidRPr="00B9481D">
              <w:rPr>
                <w:lang w:val="en-IN"/>
              </w:rPr>
              <w:t xml:space="preserve">designed to help you meet industry compliance and security </w:t>
            </w:r>
            <w:proofErr w:type="gramStart"/>
            <w:r w:rsidRPr="00B9481D">
              <w:rPr>
                <w:lang w:val="en-IN"/>
              </w:rPr>
              <w:t>standards</w:t>
            </w:r>
            <w:proofErr w:type="gramEnd"/>
          </w:p>
          <w:p w14:paraId="3242C131" w14:textId="587B8BD6" w:rsidR="004158A6" w:rsidRPr="00C021E2" w:rsidRDefault="004158A6" w:rsidP="00943037">
            <w:pPr>
              <w:pStyle w:val="CommentText"/>
              <w:numPr>
                <w:ilvl w:val="0"/>
                <w:numId w:val="20"/>
              </w:numPr>
              <w:spacing w:before="0" w:after="120"/>
              <w:ind w:left="274" w:hanging="274"/>
              <w:rPr>
                <w:b/>
                <w:bCs/>
                <w:lang w:val="en-IN"/>
              </w:rPr>
            </w:pPr>
            <w:r w:rsidRPr="00AF38F5">
              <w:rPr>
                <w:rFonts w:asciiTheme="majorHAnsi" w:hAnsiTheme="majorHAnsi" w:cstheme="majorHAnsi"/>
                <w:bCs/>
                <w:lang w:val="en-IN"/>
              </w:rPr>
              <w:t xml:space="preserve">Reduce cost and time </w:t>
            </w:r>
            <w:r w:rsidRPr="00B9481D">
              <w:rPr>
                <w:lang w:val="en-IN"/>
              </w:rPr>
              <w:t xml:space="preserve">of integration with interoperability enabled by the </w:t>
            </w:r>
            <w:r w:rsidR="00364747" w:rsidRPr="00B9481D">
              <w:rPr>
                <w:lang w:val="en-IN"/>
              </w:rPr>
              <w:t>Microsoft Cloud for Retail</w:t>
            </w:r>
          </w:p>
        </w:tc>
        <w:tc>
          <w:tcPr>
            <w:tcW w:w="1384" w:type="pct"/>
          </w:tcPr>
          <w:p w14:paraId="1C323C1E" w14:textId="3FC6ED91" w:rsidR="004158A6" w:rsidRPr="00B30FFA" w:rsidRDefault="004158A6" w:rsidP="00943037">
            <w:pPr>
              <w:pStyle w:val="CommentText"/>
              <w:numPr>
                <w:ilvl w:val="0"/>
                <w:numId w:val="20"/>
              </w:numPr>
              <w:spacing w:before="0" w:after="120"/>
              <w:ind w:left="274" w:hanging="274"/>
              <w:rPr>
                <w:lang w:val="en-IN"/>
              </w:rPr>
            </w:pPr>
            <w:r w:rsidRPr="00AF38F5">
              <w:rPr>
                <w:rFonts w:asciiTheme="majorHAnsi" w:hAnsiTheme="majorHAnsi" w:cstheme="majorHAnsi"/>
                <w:bCs/>
                <w:lang w:val="en-IN"/>
              </w:rPr>
              <w:t xml:space="preserve">Find the right solution for your business goals </w:t>
            </w:r>
            <w:r w:rsidR="00685179" w:rsidRPr="00B30FFA">
              <w:rPr>
                <w:lang w:val="en-IN"/>
              </w:rPr>
              <w:t xml:space="preserve">by </w:t>
            </w:r>
            <w:r w:rsidRPr="00B30FFA">
              <w:rPr>
                <w:lang w:val="en-IN"/>
              </w:rPr>
              <w:t xml:space="preserve">drawing from a diverse, global network of certified </w:t>
            </w:r>
            <w:proofErr w:type="gramStart"/>
            <w:r w:rsidRPr="00B30FFA">
              <w:rPr>
                <w:lang w:val="en-IN"/>
              </w:rPr>
              <w:t>partners</w:t>
            </w:r>
            <w:proofErr w:type="gramEnd"/>
          </w:p>
          <w:p w14:paraId="1F2DC22D" w14:textId="2477BBC2" w:rsidR="00364747" w:rsidRPr="00B30FFA" w:rsidRDefault="004158A6" w:rsidP="00943037">
            <w:pPr>
              <w:pStyle w:val="CommentText"/>
              <w:numPr>
                <w:ilvl w:val="0"/>
                <w:numId w:val="20"/>
              </w:numPr>
              <w:spacing w:before="0" w:after="120"/>
              <w:ind w:left="274" w:hanging="274"/>
              <w:rPr>
                <w:lang w:val="en-IN"/>
              </w:rPr>
            </w:pPr>
            <w:r w:rsidRPr="00AF38F5">
              <w:rPr>
                <w:rFonts w:asciiTheme="majorHAnsi" w:hAnsiTheme="majorHAnsi" w:cstheme="majorHAnsi"/>
                <w:bCs/>
                <w:lang w:val="en-IN"/>
              </w:rPr>
              <w:t xml:space="preserve">Unlock more comprehensive solutions </w:t>
            </w:r>
            <w:r w:rsidRPr="00B30FFA">
              <w:rPr>
                <w:lang w:val="en-IN"/>
              </w:rPr>
              <w:t xml:space="preserve">by collaborating with multiple partners from across Microsoft’s connected ecosystem, including SIs, ISVs, device partners, and </w:t>
            </w:r>
            <w:proofErr w:type="gramStart"/>
            <w:r w:rsidRPr="00B30FFA">
              <w:rPr>
                <w:lang w:val="en-IN"/>
              </w:rPr>
              <w:t>more</w:t>
            </w:r>
            <w:proofErr w:type="gramEnd"/>
          </w:p>
          <w:p w14:paraId="0AA2C88D" w14:textId="518A818F" w:rsidR="004158A6" w:rsidRPr="00B30FFA" w:rsidRDefault="004158A6" w:rsidP="00943037">
            <w:pPr>
              <w:pStyle w:val="CommentText"/>
              <w:numPr>
                <w:ilvl w:val="0"/>
                <w:numId w:val="20"/>
              </w:numPr>
              <w:spacing w:before="0" w:after="120"/>
              <w:ind w:left="274" w:hanging="274"/>
            </w:pPr>
            <w:r w:rsidRPr="00AF38F5">
              <w:rPr>
                <w:rFonts w:asciiTheme="majorHAnsi" w:hAnsiTheme="majorHAnsi" w:cstheme="majorHAnsi"/>
                <w:bCs/>
                <w:lang w:val="en-IN"/>
              </w:rPr>
              <w:t>Speed adoption and time</w:t>
            </w:r>
            <w:r w:rsidR="00C34861" w:rsidRPr="00AF38F5">
              <w:rPr>
                <w:rFonts w:asciiTheme="majorHAnsi" w:hAnsiTheme="majorHAnsi" w:cstheme="majorHAnsi"/>
                <w:bCs/>
                <w:lang w:val="en-IN"/>
              </w:rPr>
              <w:t>-</w:t>
            </w:r>
            <w:r w:rsidRPr="00AF38F5">
              <w:rPr>
                <w:rFonts w:asciiTheme="majorHAnsi" w:hAnsiTheme="majorHAnsi" w:cstheme="majorHAnsi"/>
                <w:bCs/>
                <w:lang w:val="en-IN"/>
              </w:rPr>
              <w:t>to</w:t>
            </w:r>
            <w:r w:rsidR="00C34861" w:rsidRPr="00AF38F5">
              <w:rPr>
                <w:rFonts w:asciiTheme="majorHAnsi" w:hAnsiTheme="majorHAnsi" w:cstheme="majorHAnsi"/>
                <w:bCs/>
                <w:lang w:val="en-IN"/>
              </w:rPr>
              <w:t>-</w:t>
            </w:r>
            <w:r w:rsidRPr="00AF38F5">
              <w:rPr>
                <w:rFonts w:asciiTheme="majorHAnsi" w:hAnsiTheme="majorHAnsi" w:cstheme="majorHAnsi"/>
                <w:bCs/>
                <w:lang w:val="en-IN"/>
              </w:rPr>
              <w:t xml:space="preserve">insights </w:t>
            </w:r>
            <w:r w:rsidRPr="00B30FFA">
              <w:rPr>
                <w:lang w:val="en-IN"/>
              </w:rPr>
              <w:t xml:space="preserve">with both ready-made and custom partner solutions for every business need </w:t>
            </w:r>
          </w:p>
        </w:tc>
      </w:tr>
    </w:tbl>
    <w:p w14:paraId="4607D9EC" w14:textId="77777777" w:rsidR="00066173" w:rsidRPr="00FB0680" w:rsidRDefault="00066173" w:rsidP="00FB0680">
      <w:pPr>
        <w:spacing w:before="0"/>
        <w:rPr>
          <w:sz w:val="18"/>
          <w:szCs w:val="18"/>
        </w:rPr>
      </w:pPr>
    </w:p>
    <w:sectPr w:rsidR="00066173" w:rsidRPr="00FB0680" w:rsidSect="00943037">
      <w:pgSz w:w="12240" w:h="15840" w:code="1"/>
      <w:pgMar w:top="432" w:right="432" w:bottom="576" w:left="432" w:header="720" w:footer="5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51520" w14:textId="77777777" w:rsidR="00306822" w:rsidRDefault="00306822" w:rsidP="00D47B35">
      <w:pPr>
        <w:spacing w:before="0"/>
      </w:pPr>
      <w:r>
        <w:separator/>
      </w:r>
    </w:p>
  </w:endnote>
  <w:endnote w:type="continuationSeparator" w:id="0">
    <w:p w14:paraId="598B4FEE" w14:textId="77777777" w:rsidR="00306822" w:rsidRDefault="00306822" w:rsidP="00D47B35">
      <w:pPr>
        <w:spacing w:before="0"/>
      </w:pPr>
      <w:r>
        <w:continuationSeparator/>
      </w:r>
    </w:p>
  </w:endnote>
  <w:endnote w:type="continuationNotice" w:id="1">
    <w:p w14:paraId="4A8B198C" w14:textId="77777777" w:rsidR="00306822" w:rsidRDefault="0030682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8BFB9" w14:textId="4ACF8F1D" w:rsidR="001C1105" w:rsidRDefault="001C1105">
    <w:pPr>
      <w:pStyle w:val="Footer"/>
    </w:pPr>
    <w:r>
      <w:rPr>
        <w:noProof/>
      </w:rPr>
      <mc:AlternateContent>
        <mc:Choice Requires="wps">
          <w:drawing>
            <wp:anchor distT="0" distB="0" distL="0" distR="0" simplePos="0" relativeHeight="251658244" behindDoc="0" locked="0" layoutInCell="1" allowOverlap="1" wp14:anchorId="17B2357D" wp14:editId="35DD3FC4">
              <wp:simplePos x="635" y="635"/>
              <wp:positionH relativeFrom="page">
                <wp:align>left</wp:align>
              </wp:positionH>
              <wp:positionV relativeFrom="page">
                <wp:align>bottom</wp:align>
              </wp:positionV>
              <wp:extent cx="443865" cy="443865"/>
              <wp:effectExtent l="0" t="0" r="3175" b="0"/>
              <wp:wrapNone/>
              <wp:docPr id="52" name="Text Box 52" descr="Classified as Microsoft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125213" w14:textId="5D7CA303" w:rsidR="001C1105" w:rsidRPr="001C1105" w:rsidRDefault="001C1105" w:rsidP="001C1105">
                          <w:pPr>
                            <w:rPr>
                              <w:rFonts w:ascii="Calibri" w:eastAsia="Calibri" w:hAnsi="Calibri" w:cs="Calibri"/>
                              <w:noProof/>
                              <w:color w:val="000000"/>
                              <w:sz w:val="20"/>
                              <w:szCs w:val="20"/>
                            </w:rPr>
                          </w:pP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7B2357D" id="_x0000_t202" coordsize="21600,21600" o:spt="202" path="m,l,21600r21600,l21600,xe">
              <v:stroke joinstyle="miter"/>
              <v:path gradientshapeok="t" o:connecttype="rect"/>
            </v:shapetype>
            <v:shape id="Text Box 52" o:spid="_x0000_s1043" type="#_x0000_t202" alt="Classified as Microsoft Confidential" style="position:absolute;margin-left:0;margin-top:0;width:34.95pt;height:34.95pt;z-index:25165824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0D125213" w14:textId="5D7CA303" w:rsidR="001C1105" w:rsidRPr="001C1105" w:rsidRDefault="001C1105" w:rsidP="001C1105">
                    <w:pPr>
                      <w:rPr>
                        <w:rFonts w:ascii="Calibri" w:eastAsia="Calibri" w:hAnsi="Calibri" w:cs="Calibri"/>
                        <w:noProof/>
                        <w:color w:val="000000"/>
                        <w:sz w:val="20"/>
                        <w:szCs w:val="2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B115" w14:textId="2ECECF41" w:rsidR="001E0C87" w:rsidRPr="00956234" w:rsidRDefault="001E0C87" w:rsidP="00C826AC">
    <w:pPr>
      <w:pStyle w:val="Footer"/>
      <w:jc w:val="right"/>
      <w:rPr>
        <w:rFonts w:asciiTheme="majorHAnsi" w:hAnsiTheme="majorHAnsi" w:cstheme="majorHAnsi"/>
      </w:rPr>
    </w:pPr>
  </w:p>
  <w:sdt>
    <w:sdtPr>
      <w:rPr>
        <w:color w:val="auto"/>
      </w:rPr>
      <w:id w:val="1083648800"/>
      <w:docPartObj>
        <w:docPartGallery w:val="Page Numbers (Bottom of Page)"/>
        <w:docPartUnique/>
      </w:docPartObj>
    </w:sdtPr>
    <w:sdtEndPr>
      <w:rPr>
        <w:rFonts w:asciiTheme="majorHAnsi" w:hAnsiTheme="majorHAnsi" w:cstheme="majorHAnsi"/>
      </w:rPr>
    </w:sdtEndPr>
    <w:sdtContent>
      <w:p w14:paraId="60F46A3C" w14:textId="77777777" w:rsidR="001E0C87" w:rsidRPr="00A36AF1" w:rsidRDefault="00257C4E" w:rsidP="00C826AC">
        <w:pPr>
          <w:pStyle w:val="Footer"/>
          <w:jc w:val="right"/>
          <w:rPr>
            <w:rFonts w:asciiTheme="majorHAnsi" w:hAnsiTheme="majorHAnsi" w:cstheme="majorHAnsi"/>
            <w:color w:val="auto"/>
          </w:rPr>
        </w:pPr>
        <w:r w:rsidRPr="00E11F0A">
          <w:rPr>
            <w:color w:val="auto"/>
          </w:rPr>
          <w:t xml:space="preserve">                 </w:t>
        </w:r>
        <w:r w:rsidR="00C826AC" w:rsidRPr="00E11F0A">
          <w:rPr>
            <w:color w:val="auto"/>
          </w:rPr>
          <w:t xml:space="preserve"> </w:t>
        </w:r>
        <w:r w:rsidR="00C826AC" w:rsidRPr="00BA5388">
          <w:rPr>
            <w:color w:val="auto"/>
          </w:rPr>
          <w:t xml:space="preserve">          </w:t>
        </w:r>
        <w:r w:rsidRPr="00BA5388">
          <w:rPr>
            <w:color w:val="auto"/>
          </w:rPr>
          <w:t xml:space="preserve">            </w:t>
        </w:r>
        <w:r w:rsidR="00C87934" w:rsidRPr="00BA5388">
          <w:rPr>
            <w:rFonts w:asciiTheme="majorHAnsi" w:hAnsiTheme="majorHAnsi" w:cstheme="majorHAnsi"/>
            <w:color w:val="auto"/>
          </w:rPr>
          <w:t xml:space="preserve">Microsoft Cloud for </w:t>
        </w:r>
        <w:r w:rsidR="004F7F59" w:rsidRPr="00BA5388">
          <w:rPr>
            <w:rFonts w:asciiTheme="majorHAnsi" w:hAnsiTheme="majorHAnsi" w:cstheme="majorHAnsi"/>
            <w:color w:val="auto"/>
          </w:rPr>
          <w:t>Retail</w:t>
        </w:r>
        <w:r w:rsidR="00C87934" w:rsidRPr="00BA5388">
          <w:rPr>
            <w:rFonts w:asciiTheme="majorHAnsi" w:hAnsiTheme="majorHAnsi" w:cstheme="majorHAnsi"/>
            <w:color w:val="auto"/>
          </w:rPr>
          <w:t xml:space="preserve"> MPF for partners </w:t>
        </w:r>
        <w:r w:rsidR="001E0C87" w:rsidRPr="00BA5388">
          <w:rPr>
            <w:rFonts w:asciiTheme="majorHAnsi" w:hAnsiTheme="majorHAnsi" w:cstheme="majorHAnsi"/>
            <w:color w:val="auto"/>
          </w:rPr>
          <w:t>//</w:t>
        </w:r>
        <w:r w:rsidR="001E0C87" w:rsidRPr="00BA5388">
          <w:rPr>
            <w:color w:val="auto"/>
          </w:rPr>
          <w:t xml:space="preserve"> </w:t>
        </w:r>
        <w:r w:rsidR="001E0C87" w:rsidRPr="00BA5388">
          <w:rPr>
            <w:rFonts w:asciiTheme="majorHAnsi" w:hAnsiTheme="majorHAnsi" w:cstheme="majorHAnsi"/>
            <w:color w:val="auto"/>
          </w:rPr>
          <w:fldChar w:fldCharType="begin"/>
        </w:r>
        <w:r w:rsidR="001E0C87" w:rsidRPr="00BA5388">
          <w:rPr>
            <w:rFonts w:asciiTheme="majorHAnsi" w:hAnsiTheme="majorHAnsi" w:cstheme="majorHAnsi"/>
            <w:color w:val="auto"/>
          </w:rPr>
          <w:instrText xml:space="preserve"> PAGE   \* MERGEFORMAT </w:instrText>
        </w:r>
        <w:r w:rsidR="001E0C87" w:rsidRPr="00BA5388">
          <w:rPr>
            <w:rFonts w:asciiTheme="majorHAnsi" w:hAnsiTheme="majorHAnsi" w:cstheme="majorHAnsi"/>
            <w:color w:val="auto"/>
          </w:rPr>
          <w:fldChar w:fldCharType="separate"/>
        </w:r>
        <w:r w:rsidR="001E0C87" w:rsidRPr="00BA5388">
          <w:rPr>
            <w:rFonts w:asciiTheme="majorHAnsi" w:hAnsiTheme="majorHAnsi" w:cstheme="majorHAnsi"/>
            <w:color w:val="auto"/>
          </w:rPr>
          <w:t>2</w:t>
        </w:r>
        <w:r w:rsidR="001E0C87" w:rsidRPr="00BA5388">
          <w:rPr>
            <w:rFonts w:asciiTheme="majorHAnsi" w:hAnsiTheme="majorHAnsi" w:cstheme="majorHAnsi"/>
            <w:color w:val="auto"/>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F7912" w14:textId="15E36484" w:rsidR="001C1105" w:rsidRDefault="001C1105">
    <w:pPr>
      <w:pStyle w:val="Footer"/>
    </w:pPr>
    <w:r>
      <w:rPr>
        <w:noProof/>
      </w:rPr>
      <mc:AlternateContent>
        <mc:Choice Requires="wps">
          <w:drawing>
            <wp:anchor distT="0" distB="0" distL="0" distR="0" simplePos="0" relativeHeight="251658243" behindDoc="0" locked="0" layoutInCell="1" allowOverlap="1" wp14:anchorId="4F93CAA2" wp14:editId="550175B8">
              <wp:simplePos x="635" y="635"/>
              <wp:positionH relativeFrom="page">
                <wp:align>left</wp:align>
              </wp:positionH>
              <wp:positionV relativeFrom="page">
                <wp:align>bottom</wp:align>
              </wp:positionV>
              <wp:extent cx="443865" cy="443865"/>
              <wp:effectExtent l="0" t="0" r="3175" b="0"/>
              <wp:wrapNone/>
              <wp:docPr id="51" name="Text Box 51" descr="Classified as Microsoft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B42BD9" w14:textId="2A66A70A" w:rsidR="001C1105" w:rsidRPr="001C1105" w:rsidRDefault="001C1105" w:rsidP="001C1105">
                          <w:pPr>
                            <w:rPr>
                              <w:rFonts w:ascii="Calibri" w:eastAsia="Calibri" w:hAnsi="Calibri" w:cs="Calibri"/>
                              <w:noProof/>
                              <w:color w:val="000000"/>
                              <w:sz w:val="20"/>
                              <w:szCs w:val="20"/>
                            </w:rPr>
                          </w:pPr>
                          <w:r w:rsidRPr="001C1105">
                            <w:rPr>
                              <w:rFonts w:ascii="Calibri" w:eastAsia="Calibri" w:hAnsi="Calibri" w:cs="Calibri"/>
                              <w:noProof/>
                              <w:color w:val="000000"/>
                              <w:sz w:val="20"/>
                              <w:szCs w:val="20"/>
                            </w:rPr>
                            <w:t xml:space="preserve">Classified as Microsoft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F93CAA2" id="_x0000_t202" coordsize="21600,21600" o:spt="202" path="m,l,21600r21600,l21600,xe">
              <v:stroke joinstyle="miter"/>
              <v:path gradientshapeok="t" o:connecttype="rect"/>
            </v:shapetype>
            <v:shape id="Text Box 51" o:spid="_x0000_s1044" type="#_x0000_t202" alt="Classified as Microsoft Confidential" style="position:absolute;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2AB42BD9" w14:textId="2A66A70A" w:rsidR="001C1105" w:rsidRPr="001C1105" w:rsidRDefault="001C1105" w:rsidP="001C1105">
                    <w:pPr>
                      <w:rPr>
                        <w:rFonts w:ascii="Calibri" w:eastAsia="Calibri" w:hAnsi="Calibri" w:cs="Calibri"/>
                        <w:noProof/>
                        <w:color w:val="000000"/>
                        <w:sz w:val="20"/>
                        <w:szCs w:val="20"/>
                      </w:rPr>
                    </w:pPr>
                    <w:r w:rsidRPr="001C1105">
                      <w:rPr>
                        <w:rFonts w:ascii="Calibri" w:eastAsia="Calibri" w:hAnsi="Calibri" w:cs="Calibri"/>
                        <w:noProof/>
                        <w:color w:val="000000"/>
                        <w:sz w:val="20"/>
                        <w:szCs w:val="20"/>
                      </w:rPr>
                      <w:t xml:space="preserve">Classified as Microsoft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0242" w14:textId="77777777" w:rsidR="00306822" w:rsidRDefault="00306822" w:rsidP="00D47B35">
      <w:pPr>
        <w:spacing w:before="0"/>
      </w:pPr>
      <w:r>
        <w:separator/>
      </w:r>
    </w:p>
  </w:footnote>
  <w:footnote w:type="continuationSeparator" w:id="0">
    <w:p w14:paraId="4839500E" w14:textId="77777777" w:rsidR="00306822" w:rsidRDefault="00306822" w:rsidP="00D47B35">
      <w:pPr>
        <w:spacing w:before="0"/>
      </w:pPr>
      <w:r>
        <w:continuationSeparator/>
      </w:r>
    </w:p>
  </w:footnote>
  <w:footnote w:type="continuationNotice" w:id="1">
    <w:p w14:paraId="5F6B8F4F" w14:textId="77777777" w:rsidR="00306822" w:rsidRDefault="00306822">
      <w:pPr>
        <w:spacing w:before="0"/>
      </w:pPr>
    </w:p>
  </w:footnote>
  <w:footnote w:id="2">
    <w:p w14:paraId="560C181A" w14:textId="39E9F3D2" w:rsidR="00B43E0A" w:rsidRDefault="00B43E0A">
      <w:pPr>
        <w:pStyle w:val="FootnoteText"/>
      </w:pPr>
      <w:r>
        <w:rPr>
          <w:rStyle w:val="FootnoteReference"/>
        </w:rPr>
        <w:footnoteRef/>
      </w:r>
      <w:r>
        <w:t xml:space="preserve"> </w:t>
      </w:r>
      <w:r w:rsidR="001B50E0" w:rsidRPr="00E32DB2">
        <w:rPr>
          <w:sz w:val="18"/>
          <w:szCs w:val="18"/>
        </w:rPr>
        <w:t>IDC Infographic, sponsored by Microsoft, The Business Opportunity of AI, #US513</w:t>
      </w:r>
      <w:r w:rsidR="00654996" w:rsidRPr="00E32DB2">
        <w:rPr>
          <w:sz w:val="18"/>
          <w:szCs w:val="18"/>
        </w:rPr>
        <w:t xml:space="preserve">15823, </w:t>
      </w:r>
      <w:r w:rsidR="00B37A17" w:rsidRPr="00E32DB2">
        <w:rPr>
          <w:sz w:val="18"/>
          <w:szCs w:val="18"/>
        </w:rPr>
        <w:t>November</w:t>
      </w:r>
      <w:r w:rsidR="00654996" w:rsidRPr="00E32DB2">
        <w:rPr>
          <w:sz w:val="18"/>
          <w:szCs w:val="18"/>
        </w:rPr>
        <w:t xml:space="preserve">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3C48B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165B5C"/>
    <w:multiLevelType w:val="hybridMultilevel"/>
    <w:tmpl w:val="BDE47EB2"/>
    <w:lvl w:ilvl="0" w:tplc="E0A6D6A8">
      <w:start w:val="1"/>
      <w:numFmt w:val="bullet"/>
      <w:lvlText w:val=""/>
      <w:lvlJc w:val="left"/>
      <w:pPr>
        <w:ind w:left="720" w:hanging="360"/>
      </w:pPr>
      <w:rPr>
        <w:rFonts w:ascii="Symbol" w:hAnsi="Symbol" w:hint="default"/>
      </w:rPr>
    </w:lvl>
    <w:lvl w:ilvl="1" w:tplc="79982AC0">
      <w:start w:val="1"/>
      <w:numFmt w:val="bullet"/>
      <w:lvlText w:val="o"/>
      <w:lvlJc w:val="left"/>
      <w:pPr>
        <w:ind w:left="1440" w:hanging="360"/>
      </w:pPr>
      <w:rPr>
        <w:rFonts w:ascii="Courier New" w:hAnsi="Courier New" w:hint="default"/>
      </w:rPr>
    </w:lvl>
    <w:lvl w:ilvl="2" w:tplc="5C70BC26">
      <w:start w:val="1"/>
      <w:numFmt w:val="bullet"/>
      <w:lvlText w:val=""/>
      <w:lvlJc w:val="left"/>
      <w:pPr>
        <w:ind w:left="2160" w:hanging="360"/>
      </w:pPr>
      <w:rPr>
        <w:rFonts w:ascii="Wingdings" w:hAnsi="Wingdings" w:hint="default"/>
      </w:rPr>
    </w:lvl>
    <w:lvl w:ilvl="3" w:tplc="8B0CC586">
      <w:start w:val="1"/>
      <w:numFmt w:val="bullet"/>
      <w:lvlText w:val=""/>
      <w:lvlJc w:val="left"/>
      <w:pPr>
        <w:ind w:left="2880" w:hanging="360"/>
      </w:pPr>
      <w:rPr>
        <w:rFonts w:ascii="Symbol" w:hAnsi="Symbol" w:hint="default"/>
      </w:rPr>
    </w:lvl>
    <w:lvl w:ilvl="4" w:tplc="5E92A0D2">
      <w:start w:val="1"/>
      <w:numFmt w:val="bullet"/>
      <w:lvlText w:val="o"/>
      <w:lvlJc w:val="left"/>
      <w:pPr>
        <w:ind w:left="3600" w:hanging="360"/>
      </w:pPr>
      <w:rPr>
        <w:rFonts w:ascii="Courier New" w:hAnsi="Courier New" w:hint="default"/>
      </w:rPr>
    </w:lvl>
    <w:lvl w:ilvl="5" w:tplc="49BC3CDA">
      <w:start w:val="1"/>
      <w:numFmt w:val="bullet"/>
      <w:lvlText w:val=""/>
      <w:lvlJc w:val="left"/>
      <w:pPr>
        <w:ind w:left="4320" w:hanging="360"/>
      </w:pPr>
      <w:rPr>
        <w:rFonts w:ascii="Wingdings" w:hAnsi="Wingdings" w:hint="default"/>
      </w:rPr>
    </w:lvl>
    <w:lvl w:ilvl="6" w:tplc="D7989C9E">
      <w:start w:val="1"/>
      <w:numFmt w:val="bullet"/>
      <w:lvlText w:val=""/>
      <w:lvlJc w:val="left"/>
      <w:pPr>
        <w:ind w:left="5040" w:hanging="360"/>
      </w:pPr>
      <w:rPr>
        <w:rFonts w:ascii="Symbol" w:hAnsi="Symbol" w:hint="default"/>
      </w:rPr>
    </w:lvl>
    <w:lvl w:ilvl="7" w:tplc="C6F8A364">
      <w:start w:val="1"/>
      <w:numFmt w:val="bullet"/>
      <w:lvlText w:val="o"/>
      <w:lvlJc w:val="left"/>
      <w:pPr>
        <w:ind w:left="5760" w:hanging="360"/>
      </w:pPr>
      <w:rPr>
        <w:rFonts w:ascii="Courier New" w:hAnsi="Courier New" w:hint="default"/>
      </w:rPr>
    </w:lvl>
    <w:lvl w:ilvl="8" w:tplc="D34217A2">
      <w:start w:val="1"/>
      <w:numFmt w:val="bullet"/>
      <w:lvlText w:val=""/>
      <w:lvlJc w:val="left"/>
      <w:pPr>
        <w:ind w:left="6480" w:hanging="360"/>
      </w:pPr>
      <w:rPr>
        <w:rFonts w:ascii="Wingdings" w:hAnsi="Wingdings" w:hint="default"/>
      </w:rPr>
    </w:lvl>
  </w:abstractNum>
  <w:abstractNum w:abstractNumId="2" w15:restartNumberingAfterBreak="0">
    <w:nsid w:val="09984503"/>
    <w:multiLevelType w:val="hybridMultilevel"/>
    <w:tmpl w:val="1CE04442"/>
    <w:lvl w:ilvl="0" w:tplc="990E5A5E">
      <w:start w:val="1"/>
      <w:numFmt w:val="bullet"/>
      <w:pStyle w:val="Bullete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746A7234" w:tentative="1">
      <w:start w:val="1"/>
      <w:numFmt w:val="bullet"/>
      <w:lvlText w:val=""/>
      <w:lvlJc w:val="left"/>
      <w:pPr>
        <w:tabs>
          <w:tab w:val="num" w:pos="2520"/>
        </w:tabs>
        <w:ind w:left="2520" w:hanging="360"/>
      </w:pPr>
      <w:rPr>
        <w:rFonts w:ascii="Wingdings" w:hAnsi="Wingdings" w:hint="default"/>
      </w:rPr>
    </w:lvl>
    <w:lvl w:ilvl="4" w:tplc="B0DA37F8" w:tentative="1">
      <w:start w:val="1"/>
      <w:numFmt w:val="bullet"/>
      <w:lvlText w:val=""/>
      <w:lvlJc w:val="left"/>
      <w:pPr>
        <w:tabs>
          <w:tab w:val="num" w:pos="3240"/>
        </w:tabs>
        <w:ind w:left="3240" w:hanging="360"/>
      </w:pPr>
      <w:rPr>
        <w:rFonts w:ascii="Wingdings" w:hAnsi="Wingdings" w:hint="default"/>
      </w:rPr>
    </w:lvl>
    <w:lvl w:ilvl="5" w:tplc="B77C89C0" w:tentative="1">
      <w:start w:val="1"/>
      <w:numFmt w:val="bullet"/>
      <w:lvlText w:val=""/>
      <w:lvlJc w:val="left"/>
      <w:pPr>
        <w:tabs>
          <w:tab w:val="num" w:pos="3960"/>
        </w:tabs>
        <w:ind w:left="3960" w:hanging="360"/>
      </w:pPr>
      <w:rPr>
        <w:rFonts w:ascii="Wingdings" w:hAnsi="Wingdings" w:hint="default"/>
      </w:rPr>
    </w:lvl>
    <w:lvl w:ilvl="6" w:tplc="2CFABD7A" w:tentative="1">
      <w:start w:val="1"/>
      <w:numFmt w:val="bullet"/>
      <w:lvlText w:val=""/>
      <w:lvlJc w:val="left"/>
      <w:pPr>
        <w:tabs>
          <w:tab w:val="num" w:pos="4680"/>
        </w:tabs>
        <w:ind w:left="4680" w:hanging="360"/>
      </w:pPr>
      <w:rPr>
        <w:rFonts w:ascii="Wingdings" w:hAnsi="Wingdings" w:hint="default"/>
      </w:rPr>
    </w:lvl>
    <w:lvl w:ilvl="7" w:tplc="A418DCC2" w:tentative="1">
      <w:start w:val="1"/>
      <w:numFmt w:val="bullet"/>
      <w:lvlText w:val=""/>
      <w:lvlJc w:val="left"/>
      <w:pPr>
        <w:tabs>
          <w:tab w:val="num" w:pos="5400"/>
        </w:tabs>
        <w:ind w:left="5400" w:hanging="360"/>
      </w:pPr>
      <w:rPr>
        <w:rFonts w:ascii="Wingdings" w:hAnsi="Wingdings" w:hint="default"/>
      </w:rPr>
    </w:lvl>
    <w:lvl w:ilvl="8" w:tplc="A2C62946"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0217F81"/>
    <w:multiLevelType w:val="hybridMultilevel"/>
    <w:tmpl w:val="7D54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81D7C"/>
    <w:multiLevelType w:val="hybridMultilevel"/>
    <w:tmpl w:val="7AC8B880"/>
    <w:lvl w:ilvl="0" w:tplc="B8F65BC2">
      <w:start w:val="1"/>
      <w:numFmt w:val="bullet"/>
      <w:pStyle w:val="SecondBullet"/>
      <w:lvlText w:val="–"/>
      <w:lvlJc w:val="left"/>
      <w:pPr>
        <w:ind w:left="720" w:hanging="360"/>
      </w:pPr>
      <w:rPr>
        <w:rFonts w:ascii="Segoe UI" w:hAnsi="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C61738A"/>
    <w:multiLevelType w:val="hybridMultilevel"/>
    <w:tmpl w:val="9500C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805AA0"/>
    <w:multiLevelType w:val="hybridMultilevel"/>
    <w:tmpl w:val="09264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8B762A"/>
    <w:multiLevelType w:val="hybridMultilevel"/>
    <w:tmpl w:val="E7BE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515744"/>
    <w:multiLevelType w:val="hybridMultilevel"/>
    <w:tmpl w:val="38FEC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D1464B"/>
    <w:multiLevelType w:val="hybridMultilevel"/>
    <w:tmpl w:val="BFDCE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182D10"/>
    <w:multiLevelType w:val="hybridMultilevel"/>
    <w:tmpl w:val="FF7A93F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1" w15:restartNumberingAfterBreak="0">
    <w:nsid w:val="3DFD5CFE"/>
    <w:multiLevelType w:val="hybridMultilevel"/>
    <w:tmpl w:val="7C869984"/>
    <w:lvl w:ilvl="0" w:tplc="C4AA3D9A">
      <w:start w:val="1"/>
      <w:numFmt w:val="bullet"/>
      <w:pStyle w:val="List"/>
      <w:lvlText w:val="•"/>
      <w:lvlJc w:val="left"/>
      <w:pPr>
        <w:ind w:left="720" w:hanging="360"/>
      </w:pPr>
      <w:rPr>
        <w:rFonts w:ascii="Arial"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16F130B"/>
    <w:multiLevelType w:val="hybridMultilevel"/>
    <w:tmpl w:val="99B6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35029"/>
    <w:multiLevelType w:val="hybridMultilevel"/>
    <w:tmpl w:val="D2F4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B19F6"/>
    <w:multiLevelType w:val="hybridMultilevel"/>
    <w:tmpl w:val="582AC404"/>
    <w:lvl w:ilvl="0" w:tplc="6FC40A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F96210"/>
    <w:multiLevelType w:val="hybridMultilevel"/>
    <w:tmpl w:val="AF721C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132AAE"/>
    <w:multiLevelType w:val="hybridMultilevel"/>
    <w:tmpl w:val="3ECEA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954410B"/>
    <w:multiLevelType w:val="hybridMultilevel"/>
    <w:tmpl w:val="6A8AB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764B91"/>
    <w:multiLevelType w:val="hybridMultilevel"/>
    <w:tmpl w:val="918AE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7B5502F"/>
    <w:multiLevelType w:val="multilevel"/>
    <w:tmpl w:val="BA2816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9AF280D"/>
    <w:multiLevelType w:val="hybridMultilevel"/>
    <w:tmpl w:val="DE52AF44"/>
    <w:lvl w:ilvl="0" w:tplc="3D6000A2">
      <w:start w:val="1"/>
      <w:numFmt w:val="bullet"/>
      <w:pStyle w:val="First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ABC6E37"/>
    <w:multiLevelType w:val="hybridMultilevel"/>
    <w:tmpl w:val="C76AB546"/>
    <w:lvl w:ilvl="0" w:tplc="B7CA319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1236E1"/>
    <w:multiLevelType w:val="hybridMultilevel"/>
    <w:tmpl w:val="1892F9A2"/>
    <w:lvl w:ilvl="0" w:tplc="81DC4952">
      <w:start w:val="1"/>
      <w:numFmt w:val="decimal"/>
      <w:lvlText w:val="%1."/>
      <w:lvlJc w:val="left"/>
      <w:pPr>
        <w:tabs>
          <w:tab w:val="num" w:pos="720"/>
        </w:tabs>
        <w:ind w:left="720" w:hanging="360"/>
      </w:pPr>
    </w:lvl>
    <w:lvl w:ilvl="1" w:tplc="35103866" w:tentative="1">
      <w:start w:val="1"/>
      <w:numFmt w:val="decimal"/>
      <w:lvlText w:val="%2."/>
      <w:lvlJc w:val="left"/>
      <w:pPr>
        <w:tabs>
          <w:tab w:val="num" w:pos="1440"/>
        </w:tabs>
        <w:ind w:left="1440" w:hanging="360"/>
      </w:pPr>
    </w:lvl>
    <w:lvl w:ilvl="2" w:tplc="F91C7264" w:tentative="1">
      <w:start w:val="1"/>
      <w:numFmt w:val="decimal"/>
      <w:lvlText w:val="%3."/>
      <w:lvlJc w:val="left"/>
      <w:pPr>
        <w:tabs>
          <w:tab w:val="num" w:pos="2160"/>
        </w:tabs>
        <w:ind w:left="2160" w:hanging="360"/>
      </w:pPr>
    </w:lvl>
    <w:lvl w:ilvl="3" w:tplc="F912E08C" w:tentative="1">
      <w:start w:val="1"/>
      <w:numFmt w:val="decimal"/>
      <w:lvlText w:val="%4."/>
      <w:lvlJc w:val="left"/>
      <w:pPr>
        <w:tabs>
          <w:tab w:val="num" w:pos="2880"/>
        </w:tabs>
        <w:ind w:left="2880" w:hanging="360"/>
      </w:pPr>
    </w:lvl>
    <w:lvl w:ilvl="4" w:tplc="091007EE" w:tentative="1">
      <w:start w:val="1"/>
      <w:numFmt w:val="decimal"/>
      <w:lvlText w:val="%5."/>
      <w:lvlJc w:val="left"/>
      <w:pPr>
        <w:tabs>
          <w:tab w:val="num" w:pos="3600"/>
        </w:tabs>
        <w:ind w:left="3600" w:hanging="360"/>
      </w:pPr>
    </w:lvl>
    <w:lvl w:ilvl="5" w:tplc="92A42912" w:tentative="1">
      <w:start w:val="1"/>
      <w:numFmt w:val="decimal"/>
      <w:lvlText w:val="%6."/>
      <w:lvlJc w:val="left"/>
      <w:pPr>
        <w:tabs>
          <w:tab w:val="num" w:pos="4320"/>
        </w:tabs>
        <w:ind w:left="4320" w:hanging="360"/>
      </w:pPr>
    </w:lvl>
    <w:lvl w:ilvl="6" w:tplc="11CADE42" w:tentative="1">
      <w:start w:val="1"/>
      <w:numFmt w:val="decimal"/>
      <w:lvlText w:val="%7."/>
      <w:lvlJc w:val="left"/>
      <w:pPr>
        <w:tabs>
          <w:tab w:val="num" w:pos="5040"/>
        </w:tabs>
        <w:ind w:left="5040" w:hanging="360"/>
      </w:pPr>
    </w:lvl>
    <w:lvl w:ilvl="7" w:tplc="06BCB692" w:tentative="1">
      <w:start w:val="1"/>
      <w:numFmt w:val="decimal"/>
      <w:lvlText w:val="%8."/>
      <w:lvlJc w:val="left"/>
      <w:pPr>
        <w:tabs>
          <w:tab w:val="num" w:pos="5760"/>
        </w:tabs>
        <w:ind w:left="5760" w:hanging="360"/>
      </w:pPr>
    </w:lvl>
    <w:lvl w:ilvl="8" w:tplc="802C84B2" w:tentative="1">
      <w:start w:val="1"/>
      <w:numFmt w:val="decimal"/>
      <w:lvlText w:val="%9."/>
      <w:lvlJc w:val="left"/>
      <w:pPr>
        <w:tabs>
          <w:tab w:val="num" w:pos="6480"/>
        </w:tabs>
        <w:ind w:left="6480" w:hanging="360"/>
      </w:pPr>
    </w:lvl>
  </w:abstractNum>
  <w:abstractNum w:abstractNumId="23" w15:restartNumberingAfterBreak="0">
    <w:nsid w:val="7A847E8A"/>
    <w:multiLevelType w:val="hybridMultilevel"/>
    <w:tmpl w:val="7A4886B4"/>
    <w:lvl w:ilvl="0" w:tplc="0B66C8D6">
      <w:start w:val="1"/>
      <w:numFmt w:val="bullet"/>
      <w:lvlText w:val="•"/>
      <w:lvlJc w:val="left"/>
      <w:pPr>
        <w:tabs>
          <w:tab w:val="num" w:pos="720"/>
        </w:tabs>
        <w:ind w:left="720" w:hanging="360"/>
      </w:pPr>
      <w:rPr>
        <w:rFonts w:ascii="Arial" w:hAnsi="Arial" w:hint="default"/>
      </w:rPr>
    </w:lvl>
    <w:lvl w:ilvl="1" w:tplc="6B4E0286" w:tentative="1">
      <w:start w:val="1"/>
      <w:numFmt w:val="bullet"/>
      <w:lvlText w:val="•"/>
      <w:lvlJc w:val="left"/>
      <w:pPr>
        <w:tabs>
          <w:tab w:val="num" w:pos="1440"/>
        </w:tabs>
        <w:ind w:left="1440" w:hanging="360"/>
      </w:pPr>
      <w:rPr>
        <w:rFonts w:ascii="Arial" w:hAnsi="Arial" w:hint="default"/>
      </w:rPr>
    </w:lvl>
    <w:lvl w:ilvl="2" w:tplc="3B3A6F8A" w:tentative="1">
      <w:start w:val="1"/>
      <w:numFmt w:val="bullet"/>
      <w:lvlText w:val="•"/>
      <w:lvlJc w:val="left"/>
      <w:pPr>
        <w:tabs>
          <w:tab w:val="num" w:pos="2160"/>
        </w:tabs>
        <w:ind w:left="2160" w:hanging="360"/>
      </w:pPr>
      <w:rPr>
        <w:rFonts w:ascii="Arial" w:hAnsi="Arial" w:hint="default"/>
      </w:rPr>
    </w:lvl>
    <w:lvl w:ilvl="3" w:tplc="6D609C12" w:tentative="1">
      <w:start w:val="1"/>
      <w:numFmt w:val="bullet"/>
      <w:lvlText w:val="•"/>
      <w:lvlJc w:val="left"/>
      <w:pPr>
        <w:tabs>
          <w:tab w:val="num" w:pos="2880"/>
        </w:tabs>
        <w:ind w:left="2880" w:hanging="360"/>
      </w:pPr>
      <w:rPr>
        <w:rFonts w:ascii="Arial" w:hAnsi="Arial" w:hint="default"/>
      </w:rPr>
    </w:lvl>
    <w:lvl w:ilvl="4" w:tplc="F5C2991C" w:tentative="1">
      <w:start w:val="1"/>
      <w:numFmt w:val="bullet"/>
      <w:lvlText w:val="•"/>
      <w:lvlJc w:val="left"/>
      <w:pPr>
        <w:tabs>
          <w:tab w:val="num" w:pos="3600"/>
        </w:tabs>
        <w:ind w:left="3600" w:hanging="360"/>
      </w:pPr>
      <w:rPr>
        <w:rFonts w:ascii="Arial" w:hAnsi="Arial" w:hint="default"/>
      </w:rPr>
    </w:lvl>
    <w:lvl w:ilvl="5" w:tplc="34F64C12" w:tentative="1">
      <w:start w:val="1"/>
      <w:numFmt w:val="bullet"/>
      <w:lvlText w:val="•"/>
      <w:lvlJc w:val="left"/>
      <w:pPr>
        <w:tabs>
          <w:tab w:val="num" w:pos="4320"/>
        </w:tabs>
        <w:ind w:left="4320" w:hanging="360"/>
      </w:pPr>
      <w:rPr>
        <w:rFonts w:ascii="Arial" w:hAnsi="Arial" w:hint="default"/>
      </w:rPr>
    </w:lvl>
    <w:lvl w:ilvl="6" w:tplc="9CCE2BA4" w:tentative="1">
      <w:start w:val="1"/>
      <w:numFmt w:val="bullet"/>
      <w:lvlText w:val="•"/>
      <w:lvlJc w:val="left"/>
      <w:pPr>
        <w:tabs>
          <w:tab w:val="num" w:pos="5040"/>
        </w:tabs>
        <w:ind w:left="5040" w:hanging="360"/>
      </w:pPr>
      <w:rPr>
        <w:rFonts w:ascii="Arial" w:hAnsi="Arial" w:hint="default"/>
      </w:rPr>
    </w:lvl>
    <w:lvl w:ilvl="7" w:tplc="B23E85D6" w:tentative="1">
      <w:start w:val="1"/>
      <w:numFmt w:val="bullet"/>
      <w:lvlText w:val="•"/>
      <w:lvlJc w:val="left"/>
      <w:pPr>
        <w:tabs>
          <w:tab w:val="num" w:pos="5760"/>
        </w:tabs>
        <w:ind w:left="5760" w:hanging="360"/>
      </w:pPr>
      <w:rPr>
        <w:rFonts w:ascii="Arial" w:hAnsi="Arial" w:hint="default"/>
      </w:rPr>
    </w:lvl>
    <w:lvl w:ilvl="8" w:tplc="C608B5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C6B77CD"/>
    <w:multiLevelType w:val="hybridMultilevel"/>
    <w:tmpl w:val="3C24BF4A"/>
    <w:lvl w:ilvl="0" w:tplc="2AAEDDF8">
      <w:start w:val="1"/>
      <w:numFmt w:val="bullet"/>
      <w:lvlText w:val=""/>
      <w:lvlJc w:val="left"/>
      <w:pPr>
        <w:ind w:left="720" w:hanging="360"/>
      </w:pPr>
      <w:rPr>
        <w:rFonts w:ascii="Symbol" w:hAnsi="Symbol" w:hint="default"/>
        <w:color w:val="000000" w:themeColor="text1"/>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6258034">
    <w:abstractNumId w:val="20"/>
  </w:num>
  <w:num w:numId="2" w16cid:durableId="603541449">
    <w:abstractNumId w:val="4"/>
  </w:num>
  <w:num w:numId="3" w16cid:durableId="109014716">
    <w:abstractNumId w:val="11"/>
  </w:num>
  <w:num w:numId="4" w16cid:durableId="2027369184">
    <w:abstractNumId w:val="24"/>
  </w:num>
  <w:num w:numId="5" w16cid:durableId="543054892">
    <w:abstractNumId w:val="14"/>
  </w:num>
  <w:num w:numId="6" w16cid:durableId="224729839">
    <w:abstractNumId w:val="12"/>
  </w:num>
  <w:num w:numId="7" w16cid:durableId="449394704">
    <w:abstractNumId w:val="11"/>
  </w:num>
  <w:num w:numId="8" w16cid:durableId="1303734502">
    <w:abstractNumId w:val="11"/>
  </w:num>
  <w:num w:numId="9" w16cid:durableId="189415006">
    <w:abstractNumId w:val="11"/>
  </w:num>
  <w:num w:numId="10" w16cid:durableId="1853110531">
    <w:abstractNumId w:val="2"/>
  </w:num>
  <w:num w:numId="11" w16cid:durableId="102771332">
    <w:abstractNumId w:val="21"/>
  </w:num>
  <w:num w:numId="12" w16cid:durableId="108163737">
    <w:abstractNumId w:val="17"/>
  </w:num>
  <w:num w:numId="13" w16cid:durableId="959923452">
    <w:abstractNumId w:val="15"/>
  </w:num>
  <w:num w:numId="14" w16cid:durableId="1186403562">
    <w:abstractNumId w:val="3"/>
  </w:num>
  <w:num w:numId="15" w16cid:durableId="1039624383">
    <w:abstractNumId w:val="9"/>
  </w:num>
  <w:num w:numId="16" w16cid:durableId="608663608">
    <w:abstractNumId w:val="18"/>
  </w:num>
  <w:num w:numId="17" w16cid:durableId="1897161204">
    <w:abstractNumId w:val="6"/>
  </w:num>
  <w:num w:numId="18" w16cid:durableId="257757763">
    <w:abstractNumId w:val="16"/>
  </w:num>
  <w:num w:numId="19" w16cid:durableId="1914898577">
    <w:abstractNumId w:val="1"/>
  </w:num>
  <w:num w:numId="20" w16cid:durableId="484396218">
    <w:abstractNumId w:val="24"/>
  </w:num>
  <w:num w:numId="21" w16cid:durableId="20982032">
    <w:abstractNumId w:val="17"/>
  </w:num>
  <w:num w:numId="22" w16cid:durableId="1172064572">
    <w:abstractNumId w:val="11"/>
  </w:num>
  <w:num w:numId="23" w16cid:durableId="1538423871">
    <w:abstractNumId w:val="11"/>
  </w:num>
  <w:num w:numId="24" w16cid:durableId="1350253338">
    <w:abstractNumId w:val="11"/>
  </w:num>
  <w:num w:numId="25" w16cid:durableId="1214582232">
    <w:abstractNumId w:val="14"/>
  </w:num>
  <w:num w:numId="26" w16cid:durableId="1350326471">
    <w:abstractNumId w:val="7"/>
  </w:num>
  <w:num w:numId="27" w16cid:durableId="661157049">
    <w:abstractNumId w:val="5"/>
  </w:num>
  <w:num w:numId="28" w16cid:durableId="474109719">
    <w:abstractNumId w:val="8"/>
  </w:num>
  <w:num w:numId="29" w16cid:durableId="1582636352">
    <w:abstractNumId w:val="23"/>
  </w:num>
  <w:num w:numId="30" w16cid:durableId="1333097936">
    <w:abstractNumId w:val="22"/>
  </w:num>
  <w:num w:numId="31" w16cid:durableId="2134402088">
    <w:abstractNumId w:val="0"/>
  </w:num>
  <w:num w:numId="32" w16cid:durableId="734620170">
    <w:abstractNumId w:val="13"/>
  </w:num>
  <w:num w:numId="33" w16cid:durableId="1736929979">
    <w:abstractNumId w:val="10"/>
  </w:num>
  <w:num w:numId="34" w16cid:durableId="1703021353">
    <w:abstractNumId w:val="19"/>
  </w:num>
  <w:num w:numId="35" w16cid:durableId="1484156667">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bEwNTEyM7I0N7BU0lEKTi0uzszPAykwNK0FAJpmto0tAAAA"/>
  </w:docVars>
  <w:rsids>
    <w:rsidRoot w:val="003D6368"/>
    <w:rsid w:val="000000CB"/>
    <w:rsid w:val="000006CA"/>
    <w:rsid w:val="00000C43"/>
    <w:rsid w:val="0000168F"/>
    <w:rsid w:val="0000175B"/>
    <w:rsid w:val="0000215E"/>
    <w:rsid w:val="00002569"/>
    <w:rsid w:val="00002F82"/>
    <w:rsid w:val="000032D8"/>
    <w:rsid w:val="00004846"/>
    <w:rsid w:val="0000549E"/>
    <w:rsid w:val="000058D7"/>
    <w:rsid w:val="00005F9B"/>
    <w:rsid w:val="00006762"/>
    <w:rsid w:val="00006F78"/>
    <w:rsid w:val="00007E77"/>
    <w:rsid w:val="00010029"/>
    <w:rsid w:val="000103A2"/>
    <w:rsid w:val="00010984"/>
    <w:rsid w:val="00011535"/>
    <w:rsid w:val="000115E0"/>
    <w:rsid w:val="000118AD"/>
    <w:rsid w:val="00011B35"/>
    <w:rsid w:val="00012A4E"/>
    <w:rsid w:val="00012E3F"/>
    <w:rsid w:val="00013670"/>
    <w:rsid w:val="00013917"/>
    <w:rsid w:val="00013B12"/>
    <w:rsid w:val="0001471C"/>
    <w:rsid w:val="000153BC"/>
    <w:rsid w:val="00015C17"/>
    <w:rsid w:val="00015EBC"/>
    <w:rsid w:val="0001663E"/>
    <w:rsid w:val="000166DB"/>
    <w:rsid w:val="0001691D"/>
    <w:rsid w:val="00017EEB"/>
    <w:rsid w:val="000207F6"/>
    <w:rsid w:val="00020CD7"/>
    <w:rsid w:val="00022F25"/>
    <w:rsid w:val="00023263"/>
    <w:rsid w:val="000235FB"/>
    <w:rsid w:val="00023B18"/>
    <w:rsid w:val="00023C02"/>
    <w:rsid w:val="00023EED"/>
    <w:rsid w:val="00024115"/>
    <w:rsid w:val="000244DF"/>
    <w:rsid w:val="00025371"/>
    <w:rsid w:val="000253ED"/>
    <w:rsid w:val="000254AB"/>
    <w:rsid w:val="000257C9"/>
    <w:rsid w:val="00025BB6"/>
    <w:rsid w:val="00025DF0"/>
    <w:rsid w:val="000262ED"/>
    <w:rsid w:val="00026924"/>
    <w:rsid w:val="0002737F"/>
    <w:rsid w:val="0002754C"/>
    <w:rsid w:val="00027AFC"/>
    <w:rsid w:val="000305E5"/>
    <w:rsid w:val="00031035"/>
    <w:rsid w:val="0003119B"/>
    <w:rsid w:val="000312D3"/>
    <w:rsid w:val="0003151E"/>
    <w:rsid w:val="00031671"/>
    <w:rsid w:val="0003187B"/>
    <w:rsid w:val="00031ADA"/>
    <w:rsid w:val="00031DC8"/>
    <w:rsid w:val="00031E52"/>
    <w:rsid w:val="00032001"/>
    <w:rsid w:val="00032425"/>
    <w:rsid w:val="00032A24"/>
    <w:rsid w:val="00032BB1"/>
    <w:rsid w:val="00032FDF"/>
    <w:rsid w:val="00033BDF"/>
    <w:rsid w:val="0003522D"/>
    <w:rsid w:val="00035457"/>
    <w:rsid w:val="00035AA2"/>
    <w:rsid w:val="00035D64"/>
    <w:rsid w:val="0003603F"/>
    <w:rsid w:val="00036F57"/>
    <w:rsid w:val="0003758B"/>
    <w:rsid w:val="0003772B"/>
    <w:rsid w:val="00037834"/>
    <w:rsid w:val="00040684"/>
    <w:rsid w:val="000415F5"/>
    <w:rsid w:val="0004193E"/>
    <w:rsid w:val="00041CDB"/>
    <w:rsid w:val="00041FCF"/>
    <w:rsid w:val="0004243A"/>
    <w:rsid w:val="0004326E"/>
    <w:rsid w:val="0004330F"/>
    <w:rsid w:val="0004457A"/>
    <w:rsid w:val="00045722"/>
    <w:rsid w:val="00045BA8"/>
    <w:rsid w:val="000463DE"/>
    <w:rsid w:val="0004677E"/>
    <w:rsid w:val="00046F4B"/>
    <w:rsid w:val="0004761C"/>
    <w:rsid w:val="00050C22"/>
    <w:rsid w:val="00050CD1"/>
    <w:rsid w:val="00050EB1"/>
    <w:rsid w:val="00051660"/>
    <w:rsid w:val="0005194B"/>
    <w:rsid w:val="00051D4E"/>
    <w:rsid w:val="000523E8"/>
    <w:rsid w:val="000524DA"/>
    <w:rsid w:val="000529DC"/>
    <w:rsid w:val="00052D11"/>
    <w:rsid w:val="00053492"/>
    <w:rsid w:val="000534C9"/>
    <w:rsid w:val="000535A6"/>
    <w:rsid w:val="00053A2C"/>
    <w:rsid w:val="0005479B"/>
    <w:rsid w:val="00054DF7"/>
    <w:rsid w:val="000568FF"/>
    <w:rsid w:val="00056940"/>
    <w:rsid w:val="00056C36"/>
    <w:rsid w:val="00057427"/>
    <w:rsid w:val="00057CEE"/>
    <w:rsid w:val="00057D4D"/>
    <w:rsid w:val="00057DD8"/>
    <w:rsid w:val="00057E32"/>
    <w:rsid w:val="00057EE4"/>
    <w:rsid w:val="00057F4F"/>
    <w:rsid w:val="00061D9E"/>
    <w:rsid w:val="00062F77"/>
    <w:rsid w:val="000632F5"/>
    <w:rsid w:val="00063652"/>
    <w:rsid w:val="00064FFA"/>
    <w:rsid w:val="000657F5"/>
    <w:rsid w:val="0006593A"/>
    <w:rsid w:val="00066173"/>
    <w:rsid w:val="000667E2"/>
    <w:rsid w:val="00067A42"/>
    <w:rsid w:val="0007082B"/>
    <w:rsid w:val="00070924"/>
    <w:rsid w:val="00070DB0"/>
    <w:rsid w:val="000712DB"/>
    <w:rsid w:val="000724E1"/>
    <w:rsid w:val="000726D4"/>
    <w:rsid w:val="000729A6"/>
    <w:rsid w:val="00072BBB"/>
    <w:rsid w:val="00073144"/>
    <w:rsid w:val="00074727"/>
    <w:rsid w:val="000751FE"/>
    <w:rsid w:val="000757F1"/>
    <w:rsid w:val="000758A3"/>
    <w:rsid w:val="00075EE8"/>
    <w:rsid w:val="000767BC"/>
    <w:rsid w:val="00076D22"/>
    <w:rsid w:val="00076EF6"/>
    <w:rsid w:val="000777A9"/>
    <w:rsid w:val="00077C16"/>
    <w:rsid w:val="00080131"/>
    <w:rsid w:val="0008054A"/>
    <w:rsid w:val="00080BBA"/>
    <w:rsid w:val="00081E9C"/>
    <w:rsid w:val="00082598"/>
    <w:rsid w:val="00082FF7"/>
    <w:rsid w:val="000838CF"/>
    <w:rsid w:val="00083F27"/>
    <w:rsid w:val="000847AA"/>
    <w:rsid w:val="00084EE5"/>
    <w:rsid w:val="0008608E"/>
    <w:rsid w:val="00086761"/>
    <w:rsid w:val="00086912"/>
    <w:rsid w:val="00086AAD"/>
    <w:rsid w:val="00086EB1"/>
    <w:rsid w:val="000872BC"/>
    <w:rsid w:val="00087485"/>
    <w:rsid w:val="000875D5"/>
    <w:rsid w:val="00090496"/>
    <w:rsid w:val="0009062E"/>
    <w:rsid w:val="00090DCA"/>
    <w:rsid w:val="0009126C"/>
    <w:rsid w:val="00091BD3"/>
    <w:rsid w:val="00092D25"/>
    <w:rsid w:val="00093825"/>
    <w:rsid w:val="0009383B"/>
    <w:rsid w:val="00094191"/>
    <w:rsid w:val="00094685"/>
    <w:rsid w:val="000958BA"/>
    <w:rsid w:val="00095BE2"/>
    <w:rsid w:val="00095E30"/>
    <w:rsid w:val="000965DD"/>
    <w:rsid w:val="0009712A"/>
    <w:rsid w:val="00097211"/>
    <w:rsid w:val="00097BF7"/>
    <w:rsid w:val="000A01A7"/>
    <w:rsid w:val="000A03D2"/>
    <w:rsid w:val="000A134B"/>
    <w:rsid w:val="000A1480"/>
    <w:rsid w:val="000A1693"/>
    <w:rsid w:val="000A1C2E"/>
    <w:rsid w:val="000A26BD"/>
    <w:rsid w:val="000A29C6"/>
    <w:rsid w:val="000A2AC4"/>
    <w:rsid w:val="000A353A"/>
    <w:rsid w:val="000A3982"/>
    <w:rsid w:val="000A3A7A"/>
    <w:rsid w:val="000A4432"/>
    <w:rsid w:val="000A449A"/>
    <w:rsid w:val="000A5008"/>
    <w:rsid w:val="000A53A7"/>
    <w:rsid w:val="000A5F0C"/>
    <w:rsid w:val="000A6465"/>
    <w:rsid w:val="000A68D3"/>
    <w:rsid w:val="000A70B6"/>
    <w:rsid w:val="000A7DBD"/>
    <w:rsid w:val="000B0E6A"/>
    <w:rsid w:val="000B14FE"/>
    <w:rsid w:val="000B2622"/>
    <w:rsid w:val="000B2697"/>
    <w:rsid w:val="000B33FE"/>
    <w:rsid w:val="000B3769"/>
    <w:rsid w:val="000B3DAE"/>
    <w:rsid w:val="000B43CD"/>
    <w:rsid w:val="000B55F7"/>
    <w:rsid w:val="000B6030"/>
    <w:rsid w:val="000B70D5"/>
    <w:rsid w:val="000B730E"/>
    <w:rsid w:val="000B75DA"/>
    <w:rsid w:val="000C0BC3"/>
    <w:rsid w:val="000C1662"/>
    <w:rsid w:val="000C167D"/>
    <w:rsid w:val="000C1789"/>
    <w:rsid w:val="000C1807"/>
    <w:rsid w:val="000C1E5C"/>
    <w:rsid w:val="000C1EC0"/>
    <w:rsid w:val="000C2376"/>
    <w:rsid w:val="000C23CB"/>
    <w:rsid w:val="000C24A1"/>
    <w:rsid w:val="000C268C"/>
    <w:rsid w:val="000C2AD5"/>
    <w:rsid w:val="000C2DBF"/>
    <w:rsid w:val="000C32EA"/>
    <w:rsid w:val="000C3725"/>
    <w:rsid w:val="000C41C6"/>
    <w:rsid w:val="000C4C98"/>
    <w:rsid w:val="000C4F81"/>
    <w:rsid w:val="000C61C4"/>
    <w:rsid w:val="000C69F4"/>
    <w:rsid w:val="000C6CE1"/>
    <w:rsid w:val="000C6F3A"/>
    <w:rsid w:val="000C6FA3"/>
    <w:rsid w:val="000C75BE"/>
    <w:rsid w:val="000D0493"/>
    <w:rsid w:val="000D17D0"/>
    <w:rsid w:val="000D181C"/>
    <w:rsid w:val="000D1BEA"/>
    <w:rsid w:val="000D2231"/>
    <w:rsid w:val="000D27DC"/>
    <w:rsid w:val="000D2EB6"/>
    <w:rsid w:val="000D313E"/>
    <w:rsid w:val="000D31A8"/>
    <w:rsid w:val="000D3DFD"/>
    <w:rsid w:val="000D46E8"/>
    <w:rsid w:val="000D4DA4"/>
    <w:rsid w:val="000D4E01"/>
    <w:rsid w:val="000D6EA7"/>
    <w:rsid w:val="000D70FF"/>
    <w:rsid w:val="000D77AA"/>
    <w:rsid w:val="000D788D"/>
    <w:rsid w:val="000D7AFA"/>
    <w:rsid w:val="000D7C22"/>
    <w:rsid w:val="000E018F"/>
    <w:rsid w:val="000E0490"/>
    <w:rsid w:val="000E04AD"/>
    <w:rsid w:val="000E0559"/>
    <w:rsid w:val="000E0B86"/>
    <w:rsid w:val="000E0F8C"/>
    <w:rsid w:val="000E1212"/>
    <w:rsid w:val="000E2153"/>
    <w:rsid w:val="000E2A4D"/>
    <w:rsid w:val="000E2ED2"/>
    <w:rsid w:val="000E2ED5"/>
    <w:rsid w:val="000E4035"/>
    <w:rsid w:val="000E4446"/>
    <w:rsid w:val="000E514F"/>
    <w:rsid w:val="000E5429"/>
    <w:rsid w:val="000E5E63"/>
    <w:rsid w:val="000E609B"/>
    <w:rsid w:val="000E70B2"/>
    <w:rsid w:val="000F0076"/>
    <w:rsid w:val="000F0515"/>
    <w:rsid w:val="000F0A39"/>
    <w:rsid w:val="000F0BCB"/>
    <w:rsid w:val="000F126C"/>
    <w:rsid w:val="000F1433"/>
    <w:rsid w:val="000F1C6F"/>
    <w:rsid w:val="000F1F60"/>
    <w:rsid w:val="000F1F9E"/>
    <w:rsid w:val="000F1FC5"/>
    <w:rsid w:val="000F2569"/>
    <w:rsid w:val="000F3121"/>
    <w:rsid w:val="000F3242"/>
    <w:rsid w:val="000F339C"/>
    <w:rsid w:val="000F33EF"/>
    <w:rsid w:val="000F3676"/>
    <w:rsid w:val="000F4E3F"/>
    <w:rsid w:val="000F510D"/>
    <w:rsid w:val="000F51BA"/>
    <w:rsid w:val="000F576D"/>
    <w:rsid w:val="000F5AB3"/>
    <w:rsid w:val="000F5E1C"/>
    <w:rsid w:val="000F6C0B"/>
    <w:rsid w:val="000F7CAD"/>
    <w:rsid w:val="000F7F42"/>
    <w:rsid w:val="00100197"/>
    <w:rsid w:val="00100341"/>
    <w:rsid w:val="00100842"/>
    <w:rsid w:val="00100C1C"/>
    <w:rsid w:val="00100F7B"/>
    <w:rsid w:val="0010135F"/>
    <w:rsid w:val="001016D4"/>
    <w:rsid w:val="001020A0"/>
    <w:rsid w:val="00102538"/>
    <w:rsid w:val="0010299E"/>
    <w:rsid w:val="00102C38"/>
    <w:rsid w:val="00103347"/>
    <w:rsid w:val="001033C7"/>
    <w:rsid w:val="00103C8B"/>
    <w:rsid w:val="00103FAB"/>
    <w:rsid w:val="0010417B"/>
    <w:rsid w:val="001041F1"/>
    <w:rsid w:val="00104B55"/>
    <w:rsid w:val="0010500B"/>
    <w:rsid w:val="001050AE"/>
    <w:rsid w:val="001051A4"/>
    <w:rsid w:val="0010523B"/>
    <w:rsid w:val="00105C0F"/>
    <w:rsid w:val="00106097"/>
    <w:rsid w:val="00106AF5"/>
    <w:rsid w:val="001079DD"/>
    <w:rsid w:val="00110649"/>
    <w:rsid w:val="00110C18"/>
    <w:rsid w:val="0011270B"/>
    <w:rsid w:val="00112E1F"/>
    <w:rsid w:val="00113311"/>
    <w:rsid w:val="00113517"/>
    <w:rsid w:val="00114324"/>
    <w:rsid w:val="00115695"/>
    <w:rsid w:val="00115C90"/>
    <w:rsid w:val="00115CC4"/>
    <w:rsid w:val="0011682F"/>
    <w:rsid w:val="001176B5"/>
    <w:rsid w:val="0011797D"/>
    <w:rsid w:val="0012063E"/>
    <w:rsid w:val="00120745"/>
    <w:rsid w:val="001207D5"/>
    <w:rsid w:val="0012090B"/>
    <w:rsid w:val="00120A8C"/>
    <w:rsid w:val="00121031"/>
    <w:rsid w:val="00121E4C"/>
    <w:rsid w:val="00122018"/>
    <w:rsid w:val="001222E9"/>
    <w:rsid w:val="00122427"/>
    <w:rsid w:val="00123124"/>
    <w:rsid w:val="001231A0"/>
    <w:rsid w:val="00123B1C"/>
    <w:rsid w:val="00123ED1"/>
    <w:rsid w:val="00124220"/>
    <w:rsid w:val="0012442D"/>
    <w:rsid w:val="00124655"/>
    <w:rsid w:val="00124754"/>
    <w:rsid w:val="00124CCE"/>
    <w:rsid w:val="0012542D"/>
    <w:rsid w:val="00125577"/>
    <w:rsid w:val="00125620"/>
    <w:rsid w:val="00125F5D"/>
    <w:rsid w:val="001262A6"/>
    <w:rsid w:val="00126BE4"/>
    <w:rsid w:val="0012747B"/>
    <w:rsid w:val="00127563"/>
    <w:rsid w:val="00127644"/>
    <w:rsid w:val="0012774A"/>
    <w:rsid w:val="001279DD"/>
    <w:rsid w:val="00130CC4"/>
    <w:rsid w:val="00131A72"/>
    <w:rsid w:val="00131F63"/>
    <w:rsid w:val="0013282A"/>
    <w:rsid w:val="00132BF6"/>
    <w:rsid w:val="00132D62"/>
    <w:rsid w:val="00132F07"/>
    <w:rsid w:val="00134395"/>
    <w:rsid w:val="00134AA8"/>
    <w:rsid w:val="00134D51"/>
    <w:rsid w:val="00134E8C"/>
    <w:rsid w:val="001354E1"/>
    <w:rsid w:val="00136593"/>
    <w:rsid w:val="00136F68"/>
    <w:rsid w:val="00137B8E"/>
    <w:rsid w:val="00137DA9"/>
    <w:rsid w:val="00140556"/>
    <w:rsid w:val="00140D10"/>
    <w:rsid w:val="00141856"/>
    <w:rsid w:val="00141DB7"/>
    <w:rsid w:val="0014216C"/>
    <w:rsid w:val="0014219A"/>
    <w:rsid w:val="001426B5"/>
    <w:rsid w:val="00142855"/>
    <w:rsid w:val="00142A48"/>
    <w:rsid w:val="00142A5B"/>
    <w:rsid w:val="00142EDE"/>
    <w:rsid w:val="0014313A"/>
    <w:rsid w:val="001432C8"/>
    <w:rsid w:val="00143876"/>
    <w:rsid w:val="00143D2F"/>
    <w:rsid w:val="001443AF"/>
    <w:rsid w:val="00144647"/>
    <w:rsid w:val="00144A08"/>
    <w:rsid w:val="00145145"/>
    <w:rsid w:val="00145AAC"/>
    <w:rsid w:val="00145CB3"/>
    <w:rsid w:val="001463C6"/>
    <w:rsid w:val="00146B2D"/>
    <w:rsid w:val="00147060"/>
    <w:rsid w:val="00147B2C"/>
    <w:rsid w:val="00147BBB"/>
    <w:rsid w:val="00147F08"/>
    <w:rsid w:val="00152600"/>
    <w:rsid w:val="00152BDC"/>
    <w:rsid w:val="00152CB3"/>
    <w:rsid w:val="00152E17"/>
    <w:rsid w:val="00152E34"/>
    <w:rsid w:val="00153232"/>
    <w:rsid w:val="00153D4C"/>
    <w:rsid w:val="00153E53"/>
    <w:rsid w:val="00154175"/>
    <w:rsid w:val="00154EEA"/>
    <w:rsid w:val="00155B26"/>
    <w:rsid w:val="001567DC"/>
    <w:rsid w:val="0015687C"/>
    <w:rsid w:val="00156E94"/>
    <w:rsid w:val="00156F37"/>
    <w:rsid w:val="00157132"/>
    <w:rsid w:val="00157A53"/>
    <w:rsid w:val="001611CF"/>
    <w:rsid w:val="00161367"/>
    <w:rsid w:val="001617C8"/>
    <w:rsid w:val="00161BBD"/>
    <w:rsid w:val="00162201"/>
    <w:rsid w:val="00162B17"/>
    <w:rsid w:val="001632E0"/>
    <w:rsid w:val="00163439"/>
    <w:rsid w:val="00163707"/>
    <w:rsid w:val="00164261"/>
    <w:rsid w:val="00164523"/>
    <w:rsid w:val="001645EC"/>
    <w:rsid w:val="001647A4"/>
    <w:rsid w:val="00164AC4"/>
    <w:rsid w:val="00164DC9"/>
    <w:rsid w:val="00164E01"/>
    <w:rsid w:val="00165054"/>
    <w:rsid w:val="00167762"/>
    <w:rsid w:val="0016797E"/>
    <w:rsid w:val="00167B51"/>
    <w:rsid w:val="00172CFF"/>
    <w:rsid w:val="00172EA0"/>
    <w:rsid w:val="00172FC0"/>
    <w:rsid w:val="0017369D"/>
    <w:rsid w:val="00173907"/>
    <w:rsid w:val="00174555"/>
    <w:rsid w:val="00174CFB"/>
    <w:rsid w:val="0017546A"/>
    <w:rsid w:val="00175844"/>
    <w:rsid w:val="00175D63"/>
    <w:rsid w:val="001762BD"/>
    <w:rsid w:val="00176815"/>
    <w:rsid w:val="00176B9D"/>
    <w:rsid w:val="001777A4"/>
    <w:rsid w:val="00177905"/>
    <w:rsid w:val="00180C98"/>
    <w:rsid w:val="00182DE3"/>
    <w:rsid w:val="001832CB"/>
    <w:rsid w:val="0018351C"/>
    <w:rsid w:val="0018369D"/>
    <w:rsid w:val="00183BC0"/>
    <w:rsid w:val="00184D77"/>
    <w:rsid w:val="0018507D"/>
    <w:rsid w:val="00185609"/>
    <w:rsid w:val="001858CC"/>
    <w:rsid w:val="00185DFE"/>
    <w:rsid w:val="00185E8D"/>
    <w:rsid w:val="001869CF"/>
    <w:rsid w:val="0018701E"/>
    <w:rsid w:val="00187113"/>
    <w:rsid w:val="00187774"/>
    <w:rsid w:val="00187DC7"/>
    <w:rsid w:val="001903B8"/>
    <w:rsid w:val="0019064A"/>
    <w:rsid w:val="0019076B"/>
    <w:rsid w:val="00190A11"/>
    <w:rsid w:val="0019132C"/>
    <w:rsid w:val="0019217F"/>
    <w:rsid w:val="00192B80"/>
    <w:rsid w:val="00192DCD"/>
    <w:rsid w:val="001933BE"/>
    <w:rsid w:val="001940BC"/>
    <w:rsid w:val="00194A63"/>
    <w:rsid w:val="0019534C"/>
    <w:rsid w:val="0019555C"/>
    <w:rsid w:val="00195F7B"/>
    <w:rsid w:val="00196087"/>
    <w:rsid w:val="001971DE"/>
    <w:rsid w:val="00197FFB"/>
    <w:rsid w:val="001A05E9"/>
    <w:rsid w:val="001A0850"/>
    <w:rsid w:val="001A106F"/>
    <w:rsid w:val="001A15E3"/>
    <w:rsid w:val="001A1C1B"/>
    <w:rsid w:val="001A235E"/>
    <w:rsid w:val="001A318A"/>
    <w:rsid w:val="001A31B6"/>
    <w:rsid w:val="001A3CDB"/>
    <w:rsid w:val="001A51FF"/>
    <w:rsid w:val="001A5A34"/>
    <w:rsid w:val="001A649B"/>
    <w:rsid w:val="001A7881"/>
    <w:rsid w:val="001B01B7"/>
    <w:rsid w:val="001B0307"/>
    <w:rsid w:val="001B0724"/>
    <w:rsid w:val="001B16F1"/>
    <w:rsid w:val="001B1C05"/>
    <w:rsid w:val="001B1C97"/>
    <w:rsid w:val="001B1CE1"/>
    <w:rsid w:val="001B1FE5"/>
    <w:rsid w:val="001B241D"/>
    <w:rsid w:val="001B2440"/>
    <w:rsid w:val="001B3280"/>
    <w:rsid w:val="001B3C1C"/>
    <w:rsid w:val="001B49C4"/>
    <w:rsid w:val="001B49CE"/>
    <w:rsid w:val="001B4F42"/>
    <w:rsid w:val="001B50E0"/>
    <w:rsid w:val="001B58FF"/>
    <w:rsid w:val="001B6152"/>
    <w:rsid w:val="001B624D"/>
    <w:rsid w:val="001B6537"/>
    <w:rsid w:val="001B69B2"/>
    <w:rsid w:val="001B6D04"/>
    <w:rsid w:val="001B6EA2"/>
    <w:rsid w:val="001C0429"/>
    <w:rsid w:val="001C0F28"/>
    <w:rsid w:val="001C1105"/>
    <w:rsid w:val="001C1A0C"/>
    <w:rsid w:val="001C253F"/>
    <w:rsid w:val="001C2999"/>
    <w:rsid w:val="001C2BFB"/>
    <w:rsid w:val="001C2D4F"/>
    <w:rsid w:val="001C306B"/>
    <w:rsid w:val="001C3079"/>
    <w:rsid w:val="001C3C72"/>
    <w:rsid w:val="001C4975"/>
    <w:rsid w:val="001C5793"/>
    <w:rsid w:val="001C5BAC"/>
    <w:rsid w:val="001C643B"/>
    <w:rsid w:val="001C7810"/>
    <w:rsid w:val="001C7AB0"/>
    <w:rsid w:val="001C7B29"/>
    <w:rsid w:val="001D0089"/>
    <w:rsid w:val="001D0F24"/>
    <w:rsid w:val="001D10C5"/>
    <w:rsid w:val="001D23DA"/>
    <w:rsid w:val="001D3641"/>
    <w:rsid w:val="001D395C"/>
    <w:rsid w:val="001D409D"/>
    <w:rsid w:val="001D40F0"/>
    <w:rsid w:val="001D4798"/>
    <w:rsid w:val="001D4DDC"/>
    <w:rsid w:val="001D5177"/>
    <w:rsid w:val="001D5253"/>
    <w:rsid w:val="001D5568"/>
    <w:rsid w:val="001D5E49"/>
    <w:rsid w:val="001D673A"/>
    <w:rsid w:val="001D6818"/>
    <w:rsid w:val="001D734B"/>
    <w:rsid w:val="001D7488"/>
    <w:rsid w:val="001D78C9"/>
    <w:rsid w:val="001D7ED4"/>
    <w:rsid w:val="001E0C87"/>
    <w:rsid w:val="001E0DF5"/>
    <w:rsid w:val="001E1629"/>
    <w:rsid w:val="001E178B"/>
    <w:rsid w:val="001E293E"/>
    <w:rsid w:val="001E3272"/>
    <w:rsid w:val="001E332F"/>
    <w:rsid w:val="001E3CB9"/>
    <w:rsid w:val="001E3E89"/>
    <w:rsid w:val="001E4F5B"/>
    <w:rsid w:val="001E53E9"/>
    <w:rsid w:val="001E5670"/>
    <w:rsid w:val="001E5B08"/>
    <w:rsid w:val="001E5CCD"/>
    <w:rsid w:val="001E5D04"/>
    <w:rsid w:val="001E5E02"/>
    <w:rsid w:val="001E6194"/>
    <w:rsid w:val="001E7964"/>
    <w:rsid w:val="001E7E80"/>
    <w:rsid w:val="001F11F9"/>
    <w:rsid w:val="001F1386"/>
    <w:rsid w:val="001F172E"/>
    <w:rsid w:val="001F1E59"/>
    <w:rsid w:val="001F2CA3"/>
    <w:rsid w:val="001F2E55"/>
    <w:rsid w:val="001F3D0C"/>
    <w:rsid w:val="001F4A08"/>
    <w:rsid w:val="001F4C29"/>
    <w:rsid w:val="001F4CC1"/>
    <w:rsid w:val="001F5297"/>
    <w:rsid w:val="001F552C"/>
    <w:rsid w:val="001F58DE"/>
    <w:rsid w:val="001F6C6E"/>
    <w:rsid w:val="001F7634"/>
    <w:rsid w:val="001F78E6"/>
    <w:rsid w:val="001F7A91"/>
    <w:rsid w:val="001F7CA1"/>
    <w:rsid w:val="00200148"/>
    <w:rsid w:val="00200E77"/>
    <w:rsid w:val="00201A7A"/>
    <w:rsid w:val="00201F72"/>
    <w:rsid w:val="002025B4"/>
    <w:rsid w:val="00202773"/>
    <w:rsid w:val="0020296D"/>
    <w:rsid w:val="00202F20"/>
    <w:rsid w:val="00203756"/>
    <w:rsid w:val="00203E3D"/>
    <w:rsid w:val="00204602"/>
    <w:rsid w:val="0020499C"/>
    <w:rsid w:val="00205301"/>
    <w:rsid w:val="00205602"/>
    <w:rsid w:val="00206176"/>
    <w:rsid w:val="00206900"/>
    <w:rsid w:val="00206B4A"/>
    <w:rsid w:val="00206DA9"/>
    <w:rsid w:val="00207C80"/>
    <w:rsid w:val="0021023A"/>
    <w:rsid w:val="00210819"/>
    <w:rsid w:val="002124CE"/>
    <w:rsid w:val="002124E0"/>
    <w:rsid w:val="00212834"/>
    <w:rsid w:val="0021287C"/>
    <w:rsid w:val="00212C84"/>
    <w:rsid w:val="0021533D"/>
    <w:rsid w:val="00215635"/>
    <w:rsid w:val="00216CA4"/>
    <w:rsid w:val="0021718F"/>
    <w:rsid w:val="00217700"/>
    <w:rsid w:val="00217D2D"/>
    <w:rsid w:val="00220672"/>
    <w:rsid w:val="00221959"/>
    <w:rsid w:val="00222B35"/>
    <w:rsid w:val="00222CB9"/>
    <w:rsid w:val="00223400"/>
    <w:rsid w:val="00223836"/>
    <w:rsid w:val="00223C04"/>
    <w:rsid w:val="00224126"/>
    <w:rsid w:val="00224395"/>
    <w:rsid w:val="00225780"/>
    <w:rsid w:val="00225981"/>
    <w:rsid w:val="00225D47"/>
    <w:rsid w:val="0022634C"/>
    <w:rsid w:val="00226354"/>
    <w:rsid w:val="00227293"/>
    <w:rsid w:val="00227341"/>
    <w:rsid w:val="00227CE3"/>
    <w:rsid w:val="00230B84"/>
    <w:rsid w:val="00230E81"/>
    <w:rsid w:val="002311AF"/>
    <w:rsid w:val="0023136E"/>
    <w:rsid w:val="0023199D"/>
    <w:rsid w:val="00231F97"/>
    <w:rsid w:val="00232743"/>
    <w:rsid w:val="002327D3"/>
    <w:rsid w:val="0023354B"/>
    <w:rsid w:val="00233B86"/>
    <w:rsid w:val="00234689"/>
    <w:rsid w:val="002346F8"/>
    <w:rsid w:val="00234C04"/>
    <w:rsid w:val="00234EA7"/>
    <w:rsid w:val="00235956"/>
    <w:rsid w:val="002361AB"/>
    <w:rsid w:val="002363F3"/>
    <w:rsid w:val="002369CC"/>
    <w:rsid w:val="00236A8D"/>
    <w:rsid w:val="00236BBF"/>
    <w:rsid w:val="0023743D"/>
    <w:rsid w:val="002376C0"/>
    <w:rsid w:val="00237E78"/>
    <w:rsid w:val="00237FA8"/>
    <w:rsid w:val="0024033E"/>
    <w:rsid w:val="002407FA"/>
    <w:rsid w:val="00240EFD"/>
    <w:rsid w:val="002412DD"/>
    <w:rsid w:val="00241464"/>
    <w:rsid w:val="00241523"/>
    <w:rsid w:val="002421BC"/>
    <w:rsid w:val="00242358"/>
    <w:rsid w:val="00242C78"/>
    <w:rsid w:val="002435CB"/>
    <w:rsid w:val="0024365D"/>
    <w:rsid w:val="00244454"/>
    <w:rsid w:val="00244753"/>
    <w:rsid w:val="00245223"/>
    <w:rsid w:val="00245306"/>
    <w:rsid w:val="00245597"/>
    <w:rsid w:val="00246B96"/>
    <w:rsid w:val="00246C61"/>
    <w:rsid w:val="00246F90"/>
    <w:rsid w:val="00246FF7"/>
    <w:rsid w:val="002474D2"/>
    <w:rsid w:val="00247566"/>
    <w:rsid w:val="0024775D"/>
    <w:rsid w:val="00247FCA"/>
    <w:rsid w:val="0025052D"/>
    <w:rsid w:val="00250665"/>
    <w:rsid w:val="0025106A"/>
    <w:rsid w:val="00251E50"/>
    <w:rsid w:val="00252572"/>
    <w:rsid w:val="002528AC"/>
    <w:rsid w:val="002529CB"/>
    <w:rsid w:val="00252CB2"/>
    <w:rsid w:val="00253709"/>
    <w:rsid w:val="0025395B"/>
    <w:rsid w:val="00253E81"/>
    <w:rsid w:val="00255034"/>
    <w:rsid w:val="002552E8"/>
    <w:rsid w:val="002556A9"/>
    <w:rsid w:val="002559F0"/>
    <w:rsid w:val="00255C21"/>
    <w:rsid w:val="0025602A"/>
    <w:rsid w:val="002568FE"/>
    <w:rsid w:val="00257324"/>
    <w:rsid w:val="0025734E"/>
    <w:rsid w:val="00257C4E"/>
    <w:rsid w:val="00257D71"/>
    <w:rsid w:val="0026045A"/>
    <w:rsid w:val="002607A2"/>
    <w:rsid w:val="00261B5F"/>
    <w:rsid w:val="00262D89"/>
    <w:rsid w:val="00262E85"/>
    <w:rsid w:val="00263857"/>
    <w:rsid w:val="002644B9"/>
    <w:rsid w:val="002644DD"/>
    <w:rsid w:val="0026483C"/>
    <w:rsid w:val="0026484A"/>
    <w:rsid w:val="00264BC2"/>
    <w:rsid w:val="00264E8E"/>
    <w:rsid w:val="00265274"/>
    <w:rsid w:val="002657E8"/>
    <w:rsid w:val="00265F53"/>
    <w:rsid w:val="00267690"/>
    <w:rsid w:val="002676C0"/>
    <w:rsid w:val="002679A1"/>
    <w:rsid w:val="00270B64"/>
    <w:rsid w:val="0027209A"/>
    <w:rsid w:val="0027245F"/>
    <w:rsid w:val="00272A02"/>
    <w:rsid w:val="002730CF"/>
    <w:rsid w:val="002739B0"/>
    <w:rsid w:val="00274494"/>
    <w:rsid w:val="00275659"/>
    <w:rsid w:val="00276B9F"/>
    <w:rsid w:val="00276CF0"/>
    <w:rsid w:val="00277508"/>
    <w:rsid w:val="00277E1D"/>
    <w:rsid w:val="00277FCB"/>
    <w:rsid w:val="002802B9"/>
    <w:rsid w:val="00280985"/>
    <w:rsid w:val="00280F5D"/>
    <w:rsid w:val="00281869"/>
    <w:rsid w:val="002818BD"/>
    <w:rsid w:val="00281CD5"/>
    <w:rsid w:val="00281EC9"/>
    <w:rsid w:val="00282467"/>
    <w:rsid w:val="00282B7E"/>
    <w:rsid w:val="00282D60"/>
    <w:rsid w:val="002830A3"/>
    <w:rsid w:val="00283147"/>
    <w:rsid w:val="0028316B"/>
    <w:rsid w:val="00283D33"/>
    <w:rsid w:val="002845F0"/>
    <w:rsid w:val="00285869"/>
    <w:rsid w:val="00285AAD"/>
    <w:rsid w:val="00285CB4"/>
    <w:rsid w:val="00285D2C"/>
    <w:rsid w:val="00285E52"/>
    <w:rsid w:val="00285EA4"/>
    <w:rsid w:val="00285F80"/>
    <w:rsid w:val="0028609C"/>
    <w:rsid w:val="00286AC9"/>
    <w:rsid w:val="002878BE"/>
    <w:rsid w:val="00287C26"/>
    <w:rsid w:val="00287CE1"/>
    <w:rsid w:val="00290D28"/>
    <w:rsid w:val="0029207D"/>
    <w:rsid w:val="00292601"/>
    <w:rsid w:val="002926A4"/>
    <w:rsid w:val="002926C8"/>
    <w:rsid w:val="00292E1B"/>
    <w:rsid w:val="00293DBA"/>
    <w:rsid w:val="00294183"/>
    <w:rsid w:val="00294D22"/>
    <w:rsid w:val="00295C8F"/>
    <w:rsid w:val="00295D14"/>
    <w:rsid w:val="0029608A"/>
    <w:rsid w:val="00296878"/>
    <w:rsid w:val="00296D74"/>
    <w:rsid w:val="00297403"/>
    <w:rsid w:val="002A1B81"/>
    <w:rsid w:val="002A1BD0"/>
    <w:rsid w:val="002A1D38"/>
    <w:rsid w:val="002A1E1B"/>
    <w:rsid w:val="002A27F6"/>
    <w:rsid w:val="002A3763"/>
    <w:rsid w:val="002A3E07"/>
    <w:rsid w:val="002A4358"/>
    <w:rsid w:val="002A445C"/>
    <w:rsid w:val="002A4E46"/>
    <w:rsid w:val="002A5180"/>
    <w:rsid w:val="002A57A9"/>
    <w:rsid w:val="002A6230"/>
    <w:rsid w:val="002A654E"/>
    <w:rsid w:val="002A6A05"/>
    <w:rsid w:val="002A6E1A"/>
    <w:rsid w:val="002A6EC0"/>
    <w:rsid w:val="002A7CD5"/>
    <w:rsid w:val="002B10F4"/>
    <w:rsid w:val="002B1643"/>
    <w:rsid w:val="002B16AD"/>
    <w:rsid w:val="002B3F63"/>
    <w:rsid w:val="002B4261"/>
    <w:rsid w:val="002B46AA"/>
    <w:rsid w:val="002B58F0"/>
    <w:rsid w:val="002B6460"/>
    <w:rsid w:val="002B69D0"/>
    <w:rsid w:val="002B6A26"/>
    <w:rsid w:val="002B6EAC"/>
    <w:rsid w:val="002B6F3E"/>
    <w:rsid w:val="002B7185"/>
    <w:rsid w:val="002B78DE"/>
    <w:rsid w:val="002C07F9"/>
    <w:rsid w:val="002C1164"/>
    <w:rsid w:val="002C1633"/>
    <w:rsid w:val="002C187D"/>
    <w:rsid w:val="002C1C07"/>
    <w:rsid w:val="002C1DDB"/>
    <w:rsid w:val="002C2591"/>
    <w:rsid w:val="002C299D"/>
    <w:rsid w:val="002C3043"/>
    <w:rsid w:val="002C331F"/>
    <w:rsid w:val="002C425F"/>
    <w:rsid w:val="002C4939"/>
    <w:rsid w:val="002C5719"/>
    <w:rsid w:val="002C5858"/>
    <w:rsid w:val="002C5DC1"/>
    <w:rsid w:val="002C64EC"/>
    <w:rsid w:val="002D0757"/>
    <w:rsid w:val="002D0CE3"/>
    <w:rsid w:val="002D0EAF"/>
    <w:rsid w:val="002D1B6D"/>
    <w:rsid w:val="002D23D1"/>
    <w:rsid w:val="002D2878"/>
    <w:rsid w:val="002D2F00"/>
    <w:rsid w:val="002D345B"/>
    <w:rsid w:val="002D38AA"/>
    <w:rsid w:val="002D3BBB"/>
    <w:rsid w:val="002D411B"/>
    <w:rsid w:val="002D493B"/>
    <w:rsid w:val="002D4A9E"/>
    <w:rsid w:val="002D4DD8"/>
    <w:rsid w:val="002D5BA6"/>
    <w:rsid w:val="002D6186"/>
    <w:rsid w:val="002D624F"/>
    <w:rsid w:val="002D63A7"/>
    <w:rsid w:val="002D653E"/>
    <w:rsid w:val="002D6633"/>
    <w:rsid w:val="002D6C8D"/>
    <w:rsid w:val="002D6CB3"/>
    <w:rsid w:val="002D79ED"/>
    <w:rsid w:val="002D7EF3"/>
    <w:rsid w:val="002E25BE"/>
    <w:rsid w:val="002E2CAD"/>
    <w:rsid w:val="002E373E"/>
    <w:rsid w:val="002E3B26"/>
    <w:rsid w:val="002E4355"/>
    <w:rsid w:val="002E49B4"/>
    <w:rsid w:val="002E4D80"/>
    <w:rsid w:val="002E51AE"/>
    <w:rsid w:val="002E56C8"/>
    <w:rsid w:val="002E6324"/>
    <w:rsid w:val="002E6385"/>
    <w:rsid w:val="002E65CA"/>
    <w:rsid w:val="002E6897"/>
    <w:rsid w:val="002E6B43"/>
    <w:rsid w:val="002E71CB"/>
    <w:rsid w:val="002E741A"/>
    <w:rsid w:val="002E76F2"/>
    <w:rsid w:val="002F0014"/>
    <w:rsid w:val="002F00C3"/>
    <w:rsid w:val="002F034E"/>
    <w:rsid w:val="002F0797"/>
    <w:rsid w:val="002F0E39"/>
    <w:rsid w:val="002F119A"/>
    <w:rsid w:val="002F1560"/>
    <w:rsid w:val="002F1AB7"/>
    <w:rsid w:val="002F1B7B"/>
    <w:rsid w:val="002F1E24"/>
    <w:rsid w:val="002F1F72"/>
    <w:rsid w:val="002F251F"/>
    <w:rsid w:val="002F28C3"/>
    <w:rsid w:val="002F2A49"/>
    <w:rsid w:val="002F2C0A"/>
    <w:rsid w:val="002F30C2"/>
    <w:rsid w:val="002F4977"/>
    <w:rsid w:val="002F5BC9"/>
    <w:rsid w:val="002F735B"/>
    <w:rsid w:val="002F7426"/>
    <w:rsid w:val="002F785C"/>
    <w:rsid w:val="002F79D1"/>
    <w:rsid w:val="002F7C96"/>
    <w:rsid w:val="002F7DA2"/>
    <w:rsid w:val="00300610"/>
    <w:rsid w:val="003007C4"/>
    <w:rsid w:val="0030091E"/>
    <w:rsid w:val="00300FE1"/>
    <w:rsid w:val="003022E8"/>
    <w:rsid w:val="0030466B"/>
    <w:rsid w:val="00304720"/>
    <w:rsid w:val="00304890"/>
    <w:rsid w:val="00304A84"/>
    <w:rsid w:val="00304BE4"/>
    <w:rsid w:val="00304EE3"/>
    <w:rsid w:val="00304F13"/>
    <w:rsid w:val="003051D8"/>
    <w:rsid w:val="0030587E"/>
    <w:rsid w:val="003058A7"/>
    <w:rsid w:val="00305B9D"/>
    <w:rsid w:val="00306822"/>
    <w:rsid w:val="00307182"/>
    <w:rsid w:val="003107C6"/>
    <w:rsid w:val="00310ADD"/>
    <w:rsid w:val="00310E10"/>
    <w:rsid w:val="00311578"/>
    <w:rsid w:val="00311C66"/>
    <w:rsid w:val="00311F6B"/>
    <w:rsid w:val="0031274A"/>
    <w:rsid w:val="003128F9"/>
    <w:rsid w:val="00312AB9"/>
    <w:rsid w:val="0031337E"/>
    <w:rsid w:val="00313A53"/>
    <w:rsid w:val="00313C60"/>
    <w:rsid w:val="00314609"/>
    <w:rsid w:val="00314923"/>
    <w:rsid w:val="0031563F"/>
    <w:rsid w:val="00315978"/>
    <w:rsid w:val="00317984"/>
    <w:rsid w:val="00317B65"/>
    <w:rsid w:val="00317D39"/>
    <w:rsid w:val="00317D89"/>
    <w:rsid w:val="003202EC"/>
    <w:rsid w:val="00320347"/>
    <w:rsid w:val="00320884"/>
    <w:rsid w:val="0032179A"/>
    <w:rsid w:val="003218B8"/>
    <w:rsid w:val="00321ACC"/>
    <w:rsid w:val="003224C4"/>
    <w:rsid w:val="003229DB"/>
    <w:rsid w:val="003236CC"/>
    <w:rsid w:val="00323B06"/>
    <w:rsid w:val="003248E7"/>
    <w:rsid w:val="00324D34"/>
    <w:rsid w:val="003252AC"/>
    <w:rsid w:val="0032551E"/>
    <w:rsid w:val="00325C18"/>
    <w:rsid w:val="00327A6C"/>
    <w:rsid w:val="00327D5D"/>
    <w:rsid w:val="00327E5F"/>
    <w:rsid w:val="00327E98"/>
    <w:rsid w:val="00330203"/>
    <w:rsid w:val="00331293"/>
    <w:rsid w:val="00331C21"/>
    <w:rsid w:val="00331CFC"/>
    <w:rsid w:val="00331E56"/>
    <w:rsid w:val="003320F0"/>
    <w:rsid w:val="003323CB"/>
    <w:rsid w:val="003323DF"/>
    <w:rsid w:val="00332539"/>
    <w:rsid w:val="00332FD3"/>
    <w:rsid w:val="003335F1"/>
    <w:rsid w:val="00333CDD"/>
    <w:rsid w:val="0033414A"/>
    <w:rsid w:val="00334AA9"/>
    <w:rsid w:val="00334EB7"/>
    <w:rsid w:val="00335ED7"/>
    <w:rsid w:val="003364CC"/>
    <w:rsid w:val="003365D6"/>
    <w:rsid w:val="003367EA"/>
    <w:rsid w:val="00336EAB"/>
    <w:rsid w:val="003370BB"/>
    <w:rsid w:val="003371B8"/>
    <w:rsid w:val="00337C24"/>
    <w:rsid w:val="003406E1"/>
    <w:rsid w:val="00341CF1"/>
    <w:rsid w:val="00341DAE"/>
    <w:rsid w:val="00341F17"/>
    <w:rsid w:val="0034225E"/>
    <w:rsid w:val="00342A3A"/>
    <w:rsid w:val="00342E9B"/>
    <w:rsid w:val="0034369F"/>
    <w:rsid w:val="00344078"/>
    <w:rsid w:val="003449BE"/>
    <w:rsid w:val="003452C1"/>
    <w:rsid w:val="003453D2"/>
    <w:rsid w:val="00345C05"/>
    <w:rsid w:val="00346B67"/>
    <w:rsid w:val="00347626"/>
    <w:rsid w:val="00347867"/>
    <w:rsid w:val="003479A5"/>
    <w:rsid w:val="00347D6E"/>
    <w:rsid w:val="00347E7E"/>
    <w:rsid w:val="00350AAF"/>
    <w:rsid w:val="00350AC3"/>
    <w:rsid w:val="00350DE7"/>
    <w:rsid w:val="00350E32"/>
    <w:rsid w:val="00351C93"/>
    <w:rsid w:val="00352CED"/>
    <w:rsid w:val="00353474"/>
    <w:rsid w:val="00353667"/>
    <w:rsid w:val="00353C57"/>
    <w:rsid w:val="00354B3A"/>
    <w:rsid w:val="00354C88"/>
    <w:rsid w:val="003564AD"/>
    <w:rsid w:val="00357C34"/>
    <w:rsid w:val="003608FC"/>
    <w:rsid w:val="00360D40"/>
    <w:rsid w:val="00360F69"/>
    <w:rsid w:val="0036216C"/>
    <w:rsid w:val="00363192"/>
    <w:rsid w:val="0036368D"/>
    <w:rsid w:val="003637B6"/>
    <w:rsid w:val="003637E2"/>
    <w:rsid w:val="00363B4C"/>
    <w:rsid w:val="0036421F"/>
    <w:rsid w:val="00364513"/>
    <w:rsid w:val="00364747"/>
    <w:rsid w:val="00364B9A"/>
    <w:rsid w:val="00364C17"/>
    <w:rsid w:val="00364E1C"/>
    <w:rsid w:val="003652B1"/>
    <w:rsid w:val="00365DBB"/>
    <w:rsid w:val="00366AD5"/>
    <w:rsid w:val="00366AE1"/>
    <w:rsid w:val="00366C18"/>
    <w:rsid w:val="00367792"/>
    <w:rsid w:val="003677EC"/>
    <w:rsid w:val="00367BD3"/>
    <w:rsid w:val="003702CE"/>
    <w:rsid w:val="00370D00"/>
    <w:rsid w:val="0037202B"/>
    <w:rsid w:val="00372602"/>
    <w:rsid w:val="003726BC"/>
    <w:rsid w:val="0037317A"/>
    <w:rsid w:val="003734ED"/>
    <w:rsid w:val="00373A1E"/>
    <w:rsid w:val="00374144"/>
    <w:rsid w:val="00374B06"/>
    <w:rsid w:val="00376751"/>
    <w:rsid w:val="00376BE6"/>
    <w:rsid w:val="00376C87"/>
    <w:rsid w:val="00377B95"/>
    <w:rsid w:val="00377DF2"/>
    <w:rsid w:val="003802F8"/>
    <w:rsid w:val="003808F6"/>
    <w:rsid w:val="00380B1C"/>
    <w:rsid w:val="003810ED"/>
    <w:rsid w:val="003811CA"/>
    <w:rsid w:val="0038182A"/>
    <w:rsid w:val="00381892"/>
    <w:rsid w:val="003818E8"/>
    <w:rsid w:val="00382572"/>
    <w:rsid w:val="00382E4E"/>
    <w:rsid w:val="00383451"/>
    <w:rsid w:val="0038374E"/>
    <w:rsid w:val="00383771"/>
    <w:rsid w:val="00384B6A"/>
    <w:rsid w:val="00384E8E"/>
    <w:rsid w:val="0038537B"/>
    <w:rsid w:val="0038591B"/>
    <w:rsid w:val="00385971"/>
    <w:rsid w:val="00385B5C"/>
    <w:rsid w:val="00385F6E"/>
    <w:rsid w:val="00386BAC"/>
    <w:rsid w:val="003874A1"/>
    <w:rsid w:val="00387F0A"/>
    <w:rsid w:val="00390194"/>
    <w:rsid w:val="0039178B"/>
    <w:rsid w:val="0039246A"/>
    <w:rsid w:val="0039376E"/>
    <w:rsid w:val="0039496F"/>
    <w:rsid w:val="003950CD"/>
    <w:rsid w:val="00395ECB"/>
    <w:rsid w:val="0039616A"/>
    <w:rsid w:val="003964C0"/>
    <w:rsid w:val="00397523"/>
    <w:rsid w:val="0039777A"/>
    <w:rsid w:val="00397C35"/>
    <w:rsid w:val="00397F9C"/>
    <w:rsid w:val="003A06B4"/>
    <w:rsid w:val="003A2835"/>
    <w:rsid w:val="003A29AE"/>
    <w:rsid w:val="003A2D1E"/>
    <w:rsid w:val="003A3A95"/>
    <w:rsid w:val="003A3B6E"/>
    <w:rsid w:val="003A4578"/>
    <w:rsid w:val="003A472D"/>
    <w:rsid w:val="003A48F3"/>
    <w:rsid w:val="003A531C"/>
    <w:rsid w:val="003A552B"/>
    <w:rsid w:val="003A5826"/>
    <w:rsid w:val="003A6724"/>
    <w:rsid w:val="003A6846"/>
    <w:rsid w:val="003A7397"/>
    <w:rsid w:val="003A73B9"/>
    <w:rsid w:val="003A74C4"/>
    <w:rsid w:val="003A76C5"/>
    <w:rsid w:val="003A7CA9"/>
    <w:rsid w:val="003B09F4"/>
    <w:rsid w:val="003B0AE3"/>
    <w:rsid w:val="003B0EC5"/>
    <w:rsid w:val="003B1C76"/>
    <w:rsid w:val="003B2246"/>
    <w:rsid w:val="003B2FB3"/>
    <w:rsid w:val="003B306E"/>
    <w:rsid w:val="003B30C8"/>
    <w:rsid w:val="003B336D"/>
    <w:rsid w:val="003B35FE"/>
    <w:rsid w:val="003B3AC5"/>
    <w:rsid w:val="003B4528"/>
    <w:rsid w:val="003B4D05"/>
    <w:rsid w:val="003B4EA1"/>
    <w:rsid w:val="003B51A3"/>
    <w:rsid w:val="003B52A4"/>
    <w:rsid w:val="003B6500"/>
    <w:rsid w:val="003B6E4C"/>
    <w:rsid w:val="003B72CB"/>
    <w:rsid w:val="003B7529"/>
    <w:rsid w:val="003B7D9E"/>
    <w:rsid w:val="003C060B"/>
    <w:rsid w:val="003C0FAE"/>
    <w:rsid w:val="003C14BB"/>
    <w:rsid w:val="003C1ABA"/>
    <w:rsid w:val="003C1DE0"/>
    <w:rsid w:val="003C1E91"/>
    <w:rsid w:val="003C2E34"/>
    <w:rsid w:val="003C387E"/>
    <w:rsid w:val="003C4352"/>
    <w:rsid w:val="003C4695"/>
    <w:rsid w:val="003C4DBF"/>
    <w:rsid w:val="003C5AE1"/>
    <w:rsid w:val="003C5FBA"/>
    <w:rsid w:val="003C60F5"/>
    <w:rsid w:val="003C6330"/>
    <w:rsid w:val="003C7DB3"/>
    <w:rsid w:val="003D074A"/>
    <w:rsid w:val="003D0DB8"/>
    <w:rsid w:val="003D0E62"/>
    <w:rsid w:val="003D1256"/>
    <w:rsid w:val="003D14A5"/>
    <w:rsid w:val="003D166B"/>
    <w:rsid w:val="003D1C8F"/>
    <w:rsid w:val="003D3788"/>
    <w:rsid w:val="003D3E0D"/>
    <w:rsid w:val="003D44FB"/>
    <w:rsid w:val="003D45F7"/>
    <w:rsid w:val="003D5022"/>
    <w:rsid w:val="003D5165"/>
    <w:rsid w:val="003D5206"/>
    <w:rsid w:val="003D6368"/>
    <w:rsid w:val="003D78E5"/>
    <w:rsid w:val="003E05DC"/>
    <w:rsid w:val="003E0B52"/>
    <w:rsid w:val="003E0B8A"/>
    <w:rsid w:val="003E113D"/>
    <w:rsid w:val="003E1C37"/>
    <w:rsid w:val="003E2290"/>
    <w:rsid w:val="003E2671"/>
    <w:rsid w:val="003E2B61"/>
    <w:rsid w:val="003E37D9"/>
    <w:rsid w:val="003E3FB3"/>
    <w:rsid w:val="003E46DE"/>
    <w:rsid w:val="003E4840"/>
    <w:rsid w:val="003E558D"/>
    <w:rsid w:val="003E577B"/>
    <w:rsid w:val="003E7146"/>
    <w:rsid w:val="003E72C1"/>
    <w:rsid w:val="003E75DE"/>
    <w:rsid w:val="003E7A61"/>
    <w:rsid w:val="003F02DC"/>
    <w:rsid w:val="003F06EA"/>
    <w:rsid w:val="003F0C79"/>
    <w:rsid w:val="003F0F46"/>
    <w:rsid w:val="003F1370"/>
    <w:rsid w:val="003F1892"/>
    <w:rsid w:val="003F1C5F"/>
    <w:rsid w:val="003F1C66"/>
    <w:rsid w:val="003F2423"/>
    <w:rsid w:val="003F27F7"/>
    <w:rsid w:val="003F2C2F"/>
    <w:rsid w:val="003F53E4"/>
    <w:rsid w:val="003F5D24"/>
    <w:rsid w:val="003F61AE"/>
    <w:rsid w:val="003F63F5"/>
    <w:rsid w:val="003F66B5"/>
    <w:rsid w:val="003F66C9"/>
    <w:rsid w:val="003F68A8"/>
    <w:rsid w:val="003F707C"/>
    <w:rsid w:val="003F72FE"/>
    <w:rsid w:val="003F73A4"/>
    <w:rsid w:val="003F75D4"/>
    <w:rsid w:val="003F7869"/>
    <w:rsid w:val="003F794D"/>
    <w:rsid w:val="004004AB"/>
    <w:rsid w:val="004008E7"/>
    <w:rsid w:val="00400907"/>
    <w:rsid w:val="0040100C"/>
    <w:rsid w:val="00401816"/>
    <w:rsid w:val="0040192E"/>
    <w:rsid w:val="00401CFE"/>
    <w:rsid w:val="00401FA5"/>
    <w:rsid w:val="004020DB"/>
    <w:rsid w:val="004022CC"/>
    <w:rsid w:val="00402311"/>
    <w:rsid w:val="00402BC7"/>
    <w:rsid w:val="00402D32"/>
    <w:rsid w:val="00403279"/>
    <w:rsid w:val="00404593"/>
    <w:rsid w:val="004045C9"/>
    <w:rsid w:val="00406DB0"/>
    <w:rsid w:val="00406F19"/>
    <w:rsid w:val="00410245"/>
    <w:rsid w:val="0041135A"/>
    <w:rsid w:val="00411F45"/>
    <w:rsid w:val="004129EE"/>
    <w:rsid w:val="00412D72"/>
    <w:rsid w:val="00413BFB"/>
    <w:rsid w:val="00414B55"/>
    <w:rsid w:val="004150C2"/>
    <w:rsid w:val="00415526"/>
    <w:rsid w:val="004158A6"/>
    <w:rsid w:val="00415AFA"/>
    <w:rsid w:val="0041626E"/>
    <w:rsid w:val="00416816"/>
    <w:rsid w:val="00416906"/>
    <w:rsid w:val="004169FF"/>
    <w:rsid w:val="00416FD0"/>
    <w:rsid w:val="0041742E"/>
    <w:rsid w:val="0041788B"/>
    <w:rsid w:val="00417901"/>
    <w:rsid w:val="00421A21"/>
    <w:rsid w:val="00421B58"/>
    <w:rsid w:val="004223EC"/>
    <w:rsid w:val="00422C14"/>
    <w:rsid w:val="004232D6"/>
    <w:rsid w:val="004234A6"/>
    <w:rsid w:val="00423DF0"/>
    <w:rsid w:val="00424087"/>
    <w:rsid w:val="00424820"/>
    <w:rsid w:val="0042506C"/>
    <w:rsid w:val="004253C0"/>
    <w:rsid w:val="00425448"/>
    <w:rsid w:val="00426CF2"/>
    <w:rsid w:val="0042730D"/>
    <w:rsid w:val="0042734B"/>
    <w:rsid w:val="00427B01"/>
    <w:rsid w:val="00427CBF"/>
    <w:rsid w:val="0043018B"/>
    <w:rsid w:val="00430537"/>
    <w:rsid w:val="0043055E"/>
    <w:rsid w:val="004314AB"/>
    <w:rsid w:val="00431AC3"/>
    <w:rsid w:val="00431E36"/>
    <w:rsid w:val="00432706"/>
    <w:rsid w:val="00432AEB"/>
    <w:rsid w:val="00432E77"/>
    <w:rsid w:val="004333E3"/>
    <w:rsid w:val="00433903"/>
    <w:rsid w:val="00434243"/>
    <w:rsid w:val="004343A5"/>
    <w:rsid w:val="004353BD"/>
    <w:rsid w:val="00435E68"/>
    <w:rsid w:val="00436603"/>
    <w:rsid w:val="00436809"/>
    <w:rsid w:val="004368A8"/>
    <w:rsid w:val="00436D3D"/>
    <w:rsid w:val="0043715A"/>
    <w:rsid w:val="004373D8"/>
    <w:rsid w:val="00437A3E"/>
    <w:rsid w:val="00437A85"/>
    <w:rsid w:val="00437B83"/>
    <w:rsid w:val="00437FF9"/>
    <w:rsid w:val="0044001C"/>
    <w:rsid w:val="00440AC6"/>
    <w:rsid w:val="00440E82"/>
    <w:rsid w:val="00441091"/>
    <w:rsid w:val="00441F3F"/>
    <w:rsid w:val="004420A3"/>
    <w:rsid w:val="0044212E"/>
    <w:rsid w:val="004424C4"/>
    <w:rsid w:val="004431A5"/>
    <w:rsid w:val="00443958"/>
    <w:rsid w:val="00443BBC"/>
    <w:rsid w:val="00443E62"/>
    <w:rsid w:val="00444537"/>
    <w:rsid w:val="004445A3"/>
    <w:rsid w:val="00445490"/>
    <w:rsid w:val="00445683"/>
    <w:rsid w:val="00446118"/>
    <w:rsid w:val="00446478"/>
    <w:rsid w:val="004464BE"/>
    <w:rsid w:val="004466E3"/>
    <w:rsid w:val="0044677D"/>
    <w:rsid w:val="00447E90"/>
    <w:rsid w:val="00447F05"/>
    <w:rsid w:val="00450AD0"/>
    <w:rsid w:val="00451B78"/>
    <w:rsid w:val="00452D16"/>
    <w:rsid w:val="0045458A"/>
    <w:rsid w:val="00454C70"/>
    <w:rsid w:val="00454D03"/>
    <w:rsid w:val="0045519A"/>
    <w:rsid w:val="004556EF"/>
    <w:rsid w:val="00455F6F"/>
    <w:rsid w:val="00455FB9"/>
    <w:rsid w:val="004560A0"/>
    <w:rsid w:val="00456349"/>
    <w:rsid w:val="00457ADB"/>
    <w:rsid w:val="00457C1A"/>
    <w:rsid w:val="004604AE"/>
    <w:rsid w:val="004604B0"/>
    <w:rsid w:val="004604C3"/>
    <w:rsid w:val="004607BB"/>
    <w:rsid w:val="004608A3"/>
    <w:rsid w:val="00460BB6"/>
    <w:rsid w:val="00461DBE"/>
    <w:rsid w:val="00462688"/>
    <w:rsid w:val="004626E2"/>
    <w:rsid w:val="00462FB0"/>
    <w:rsid w:val="004630EF"/>
    <w:rsid w:val="004640CD"/>
    <w:rsid w:val="004643CA"/>
    <w:rsid w:val="00465176"/>
    <w:rsid w:val="00465505"/>
    <w:rsid w:val="00465683"/>
    <w:rsid w:val="00465983"/>
    <w:rsid w:val="00466C6B"/>
    <w:rsid w:val="00467AD3"/>
    <w:rsid w:val="00470029"/>
    <w:rsid w:val="0047016D"/>
    <w:rsid w:val="00470F47"/>
    <w:rsid w:val="00470FC8"/>
    <w:rsid w:val="004720F0"/>
    <w:rsid w:val="004728ED"/>
    <w:rsid w:val="00473C08"/>
    <w:rsid w:val="0047410C"/>
    <w:rsid w:val="00474C73"/>
    <w:rsid w:val="00474CC6"/>
    <w:rsid w:val="00475122"/>
    <w:rsid w:val="00475D8F"/>
    <w:rsid w:val="00476147"/>
    <w:rsid w:val="004763CC"/>
    <w:rsid w:val="00476B36"/>
    <w:rsid w:val="00477070"/>
    <w:rsid w:val="00477171"/>
    <w:rsid w:val="00477521"/>
    <w:rsid w:val="00477EA7"/>
    <w:rsid w:val="0048015F"/>
    <w:rsid w:val="004803E5"/>
    <w:rsid w:val="00480BBD"/>
    <w:rsid w:val="004817F8"/>
    <w:rsid w:val="00481862"/>
    <w:rsid w:val="00481E99"/>
    <w:rsid w:val="0048298B"/>
    <w:rsid w:val="00482FA9"/>
    <w:rsid w:val="00483271"/>
    <w:rsid w:val="004832D7"/>
    <w:rsid w:val="0048448B"/>
    <w:rsid w:val="00484F3C"/>
    <w:rsid w:val="00485162"/>
    <w:rsid w:val="004851B2"/>
    <w:rsid w:val="00485385"/>
    <w:rsid w:val="004854D7"/>
    <w:rsid w:val="00485577"/>
    <w:rsid w:val="00485FBF"/>
    <w:rsid w:val="00486507"/>
    <w:rsid w:val="004871D2"/>
    <w:rsid w:val="004878EB"/>
    <w:rsid w:val="00487CDC"/>
    <w:rsid w:val="00490092"/>
    <w:rsid w:val="00490361"/>
    <w:rsid w:val="00490816"/>
    <w:rsid w:val="00490B97"/>
    <w:rsid w:val="00490D07"/>
    <w:rsid w:val="00491306"/>
    <w:rsid w:val="00491BAA"/>
    <w:rsid w:val="00492498"/>
    <w:rsid w:val="00492E7A"/>
    <w:rsid w:val="00492EC0"/>
    <w:rsid w:val="00493860"/>
    <w:rsid w:val="00493A24"/>
    <w:rsid w:val="00493CF4"/>
    <w:rsid w:val="00494246"/>
    <w:rsid w:val="00494C01"/>
    <w:rsid w:val="004950AA"/>
    <w:rsid w:val="00495A99"/>
    <w:rsid w:val="00496BE5"/>
    <w:rsid w:val="00496EFC"/>
    <w:rsid w:val="0049717F"/>
    <w:rsid w:val="0049753E"/>
    <w:rsid w:val="004977FE"/>
    <w:rsid w:val="004978D4"/>
    <w:rsid w:val="00497FFE"/>
    <w:rsid w:val="004A097E"/>
    <w:rsid w:val="004A0EB7"/>
    <w:rsid w:val="004A1EB2"/>
    <w:rsid w:val="004A1FDC"/>
    <w:rsid w:val="004A2837"/>
    <w:rsid w:val="004A32AB"/>
    <w:rsid w:val="004A33F7"/>
    <w:rsid w:val="004A3510"/>
    <w:rsid w:val="004A3806"/>
    <w:rsid w:val="004A3FD7"/>
    <w:rsid w:val="004A435D"/>
    <w:rsid w:val="004A4EB8"/>
    <w:rsid w:val="004A6093"/>
    <w:rsid w:val="004A6DCB"/>
    <w:rsid w:val="004A7219"/>
    <w:rsid w:val="004A73BA"/>
    <w:rsid w:val="004A7D2B"/>
    <w:rsid w:val="004B0244"/>
    <w:rsid w:val="004B0A36"/>
    <w:rsid w:val="004B1A84"/>
    <w:rsid w:val="004B26C0"/>
    <w:rsid w:val="004B324B"/>
    <w:rsid w:val="004B33EB"/>
    <w:rsid w:val="004B4177"/>
    <w:rsid w:val="004B48C7"/>
    <w:rsid w:val="004B4F54"/>
    <w:rsid w:val="004B5553"/>
    <w:rsid w:val="004B6A39"/>
    <w:rsid w:val="004B70AA"/>
    <w:rsid w:val="004B70BA"/>
    <w:rsid w:val="004B71E7"/>
    <w:rsid w:val="004B78DA"/>
    <w:rsid w:val="004B7FE1"/>
    <w:rsid w:val="004C007C"/>
    <w:rsid w:val="004C02A4"/>
    <w:rsid w:val="004C02A8"/>
    <w:rsid w:val="004C12BB"/>
    <w:rsid w:val="004C19D5"/>
    <w:rsid w:val="004C1F43"/>
    <w:rsid w:val="004C273A"/>
    <w:rsid w:val="004C275B"/>
    <w:rsid w:val="004C2AA8"/>
    <w:rsid w:val="004C2D12"/>
    <w:rsid w:val="004C2EA2"/>
    <w:rsid w:val="004C3A8B"/>
    <w:rsid w:val="004C3E64"/>
    <w:rsid w:val="004C437F"/>
    <w:rsid w:val="004C51AB"/>
    <w:rsid w:val="004C56AF"/>
    <w:rsid w:val="004C6873"/>
    <w:rsid w:val="004C73A1"/>
    <w:rsid w:val="004C79EC"/>
    <w:rsid w:val="004C7DB1"/>
    <w:rsid w:val="004D0CCF"/>
    <w:rsid w:val="004D1310"/>
    <w:rsid w:val="004D1E8F"/>
    <w:rsid w:val="004D2933"/>
    <w:rsid w:val="004D3807"/>
    <w:rsid w:val="004D38FA"/>
    <w:rsid w:val="004D39D1"/>
    <w:rsid w:val="004D3D75"/>
    <w:rsid w:val="004D49CC"/>
    <w:rsid w:val="004D4B29"/>
    <w:rsid w:val="004D5272"/>
    <w:rsid w:val="004D5779"/>
    <w:rsid w:val="004D6472"/>
    <w:rsid w:val="004D70E0"/>
    <w:rsid w:val="004D7BA9"/>
    <w:rsid w:val="004E092B"/>
    <w:rsid w:val="004E0D95"/>
    <w:rsid w:val="004E0F90"/>
    <w:rsid w:val="004E16EC"/>
    <w:rsid w:val="004E1D5F"/>
    <w:rsid w:val="004E1E5D"/>
    <w:rsid w:val="004E255F"/>
    <w:rsid w:val="004E2710"/>
    <w:rsid w:val="004E27F4"/>
    <w:rsid w:val="004E2BF0"/>
    <w:rsid w:val="004E32A6"/>
    <w:rsid w:val="004E32D8"/>
    <w:rsid w:val="004E3962"/>
    <w:rsid w:val="004E505D"/>
    <w:rsid w:val="004E5288"/>
    <w:rsid w:val="004E6D25"/>
    <w:rsid w:val="004E6D42"/>
    <w:rsid w:val="004E7345"/>
    <w:rsid w:val="004E737E"/>
    <w:rsid w:val="004E77CD"/>
    <w:rsid w:val="004E7D86"/>
    <w:rsid w:val="004E7DC5"/>
    <w:rsid w:val="004E7E2A"/>
    <w:rsid w:val="004F0AE4"/>
    <w:rsid w:val="004F0CEC"/>
    <w:rsid w:val="004F0DEF"/>
    <w:rsid w:val="004F19AC"/>
    <w:rsid w:val="004F1E4E"/>
    <w:rsid w:val="004F220C"/>
    <w:rsid w:val="004F232F"/>
    <w:rsid w:val="004F23DA"/>
    <w:rsid w:val="004F2699"/>
    <w:rsid w:val="004F292F"/>
    <w:rsid w:val="004F29B2"/>
    <w:rsid w:val="004F3408"/>
    <w:rsid w:val="004F3A59"/>
    <w:rsid w:val="004F3A63"/>
    <w:rsid w:val="004F46FE"/>
    <w:rsid w:val="004F65C1"/>
    <w:rsid w:val="004F7713"/>
    <w:rsid w:val="004F7747"/>
    <w:rsid w:val="004F7F59"/>
    <w:rsid w:val="005000DE"/>
    <w:rsid w:val="0050076F"/>
    <w:rsid w:val="00500ED6"/>
    <w:rsid w:val="00501755"/>
    <w:rsid w:val="00501EA2"/>
    <w:rsid w:val="00502F52"/>
    <w:rsid w:val="00503148"/>
    <w:rsid w:val="005033A3"/>
    <w:rsid w:val="00503C81"/>
    <w:rsid w:val="0050432D"/>
    <w:rsid w:val="00505C2E"/>
    <w:rsid w:val="00505E34"/>
    <w:rsid w:val="005060B9"/>
    <w:rsid w:val="00506610"/>
    <w:rsid w:val="00506F68"/>
    <w:rsid w:val="005070DC"/>
    <w:rsid w:val="0050748F"/>
    <w:rsid w:val="00507935"/>
    <w:rsid w:val="00510106"/>
    <w:rsid w:val="005102FB"/>
    <w:rsid w:val="00510D65"/>
    <w:rsid w:val="00511D80"/>
    <w:rsid w:val="0051317E"/>
    <w:rsid w:val="00513334"/>
    <w:rsid w:val="005135FF"/>
    <w:rsid w:val="0051370E"/>
    <w:rsid w:val="0051479B"/>
    <w:rsid w:val="00514F8D"/>
    <w:rsid w:val="0051519B"/>
    <w:rsid w:val="00515CCD"/>
    <w:rsid w:val="00515F46"/>
    <w:rsid w:val="005204E1"/>
    <w:rsid w:val="00520AB1"/>
    <w:rsid w:val="00521175"/>
    <w:rsid w:val="0052127D"/>
    <w:rsid w:val="00521354"/>
    <w:rsid w:val="00521CFA"/>
    <w:rsid w:val="00521DCA"/>
    <w:rsid w:val="00522087"/>
    <w:rsid w:val="00522DD9"/>
    <w:rsid w:val="00522EB4"/>
    <w:rsid w:val="005231EF"/>
    <w:rsid w:val="00524C6D"/>
    <w:rsid w:val="00524F20"/>
    <w:rsid w:val="00525A6B"/>
    <w:rsid w:val="00526D00"/>
    <w:rsid w:val="005270C5"/>
    <w:rsid w:val="005270CE"/>
    <w:rsid w:val="005271FB"/>
    <w:rsid w:val="00527386"/>
    <w:rsid w:val="0053026E"/>
    <w:rsid w:val="005304A4"/>
    <w:rsid w:val="00530B14"/>
    <w:rsid w:val="00531441"/>
    <w:rsid w:val="00531FA3"/>
    <w:rsid w:val="005320A6"/>
    <w:rsid w:val="005341AF"/>
    <w:rsid w:val="00534600"/>
    <w:rsid w:val="005356A0"/>
    <w:rsid w:val="00535AF4"/>
    <w:rsid w:val="00536258"/>
    <w:rsid w:val="00536AC4"/>
    <w:rsid w:val="00536F29"/>
    <w:rsid w:val="005403CC"/>
    <w:rsid w:val="00540F9F"/>
    <w:rsid w:val="00541357"/>
    <w:rsid w:val="00542332"/>
    <w:rsid w:val="005425A3"/>
    <w:rsid w:val="00542A4F"/>
    <w:rsid w:val="00542F97"/>
    <w:rsid w:val="00543A46"/>
    <w:rsid w:val="005441C8"/>
    <w:rsid w:val="00544AAC"/>
    <w:rsid w:val="00545245"/>
    <w:rsid w:val="0054551C"/>
    <w:rsid w:val="00545658"/>
    <w:rsid w:val="005456D2"/>
    <w:rsid w:val="00545CBB"/>
    <w:rsid w:val="00546003"/>
    <w:rsid w:val="005464DA"/>
    <w:rsid w:val="0054753E"/>
    <w:rsid w:val="00547D2D"/>
    <w:rsid w:val="005504CD"/>
    <w:rsid w:val="00551294"/>
    <w:rsid w:val="00551784"/>
    <w:rsid w:val="005517A9"/>
    <w:rsid w:val="00552617"/>
    <w:rsid w:val="00553198"/>
    <w:rsid w:val="00553C66"/>
    <w:rsid w:val="00553D66"/>
    <w:rsid w:val="00553E58"/>
    <w:rsid w:val="0055412A"/>
    <w:rsid w:val="00554544"/>
    <w:rsid w:val="005555F8"/>
    <w:rsid w:val="005557C8"/>
    <w:rsid w:val="0055624E"/>
    <w:rsid w:val="005569E6"/>
    <w:rsid w:val="005572C2"/>
    <w:rsid w:val="005578C9"/>
    <w:rsid w:val="00560550"/>
    <w:rsid w:val="00561448"/>
    <w:rsid w:val="00562245"/>
    <w:rsid w:val="00562D60"/>
    <w:rsid w:val="00563310"/>
    <w:rsid w:val="0056335C"/>
    <w:rsid w:val="005633F7"/>
    <w:rsid w:val="00564469"/>
    <w:rsid w:val="00564BE1"/>
    <w:rsid w:val="00564E22"/>
    <w:rsid w:val="00565040"/>
    <w:rsid w:val="005651ED"/>
    <w:rsid w:val="0056625F"/>
    <w:rsid w:val="00566456"/>
    <w:rsid w:val="0056708E"/>
    <w:rsid w:val="0056715A"/>
    <w:rsid w:val="005703E9"/>
    <w:rsid w:val="00570849"/>
    <w:rsid w:val="00570F94"/>
    <w:rsid w:val="005717A6"/>
    <w:rsid w:val="00571896"/>
    <w:rsid w:val="00571B2C"/>
    <w:rsid w:val="00572407"/>
    <w:rsid w:val="005729B7"/>
    <w:rsid w:val="005733D6"/>
    <w:rsid w:val="0057407C"/>
    <w:rsid w:val="0057494A"/>
    <w:rsid w:val="0057553B"/>
    <w:rsid w:val="005762E7"/>
    <w:rsid w:val="00576666"/>
    <w:rsid w:val="00576EE2"/>
    <w:rsid w:val="005775AE"/>
    <w:rsid w:val="00580058"/>
    <w:rsid w:val="00580722"/>
    <w:rsid w:val="0058132E"/>
    <w:rsid w:val="005816AA"/>
    <w:rsid w:val="005817A7"/>
    <w:rsid w:val="00581964"/>
    <w:rsid w:val="00581D0D"/>
    <w:rsid w:val="00581E29"/>
    <w:rsid w:val="0058237B"/>
    <w:rsid w:val="00582BD7"/>
    <w:rsid w:val="00582CAD"/>
    <w:rsid w:val="0058401A"/>
    <w:rsid w:val="005840AA"/>
    <w:rsid w:val="0058497F"/>
    <w:rsid w:val="005849A1"/>
    <w:rsid w:val="00584AB9"/>
    <w:rsid w:val="00584ECE"/>
    <w:rsid w:val="00584F3A"/>
    <w:rsid w:val="00585043"/>
    <w:rsid w:val="00585264"/>
    <w:rsid w:val="00585333"/>
    <w:rsid w:val="00585967"/>
    <w:rsid w:val="00585D49"/>
    <w:rsid w:val="00585E44"/>
    <w:rsid w:val="00585E46"/>
    <w:rsid w:val="00586608"/>
    <w:rsid w:val="005868B1"/>
    <w:rsid w:val="005874B5"/>
    <w:rsid w:val="00587FF0"/>
    <w:rsid w:val="00587FF5"/>
    <w:rsid w:val="0059001C"/>
    <w:rsid w:val="00590221"/>
    <w:rsid w:val="005902CB"/>
    <w:rsid w:val="005906EB"/>
    <w:rsid w:val="00590DA7"/>
    <w:rsid w:val="00590F06"/>
    <w:rsid w:val="005911A9"/>
    <w:rsid w:val="00591204"/>
    <w:rsid w:val="00591393"/>
    <w:rsid w:val="00591545"/>
    <w:rsid w:val="00592695"/>
    <w:rsid w:val="005929A4"/>
    <w:rsid w:val="00592A53"/>
    <w:rsid w:val="00592D46"/>
    <w:rsid w:val="00593293"/>
    <w:rsid w:val="00593824"/>
    <w:rsid w:val="00593E3B"/>
    <w:rsid w:val="00594329"/>
    <w:rsid w:val="0059434D"/>
    <w:rsid w:val="005944B4"/>
    <w:rsid w:val="00594A1E"/>
    <w:rsid w:val="00595F66"/>
    <w:rsid w:val="00596587"/>
    <w:rsid w:val="00596C78"/>
    <w:rsid w:val="00596EE7"/>
    <w:rsid w:val="00597CBF"/>
    <w:rsid w:val="00597E81"/>
    <w:rsid w:val="005A0940"/>
    <w:rsid w:val="005A0A22"/>
    <w:rsid w:val="005A127E"/>
    <w:rsid w:val="005A13A1"/>
    <w:rsid w:val="005A2059"/>
    <w:rsid w:val="005A26B6"/>
    <w:rsid w:val="005A2917"/>
    <w:rsid w:val="005A31FB"/>
    <w:rsid w:val="005A359B"/>
    <w:rsid w:val="005A37B2"/>
    <w:rsid w:val="005A3D8F"/>
    <w:rsid w:val="005A47CF"/>
    <w:rsid w:val="005A4C48"/>
    <w:rsid w:val="005A4D06"/>
    <w:rsid w:val="005A4DFA"/>
    <w:rsid w:val="005A50C6"/>
    <w:rsid w:val="005A5230"/>
    <w:rsid w:val="005A5783"/>
    <w:rsid w:val="005A59ED"/>
    <w:rsid w:val="005A5E37"/>
    <w:rsid w:val="005A600C"/>
    <w:rsid w:val="005A6A63"/>
    <w:rsid w:val="005A6ABE"/>
    <w:rsid w:val="005A738E"/>
    <w:rsid w:val="005A774C"/>
    <w:rsid w:val="005A7B4E"/>
    <w:rsid w:val="005A7C08"/>
    <w:rsid w:val="005B06D8"/>
    <w:rsid w:val="005B085C"/>
    <w:rsid w:val="005B1080"/>
    <w:rsid w:val="005B1178"/>
    <w:rsid w:val="005B12F0"/>
    <w:rsid w:val="005B1D9F"/>
    <w:rsid w:val="005B241B"/>
    <w:rsid w:val="005B3D65"/>
    <w:rsid w:val="005B3DB4"/>
    <w:rsid w:val="005B4094"/>
    <w:rsid w:val="005B4336"/>
    <w:rsid w:val="005B4AC4"/>
    <w:rsid w:val="005B50A9"/>
    <w:rsid w:val="005B5A57"/>
    <w:rsid w:val="005B601B"/>
    <w:rsid w:val="005B64AB"/>
    <w:rsid w:val="005B6A98"/>
    <w:rsid w:val="005B70BF"/>
    <w:rsid w:val="005B7544"/>
    <w:rsid w:val="005B788A"/>
    <w:rsid w:val="005B794B"/>
    <w:rsid w:val="005C01E7"/>
    <w:rsid w:val="005C0F78"/>
    <w:rsid w:val="005C0F7B"/>
    <w:rsid w:val="005C0FEE"/>
    <w:rsid w:val="005C2141"/>
    <w:rsid w:val="005C242F"/>
    <w:rsid w:val="005C2B1B"/>
    <w:rsid w:val="005C392C"/>
    <w:rsid w:val="005C3C02"/>
    <w:rsid w:val="005C417A"/>
    <w:rsid w:val="005C455A"/>
    <w:rsid w:val="005C46E3"/>
    <w:rsid w:val="005C4855"/>
    <w:rsid w:val="005C57FE"/>
    <w:rsid w:val="005C64CC"/>
    <w:rsid w:val="005C64FE"/>
    <w:rsid w:val="005C693E"/>
    <w:rsid w:val="005C6F9A"/>
    <w:rsid w:val="005C71DA"/>
    <w:rsid w:val="005C7E4D"/>
    <w:rsid w:val="005D01BF"/>
    <w:rsid w:val="005D0691"/>
    <w:rsid w:val="005D18A3"/>
    <w:rsid w:val="005D2B9B"/>
    <w:rsid w:val="005D2FE1"/>
    <w:rsid w:val="005D3747"/>
    <w:rsid w:val="005D3AA4"/>
    <w:rsid w:val="005D429E"/>
    <w:rsid w:val="005D4583"/>
    <w:rsid w:val="005D4932"/>
    <w:rsid w:val="005D53C4"/>
    <w:rsid w:val="005D5776"/>
    <w:rsid w:val="005D5E4B"/>
    <w:rsid w:val="005D6499"/>
    <w:rsid w:val="005D6AB3"/>
    <w:rsid w:val="005D72A5"/>
    <w:rsid w:val="005D75B3"/>
    <w:rsid w:val="005D7EE3"/>
    <w:rsid w:val="005E1180"/>
    <w:rsid w:val="005E12C9"/>
    <w:rsid w:val="005E1493"/>
    <w:rsid w:val="005E1D58"/>
    <w:rsid w:val="005E3194"/>
    <w:rsid w:val="005E3D36"/>
    <w:rsid w:val="005E4633"/>
    <w:rsid w:val="005E5E8D"/>
    <w:rsid w:val="005E5F2C"/>
    <w:rsid w:val="005E69C9"/>
    <w:rsid w:val="005E69E5"/>
    <w:rsid w:val="005E7F06"/>
    <w:rsid w:val="005F00CA"/>
    <w:rsid w:val="005F021A"/>
    <w:rsid w:val="005F080D"/>
    <w:rsid w:val="005F0B25"/>
    <w:rsid w:val="005F0BFF"/>
    <w:rsid w:val="005F0F3E"/>
    <w:rsid w:val="005F126B"/>
    <w:rsid w:val="005F143D"/>
    <w:rsid w:val="005F1895"/>
    <w:rsid w:val="005F2A4D"/>
    <w:rsid w:val="005F37AC"/>
    <w:rsid w:val="005F4885"/>
    <w:rsid w:val="005F4C2A"/>
    <w:rsid w:val="005F54C7"/>
    <w:rsid w:val="005F6264"/>
    <w:rsid w:val="005F71A6"/>
    <w:rsid w:val="005F774F"/>
    <w:rsid w:val="005F79AE"/>
    <w:rsid w:val="00600159"/>
    <w:rsid w:val="00600CEB"/>
    <w:rsid w:val="00601BBE"/>
    <w:rsid w:val="006020CB"/>
    <w:rsid w:val="006022EE"/>
    <w:rsid w:val="00602494"/>
    <w:rsid w:val="00602E88"/>
    <w:rsid w:val="00602FCA"/>
    <w:rsid w:val="00603007"/>
    <w:rsid w:val="0060314C"/>
    <w:rsid w:val="00603275"/>
    <w:rsid w:val="00603B3E"/>
    <w:rsid w:val="00603EAC"/>
    <w:rsid w:val="006043B9"/>
    <w:rsid w:val="006043C0"/>
    <w:rsid w:val="006045FC"/>
    <w:rsid w:val="00604A0D"/>
    <w:rsid w:val="00604C77"/>
    <w:rsid w:val="00604EE3"/>
    <w:rsid w:val="00604EF0"/>
    <w:rsid w:val="00604FA2"/>
    <w:rsid w:val="006051D6"/>
    <w:rsid w:val="006057A4"/>
    <w:rsid w:val="00605E26"/>
    <w:rsid w:val="00605FC7"/>
    <w:rsid w:val="006060E5"/>
    <w:rsid w:val="00606590"/>
    <w:rsid w:val="006074F4"/>
    <w:rsid w:val="00607B34"/>
    <w:rsid w:val="00607EB1"/>
    <w:rsid w:val="00610125"/>
    <w:rsid w:val="0061031E"/>
    <w:rsid w:val="0061121A"/>
    <w:rsid w:val="00611916"/>
    <w:rsid w:val="00611B71"/>
    <w:rsid w:val="00612139"/>
    <w:rsid w:val="006127B5"/>
    <w:rsid w:val="00612F96"/>
    <w:rsid w:val="00612FF0"/>
    <w:rsid w:val="006136AF"/>
    <w:rsid w:val="006137D5"/>
    <w:rsid w:val="00613E28"/>
    <w:rsid w:val="00614283"/>
    <w:rsid w:val="00614EA2"/>
    <w:rsid w:val="006150B6"/>
    <w:rsid w:val="006156C2"/>
    <w:rsid w:val="00616526"/>
    <w:rsid w:val="006175DD"/>
    <w:rsid w:val="00617A8F"/>
    <w:rsid w:val="00617EF9"/>
    <w:rsid w:val="00620106"/>
    <w:rsid w:val="00621458"/>
    <w:rsid w:val="00621573"/>
    <w:rsid w:val="00621D17"/>
    <w:rsid w:val="006228BD"/>
    <w:rsid w:val="00622A21"/>
    <w:rsid w:val="0062324F"/>
    <w:rsid w:val="0062392E"/>
    <w:rsid w:val="00623A03"/>
    <w:rsid w:val="00623ABC"/>
    <w:rsid w:val="006240F5"/>
    <w:rsid w:val="006241C8"/>
    <w:rsid w:val="006245A7"/>
    <w:rsid w:val="006253F4"/>
    <w:rsid w:val="00625B7D"/>
    <w:rsid w:val="0062641F"/>
    <w:rsid w:val="0062666C"/>
    <w:rsid w:val="00627105"/>
    <w:rsid w:val="0062734C"/>
    <w:rsid w:val="00627841"/>
    <w:rsid w:val="00627D61"/>
    <w:rsid w:val="00627E1E"/>
    <w:rsid w:val="006304F0"/>
    <w:rsid w:val="0063059B"/>
    <w:rsid w:val="00630777"/>
    <w:rsid w:val="006307E4"/>
    <w:rsid w:val="00630AF0"/>
    <w:rsid w:val="00631433"/>
    <w:rsid w:val="0063176D"/>
    <w:rsid w:val="00631803"/>
    <w:rsid w:val="00631808"/>
    <w:rsid w:val="00633067"/>
    <w:rsid w:val="006337CD"/>
    <w:rsid w:val="00633973"/>
    <w:rsid w:val="00633C23"/>
    <w:rsid w:val="00633EF2"/>
    <w:rsid w:val="006349B7"/>
    <w:rsid w:val="00634A2B"/>
    <w:rsid w:val="00634CED"/>
    <w:rsid w:val="00635C7D"/>
    <w:rsid w:val="00636495"/>
    <w:rsid w:val="00636968"/>
    <w:rsid w:val="00637011"/>
    <w:rsid w:val="0063714F"/>
    <w:rsid w:val="00637588"/>
    <w:rsid w:val="006376A3"/>
    <w:rsid w:val="00637B43"/>
    <w:rsid w:val="00637F00"/>
    <w:rsid w:val="0064105E"/>
    <w:rsid w:val="006410E7"/>
    <w:rsid w:val="006411D4"/>
    <w:rsid w:val="0064165F"/>
    <w:rsid w:val="00641DF9"/>
    <w:rsid w:val="0064219A"/>
    <w:rsid w:val="0064274D"/>
    <w:rsid w:val="0064276F"/>
    <w:rsid w:val="00642AB4"/>
    <w:rsid w:val="00642CA5"/>
    <w:rsid w:val="006432FD"/>
    <w:rsid w:val="006433AC"/>
    <w:rsid w:val="00643594"/>
    <w:rsid w:val="006439F5"/>
    <w:rsid w:val="006441FB"/>
    <w:rsid w:val="00644244"/>
    <w:rsid w:val="00644A6C"/>
    <w:rsid w:val="00644ADD"/>
    <w:rsid w:val="00645483"/>
    <w:rsid w:val="00645600"/>
    <w:rsid w:val="0064571D"/>
    <w:rsid w:val="00645855"/>
    <w:rsid w:val="00645A07"/>
    <w:rsid w:val="00645DF5"/>
    <w:rsid w:val="00646729"/>
    <w:rsid w:val="006467F6"/>
    <w:rsid w:val="00646879"/>
    <w:rsid w:val="00646DAB"/>
    <w:rsid w:val="006473D8"/>
    <w:rsid w:val="006502B4"/>
    <w:rsid w:val="006502F3"/>
    <w:rsid w:val="00650723"/>
    <w:rsid w:val="00650983"/>
    <w:rsid w:val="00650A5C"/>
    <w:rsid w:val="00651147"/>
    <w:rsid w:val="0065128F"/>
    <w:rsid w:val="00651425"/>
    <w:rsid w:val="006517B2"/>
    <w:rsid w:val="00651978"/>
    <w:rsid w:val="00651A97"/>
    <w:rsid w:val="006530EA"/>
    <w:rsid w:val="00653387"/>
    <w:rsid w:val="00653E77"/>
    <w:rsid w:val="00654848"/>
    <w:rsid w:val="00654996"/>
    <w:rsid w:val="00654EF2"/>
    <w:rsid w:val="00654F07"/>
    <w:rsid w:val="00655159"/>
    <w:rsid w:val="006551B5"/>
    <w:rsid w:val="006551CD"/>
    <w:rsid w:val="00655233"/>
    <w:rsid w:val="006558EE"/>
    <w:rsid w:val="006561B0"/>
    <w:rsid w:val="006565E2"/>
    <w:rsid w:val="0065698F"/>
    <w:rsid w:val="00656B8D"/>
    <w:rsid w:val="00656FD1"/>
    <w:rsid w:val="006574DC"/>
    <w:rsid w:val="00657CD7"/>
    <w:rsid w:val="006600E4"/>
    <w:rsid w:val="006600E8"/>
    <w:rsid w:val="00660471"/>
    <w:rsid w:val="00660878"/>
    <w:rsid w:val="00660B39"/>
    <w:rsid w:val="00660B9D"/>
    <w:rsid w:val="006616AB"/>
    <w:rsid w:val="00662443"/>
    <w:rsid w:val="0066286F"/>
    <w:rsid w:val="006635D2"/>
    <w:rsid w:val="006637CC"/>
    <w:rsid w:val="00663A9A"/>
    <w:rsid w:val="006643CB"/>
    <w:rsid w:val="00664934"/>
    <w:rsid w:val="00664DEF"/>
    <w:rsid w:val="00665A8F"/>
    <w:rsid w:val="00666CD2"/>
    <w:rsid w:val="00666E2A"/>
    <w:rsid w:val="00666E4C"/>
    <w:rsid w:val="00667010"/>
    <w:rsid w:val="0066712E"/>
    <w:rsid w:val="0066740F"/>
    <w:rsid w:val="00667833"/>
    <w:rsid w:val="00667B38"/>
    <w:rsid w:val="006702B4"/>
    <w:rsid w:val="006703F6"/>
    <w:rsid w:val="006709E6"/>
    <w:rsid w:val="00670E00"/>
    <w:rsid w:val="00671CFE"/>
    <w:rsid w:val="00672133"/>
    <w:rsid w:val="0067222E"/>
    <w:rsid w:val="006729BA"/>
    <w:rsid w:val="00673DA7"/>
    <w:rsid w:val="00674ED1"/>
    <w:rsid w:val="006755B5"/>
    <w:rsid w:val="006760B8"/>
    <w:rsid w:val="006764F5"/>
    <w:rsid w:val="00676507"/>
    <w:rsid w:val="00676AC1"/>
    <w:rsid w:val="00677126"/>
    <w:rsid w:val="0067799B"/>
    <w:rsid w:val="00677BCB"/>
    <w:rsid w:val="00680443"/>
    <w:rsid w:val="00680C1C"/>
    <w:rsid w:val="006816A8"/>
    <w:rsid w:val="00681E1C"/>
    <w:rsid w:val="00681FDA"/>
    <w:rsid w:val="006825D3"/>
    <w:rsid w:val="006827DA"/>
    <w:rsid w:val="0068332D"/>
    <w:rsid w:val="006833FD"/>
    <w:rsid w:val="00683A6C"/>
    <w:rsid w:val="006847AE"/>
    <w:rsid w:val="00685179"/>
    <w:rsid w:val="00685F66"/>
    <w:rsid w:val="00686284"/>
    <w:rsid w:val="0068722E"/>
    <w:rsid w:val="00690566"/>
    <w:rsid w:val="00690571"/>
    <w:rsid w:val="006907E7"/>
    <w:rsid w:val="00690D21"/>
    <w:rsid w:val="00692257"/>
    <w:rsid w:val="006922C7"/>
    <w:rsid w:val="00692705"/>
    <w:rsid w:val="00692DBD"/>
    <w:rsid w:val="00692F43"/>
    <w:rsid w:val="006938B8"/>
    <w:rsid w:val="00693D10"/>
    <w:rsid w:val="00694B6F"/>
    <w:rsid w:val="00694E43"/>
    <w:rsid w:val="0069589E"/>
    <w:rsid w:val="00696217"/>
    <w:rsid w:val="00696435"/>
    <w:rsid w:val="00696491"/>
    <w:rsid w:val="00696AA7"/>
    <w:rsid w:val="006A11BD"/>
    <w:rsid w:val="006A13DC"/>
    <w:rsid w:val="006A1A27"/>
    <w:rsid w:val="006A1BAA"/>
    <w:rsid w:val="006A1E6E"/>
    <w:rsid w:val="006A1E77"/>
    <w:rsid w:val="006A220A"/>
    <w:rsid w:val="006A25F2"/>
    <w:rsid w:val="006A2614"/>
    <w:rsid w:val="006A3A8F"/>
    <w:rsid w:val="006A4829"/>
    <w:rsid w:val="006A6A5A"/>
    <w:rsid w:val="006A6B2F"/>
    <w:rsid w:val="006A7003"/>
    <w:rsid w:val="006A7CDC"/>
    <w:rsid w:val="006A7CE8"/>
    <w:rsid w:val="006B010D"/>
    <w:rsid w:val="006B018C"/>
    <w:rsid w:val="006B0328"/>
    <w:rsid w:val="006B0439"/>
    <w:rsid w:val="006B1302"/>
    <w:rsid w:val="006B1A8E"/>
    <w:rsid w:val="006B288A"/>
    <w:rsid w:val="006B3AA7"/>
    <w:rsid w:val="006B3B8A"/>
    <w:rsid w:val="006B4494"/>
    <w:rsid w:val="006B48E4"/>
    <w:rsid w:val="006B4B0B"/>
    <w:rsid w:val="006B5DE1"/>
    <w:rsid w:val="006B674A"/>
    <w:rsid w:val="006B6863"/>
    <w:rsid w:val="006B7398"/>
    <w:rsid w:val="006C01B2"/>
    <w:rsid w:val="006C046E"/>
    <w:rsid w:val="006C093B"/>
    <w:rsid w:val="006C0B2F"/>
    <w:rsid w:val="006C0FF7"/>
    <w:rsid w:val="006C1ACC"/>
    <w:rsid w:val="006C1E25"/>
    <w:rsid w:val="006C2319"/>
    <w:rsid w:val="006C25C6"/>
    <w:rsid w:val="006C2601"/>
    <w:rsid w:val="006C2D77"/>
    <w:rsid w:val="006C33EF"/>
    <w:rsid w:val="006C39C0"/>
    <w:rsid w:val="006C47FA"/>
    <w:rsid w:val="006C48B2"/>
    <w:rsid w:val="006C4956"/>
    <w:rsid w:val="006C4EE7"/>
    <w:rsid w:val="006C514D"/>
    <w:rsid w:val="006C57BE"/>
    <w:rsid w:val="006C593A"/>
    <w:rsid w:val="006C59C2"/>
    <w:rsid w:val="006C5AF0"/>
    <w:rsid w:val="006C5CF4"/>
    <w:rsid w:val="006C6687"/>
    <w:rsid w:val="006C696D"/>
    <w:rsid w:val="006C69A9"/>
    <w:rsid w:val="006C6EB9"/>
    <w:rsid w:val="006C70DC"/>
    <w:rsid w:val="006C7463"/>
    <w:rsid w:val="006C7B42"/>
    <w:rsid w:val="006C7EC0"/>
    <w:rsid w:val="006C7FB2"/>
    <w:rsid w:val="006D060A"/>
    <w:rsid w:val="006D118E"/>
    <w:rsid w:val="006D158B"/>
    <w:rsid w:val="006D1936"/>
    <w:rsid w:val="006D237A"/>
    <w:rsid w:val="006D3C16"/>
    <w:rsid w:val="006D3E93"/>
    <w:rsid w:val="006D43A3"/>
    <w:rsid w:val="006D443C"/>
    <w:rsid w:val="006D4CB7"/>
    <w:rsid w:val="006D5208"/>
    <w:rsid w:val="006D5CC9"/>
    <w:rsid w:val="006D5DD5"/>
    <w:rsid w:val="006D5E16"/>
    <w:rsid w:val="006D5E8B"/>
    <w:rsid w:val="006D5EA6"/>
    <w:rsid w:val="006D6266"/>
    <w:rsid w:val="006D64CB"/>
    <w:rsid w:val="006D6F5F"/>
    <w:rsid w:val="006E06B6"/>
    <w:rsid w:val="006E06E1"/>
    <w:rsid w:val="006E0867"/>
    <w:rsid w:val="006E09C2"/>
    <w:rsid w:val="006E1459"/>
    <w:rsid w:val="006E149D"/>
    <w:rsid w:val="006E15DF"/>
    <w:rsid w:val="006E18E1"/>
    <w:rsid w:val="006E2010"/>
    <w:rsid w:val="006E3261"/>
    <w:rsid w:val="006E380C"/>
    <w:rsid w:val="006E381D"/>
    <w:rsid w:val="006E3B8B"/>
    <w:rsid w:val="006E4117"/>
    <w:rsid w:val="006E41A7"/>
    <w:rsid w:val="006E5128"/>
    <w:rsid w:val="006E5C98"/>
    <w:rsid w:val="006E6071"/>
    <w:rsid w:val="006E639B"/>
    <w:rsid w:val="006E687B"/>
    <w:rsid w:val="006E7812"/>
    <w:rsid w:val="006E79F3"/>
    <w:rsid w:val="006E7F8F"/>
    <w:rsid w:val="006F084D"/>
    <w:rsid w:val="006F0A20"/>
    <w:rsid w:val="006F0CC0"/>
    <w:rsid w:val="006F1538"/>
    <w:rsid w:val="006F15C4"/>
    <w:rsid w:val="006F1823"/>
    <w:rsid w:val="006F1847"/>
    <w:rsid w:val="006F2C47"/>
    <w:rsid w:val="006F36AB"/>
    <w:rsid w:val="006F41A6"/>
    <w:rsid w:val="006F422D"/>
    <w:rsid w:val="006F4D38"/>
    <w:rsid w:val="006F4D54"/>
    <w:rsid w:val="006F51BF"/>
    <w:rsid w:val="006F59F3"/>
    <w:rsid w:val="006F640B"/>
    <w:rsid w:val="006F6503"/>
    <w:rsid w:val="006F65CB"/>
    <w:rsid w:val="006F6A3D"/>
    <w:rsid w:val="007009D6"/>
    <w:rsid w:val="00700D7C"/>
    <w:rsid w:val="00700E88"/>
    <w:rsid w:val="0070100A"/>
    <w:rsid w:val="007010A8"/>
    <w:rsid w:val="00701D07"/>
    <w:rsid w:val="00703657"/>
    <w:rsid w:val="00703CDD"/>
    <w:rsid w:val="00704731"/>
    <w:rsid w:val="00704CCA"/>
    <w:rsid w:val="007053E1"/>
    <w:rsid w:val="0070562D"/>
    <w:rsid w:val="00706796"/>
    <w:rsid w:val="00706BCA"/>
    <w:rsid w:val="00706BF0"/>
    <w:rsid w:val="00706D0D"/>
    <w:rsid w:val="0070726C"/>
    <w:rsid w:val="007077F2"/>
    <w:rsid w:val="00707BDF"/>
    <w:rsid w:val="00707EB5"/>
    <w:rsid w:val="00710BF3"/>
    <w:rsid w:val="00710ED5"/>
    <w:rsid w:val="007112CC"/>
    <w:rsid w:val="007119B5"/>
    <w:rsid w:val="0071282C"/>
    <w:rsid w:val="0071307A"/>
    <w:rsid w:val="00713135"/>
    <w:rsid w:val="0071324E"/>
    <w:rsid w:val="007138DF"/>
    <w:rsid w:val="00713BD8"/>
    <w:rsid w:val="00714492"/>
    <w:rsid w:val="007149C3"/>
    <w:rsid w:val="00714D69"/>
    <w:rsid w:val="00715302"/>
    <w:rsid w:val="007155F6"/>
    <w:rsid w:val="00715ED4"/>
    <w:rsid w:val="00715F32"/>
    <w:rsid w:val="00716020"/>
    <w:rsid w:val="00716991"/>
    <w:rsid w:val="00716F04"/>
    <w:rsid w:val="0071733E"/>
    <w:rsid w:val="007210BA"/>
    <w:rsid w:val="00721321"/>
    <w:rsid w:val="0072217D"/>
    <w:rsid w:val="007236A3"/>
    <w:rsid w:val="00723ABD"/>
    <w:rsid w:val="00723C33"/>
    <w:rsid w:val="00723CC6"/>
    <w:rsid w:val="007252FF"/>
    <w:rsid w:val="00726327"/>
    <w:rsid w:val="007266CA"/>
    <w:rsid w:val="0072672B"/>
    <w:rsid w:val="007268F2"/>
    <w:rsid w:val="0072731E"/>
    <w:rsid w:val="00727E12"/>
    <w:rsid w:val="00730790"/>
    <w:rsid w:val="00730DE8"/>
    <w:rsid w:val="00730F16"/>
    <w:rsid w:val="007313D5"/>
    <w:rsid w:val="00732057"/>
    <w:rsid w:val="00732593"/>
    <w:rsid w:val="0073342B"/>
    <w:rsid w:val="007340A1"/>
    <w:rsid w:val="00734DB8"/>
    <w:rsid w:val="00736279"/>
    <w:rsid w:val="0073654B"/>
    <w:rsid w:val="00736AC3"/>
    <w:rsid w:val="00736B6F"/>
    <w:rsid w:val="0073731A"/>
    <w:rsid w:val="007376DF"/>
    <w:rsid w:val="0073795F"/>
    <w:rsid w:val="00737A3D"/>
    <w:rsid w:val="00737E1F"/>
    <w:rsid w:val="0074010E"/>
    <w:rsid w:val="00740889"/>
    <w:rsid w:val="00740A83"/>
    <w:rsid w:val="00741830"/>
    <w:rsid w:val="00742E22"/>
    <w:rsid w:val="00743040"/>
    <w:rsid w:val="007432C3"/>
    <w:rsid w:val="007433ED"/>
    <w:rsid w:val="007451FA"/>
    <w:rsid w:val="007458BA"/>
    <w:rsid w:val="00745A75"/>
    <w:rsid w:val="00745C34"/>
    <w:rsid w:val="00746272"/>
    <w:rsid w:val="0074711F"/>
    <w:rsid w:val="0074720A"/>
    <w:rsid w:val="00747E79"/>
    <w:rsid w:val="00750FA8"/>
    <w:rsid w:val="00751206"/>
    <w:rsid w:val="00751277"/>
    <w:rsid w:val="007514D0"/>
    <w:rsid w:val="00751CD8"/>
    <w:rsid w:val="00751DD9"/>
    <w:rsid w:val="00751FBD"/>
    <w:rsid w:val="00752589"/>
    <w:rsid w:val="0075290B"/>
    <w:rsid w:val="00752F8A"/>
    <w:rsid w:val="00753078"/>
    <w:rsid w:val="007536B4"/>
    <w:rsid w:val="00753845"/>
    <w:rsid w:val="007539C8"/>
    <w:rsid w:val="00753B8E"/>
    <w:rsid w:val="00753C26"/>
    <w:rsid w:val="00754752"/>
    <w:rsid w:val="00754F19"/>
    <w:rsid w:val="00756316"/>
    <w:rsid w:val="0075640D"/>
    <w:rsid w:val="00756B55"/>
    <w:rsid w:val="00756B65"/>
    <w:rsid w:val="00757216"/>
    <w:rsid w:val="00757D4E"/>
    <w:rsid w:val="00760816"/>
    <w:rsid w:val="00760B50"/>
    <w:rsid w:val="00760F6B"/>
    <w:rsid w:val="00761659"/>
    <w:rsid w:val="00761B91"/>
    <w:rsid w:val="00761D43"/>
    <w:rsid w:val="007624D3"/>
    <w:rsid w:val="00762813"/>
    <w:rsid w:val="00762DF6"/>
    <w:rsid w:val="0076349A"/>
    <w:rsid w:val="00764C10"/>
    <w:rsid w:val="00765225"/>
    <w:rsid w:val="00765F38"/>
    <w:rsid w:val="0076639D"/>
    <w:rsid w:val="00766A2D"/>
    <w:rsid w:val="007670B8"/>
    <w:rsid w:val="00767C88"/>
    <w:rsid w:val="00770147"/>
    <w:rsid w:val="007705A6"/>
    <w:rsid w:val="0077089C"/>
    <w:rsid w:val="00770D4C"/>
    <w:rsid w:val="007711FF"/>
    <w:rsid w:val="00772B64"/>
    <w:rsid w:val="00773076"/>
    <w:rsid w:val="0077329C"/>
    <w:rsid w:val="00773866"/>
    <w:rsid w:val="0077505D"/>
    <w:rsid w:val="00776779"/>
    <w:rsid w:val="007768C0"/>
    <w:rsid w:val="00777C8D"/>
    <w:rsid w:val="00777F9D"/>
    <w:rsid w:val="00777FA5"/>
    <w:rsid w:val="007806C0"/>
    <w:rsid w:val="00780BCD"/>
    <w:rsid w:val="007811B0"/>
    <w:rsid w:val="007812ED"/>
    <w:rsid w:val="00781C79"/>
    <w:rsid w:val="00782215"/>
    <w:rsid w:val="00782407"/>
    <w:rsid w:val="0078254C"/>
    <w:rsid w:val="00783BDF"/>
    <w:rsid w:val="00783E01"/>
    <w:rsid w:val="00784008"/>
    <w:rsid w:val="00784BA8"/>
    <w:rsid w:val="007852DF"/>
    <w:rsid w:val="00786A63"/>
    <w:rsid w:val="00787207"/>
    <w:rsid w:val="007873A0"/>
    <w:rsid w:val="00787E19"/>
    <w:rsid w:val="007906AC"/>
    <w:rsid w:val="00790B64"/>
    <w:rsid w:val="0079132E"/>
    <w:rsid w:val="00791AE3"/>
    <w:rsid w:val="00791D1B"/>
    <w:rsid w:val="00791DF9"/>
    <w:rsid w:val="00791F03"/>
    <w:rsid w:val="00794079"/>
    <w:rsid w:val="0079439F"/>
    <w:rsid w:val="007957C2"/>
    <w:rsid w:val="0079650E"/>
    <w:rsid w:val="007967EE"/>
    <w:rsid w:val="00796D36"/>
    <w:rsid w:val="0079799E"/>
    <w:rsid w:val="00797EDC"/>
    <w:rsid w:val="00797F49"/>
    <w:rsid w:val="00797FFD"/>
    <w:rsid w:val="007A0A37"/>
    <w:rsid w:val="007A0E22"/>
    <w:rsid w:val="007A19A4"/>
    <w:rsid w:val="007A2468"/>
    <w:rsid w:val="007A27EE"/>
    <w:rsid w:val="007A2D80"/>
    <w:rsid w:val="007A2F81"/>
    <w:rsid w:val="007A3089"/>
    <w:rsid w:val="007A3384"/>
    <w:rsid w:val="007A398E"/>
    <w:rsid w:val="007A3BFC"/>
    <w:rsid w:val="007A4327"/>
    <w:rsid w:val="007A4AB7"/>
    <w:rsid w:val="007A4BBB"/>
    <w:rsid w:val="007A541B"/>
    <w:rsid w:val="007A62B7"/>
    <w:rsid w:val="007A6DC0"/>
    <w:rsid w:val="007A7F19"/>
    <w:rsid w:val="007A7F54"/>
    <w:rsid w:val="007B00FA"/>
    <w:rsid w:val="007B0211"/>
    <w:rsid w:val="007B184D"/>
    <w:rsid w:val="007B1DCD"/>
    <w:rsid w:val="007B2801"/>
    <w:rsid w:val="007B2F07"/>
    <w:rsid w:val="007B3584"/>
    <w:rsid w:val="007B35A9"/>
    <w:rsid w:val="007B38A1"/>
    <w:rsid w:val="007B3AFF"/>
    <w:rsid w:val="007B3DDB"/>
    <w:rsid w:val="007B4F3B"/>
    <w:rsid w:val="007B543D"/>
    <w:rsid w:val="007B6430"/>
    <w:rsid w:val="007B64E6"/>
    <w:rsid w:val="007B67BE"/>
    <w:rsid w:val="007B6826"/>
    <w:rsid w:val="007B6828"/>
    <w:rsid w:val="007B76AB"/>
    <w:rsid w:val="007B7A62"/>
    <w:rsid w:val="007C00EA"/>
    <w:rsid w:val="007C02AE"/>
    <w:rsid w:val="007C0CBC"/>
    <w:rsid w:val="007C0DFD"/>
    <w:rsid w:val="007C0FEF"/>
    <w:rsid w:val="007C1CFA"/>
    <w:rsid w:val="007C1EC4"/>
    <w:rsid w:val="007C25EF"/>
    <w:rsid w:val="007C2E94"/>
    <w:rsid w:val="007C3A91"/>
    <w:rsid w:val="007C3CC1"/>
    <w:rsid w:val="007C428B"/>
    <w:rsid w:val="007C42D8"/>
    <w:rsid w:val="007C536A"/>
    <w:rsid w:val="007C5383"/>
    <w:rsid w:val="007C5517"/>
    <w:rsid w:val="007C553D"/>
    <w:rsid w:val="007C684A"/>
    <w:rsid w:val="007D0392"/>
    <w:rsid w:val="007D0571"/>
    <w:rsid w:val="007D0748"/>
    <w:rsid w:val="007D0781"/>
    <w:rsid w:val="007D07EF"/>
    <w:rsid w:val="007D1131"/>
    <w:rsid w:val="007D1226"/>
    <w:rsid w:val="007D208D"/>
    <w:rsid w:val="007D27E8"/>
    <w:rsid w:val="007D2B65"/>
    <w:rsid w:val="007D32D0"/>
    <w:rsid w:val="007D3BA9"/>
    <w:rsid w:val="007D3BD5"/>
    <w:rsid w:val="007D453E"/>
    <w:rsid w:val="007D507C"/>
    <w:rsid w:val="007D5304"/>
    <w:rsid w:val="007D5654"/>
    <w:rsid w:val="007D566E"/>
    <w:rsid w:val="007D56A8"/>
    <w:rsid w:val="007D57E2"/>
    <w:rsid w:val="007D5BCE"/>
    <w:rsid w:val="007D5D2E"/>
    <w:rsid w:val="007D65A9"/>
    <w:rsid w:val="007D65EA"/>
    <w:rsid w:val="007D6D3E"/>
    <w:rsid w:val="007D6E29"/>
    <w:rsid w:val="007D7906"/>
    <w:rsid w:val="007D7C03"/>
    <w:rsid w:val="007D7C85"/>
    <w:rsid w:val="007D7D5E"/>
    <w:rsid w:val="007E02E0"/>
    <w:rsid w:val="007E03FC"/>
    <w:rsid w:val="007E0C6C"/>
    <w:rsid w:val="007E180B"/>
    <w:rsid w:val="007E1B68"/>
    <w:rsid w:val="007E1FB8"/>
    <w:rsid w:val="007E20D0"/>
    <w:rsid w:val="007E2378"/>
    <w:rsid w:val="007E3114"/>
    <w:rsid w:val="007E3A98"/>
    <w:rsid w:val="007E40F2"/>
    <w:rsid w:val="007E4311"/>
    <w:rsid w:val="007E4316"/>
    <w:rsid w:val="007E47C1"/>
    <w:rsid w:val="007E4B7E"/>
    <w:rsid w:val="007E4EE8"/>
    <w:rsid w:val="007E50F2"/>
    <w:rsid w:val="007E5143"/>
    <w:rsid w:val="007E5544"/>
    <w:rsid w:val="007E6D10"/>
    <w:rsid w:val="007E715E"/>
    <w:rsid w:val="007E7396"/>
    <w:rsid w:val="007E7541"/>
    <w:rsid w:val="007E7891"/>
    <w:rsid w:val="007E7E5D"/>
    <w:rsid w:val="007F0562"/>
    <w:rsid w:val="007F15B7"/>
    <w:rsid w:val="007F1CAE"/>
    <w:rsid w:val="007F2359"/>
    <w:rsid w:val="007F2491"/>
    <w:rsid w:val="007F319E"/>
    <w:rsid w:val="007F3458"/>
    <w:rsid w:val="007F42FA"/>
    <w:rsid w:val="007F45C7"/>
    <w:rsid w:val="007F4BBB"/>
    <w:rsid w:val="007F548A"/>
    <w:rsid w:val="007F60AC"/>
    <w:rsid w:val="007F7108"/>
    <w:rsid w:val="007F7B80"/>
    <w:rsid w:val="007F7E58"/>
    <w:rsid w:val="008006A1"/>
    <w:rsid w:val="008007B7"/>
    <w:rsid w:val="00801AC5"/>
    <w:rsid w:val="00801FFC"/>
    <w:rsid w:val="008021E3"/>
    <w:rsid w:val="00802AA1"/>
    <w:rsid w:val="00802B10"/>
    <w:rsid w:val="008035CE"/>
    <w:rsid w:val="0080368D"/>
    <w:rsid w:val="0080386B"/>
    <w:rsid w:val="00803AAF"/>
    <w:rsid w:val="008043CB"/>
    <w:rsid w:val="00804739"/>
    <w:rsid w:val="00804BB6"/>
    <w:rsid w:val="00804CB6"/>
    <w:rsid w:val="00806769"/>
    <w:rsid w:val="0081021E"/>
    <w:rsid w:val="008113EB"/>
    <w:rsid w:val="00811745"/>
    <w:rsid w:val="008118A2"/>
    <w:rsid w:val="00812816"/>
    <w:rsid w:val="008128AC"/>
    <w:rsid w:val="00812905"/>
    <w:rsid w:val="00812EA8"/>
    <w:rsid w:val="008137D2"/>
    <w:rsid w:val="0081464E"/>
    <w:rsid w:val="00814E2E"/>
    <w:rsid w:val="00814F1A"/>
    <w:rsid w:val="008157CE"/>
    <w:rsid w:val="00815FFC"/>
    <w:rsid w:val="00816D7D"/>
    <w:rsid w:val="00817376"/>
    <w:rsid w:val="00820145"/>
    <w:rsid w:val="0082035C"/>
    <w:rsid w:val="00820415"/>
    <w:rsid w:val="00820485"/>
    <w:rsid w:val="008206D3"/>
    <w:rsid w:val="00820DE7"/>
    <w:rsid w:val="0082152A"/>
    <w:rsid w:val="008218E3"/>
    <w:rsid w:val="00821A81"/>
    <w:rsid w:val="008236CF"/>
    <w:rsid w:val="00824076"/>
    <w:rsid w:val="00824313"/>
    <w:rsid w:val="00824834"/>
    <w:rsid w:val="00824905"/>
    <w:rsid w:val="00824CA5"/>
    <w:rsid w:val="00824E93"/>
    <w:rsid w:val="008250BE"/>
    <w:rsid w:val="0082540B"/>
    <w:rsid w:val="008260F1"/>
    <w:rsid w:val="00826608"/>
    <w:rsid w:val="00827110"/>
    <w:rsid w:val="00830117"/>
    <w:rsid w:val="00830453"/>
    <w:rsid w:val="00830667"/>
    <w:rsid w:val="008306D2"/>
    <w:rsid w:val="00831E9E"/>
    <w:rsid w:val="00832AFD"/>
    <w:rsid w:val="008334B2"/>
    <w:rsid w:val="00833ACB"/>
    <w:rsid w:val="00833B71"/>
    <w:rsid w:val="00833D21"/>
    <w:rsid w:val="00833E50"/>
    <w:rsid w:val="0083434A"/>
    <w:rsid w:val="0083442E"/>
    <w:rsid w:val="00834B09"/>
    <w:rsid w:val="00834E92"/>
    <w:rsid w:val="00835043"/>
    <w:rsid w:val="00835E55"/>
    <w:rsid w:val="0083639E"/>
    <w:rsid w:val="00836605"/>
    <w:rsid w:val="0083683D"/>
    <w:rsid w:val="00836CDC"/>
    <w:rsid w:val="008370EF"/>
    <w:rsid w:val="00840C39"/>
    <w:rsid w:val="00841A0C"/>
    <w:rsid w:val="00841F2F"/>
    <w:rsid w:val="00842333"/>
    <w:rsid w:val="00842AFA"/>
    <w:rsid w:val="00842C95"/>
    <w:rsid w:val="00842D2D"/>
    <w:rsid w:val="008434E3"/>
    <w:rsid w:val="00843857"/>
    <w:rsid w:val="00843A8C"/>
    <w:rsid w:val="00843E53"/>
    <w:rsid w:val="00843F09"/>
    <w:rsid w:val="008442C4"/>
    <w:rsid w:val="008444B6"/>
    <w:rsid w:val="008449F0"/>
    <w:rsid w:val="00844B3A"/>
    <w:rsid w:val="00844D63"/>
    <w:rsid w:val="008464AC"/>
    <w:rsid w:val="00846BDC"/>
    <w:rsid w:val="00846CAE"/>
    <w:rsid w:val="00847403"/>
    <w:rsid w:val="00847723"/>
    <w:rsid w:val="008477D0"/>
    <w:rsid w:val="00850D55"/>
    <w:rsid w:val="0085136A"/>
    <w:rsid w:val="00851672"/>
    <w:rsid w:val="0085197A"/>
    <w:rsid w:val="00851FEB"/>
    <w:rsid w:val="00852EEC"/>
    <w:rsid w:val="00853002"/>
    <w:rsid w:val="008536AD"/>
    <w:rsid w:val="00853D19"/>
    <w:rsid w:val="00853DA9"/>
    <w:rsid w:val="00853EBE"/>
    <w:rsid w:val="00853FDD"/>
    <w:rsid w:val="0085449C"/>
    <w:rsid w:val="00854A4F"/>
    <w:rsid w:val="00854FC5"/>
    <w:rsid w:val="0085538B"/>
    <w:rsid w:val="00855490"/>
    <w:rsid w:val="00855594"/>
    <w:rsid w:val="008555C6"/>
    <w:rsid w:val="0085664D"/>
    <w:rsid w:val="00856D00"/>
    <w:rsid w:val="00856ECF"/>
    <w:rsid w:val="008570CA"/>
    <w:rsid w:val="00857216"/>
    <w:rsid w:val="0085790B"/>
    <w:rsid w:val="00860BFA"/>
    <w:rsid w:val="00860DEF"/>
    <w:rsid w:val="0086175B"/>
    <w:rsid w:val="008624C9"/>
    <w:rsid w:val="00863F24"/>
    <w:rsid w:val="008640AF"/>
    <w:rsid w:val="0086428F"/>
    <w:rsid w:val="008644ED"/>
    <w:rsid w:val="008653F9"/>
    <w:rsid w:val="0086574C"/>
    <w:rsid w:val="00865A46"/>
    <w:rsid w:val="008661E4"/>
    <w:rsid w:val="00866303"/>
    <w:rsid w:val="008667CD"/>
    <w:rsid w:val="00866BE6"/>
    <w:rsid w:val="00867574"/>
    <w:rsid w:val="008677C9"/>
    <w:rsid w:val="00867D38"/>
    <w:rsid w:val="008709DD"/>
    <w:rsid w:val="0087118B"/>
    <w:rsid w:val="008714B2"/>
    <w:rsid w:val="00871859"/>
    <w:rsid w:val="00873516"/>
    <w:rsid w:val="0087391A"/>
    <w:rsid w:val="008756B4"/>
    <w:rsid w:val="008761B4"/>
    <w:rsid w:val="0087642A"/>
    <w:rsid w:val="0087664D"/>
    <w:rsid w:val="0087694F"/>
    <w:rsid w:val="00876A8C"/>
    <w:rsid w:val="00880051"/>
    <w:rsid w:val="008800F0"/>
    <w:rsid w:val="00880F4D"/>
    <w:rsid w:val="0088100C"/>
    <w:rsid w:val="0088102E"/>
    <w:rsid w:val="00881856"/>
    <w:rsid w:val="00881B06"/>
    <w:rsid w:val="0088221A"/>
    <w:rsid w:val="008825B3"/>
    <w:rsid w:val="00882F04"/>
    <w:rsid w:val="008836C5"/>
    <w:rsid w:val="008836FC"/>
    <w:rsid w:val="00883AFD"/>
    <w:rsid w:val="00883CFE"/>
    <w:rsid w:val="00883F75"/>
    <w:rsid w:val="00884618"/>
    <w:rsid w:val="00884810"/>
    <w:rsid w:val="00884A1E"/>
    <w:rsid w:val="00885C26"/>
    <w:rsid w:val="0088612B"/>
    <w:rsid w:val="008861AF"/>
    <w:rsid w:val="008869CA"/>
    <w:rsid w:val="00886ACB"/>
    <w:rsid w:val="00886BCE"/>
    <w:rsid w:val="00886FCF"/>
    <w:rsid w:val="008874FA"/>
    <w:rsid w:val="00887D19"/>
    <w:rsid w:val="008913BD"/>
    <w:rsid w:val="00891BD6"/>
    <w:rsid w:val="00891FDC"/>
    <w:rsid w:val="00892696"/>
    <w:rsid w:val="00892D20"/>
    <w:rsid w:val="00893CC6"/>
    <w:rsid w:val="008946D4"/>
    <w:rsid w:val="00895919"/>
    <w:rsid w:val="00895E5C"/>
    <w:rsid w:val="00896395"/>
    <w:rsid w:val="00896539"/>
    <w:rsid w:val="00896589"/>
    <w:rsid w:val="00896885"/>
    <w:rsid w:val="00896E07"/>
    <w:rsid w:val="008972BD"/>
    <w:rsid w:val="0089731D"/>
    <w:rsid w:val="008A2A9E"/>
    <w:rsid w:val="008A317B"/>
    <w:rsid w:val="008A3F7A"/>
    <w:rsid w:val="008A40E1"/>
    <w:rsid w:val="008A4D4F"/>
    <w:rsid w:val="008A534C"/>
    <w:rsid w:val="008A55BD"/>
    <w:rsid w:val="008A6BDC"/>
    <w:rsid w:val="008A7E0D"/>
    <w:rsid w:val="008B0F3F"/>
    <w:rsid w:val="008B162A"/>
    <w:rsid w:val="008B1D27"/>
    <w:rsid w:val="008B3622"/>
    <w:rsid w:val="008B3FAD"/>
    <w:rsid w:val="008B41A1"/>
    <w:rsid w:val="008B4342"/>
    <w:rsid w:val="008B4590"/>
    <w:rsid w:val="008B494B"/>
    <w:rsid w:val="008B4B08"/>
    <w:rsid w:val="008B4C65"/>
    <w:rsid w:val="008B6379"/>
    <w:rsid w:val="008B699E"/>
    <w:rsid w:val="008B6A12"/>
    <w:rsid w:val="008B6DE3"/>
    <w:rsid w:val="008B71D3"/>
    <w:rsid w:val="008B7B56"/>
    <w:rsid w:val="008B7B59"/>
    <w:rsid w:val="008B7D2C"/>
    <w:rsid w:val="008C1774"/>
    <w:rsid w:val="008C1ADD"/>
    <w:rsid w:val="008C2727"/>
    <w:rsid w:val="008C2B8C"/>
    <w:rsid w:val="008C2DCE"/>
    <w:rsid w:val="008C3262"/>
    <w:rsid w:val="008C459B"/>
    <w:rsid w:val="008C4950"/>
    <w:rsid w:val="008C4EC3"/>
    <w:rsid w:val="008C56A3"/>
    <w:rsid w:val="008C6422"/>
    <w:rsid w:val="008C6711"/>
    <w:rsid w:val="008C70E0"/>
    <w:rsid w:val="008C7811"/>
    <w:rsid w:val="008C7816"/>
    <w:rsid w:val="008D013C"/>
    <w:rsid w:val="008D0866"/>
    <w:rsid w:val="008D1729"/>
    <w:rsid w:val="008D1FAE"/>
    <w:rsid w:val="008D23AE"/>
    <w:rsid w:val="008D2D44"/>
    <w:rsid w:val="008D31D2"/>
    <w:rsid w:val="008D3235"/>
    <w:rsid w:val="008D4042"/>
    <w:rsid w:val="008D4265"/>
    <w:rsid w:val="008D42B5"/>
    <w:rsid w:val="008D43B5"/>
    <w:rsid w:val="008D5050"/>
    <w:rsid w:val="008D5260"/>
    <w:rsid w:val="008D5CC3"/>
    <w:rsid w:val="008D6225"/>
    <w:rsid w:val="008D652A"/>
    <w:rsid w:val="008D6643"/>
    <w:rsid w:val="008D6710"/>
    <w:rsid w:val="008E0A67"/>
    <w:rsid w:val="008E17B4"/>
    <w:rsid w:val="008E1ADB"/>
    <w:rsid w:val="008E1E20"/>
    <w:rsid w:val="008E265B"/>
    <w:rsid w:val="008E27EA"/>
    <w:rsid w:val="008E2968"/>
    <w:rsid w:val="008E2E92"/>
    <w:rsid w:val="008E2F8B"/>
    <w:rsid w:val="008E3291"/>
    <w:rsid w:val="008E338A"/>
    <w:rsid w:val="008E3B8C"/>
    <w:rsid w:val="008E3EC8"/>
    <w:rsid w:val="008E4D8F"/>
    <w:rsid w:val="008E50C3"/>
    <w:rsid w:val="008E5941"/>
    <w:rsid w:val="008E5A1E"/>
    <w:rsid w:val="008E66DB"/>
    <w:rsid w:val="008E69D5"/>
    <w:rsid w:val="008E717F"/>
    <w:rsid w:val="008E7534"/>
    <w:rsid w:val="008E765D"/>
    <w:rsid w:val="008E7807"/>
    <w:rsid w:val="008F0045"/>
    <w:rsid w:val="008F082E"/>
    <w:rsid w:val="008F08A9"/>
    <w:rsid w:val="008F0A85"/>
    <w:rsid w:val="008F0F90"/>
    <w:rsid w:val="008F1D81"/>
    <w:rsid w:val="008F21C1"/>
    <w:rsid w:val="008F2FE4"/>
    <w:rsid w:val="008F3085"/>
    <w:rsid w:val="008F36AE"/>
    <w:rsid w:val="008F3908"/>
    <w:rsid w:val="008F3D6B"/>
    <w:rsid w:val="008F403A"/>
    <w:rsid w:val="008F4D84"/>
    <w:rsid w:val="008F5532"/>
    <w:rsid w:val="008F55C3"/>
    <w:rsid w:val="008F59E7"/>
    <w:rsid w:val="008F6D1E"/>
    <w:rsid w:val="008F70C1"/>
    <w:rsid w:val="008F72A5"/>
    <w:rsid w:val="008F794A"/>
    <w:rsid w:val="008F7C8E"/>
    <w:rsid w:val="009005C6"/>
    <w:rsid w:val="0090181C"/>
    <w:rsid w:val="00902624"/>
    <w:rsid w:val="0090284E"/>
    <w:rsid w:val="00903DCA"/>
    <w:rsid w:val="009040FA"/>
    <w:rsid w:val="009044C4"/>
    <w:rsid w:val="00904EDF"/>
    <w:rsid w:val="00904FDA"/>
    <w:rsid w:val="0090509F"/>
    <w:rsid w:val="009056CE"/>
    <w:rsid w:val="00905C58"/>
    <w:rsid w:val="00905E88"/>
    <w:rsid w:val="00906FDA"/>
    <w:rsid w:val="009100B2"/>
    <w:rsid w:val="009103F3"/>
    <w:rsid w:val="0091059A"/>
    <w:rsid w:val="00910C14"/>
    <w:rsid w:val="00911836"/>
    <w:rsid w:val="00911D35"/>
    <w:rsid w:val="00912B9D"/>
    <w:rsid w:val="00913726"/>
    <w:rsid w:val="00913A1C"/>
    <w:rsid w:val="00913C84"/>
    <w:rsid w:val="00914102"/>
    <w:rsid w:val="00914194"/>
    <w:rsid w:val="009142D4"/>
    <w:rsid w:val="009143EF"/>
    <w:rsid w:val="00914552"/>
    <w:rsid w:val="0091487F"/>
    <w:rsid w:val="0091560A"/>
    <w:rsid w:val="00915A19"/>
    <w:rsid w:val="00915CC4"/>
    <w:rsid w:val="00916C79"/>
    <w:rsid w:val="00916E23"/>
    <w:rsid w:val="0091716F"/>
    <w:rsid w:val="0091719C"/>
    <w:rsid w:val="009176E7"/>
    <w:rsid w:val="00917853"/>
    <w:rsid w:val="0092046F"/>
    <w:rsid w:val="00920ACD"/>
    <w:rsid w:val="00920CA7"/>
    <w:rsid w:val="00921C3C"/>
    <w:rsid w:val="00921E37"/>
    <w:rsid w:val="00922113"/>
    <w:rsid w:val="0092235E"/>
    <w:rsid w:val="00922625"/>
    <w:rsid w:val="00922E97"/>
    <w:rsid w:val="00922EF3"/>
    <w:rsid w:val="009243E5"/>
    <w:rsid w:val="009245C0"/>
    <w:rsid w:val="0092559E"/>
    <w:rsid w:val="00925A88"/>
    <w:rsid w:val="00925DFA"/>
    <w:rsid w:val="00925FD6"/>
    <w:rsid w:val="00926088"/>
    <w:rsid w:val="00926435"/>
    <w:rsid w:val="0092644F"/>
    <w:rsid w:val="00926E2D"/>
    <w:rsid w:val="00926F90"/>
    <w:rsid w:val="0092704A"/>
    <w:rsid w:val="00927213"/>
    <w:rsid w:val="009274DE"/>
    <w:rsid w:val="009302A9"/>
    <w:rsid w:val="00930BAD"/>
    <w:rsid w:val="00930D39"/>
    <w:rsid w:val="00930EBE"/>
    <w:rsid w:val="00930F04"/>
    <w:rsid w:val="00931FE8"/>
    <w:rsid w:val="0093258F"/>
    <w:rsid w:val="009327B9"/>
    <w:rsid w:val="00932F91"/>
    <w:rsid w:val="00933623"/>
    <w:rsid w:val="00933B60"/>
    <w:rsid w:val="00934096"/>
    <w:rsid w:val="00934892"/>
    <w:rsid w:val="0093498F"/>
    <w:rsid w:val="00934BA8"/>
    <w:rsid w:val="009351DC"/>
    <w:rsid w:val="00936156"/>
    <w:rsid w:val="00936479"/>
    <w:rsid w:val="0093654B"/>
    <w:rsid w:val="00936B23"/>
    <w:rsid w:val="009371D1"/>
    <w:rsid w:val="0093743C"/>
    <w:rsid w:val="00937B33"/>
    <w:rsid w:val="00937C3D"/>
    <w:rsid w:val="00937D69"/>
    <w:rsid w:val="00940B00"/>
    <w:rsid w:val="00940D18"/>
    <w:rsid w:val="00940E8F"/>
    <w:rsid w:val="00940FA8"/>
    <w:rsid w:val="00941CA6"/>
    <w:rsid w:val="009420E1"/>
    <w:rsid w:val="009424C5"/>
    <w:rsid w:val="00942656"/>
    <w:rsid w:val="00943037"/>
    <w:rsid w:val="00943D09"/>
    <w:rsid w:val="00943EC5"/>
    <w:rsid w:val="009444D4"/>
    <w:rsid w:val="0094451C"/>
    <w:rsid w:val="009449BC"/>
    <w:rsid w:val="009449D9"/>
    <w:rsid w:val="00944A84"/>
    <w:rsid w:val="009450C6"/>
    <w:rsid w:val="00945D03"/>
    <w:rsid w:val="00947D27"/>
    <w:rsid w:val="009505F4"/>
    <w:rsid w:val="009513C3"/>
    <w:rsid w:val="00951EB2"/>
    <w:rsid w:val="0095273B"/>
    <w:rsid w:val="009527CA"/>
    <w:rsid w:val="00952EAD"/>
    <w:rsid w:val="0095399C"/>
    <w:rsid w:val="00953A48"/>
    <w:rsid w:val="00953D02"/>
    <w:rsid w:val="009540DD"/>
    <w:rsid w:val="009550FB"/>
    <w:rsid w:val="009555C7"/>
    <w:rsid w:val="0095575E"/>
    <w:rsid w:val="009558F3"/>
    <w:rsid w:val="0095614A"/>
    <w:rsid w:val="00956234"/>
    <w:rsid w:val="00956AC5"/>
    <w:rsid w:val="00957007"/>
    <w:rsid w:val="0095739F"/>
    <w:rsid w:val="00957C3A"/>
    <w:rsid w:val="009606EA"/>
    <w:rsid w:val="009613B7"/>
    <w:rsid w:val="00961D13"/>
    <w:rsid w:val="009629CE"/>
    <w:rsid w:val="0096382F"/>
    <w:rsid w:val="009644FC"/>
    <w:rsid w:val="009653BC"/>
    <w:rsid w:val="00966237"/>
    <w:rsid w:val="0096624C"/>
    <w:rsid w:val="009662CA"/>
    <w:rsid w:val="00966504"/>
    <w:rsid w:val="00966D43"/>
    <w:rsid w:val="00967B14"/>
    <w:rsid w:val="0097023D"/>
    <w:rsid w:val="00970978"/>
    <w:rsid w:val="00972B55"/>
    <w:rsid w:val="00972CF2"/>
    <w:rsid w:val="009732C7"/>
    <w:rsid w:val="00973A10"/>
    <w:rsid w:val="00973AE4"/>
    <w:rsid w:val="00974366"/>
    <w:rsid w:val="009744BF"/>
    <w:rsid w:val="009746C3"/>
    <w:rsid w:val="00974E28"/>
    <w:rsid w:val="00975AED"/>
    <w:rsid w:val="00975D26"/>
    <w:rsid w:val="00976361"/>
    <w:rsid w:val="00980376"/>
    <w:rsid w:val="00980796"/>
    <w:rsid w:val="00980913"/>
    <w:rsid w:val="009809EA"/>
    <w:rsid w:val="00981225"/>
    <w:rsid w:val="00981337"/>
    <w:rsid w:val="009818BB"/>
    <w:rsid w:val="009819B4"/>
    <w:rsid w:val="00981E63"/>
    <w:rsid w:val="00983E24"/>
    <w:rsid w:val="00984352"/>
    <w:rsid w:val="009871FD"/>
    <w:rsid w:val="00987235"/>
    <w:rsid w:val="00987B28"/>
    <w:rsid w:val="00991194"/>
    <w:rsid w:val="00991868"/>
    <w:rsid w:val="0099208C"/>
    <w:rsid w:val="00993014"/>
    <w:rsid w:val="00993714"/>
    <w:rsid w:val="00993ACD"/>
    <w:rsid w:val="00994CEE"/>
    <w:rsid w:val="00995868"/>
    <w:rsid w:val="0099590F"/>
    <w:rsid w:val="009967BC"/>
    <w:rsid w:val="00996A44"/>
    <w:rsid w:val="009972D6"/>
    <w:rsid w:val="00997A44"/>
    <w:rsid w:val="00997EB0"/>
    <w:rsid w:val="009A00AD"/>
    <w:rsid w:val="009A09B3"/>
    <w:rsid w:val="009A0EB7"/>
    <w:rsid w:val="009A1568"/>
    <w:rsid w:val="009A1EE9"/>
    <w:rsid w:val="009A20EE"/>
    <w:rsid w:val="009A2778"/>
    <w:rsid w:val="009A43AC"/>
    <w:rsid w:val="009A5007"/>
    <w:rsid w:val="009A5121"/>
    <w:rsid w:val="009A688F"/>
    <w:rsid w:val="009A7EFC"/>
    <w:rsid w:val="009B090F"/>
    <w:rsid w:val="009B09C0"/>
    <w:rsid w:val="009B145D"/>
    <w:rsid w:val="009B2107"/>
    <w:rsid w:val="009B28DA"/>
    <w:rsid w:val="009B37BD"/>
    <w:rsid w:val="009B4096"/>
    <w:rsid w:val="009B4205"/>
    <w:rsid w:val="009B48C4"/>
    <w:rsid w:val="009B48F6"/>
    <w:rsid w:val="009B4BA1"/>
    <w:rsid w:val="009B4DA0"/>
    <w:rsid w:val="009B51DB"/>
    <w:rsid w:val="009B54DA"/>
    <w:rsid w:val="009B63AE"/>
    <w:rsid w:val="009B63BC"/>
    <w:rsid w:val="009B6858"/>
    <w:rsid w:val="009B7250"/>
    <w:rsid w:val="009B72EA"/>
    <w:rsid w:val="009B7530"/>
    <w:rsid w:val="009B7802"/>
    <w:rsid w:val="009B7BDA"/>
    <w:rsid w:val="009B7BDC"/>
    <w:rsid w:val="009B7C3E"/>
    <w:rsid w:val="009C0C93"/>
    <w:rsid w:val="009C0DED"/>
    <w:rsid w:val="009C16AD"/>
    <w:rsid w:val="009C1724"/>
    <w:rsid w:val="009C363E"/>
    <w:rsid w:val="009C3707"/>
    <w:rsid w:val="009C3FAC"/>
    <w:rsid w:val="009C5A91"/>
    <w:rsid w:val="009C6453"/>
    <w:rsid w:val="009C747B"/>
    <w:rsid w:val="009D0519"/>
    <w:rsid w:val="009D09D2"/>
    <w:rsid w:val="009D0A80"/>
    <w:rsid w:val="009D1BEE"/>
    <w:rsid w:val="009D1EC4"/>
    <w:rsid w:val="009D27B2"/>
    <w:rsid w:val="009D2CCB"/>
    <w:rsid w:val="009D2FBB"/>
    <w:rsid w:val="009D3178"/>
    <w:rsid w:val="009D32C5"/>
    <w:rsid w:val="009D3605"/>
    <w:rsid w:val="009D3C1A"/>
    <w:rsid w:val="009D3F79"/>
    <w:rsid w:val="009D4103"/>
    <w:rsid w:val="009D41F6"/>
    <w:rsid w:val="009D451E"/>
    <w:rsid w:val="009D4BC3"/>
    <w:rsid w:val="009D50E4"/>
    <w:rsid w:val="009D5382"/>
    <w:rsid w:val="009D5BCF"/>
    <w:rsid w:val="009D6AAE"/>
    <w:rsid w:val="009D6CD9"/>
    <w:rsid w:val="009D7904"/>
    <w:rsid w:val="009E06C0"/>
    <w:rsid w:val="009E11AD"/>
    <w:rsid w:val="009E13B2"/>
    <w:rsid w:val="009E198B"/>
    <w:rsid w:val="009E38E5"/>
    <w:rsid w:val="009E3A5C"/>
    <w:rsid w:val="009E3CCE"/>
    <w:rsid w:val="009E4CD4"/>
    <w:rsid w:val="009E539B"/>
    <w:rsid w:val="009E590A"/>
    <w:rsid w:val="009E5A7E"/>
    <w:rsid w:val="009E6AC5"/>
    <w:rsid w:val="009E6E91"/>
    <w:rsid w:val="009E6F78"/>
    <w:rsid w:val="009E7226"/>
    <w:rsid w:val="009E75B5"/>
    <w:rsid w:val="009E7808"/>
    <w:rsid w:val="009E7A3D"/>
    <w:rsid w:val="009F014C"/>
    <w:rsid w:val="009F073B"/>
    <w:rsid w:val="009F1088"/>
    <w:rsid w:val="009F13E7"/>
    <w:rsid w:val="009F15CF"/>
    <w:rsid w:val="009F1956"/>
    <w:rsid w:val="009F1B13"/>
    <w:rsid w:val="009F1D65"/>
    <w:rsid w:val="009F1F8B"/>
    <w:rsid w:val="009F3739"/>
    <w:rsid w:val="009F3D49"/>
    <w:rsid w:val="009F4120"/>
    <w:rsid w:val="009F46C2"/>
    <w:rsid w:val="009F4F07"/>
    <w:rsid w:val="009F576D"/>
    <w:rsid w:val="009F582B"/>
    <w:rsid w:val="009F6836"/>
    <w:rsid w:val="009F7222"/>
    <w:rsid w:val="00A00702"/>
    <w:rsid w:val="00A007EC"/>
    <w:rsid w:val="00A00861"/>
    <w:rsid w:val="00A00F25"/>
    <w:rsid w:val="00A012AD"/>
    <w:rsid w:val="00A01ED3"/>
    <w:rsid w:val="00A01FAF"/>
    <w:rsid w:val="00A021EF"/>
    <w:rsid w:val="00A02225"/>
    <w:rsid w:val="00A0256A"/>
    <w:rsid w:val="00A03036"/>
    <w:rsid w:val="00A0305B"/>
    <w:rsid w:val="00A0350F"/>
    <w:rsid w:val="00A035A7"/>
    <w:rsid w:val="00A0371D"/>
    <w:rsid w:val="00A048FD"/>
    <w:rsid w:val="00A04B63"/>
    <w:rsid w:val="00A05404"/>
    <w:rsid w:val="00A05597"/>
    <w:rsid w:val="00A06617"/>
    <w:rsid w:val="00A069AB"/>
    <w:rsid w:val="00A069EC"/>
    <w:rsid w:val="00A079CD"/>
    <w:rsid w:val="00A11DB9"/>
    <w:rsid w:val="00A12322"/>
    <w:rsid w:val="00A1242B"/>
    <w:rsid w:val="00A12653"/>
    <w:rsid w:val="00A12B17"/>
    <w:rsid w:val="00A12D20"/>
    <w:rsid w:val="00A12D6E"/>
    <w:rsid w:val="00A131D2"/>
    <w:rsid w:val="00A136BB"/>
    <w:rsid w:val="00A148D4"/>
    <w:rsid w:val="00A14B9D"/>
    <w:rsid w:val="00A14D8F"/>
    <w:rsid w:val="00A14D9B"/>
    <w:rsid w:val="00A15595"/>
    <w:rsid w:val="00A1646E"/>
    <w:rsid w:val="00A1706F"/>
    <w:rsid w:val="00A207E2"/>
    <w:rsid w:val="00A2092F"/>
    <w:rsid w:val="00A2126A"/>
    <w:rsid w:val="00A21630"/>
    <w:rsid w:val="00A217BA"/>
    <w:rsid w:val="00A218F4"/>
    <w:rsid w:val="00A2248D"/>
    <w:rsid w:val="00A224CE"/>
    <w:rsid w:val="00A22C1C"/>
    <w:rsid w:val="00A237F1"/>
    <w:rsid w:val="00A23D4F"/>
    <w:rsid w:val="00A23E9C"/>
    <w:rsid w:val="00A23FF1"/>
    <w:rsid w:val="00A2481E"/>
    <w:rsid w:val="00A24C9E"/>
    <w:rsid w:val="00A24FD8"/>
    <w:rsid w:val="00A25C95"/>
    <w:rsid w:val="00A27093"/>
    <w:rsid w:val="00A27D3C"/>
    <w:rsid w:val="00A30768"/>
    <w:rsid w:val="00A309A2"/>
    <w:rsid w:val="00A30C5A"/>
    <w:rsid w:val="00A310E0"/>
    <w:rsid w:val="00A3112A"/>
    <w:rsid w:val="00A314B8"/>
    <w:rsid w:val="00A31DC4"/>
    <w:rsid w:val="00A32620"/>
    <w:rsid w:val="00A3265E"/>
    <w:rsid w:val="00A32ED3"/>
    <w:rsid w:val="00A33611"/>
    <w:rsid w:val="00A343E9"/>
    <w:rsid w:val="00A3457D"/>
    <w:rsid w:val="00A3459F"/>
    <w:rsid w:val="00A3470F"/>
    <w:rsid w:val="00A34996"/>
    <w:rsid w:val="00A34B0B"/>
    <w:rsid w:val="00A34F88"/>
    <w:rsid w:val="00A35203"/>
    <w:rsid w:val="00A353BD"/>
    <w:rsid w:val="00A35BAD"/>
    <w:rsid w:val="00A35CB3"/>
    <w:rsid w:val="00A366A9"/>
    <w:rsid w:val="00A367CE"/>
    <w:rsid w:val="00A36892"/>
    <w:rsid w:val="00A36AF1"/>
    <w:rsid w:val="00A36BF7"/>
    <w:rsid w:val="00A37042"/>
    <w:rsid w:val="00A37582"/>
    <w:rsid w:val="00A376D6"/>
    <w:rsid w:val="00A37C18"/>
    <w:rsid w:val="00A37F30"/>
    <w:rsid w:val="00A4011D"/>
    <w:rsid w:val="00A41420"/>
    <w:rsid w:val="00A41C0B"/>
    <w:rsid w:val="00A41CCE"/>
    <w:rsid w:val="00A423A4"/>
    <w:rsid w:val="00A42ACA"/>
    <w:rsid w:val="00A42D87"/>
    <w:rsid w:val="00A43A1F"/>
    <w:rsid w:val="00A43C47"/>
    <w:rsid w:val="00A43C78"/>
    <w:rsid w:val="00A44050"/>
    <w:rsid w:val="00A4478E"/>
    <w:rsid w:val="00A449E4"/>
    <w:rsid w:val="00A45CA0"/>
    <w:rsid w:val="00A465CC"/>
    <w:rsid w:val="00A466A4"/>
    <w:rsid w:val="00A476EA"/>
    <w:rsid w:val="00A47A9B"/>
    <w:rsid w:val="00A47BD4"/>
    <w:rsid w:val="00A50523"/>
    <w:rsid w:val="00A50D46"/>
    <w:rsid w:val="00A53F75"/>
    <w:rsid w:val="00A54BA9"/>
    <w:rsid w:val="00A54DE3"/>
    <w:rsid w:val="00A54F5B"/>
    <w:rsid w:val="00A55177"/>
    <w:rsid w:val="00A554A1"/>
    <w:rsid w:val="00A55935"/>
    <w:rsid w:val="00A55C16"/>
    <w:rsid w:val="00A5623C"/>
    <w:rsid w:val="00A564C2"/>
    <w:rsid w:val="00A56C76"/>
    <w:rsid w:val="00A56E5C"/>
    <w:rsid w:val="00A6012C"/>
    <w:rsid w:val="00A60829"/>
    <w:rsid w:val="00A60E51"/>
    <w:rsid w:val="00A61662"/>
    <w:rsid w:val="00A62862"/>
    <w:rsid w:val="00A6324B"/>
    <w:rsid w:val="00A63F54"/>
    <w:rsid w:val="00A6485B"/>
    <w:rsid w:val="00A65A72"/>
    <w:rsid w:val="00A65D97"/>
    <w:rsid w:val="00A65DD1"/>
    <w:rsid w:val="00A66179"/>
    <w:rsid w:val="00A66C08"/>
    <w:rsid w:val="00A67D44"/>
    <w:rsid w:val="00A70D40"/>
    <w:rsid w:val="00A70F6B"/>
    <w:rsid w:val="00A70F9E"/>
    <w:rsid w:val="00A71993"/>
    <w:rsid w:val="00A71EA7"/>
    <w:rsid w:val="00A72606"/>
    <w:rsid w:val="00A7264C"/>
    <w:rsid w:val="00A72916"/>
    <w:rsid w:val="00A72A83"/>
    <w:rsid w:val="00A7307C"/>
    <w:rsid w:val="00A73224"/>
    <w:rsid w:val="00A73302"/>
    <w:rsid w:val="00A73E77"/>
    <w:rsid w:val="00A757A0"/>
    <w:rsid w:val="00A758EF"/>
    <w:rsid w:val="00A7665C"/>
    <w:rsid w:val="00A76F31"/>
    <w:rsid w:val="00A77A5D"/>
    <w:rsid w:val="00A77B7A"/>
    <w:rsid w:val="00A80DEC"/>
    <w:rsid w:val="00A81DF1"/>
    <w:rsid w:val="00A82B43"/>
    <w:rsid w:val="00A8393D"/>
    <w:rsid w:val="00A83B25"/>
    <w:rsid w:val="00A83E91"/>
    <w:rsid w:val="00A84B45"/>
    <w:rsid w:val="00A851CF"/>
    <w:rsid w:val="00A85305"/>
    <w:rsid w:val="00A8530B"/>
    <w:rsid w:val="00A85F21"/>
    <w:rsid w:val="00A860EA"/>
    <w:rsid w:val="00A8662F"/>
    <w:rsid w:val="00A86FB7"/>
    <w:rsid w:val="00A87471"/>
    <w:rsid w:val="00A877FF"/>
    <w:rsid w:val="00A87F02"/>
    <w:rsid w:val="00A90A3A"/>
    <w:rsid w:val="00A9107D"/>
    <w:rsid w:val="00A914A8"/>
    <w:rsid w:val="00A91789"/>
    <w:rsid w:val="00A91C73"/>
    <w:rsid w:val="00A9208F"/>
    <w:rsid w:val="00A922EC"/>
    <w:rsid w:val="00A925C5"/>
    <w:rsid w:val="00A92FBD"/>
    <w:rsid w:val="00A93075"/>
    <w:rsid w:val="00A9352A"/>
    <w:rsid w:val="00A9370F"/>
    <w:rsid w:val="00A93733"/>
    <w:rsid w:val="00A93F83"/>
    <w:rsid w:val="00A9417D"/>
    <w:rsid w:val="00A9472C"/>
    <w:rsid w:val="00A94AD5"/>
    <w:rsid w:val="00A950AD"/>
    <w:rsid w:val="00A95476"/>
    <w:rsid w:val="00A95897"/>
    <w:rsid w:val="00A95AF0"/>
    <w:rsid w:val="00A95D93"/>
    <w:rsid w:val="00A96878"/>
    <w:rsid w:val="00A96D1A"/>
    <w:rsid w:val="00AA02AD"/>
    <w:rsid w:val="00AA0CAD"/>
    <w:rsid w:val="00AA0E6E"/>
    <w:rsid w:val="00AA0E9C"/>
    <w:rsid w:val="00AA232D"/>
    <w:rsid w:val="00AA23E4"/>
    <w:rsid w:val="00AA3D9A"/>
    <w:rsid w:val="00AA41DA"/>
    <w:rsid w:val="00AA556E"/>
    <w:rsid w:val="00AA58CD"/>
    <w:rsid w:val="00AA5946"/>
    <w:rsid w:val="00AA61E0"/>
    <w:rsid w:val="00AA66A1"/>
    <w:rsid w:val="00AA699C"/>
    <w:rsid w:val="00AA6A99"/>
    <w:rsid w:val="00AA744D"/>
    <w:rsid w:val="00AA7FC0"/>
    <w:rsid w:val="00AB1438"/>
    <w:rsid w:val="00AB1A6B"/>
    <w:rsid w:val="00AB1AE8"/>
    <w:rsid w:val="00AB2499"/>
    <w:rsid w:val="00AB275A"/>
    <w:rsid w:val="00AB2788"/>
    <w:rsid w:val="00AB2879"/>
    <w:rsid w:val="00AB29A6"/>
    <w:rsid w:val="00AB2FE6"/>
    <w:rsid w:val="00AB32D3"/>
    <w:rsid w:val="00AB348B"/>
    <w:rsid w:val="00AB3680"/>
    <w:rsid w:val="00AB38F2"/>
    <w:rsid w:val="00AB44B4"/>
    <w:rsid w:val="00AB4DE3"/>
    <w:rsid w:val="00AB5544"/>
    <w:rsid w:val="00AB59C3"/>
    <w:rsid w:val="00AB5BA1"/>
    <w:rsid w:val="00AB6CAA"/>
    <w:rsid w:val="00AB6E6F"/>
    <w:rsid w:val="00AB70C7"/>
    <w:rsid w:val="00AB7F0E"/>
    <w:rsid w:val="00AC0C2F"/>
    <w:rsid w:val="00AC2333"/>
    <w:rsid w:val="00AC3AD3"/>
    <w:rsid w:val="00AC3B51"/>
    <w:rsid w:val="00AC41FB"/>
    <w:rsid w:val="00AC442F"/>
    <w:rsid w:val="00AC59E7"/>
    <w:rsid w:val="00AC66C3"/>
    <w:rsid w:val="00AC6AC8"/>
    <w:rsid w:val="00AC7018"/>
    <w:rsid w:val="00AC78F7"/>
    <w:rsid w:val="00AC7984"/>
    <w:rsid w:val="00AC7A36"/>
    <w:rsid w:val="00AC7A9B"/>
    <w:rsid w:val="00AC7F8B"/>
    <w:rsid w:val="00AD012F"/>
    <w:rsid w:val="00AD0C71"/>
    <w:rsid w:val="00AD12DF"/>
    <w:rsid w:val="00AD2828"/>
    <w:rsid w:val="00AD299A"/>
    <w:rsid w:val="00AD2BAB"/>
    <w:rsid w:val="00AD3F29"/>
    <w:rsid w:val="00AD4C1E"/>
    <w:rsid w:val="00AD4CFB"/>
    <w:rsid w:val="00AD5125"/>
    <w:rsid w:val="00AD55B4"/>
    <w:rsid w:val="00AD5687"/>
    <w:rsid w:val="00AD5831"/>
    <w:rsid w:val="00AD5A64"/>
    <w:rsid w:val="00AD5BD6"/>
    <w:rsid w:val="00AD5BFE"/>
    <w:rsid w:val="00AD5D48"/>
    <w:rsid w:val="00AD65FF"/>
    <w:rsid w:val="00AD67E2"/>
    <w:rsid w:val="00AD6C78"/>
    <w:rsid w:val="00AE0EEF"/>
    <w:rsid w:val="00AE12EB"/>
    <w:rsid w:val="00AE1A19"/>
    <w:rsid w:val="00AE1F50"/>
    <w:rsid w:val="00AE2B83"/>
    <w:rsid w:val="00AE313A"/>
    <w:rsid w:val="00AE38C2"/>
    <w:rsid w:val="00AE38EE"/>
    <w:rsid w:val="00AE4546"/>
    <w:rsid w:val="00AE511F"/>
    <w:rsid w:val="00AE5147"/>
    <w:rsid w:val="00AE5449"/>
    <w:rsid w:val="00AE593B"/>
    <w:rsid w:val="00AE593D"/>
    <w:rsid w:val="00AE6210"/>
    <w:rsid w:val="00AE66A7"/>
    <w:rsid w:val="00AE675D"/>
    <w:rsid w:val="00AE68C6"/>
    <w:rsid w:val="00AE6B08"/>
    <w:rsid w:val="00AE705D"/>
    <w:rsid w:val="00AE781C"/>
    <w:rsid w:val="00AF0767"/>
    <w:rsid w:val="00AF158D"/>
    <w:rsid w:val="00AF1607"/>
    <w:rsid w:val="00AF262B"/>
    <w:rsid w:val="00AF2AFA"/>
    <w:rsid w:val="00AF2F42"/>
    <w:rsid w:val="00AF38F5"/>
    <w:rsid w:val="00AF3B53"/>
    <w:rsid w:val="00AF3D8C"/>
    <w:rsid w:val="00AF3FF3"/>
    <w:rsid w:val="00AF44E1"/>
    <w:rsid w:val="00AF4639"/>
    <w:rsid w:val="00AF4B46"/>
    <w:rsid w:val="00AF5A41"/>
    <w:rsid w:val="00AF5AA5"/>
    <w:rsid w:val="00AF69C4"/>
    <w:rsid w:val="00AF6A94"/>
    <w:rsid w:val="00AF6BAD"/>
    <w:rsid w:val="00AF6DF6"/>
    <w:rsid w:val="00AF7228"/>
    <w:rsid w:val="00B00CAB"/>
    <w:rsid w:val="00B01B53"/>
    <w:rsid w:val="00B01BC0"/>
    <w:rsid w:val="00B02024"/>
    <w:rsid w:val="00B02150"/>
    <w:rsid w:val="00B02775"/>
    <w:rsid w:val="00B036A0"/>
    <w:rsid w:val="00B0394B"/>
    <w:rsid w:val="00B03CDC"/>
    <w:rsid w:val="00B04140"/>
    <w:rsid w:val="00B0486E"/>
    <w:rsid w:val="00B04A8A"/>
    <w:rsid w:val="00B05B47"/>
    <w:rsid w:val="00B05BD5"/>
    <w:rsid w:val="00B05BEF"/>
    <w:rsid w:val="00B07967"/>
    <w:rsid w:val="00B07A01"/>
    <w:rsid w:val="00B1068A"/>
    <w:rsid w:val="00B10815"/>
    <w:rsid w:val="00B10CAF"/>
    <w:rsid w:val="00B1117A"/>
    <w:rsid w:val="00B11A03"/>
    <w:rsid w:val="00B11B2D"/>
    <w:rsid w:val="00B11CF6"/>
    <w:rsid w:val="00B12530"/>
    <w:rsid w:val="00B12A62"/>
    <w:rsid w:val="00B12CC8"/>
    <w:rsid w:val="00B12CE0"/>
    <w:rsid w:val="00B1399A"/>
    <w:rsid w:val="00B13A12"/>
    <w:rsid w:val="00B1477F"/>
    <w:rsid w:val="00B14B12"/>
    <w:rsid w:val="00B14CB3"/>
    <w:rsid w:val="00B1582E"/>
    <w:rsid w:val="00B15AC2"/>
    <w:rsid w:val="00B15C12"/>
    <w:rsid w:val="00B160E2"/>
    <w:rsid w:val="00B173BF"/>
    <w:rsid w:val="00B1747C"/>
    <w:rsid w:val="00B177B6"/>
    <w:rsid w:val="00B206FA"/>
    <w:rsid w:val="00B20F54"/>
    <w:rsid w:val="00B218FA"/>
    <w:rsid w:val="00B23106"/>
    <w:rsid w:val="00B2323A"/>
    <w:rsid w:val="00B23592"/>
    <w:rsid w:val="00B23DD2"/>
    <w:rsid w:val="00B23F99"/>
    <w:rsid w:val="00B2408D"/>
    <w:rsid w:val="00B2568D"/>
    <w:rsid w:val="00B2599F"/>
    <w:rsid w:val="00B259F6"/>
    <w:rsid w:val="00B25FDD"/>
    <w:rsid w:val="00B26631"/>
    <w:rsid w:val="00B2732A"/>
    <w:rsid w:val="00B27989"/>
    <w:rsid w:val="00B3032D"/>
    <w:rsid w:val="00B3048D"/>
    <w:rsid w:val="00B3052F"/>
    <w:rsid w:val="00B307FA"/>
    <w:rsid w:val="00B30E69"/>
    <w:rsid w:val="00B30FFA"/>
    <w:rsid w:val="00B31AB9"/>
    <w:rsid w:val="00B31C98"/>
    <w:rsid w:val="00B32CE5"/>
    <w:rsid w:val="00B336AC"/>
    <w:rsid w:val="00B336E9"/>
    <w:rsid w:val="00B339C6"/>
    <w:rsid w:val="00B33BBC"/>
    <w:rsid w:val="00B33E0E"/>
    <w:rsid w:val="00B34A7D"/>
    <w:rsid w:val="00B34B0D"/>
    <w:rsid w:val="00B34D4C"/>
    <w:rsid w:val="00B34D8B"/>
    <w:rsid w:val="00B36073"/>
    <w:rsid w:val="00B366A5"/>
    <w:rsid w:val="00B36E3F"/>
    <w:rsid w:val="00B372CC"/>
    <w:rsid w:val="00B373B6"/>
    <w:rsid w:val="00B37667"/>
    <w:rsid w:val="00B379AB"/>
    <w:rsid w:val="00B37A17"/>
    <w:rsid w:val="00B37A63"/>
    <w:rsid w:val="00B37E1B"/>
    <w:rsid w:val="00B406D1"/>
    <w:rsid w:val="00B4133F"/>
    <w:rsid w:val="00B41459"/>
    <w:rsid w:val="00B41585"/>
    <w:rsid w:val="00B4173B"/>
    <w:rsid w:val="00B418A6"/>
    <w:rsid w:val="00B427AD"/>
    <w:rsid w:val="00B42936"/>
    <w:rsid w:val="00B43293"/>
    <w:rsid w:val="00B432C9"/>
    <w:rsid w:val="00B433D3"/>
    <w:rsid w:val="00B4359B"/>
    <w:rsid w:val="00B43C5E"/>
    <w:rsid w:val="00B43C91"/>
    <w:rsid w:val="00B43E0A"/>
    <w:rsid w:val="00B44848"/>
    <w:rsid w:val="00B44E3E"/>
    <w:rsid w:val="00B45881"/>
    <w:rsid w:val="00B468ED"/>
    <w:rsid w:val="00B46F03"/>
    <w:rsid w:val="00B47797"/>
    <w:rsid w:val="00B47B2A"/>
    <w:rsid w:val="00B47EA7"/>
    <w:rsid w:val="00B47EAE"/>
    <w:rsid w:val="00B500A5"/>
    <w:rsid w:val="00B501C3"/>
    <w:rsid w:val="00B50DBE"/>
    <w:rsid w:val="00B5152C"/>
    <w:rsid w:val="00B51FE8"/>
    <w:rsid w:val="00B521B6"/>
    <w:rsid w:val="00B522A7"/>
    <w:rsid w:val="00B52692"/>
    <w:rsid w:val="00B528E7"/>
    <w:rsid w:val="00B52978"/>
    <w:rsid w:val="00B529F0"/>
    <w:rsid w:val="00B52E20"/>
    <w:rsid w:val="00B531D0"/>
    <w:rsid w:val="00B53338"/>
    <w:rsid w:val="00B53537"/>
    <w:rsid w:val="00B53C69"/>
    <w:rsid w:val="00B54A86"/>
    <w:rsid w:val="00B54C9B"/>
    <w:rsid w:val="00B556C9"/>
    <w:rsid w:val="00B55ABF"/>
    <w:rsid w:val="00B55D42"/>
    <w:rsid w:val="00B56BEA"/>
    <w:rsid w:val="00B57636"/>
    <w:rsid w:val="00B57847"/>
    <w:rsid w:val="00B578A0"/>
    <w:rsid w:val="00B60BEF"/>
    <w:rsid w:val="00B61C0D"/>
    <w:rsid w:val="00B61F51"/>
    <w:rsid w:val="00B6241C"/>
    <w:rsid w:val="00B62628"/>
    <w:rsid w:val="00B6483E"/>
    <w:rsid w:val="00B64BD4"/>
    <w:rsid w:val="00B64C5C"/>
    <w:rsid w:val="00B64EF0"/>
    <w:rsid w:val="00B6540B"/>
    <w:rsid w:val="00B65921"/>
    <w:rsid w:val="00B65C61"/>
    <w:rsid w:val="00B6634B"/>
    <w:rsid w:val="00B665B5"/>
    <w:rsid w:val="00B66F16"/>
    <w:rsid w:val="00B66FBF"/>
    <w:rsid w:val="00B672B5"/>
    <w:rsid w:val="00B6733C"/>
    <w:rsid w:val="00B67606"/>
    <w:rsid w:val="00B6765E"/>
    <w:rsid w:val="00B6784C"/>
    <w:rsid w:val="00B709E1"/>
    <w:rsid w:val="00B70AC9"/>
    <w:rsid w:val="00B718BE"/>
    <w:rsid w:val="00B718E0"/>
    <w:rsid w:val="00B71D8E"/>
    <w:rsid w:val="00B71E1A"/>
    <w:rsid w:val="00B71F91"/>
    <w:rsid w:val="00B72949"/>
    <w:rsid w:val="00B732E3"/>
    <w:rsid w:val="00B735A8"/>
    <w:rsid w:val="00B73E04"/>
    <w:rsid w:val="00B74044"/>
    <w:rsid w:val="00B741E2"/>
    <w:rsid w:val="00B747DB"/>
    <w:rsid w:val="00B74DB8"/>
    <w:rsid w:val="00B7548C"/>
    <w:rsid w:val="00B75BC5"/>
    <w:rsid w:val="00B75CF5"/>
    <w:rsid w:val="00B75D05"/>
    <w:rsid w:val="00B7638D"/>
    <w:rsid w:val="00B765F8"/>
    <w:rsid w:val="00B76751"/>
    <w:rsid w:val="00B7682F"/>
    <w:rsid w:val="00B76C95"/>
    <w:rsid w:val="00B7702F"/>
    <w:rsid w:val="00B770CD"/>
    <w:rsid w:val="00B775A1"/>
    <w:rsid w:val="00B77877"/>
    <w:rsid w:val="00B77BBD"/>
    <w:rsid w:val="00B80577"/>
    <w:rsid w:val="00B81457"/>
    <w:rsid w:val="00B81FEC"/>
    <w:rsid w:val="00B824BB"/>
    <w:rsid w:val="00B82918"/>
    <w:rsid w:val="00B82C3D"/>
    <w:rsid w:val="00B830C3"/>
    <w:rsid w:val="00B83475"/>
    <w:rsid w:val="00B83713"/>
    <w:rsid w:val="00B83E70"/>
    <w:rsid w:val="00B8423F"/>
    <w:rsid w:val="00B849D9"/>
    <w:rsid w:val="00B84BAB"/>
    <w:rsid w:val="00B84C06"/>
    <w:rsid w:val="00B8559C"/>
    <w:rsid w:val="00B85B22"/>
    <w:rsid w:val="00B85FA6"/>
    <w:rsid w:val="00B860D8"/>
    <w:rsid w:val="00B8618D"/>
    <w:rsid w:val="00B86405"/>
    <w:rsid w:val="00B86D7D"/>
    <w:rsid w:val="00B873E7"/>
    <w:rsid w:val="00B879BB"/>
    <w:rsid w:val="00B90345"/>
    <w:rsid w:val="00B90396"/>
    <w:rsid w:val="00B90888"/>
    <w:rsid w:val="00B90AE5"/>
    <w:rsid w:val="00B910E2"/>
    <w:rsid w:val="00B917F1"/>
    <w:rsid w:val="00B92651"/>
    <w:rsid w:val="00B92ACA"/>
    <w:rsid w:val="00B92F38"/>
    <w:rsid w:val="00B9314B"/>
    <w:rsid w:val="00B934A0"/>
    <w:rsid w:val="00B9392B"/>
    <w:rsid w:val="00B9445A"/>
    <w:rsid w:val="00B9481D"/>
    <w:rsid w:val="00B94E08"/>
    <w:rsid w:val="00B9516D"/>
    <w:rsid w:val="00B9568B"/>
    <w:rsid w:val="00B95A13"/>
    <w:rsid w:val="00B95DFB"/>
    <w:rsid w:val="00B96602"/>
    <w:rsid w:val="00B96F0F"/>
    <w:rsid w:val="00B976B1"/>
    <w:rsid w:val="00B9785C"/>
    <w:rsid w:val="00BA062B"/>
    <w:rsid w:val="00BA067F"/>
    <w:rsid w:val="00BA081E"/>
    <w:rsid w:val="00BA12F6"/>
    <w:rsid w:val="00BA20A4"/>
    <w:rsid w:val="00BA2157"/>
    <w:rsid w:val="00BA215B"/>
    <w:rsid w:val="00BA22BB"/>
    <w:rsid w:val="00BA22D1"/>
    <w:rsid w:val="00BA255B"/>
    <w:rsid w:val="00BA2F2A"/>
    <w:rsid w:val="00BA5388"/>
    <w:rsid w:val="00BA53D0"/>
    <w:rsid w:val="00BA5BE1"/>
    <w:rsid w:val="00BA61D4"/>
    <w:rsid w:val="00BA6215"/>
    <w:rsid w:val="00BA65DF"/>
    <w:rsid w:val="00BA6898"/>
    <w:rsid w:val="00BA6B69"/>
    <w:rsid w:val="00BB0697"/>
    <w:rsid w:val="00BB101C"/>
    <w:rsid w:val="00BB1481"/>
    <w:rsid w:val="00BB21A9"/>
    <w:rsid w:val="00BB25E3"/>
    <w:rsid w:val="00BB2BD9"/>
    <w:rsid w:val="00BB2F05"/>
    <w:rsid w:val="00BB343A"/>
    <w:rsid w:val="00BB349B"/>
    <w:rsid w:val="00BB38F4"/>
    <w:rsid w:val="00BB39BD"/>
    <w:rsid w:val="00BB3F82"/>
    <w:rsid w:val="00BB514F"/>
    <w:rsid w:val="00BB52D0"/>
    <w:rsid w:val="00BB5CCC"/>
    <w:rsid w:val="00BB6494"/>
    <w:rsid w:val="00BB6519"/>
    <w:rsid w:val="00BB71FD"/>
    <w:rsid w:val="00BC006F"/>
    <w:rsid w:val="00BC08FF"/>
    <w:rsid w:val="00BC0E92"/>
    <w:rsid w:val="00BC1423"/>
    <w:rsid w:val="00BC1B8F"/>
    <w:rsid w:val="00BC390C"/>
    <w:rsid w:val="00BC4019"/>
    <w:rsid w:val="00BC4F6A"/>
    <w:rsid w:val="00BC53C0"/>
    <w:rsid w:val="00BC5683"/>
    <w:rsid w:val="00BC5719"/>
    <w:rsid w:val="00BC592D"/>
    <w:rsid w:val="00BC744B"/>
    <w:rsid w:val="00BC777E"/>
    <w:rsid w:val="00BC7810"/>
    <w:rsid w:val="00BC797E"/>
    <w:rsid w:val="00BC7BCF"/>
    <w:rsid w:val="00BD06F5"/>
    <w:rsid w:val="00BD16E8"/>
    <w:rsid w:val="00BD1F22"/>
    <w:rsid w:val="00BD2CDD"/>
    <w:rsid w:val="00BD3335"/>
    <w:rsid w:val="00BD40C0"/>
    <w:rsid w:val="00BD44B2"/>
    <w:rsid w:val="00BD45AF"/>
    <w:rsid w:val="00BD478E"/>
    <w:rsid w:val="00BD47C0"/>
    <w:rsid w:val="00BD4998"/>
    <w:rsid w:val="00BD5FCF"/>
    <w:rsid w:val="00BD6891"/>
    <w:rsid w:val="00BD7270"/>
    <w:rsid w:val="00BD764A"/>
    <w:rsid w:val="00BE0770"/>
    <w:rsid w:val="00BE0AFC"/>
    <w:rsid w:val="00BE1357"/>
    <w:rsid w:val="00BE1D27"/>
    <w:rsid w:val="00BE2C74"/>
    <w:rsid w:val="00BE3CF7"/>
    <w:rsid w:val="00BE4B06"/>
    <w:rsid w:val="00BE4B86"/>
    <w:rsid w:val="00BE548C"/>
    <w:rsid w:val="00BE60C0"/>
    <w:rsid w:val="00BE6E37"/>
    <w:rsid w:val="00BE6FCB"/>
    <w:rsid w:val="00BE71FC"/>
    <w:rsid w:val="00BE7503"/>
    <w:rsid w:val="00BE7A24"/>
    <w:rsid w:val="00BE7DF7"/>
    <w:rsid w:val="00BF13C0"/>
    <w:rsid w:val="00BF1CA5"/>
    <w:rsid w:val="00BF2045"/>
    <w:rsid w:val="00BF261E"/>
    <w:rsid w:val="00BF31F2"/>
    <w:rsid w:val="00BF4092"/>
    <w:rsid w:val="00BF4167"/>
    <w:rsid w:val="00BF4995"/>
    <w:rsid w:val="00BF4B73"/>
    <w:rsid w:val="00BF4DCE"/>
    <w:rsid w:val="00BF51DE"/>
    <w:rsid w:val="00BF5750"/>
    <w:rsid w:val="00BF59BA"/>
    <w:rsid w:val="00BF5AA9"/>
    <w:rsid w:val="00BF6AB2"/>
    <w:rsid w:val="00BF7DBB"/>
    <w:rsid w:val="00C006EF"/>
    <w:rsid w:val="00C0155C"/>
    <w:rsid w:val="00C021E2"/>
    <w:rsid w:val="00C021EC"/>
    <w:rsid w:val="00C025B1"/>
    <w:rsid w:val="00C027E5"/>
    <w:rsid w:val="00C02A66"/>
    <w:rsid w:val="00C02ADA"/>
    <w:rsid w:val="00C02B50"/>
    <w:rsid w:val="00C02DE3"/>
    <w:rsid w:val="00C03113"/>
    <w:rsid w:val="00C03A2F"/>
    <w:rsid w:val="00C03E95"/>
    <w:rsid w:val="00C0429C"/>
    <w:rsid w:val="00C04BA1"/>
    <w:rsid w:val="00C04D26"/>
    <w:rsid w:val="00C04D76"/>
    <w:rsid w:val="00C051DF"/>
    <w:rsid w:val="00C05247"/>
    <w:rsid w:val="00C053B7"/>
    <w:rsid w:val="00C053D4"/>
    <w:rsid w:val="00C0670A"/>
    <w:rsid w:val="00C0691A"/>
    <w:rsid w:val="00C06BEA"/>
    <w:rsid w:val="00C073BC"/>
    <w:rsid w:val="00C0770A"/>
    <w:rsid w:val="00C07853"/>
    <w:rsid w:val="00C07A13"/>
    <w:rsid w:val="00C07C4E"/>
    <w:rsid w:val="00C10540"/>
    <w:rsid w:val="00C105B4"/>
    <w:rsid w:val="00C106F9"/>
    <w:rsid w:val="00C1085B"/>
    <w:rsid w:val="00C10A72"/>
    <w:rsid w:val="00C10E23"/>
    <w:rsid w:val="00C115BE"/>
    <w:rsid w:val="00C1195D"/>
    <w:rsid w:val="00C11ECD"/>
    <w:rsid w:val="00C124B6"/>
    <w:rsid w:val="00C12906"/>
    <w:rsid w:val="00C12F8C"/>
    <w:rsid w:val="00C14B06"/>
    <w:rsid w:val="00C15023"/>
    <w:rsid w:val="00C15170"/>
    <w:rsid w:val="00C16080"/>
    <w:rsid w:val="00C1660A"/>
    <w:rsid w:val="00C1691F"/>
    <w:rsid w:val="00C16CC7"/>
    <w:rsid w:val="00C1766C"/>
    <w:rsid w:val="00C17CC0"/>
    <w:rsid w:val="00C17D04"/>
    <w:rsid w:val="00C17F00"/>
    <w:rsid w:val="00C17F12"/>
    <w:rsid w:val="00C209D0"/>
    <w:rsid w:val="00C20D4C"/>
    <w:rsid w:val="00C212C3"/>
    <w:rsid w:val="00C21535"/>
    <w:rsid w:val="00C215D9"/>
    <w:rsid w:val="00C22BE8"/>
    <w:rsid w:val="00C22CDA"/>
    <w:rsid w:val="00C23971"/>
    <w:rsid w:val="00C23982"/>
    <w:rsid w:val="00C23C94"/>
    <w:rsid w:val="00C23DBD"/>
    <w:rsid w:val="00C24D7A"/>
    <w:rsid w:val="00C24E9A"/>
    <w:rsid w:val="00C24F4E"/>
    <w:rsid w:val="00C252A3"/>
    <w:rsid w:val="00C25574"/>
    <w:rsid w:val="00C269A6"/>
    <w:rsid w:val="00C26CC3"/>
    <w:rsid w:val="00C27CD4"/>
    <w:rsid w:val="00C30339"/>
    <w:rsid w:val="00C30379"/>
    <w:rsid w:val="00C30C5A"/>
    <w:rsid w:val="00C30C77"/>
    <w:rsid w:val="00C315F5"/>
    <w:rsid w:val="00C32847"/>
    <w:rsid w:val="00C32E5F"/>
    <w:rsid w:val="00C3302F"/>
    <w:rsid w:val="00C3370C"/>
    <w:rsid w:val="00C340A2"/>
    <w:rsid w:val="00C34156"/>
    <w:rsid w:val="00C345A6"/>
    <w:rsid w:val="00C34861"/>
    <w:rsid w:val="00C34E46"/>
    <w:rsid w:val="00C35207"/>
    <w:rsid w:val="00C35970"/>
    <w:rsid w:val="00C359E6"/>
    <w:rsid w:val="00C35CA9"/>
    <w:rsid w:val="00C35E44"/>
    <w:rsid w:val="00C361D2"/>
    <w:rsid w:val="00C3634F"/>
    <w:rsid w:val="00C3726E"/>
    <w:rsid w:val="00C37AB3"/>
    <w:rsid w:val="00C403D8"/>
    <w:rsid w:val="00C410F3"/>
    <w:rsid w:val="00C411B9"/>
    <w:rsid w:val="00C41315"/>
    <w:rsid w:val="00C41A8B"/>
    <w:rsid w:val="00C42637"/>
    <w:rsid w:val="00C42694"/>
    <w:rsid w:val="00C4347F"/>
    <w:rsid w:val="00C43A30"/>
    <w:rsid w:val="00C44A53"/>
    <w:rsid w:val="00C44C0A"/>
    <w:rsid w:val="00C457E5"/>
    <w:rsid w:val="00C463F5"/>
    <w:rsid w:val="00C46E8A"/>
    <w:rsid w:val="00C472EE"/>
    <w:rsid w:val="00C47625"/>
    <w:rsid w:val="00C506CB"/>
    <w:rsid w:val="00C50706"/>
    <w:rsid w:val="00C50B99"/>
    <w:rsid w:val="00C51C39"/>
    <w:rsid w:val="00C52A8F"/>
    <w:rsid w:val="00C52D24"/>
    <w:rsid w:val="00C535DC"/>
    <w:rsid w:val="00C53EC0"/>
    <w:rsid w:val="00C54778"/>
    <w:rsid w:val="00C54F8B"/>
    <w:rsid w:val="00C55352"/>
    <w:rsid w:val="00C560DC"/>
    <w:rsid w:val="00C567E5"/>
    <w:rsid w:val="00C570E5"/>
    <w:rsid w:val="00C57B5B"/>
    <w:rsid w:val="00C57CFB"/>
    <w:rsid w:val="00C60227"/>
    <w:rsid w:val="00C60B7E"/>
    <w:rsid w:val="00C60DC3"/>
    <w:rsid w:val="00C60F44"/>
    <w:rsid w:val="00C6143C"/>
    <w:rsid w:val="00C61C8C"/>
    <w:rsid w:val="00C62833"/>
    <w:rsid w:val="00C628DB"/>
    <w:rsid w:val="00C6296E"/>
    <w:rsid w:val="00C6313B"/>
    <w:rsid w:val="00C63498"/>
    <w:rsid w:val="00C634B4"/>
    <w:rsid w:val="00C6391B"/>
    <w:rsid w:val="00C63BB5"/>
    <w:rsid w:val="00C63C90"/>
    <w:rsid w:val="00C63E5F"/>
    <w:rsid w:val="00C64947"/>
    <w:rsid w:val="00C649AE"/>
    <w:rsid w:val="00C66186"/>
    <w:rsid w:val="00C661A2"/>
    <w:rsid w:val="00C662AC"/>
    <w:rsid w:val="00C66BD3"/>
    <w:rsid w:val="00C66C57"/>
    <w:rsid w:val="00C67480"/>
    <w:rsid w:val="00C676E7"/>
    <w:rsid w:val="00C6780E"/>
    <w:rsid w:val="00C6781F"/>
    <w:rsid w:val="00C7013D"/>
    <w:rsid w:val="00C70D2F"/>
    <w:rsid w:val="00C70F06"/>
    <w:rsid w:val="00C719A3"/>
    <w:rsid w:val="00C71C23"/>
    <w:rsid w:val="00C7269F"/>
    <w:rsid w:val="00C72755"/>
    <w:rsid w:val="00C727E2"/>
    <w:rsid w:val="00C739B6"/>
    <w:rsid w:val="00C73BE4"/>
    <w:rsid w:val="00C73D22"/>
    <w:rsid w:val="00C73F51"/>
    <w:rsid w:val="00C73F8A"/>
    <w:rsid w:val="00C73FE1"/>
    <w:rsid w:val="00C740DE"/>
    <w:rsid w:val="00C741D3"/>
    <w:rsid w:val="00C747C0"/>
    <w:rsid w:val="00C76F23"/>
    <w:rsid w:val="00C775A2"/>
    <w:rsid w:val="00C801A4"/>
    <w:rsid w:val="00C80295"/>
    <w:rsid w:val="00C81473"/>
    <w:rsid w:val="00C8150D"/>
    <w:rsid w:val="00C818C5"/>
    <w:rsid w:val="00C81D5C"/>
    <w:rsid w:val="00C8246B"/>
    <w:rsid w:val="00C826AC"/>
    <w:rsid w:val="00C838EC"/>
    <w:rsid w:val="00C838ED"/>
    <w:rsid w:val="00C83942"/>
    <w:rsid w:val="00C83F81"/>
    <w:rsid w:val="00C843B7"/>
    <w:rsid w:val="00C85C32"/>
    <w:rsid w:val="00C85DFE"/>
    <w:rsid w:val="00C85F05"/>
    <w:rsid w:val="00C86461"/>
    <w:rsid w:val="00C8734C"/>
    <w:rsid w:val="00C874D7"/>
    <w:rsid w:val="00C87934"/>
    <w:rsid w:val="00C904DA"/>
    <w:rsid w:val="00C907E0"/>
    <w:rsid w:val="00C90B4D"/>
    <w:rsid w:val="00C91165"/>
    <w:rsid w:val="00C91A30"/>
    <w:rsid w:val="00C939AE"/>
    <w:rsid w:val="00C93AA7"/>
    <w:rsid w:val="00C94096"/>
    <w:rsid w:val="00C94117"/>
    <w:rsid w:val="00C9415A"/>
    <w:rsid w:val="00C94A5A"/>
    <w:rsid w:val="00C94A75"/>
    <w:rsid w:val="00C94C7B"/>
    <w:rsid w:val="00C95048"/>
    <w:rsid w:val="00C95713"/>
    <w:rsid w:val="00C95D79"/>
    <w:rsid w:val="00C96330"/>
    <w:rsid w:val="00C969D4"/>
    <w:rsid w:val="00C96CE5"/>
    <w:rsid w:val="00C96E54"/>
    <w:rsid w:val="00C96FB1"/>
    <w:rsid w:val="00C9789F"/>
    <w:rsid w:val="00CA1021"/>
    <w:rsid w:val="00CA13E3"/>
    <w:rsid w:val="00CA1F24"/>
    <w:rsid w:val="00CA22BE"/>
    <w:rsid w:val="00CA22DA"/>
    <w:rsid w:val="00CA2781"/>
    <w:rsid w:val="00CA3016"/>
    <w:rsid w:val="00CA36D2"/>
    <w:rsid w:val="00CA4ACD"/>
    <w:rsid w:val="00CA50E5"/>
    <w:rsid w:val="00CA5405"/>
    <w:rsid w:val="00CA64B3"/>
    <w:rsid w:val="00CA6504"/>
    <w:rsid w:val="00CA664E"/>
    <w:rsid w:val="00CA6DB6"/>
    <w:rsid w:val="00CA740F"/>
    <w:rsid w:val="00CA764B"/>
    <w:rsid w:val="00CA766B"/>
    <w:rsid w:val="00CB0131"/>
    <w:rsid w:val="00CB0341"/>
    <w:rsid w:val="00CB07DE"/>
    <w:rsid w:val="00CB175B"/>
    <w:rsid w:val="00CB1BBC"/>
    <w:rsid w:val="00CB280F"/>
    <w:rsid w:val="00CB2823"/>
    <w:rsid w:val="00CB2868"/>
    <w:rsid w:val="00CB3904"/>
    <w:rsid w:val="00CB3C11"/>
    <w:rsid w:val="00CB3DB4"/>
    <w:rsid w:val="00CB47C0"/>
    <w:rsid w:val="00CB5384"/>
    <w:rsid w:val="00CB5B3A"/>
    <w:rsid w:val="00CB5D6B"/>
    <w:rsid w:val="00CB620E"/>
    <w:rsid w:val="00CB642A"/>
    <w:rsid w:val="00CB6E97"/>
    <w:rsid w:val="00CB6F28"/>
    <w:rsid w:val="00CC1304"/>
    <w:rsid w:val="00CC28BD"/>
    <w:rsid w:val="00CC2ACD"/>
    <w:rsid w:val="00CC2C74"/>
    <w:rsid w:val="00CC4363"/>
    <w:rsid w:val="00CC48EA"/>
    <w:rsid w:val="00CC536B"/>
    <w:rsid w:val="00CC57AB"/>
    <w:rsid w:val="00CC5A31"/>
    <w:rsid w:val="00CC6089"/>
    <w:rsid w:val="00CC64BB"/>
    <w:rsid w:val="00CC66A0"/>
    <w:rsid w:val="00CC6CE1"/>
    <w:rsid w:val="00CC74DE"/>
    <w:rsid w:val="00CC7B40"/>
    <w:rsid w:val="00CC7FD2"/>
    <w:rsid w:val="00CD033F"/>
    <w:rsid w:val="00CD0C48"/>
    <w:rsid w:val="00CD1177"/>
    <w:rsid w:val="00CD12B8"/>
    <w:rsid w:val="00CD144A"/>
    <w:rsid w:val="00CD170A"/>
    <w:rsid w:val="00CD1721"/>
    <w:rsid w:val="00CD1766"/>
    <w:rsid w:val="00CD2171"/>
    <w:rsid w:val="00CD2341"/>
    <w:rsid w:val="00CD259B"/>
    <w:rsid w:val="00CD260C"/>
    <w:rsid w:val="00CD2C6B"/>
    <w:rsid w:val="00CD37E1"/>
    <w:rsid w:val="00CD39AC"/>
    <w:rsid w:val="00CD434C"/>
    <w:rsid w:val="00CD4A8B"/>
    <w:rsid w:val="00CD54C4"/>
    <w:rsid w:val="00CD5CDF"/>
    <w:rsid w:val="00CD695C"/>
    <w:rsid w:val="00CD7D01"/>
    <w:rsid w:val="00CE0579"/>
    <w:rsid w:val="00CE1150"/>
    <w:rsid w:val="00CE16A7"/>
    <w:rsid w:val="00CE29CA"/>
    <w:rsid w:val="00CE2AE9"/>
    <w:rsid w:val="00CE2F31"/>
    <w:rsid w:val="00CE3B35"/>
    <w:rsid w:val="00CE420D"/>
    <w:rsid w:val="00CE49B4"/>
    <w:rsid w:val="00CE4A10"/>
    <w:rsid w:val="00CE4D3A"/>
    <w:rsid w:val="00CE5498"/>
    <w:rsid w:val="00CE57A1"/>
    <w:rsid w:val="00CE5E7B"/>
    <w:rsid w:val="00CE6C50"/>
    <w:rsid w:val="00CE782E"/>
    <w:rsid w:val="00CE798E"/>
    <w:rsid w:val="00CE7B82"/>
    <w:rsid w:val="00CE7E65"/>
    <w:rsid w:val="00CE7E90"/>
    <w:rsid w:val="00CF0F3D"/>
    <w:rsid w:val="00CF2E48"/>
    <w:rsid w:val="00CF32A0"/>
    <w:rsid w:val="00CF369D"/>
    <w:rsid w:val="00CF387D"/>
    <w:rsid w:val="00CF4DA3"/>
    <w:rsid w:val="00CF550C"/>
    <w:rsid w:val="00CF55C9"/>
    <w:rsid w:val="00CF561B"/>
    <w:rsid w:val="00CF632D"/>
    <w:rsid w:val="00CF69A6"/>
    <w:rsid w:val="00CF6D54"/>
    <w:rsid w:val="00CF7033"/>
    <w:rsid w:val="00D00290"/>
    <w:rsid w:val="00D005CD"/>
    <w:rsid w:val="00D0156B"/>
    <w:rsid w:val="00D017C5"/>
    <w:rsid w:val="00D01ECC"/>
    <w:rsid w:val="00D028FB"/>
    <w:rsid w:val="00D03492"/>
    <w:rsid w:val="00D037D7"/>
    <w:rsid w:val="00D0496E"/>
    <w:rsid w:val="00D04991"/>
    <w:rsid w:val="00D04E94"/>
    <w:rsid w:val="00D05499"/>
    <w:rsid w:val="00D05875"/>
    <w:rsid w:val="00D06832"/>
    <w:rsid w:val="00D07ACE"/>
    <w:rsid w:val="00D101E3"/>
    <w:rsid w:val="00D10344"/>
    <w:rsid w:val="00D10941"/>
    <w:rsid w:val="00D11FDC"/>
    <w:rsid w:val="00D1224C"/>
    <w:rsid w:val="00D1279E"/>
    <w:rsid w:val="00D127A7"/>
    <w:rsid w:val="00D130D2"/>
    <w:rsid w:val="00D1389C"/>
    <w:rsid w:val="00D13A8E"/>
    <w:rsid w:val="00D1528F"/>
    <w:rsid w:val="00D15BBA"/>
    <w:rsid w:val="00D16443"/>
    <w:rsid w:val="00D1649C"/>
    <w:rsid w:val="00D16D70"/>
    <w:rsid w:val="00D17810"/>
    <w:rsid w:val="00D178AB"/>
    <w:rsid w:val="00D17F3E"/>
    <w:rsid w:val="00D17FAC"/>
    <w:rsid w:val="00D20FC1"/>
    <w:rsid w:val="00D21146"/>
    <w:rsid w:val="00D21510"/>
    <w:rsid w:val="00D215AE"/>
    <w:rsid w:val="00D217F1"/>
    <w:rsid w:val="00D21ACC"/>
    <w:rsid w:val="00D22376"/>
    <w:rsid w:val="00D22A4D"/>
    <w:rsid w:val="00D232E6"/>
    <w:rsid w:val="00D23F62"/>
    <w:rsid w:val="00D243A0"/>
    <w:rsid w:val="00D2483E"/>
    <w:rsid w:val="00D24F97"/>
    <w:rsid w:val="00D2545D"/>
    <w:rsid w:val="00D25E5D"/>
    <w:rsid w:val="00D260B7"/>
    <w:rsid w:val="00D26330"/>
    <w:rsid w:val="00D26973"/>
    <w:rsid w:val="00D26F7C"/>
    <w:rsid w:val="00D27275"/>
    <w:rsid w:val="00D27340"/>
    <w:rsid w:val="00D2791B"/>
    <w:rsid w:val="00D30685"/>
    <w:rsid w:val="00D307D9"/>
    <w:rsid w:val="00D308E6"/>
    <w:rsid w:val="00D314EF"/>
    <w:rsid w:val="00D31587"/>
    <w:rsid w:val="00D3185A"/>
    <w:rsid w:val="00D32C13"/>
    <w:rsid w:val="00D33B6B"/>
    <w:rsid w:val="00D33C81"/>
    <w:rsid w:val="00D33DD0"/>
    <w:rsid w:val="00D341EF"/>
    <w:rsid w:val="00D34260"/>
    <w:rsid w:val="00D3454B"/>
    <w:rsid w:val="00D34795"/>
    <w:rsid w:val="00D3533C"/>
    <w:rsid w:val="00D358AD"/>
    <w:rsid w:val="00D35C49"/>
    <w:rsid w:val="00D3603F"/>
    <w:rsid w:val="00D36717"/>
    <w:rsid w:val="00D36D7F"/>
    <w:rsid w:val="00D373C2"/>
    <w:rsid w:val="00D379ED"/>
    <w:rsid w:val="00D37F2C"/>
    <w:rsid w:val="00D409D2"/>
    <w:rsid w:val="00D40B99"/>
    <w:rsid w:val="00D40C12"/>
    <w:rsid w:val="00D41A3F"/>
    <w:rsid w:val="00D42826"/>
    <w:rsid w:val="00D439F8"/>
    <w:rsid w:val="00D44211"/>
    <w:rsid w:val="00D44FEE"/>
    <w:rsid w:val="00D45284"/>
    <w:rsid w:val="00D461FC"/>
    <w:rsid w:val="00D4784F"/>
    <w:rsid w:val="00D47B35"/>
    <w:rsid w:val="00D47DBB"/>
    <w:rsid w:val="00D505EC"/>
    <w:rsid w:val="00D50807"/>
    <w:rsid w:val="00D50B85"/>
    <w:rsid w:val="00D5113A"/>
    <w:rsid w:val="00D52CAB"/>
    <w:rsid w:val="00D53B45"/>
    <w:rsid w:val="00D53E1C"/>
    <w:rsid w:val="00D54789"/>
    <w:rsid w:val="00D547E5"/>
    <w:rsid w:val="00D548BD"/>
    <w:rsid w:val="00D55061"/>
    <w:rsid w:val="00D55231"/>
    <w:rsid w:val="00D55761"/>
    <w:rsid w:val="00D56904"/>
    <w:rsid w:val="00D56E69"/>
    <w:rsid w:val="00D57F63"/>
    <w:rsid w:val="00D60B0F"/>
    <w:rsid w:val="00D60CD7"/>
    <w:rsid w:val="00D60DD8"/>
    <w:rsid w:val="00D610D2"/>
    <w:rsid w:val="00D615D1"/>
    <w:rsid w:val="00D616F7"/>
    <w:rsid w:val="00D619F5"/>
    <w:rsid w:val="00D61B4C"/>
    <w:rsid w:val="00D624C4"/>
    <w:rsid w:val="00D628BD"/>
    <w:rsid w:val="00D62986"/>
    <w:rsid w:val="00D6305A"/>
    <w:rsid w:val="00D63192"/>
    <w:rsid w:val="00D635BC"/>
    <w:rsid w:val="00D63687"/>
    <w:rsid w:val="00D63AD9"/>
    <w:rsid w:val="00D63BF1"/>
    <w:rsid w:val="00D63D44"/>
    <w:rsid w:val="00D643B8"/>
    <w:rsid w:val="00D6499D"/>
    <w:rsid w:val="00D64C2E"/>
    <w:rsid w:val="00D64DE3"/>
    <w:rsid w:val="00D64E13"/>
    <w:rsid w:val="00D64E82"/>
    <w:rsid w:val="00D652D0"/>
    <w:rsid w:val="00D65882"/>
    <w:rsid w:val="00D658AF"/>
    <w:rsid w:val="00D67B2F"/>
    <w:rsid w:val="00D67BB1"/>
    <w:rsid w:val="00D70169"/>
    <w:rsid w:val="00D70754"/>
    <w:rsid w:val="00D70942"/>
    <w:rsid w:val="00D70C81"/>
    <w:rsid w:val="00D70DFC"/>
    <w:rsid w:val="00D70E2A"/>
    <w:rsid w:val="00D71DAB"/>
    <w:rsid w:val="00D7221C"/>
    <w:rsid w:val="00D72761"/>
    <w:rsid w:val="00D72BCD"/>
    <w:rsid w:val="00D73D4B"/>
    <w:rsid w:val="00D74320"/>
    <w:rsid w:val="00D74CBA"/>
    <w:rsid w:val="00D74DDF"/>
    <w:rsid w:val="00D754D5"/>
    <w:rsid w:val="00D75733"/>
    <w:rsid w:val="00D769F7"/>
    <w:rsid w:val="00D76AE2"/>
    <w:rsid w:val="00D76F1E"/>
    <w:rsid w:val="00D76F89"/>
    <w:rsid w:val="00D77262"/>
    <w:rsid w:val="00D77A8B"/>
    <w:rsid w:val="00D77E47"/>
    <w:rsid w:val="00D77E6C"/>
    <w:rsid w:val="00D80082"/>
    <w:rsid w:val="00D80706"/>
    <w:rsid w:val="00D810B3"/>
    <w:rsid w:val="00D811DA"/>
    <w:rsid w:val="00D822B0"/>
    <w:rsid w:val="00D82FE3"/>
    <w:rsid w:val="00D8302D"/>
    <w:rsid w:val="00D83B52"/>
    <w:rsid w:val="00D83BBF"/>
    <w:rsid w:val="00D845C1"/>
    <w:rsid w:val="00D84FEB"/>
    <w:rsid w:val="00D854DD"/>
    <w:rsid w:val="00D858B5"/>
    <w:rsid w:val="00D86515"/>
    <w:rsid w:val="00D86B99"/>
    <w:rsid w:val="00D875C3"/>
    <w:rsid w:val="00D87C87"/>
    <w:rsid w:val="00D90AAE"/>
    <w:rsid w:val="00D90CCA"/>
    <w:rsid w:val="00D90F79"/>
    <w:rsid w:val="00D91291"/>
    <w:rsid w:val="00D91654"/>
    <w:rsid w:val="00D91949"/>
    <w:rsid w:val="00D921BF"/>
    <w:rsid w:val="00D92F7E"/>
    <w:rsid w:val="00D93B20"/>
    <w:rsid w:val="00D94239"/>
    <w:rsid w:val="00D945AA"/>
    <w:rsid w:val="00D947C1"/>
    <w:rsid w:val="00D94AAD"/>
    <w:rsid w:val="00D94CF5"/>
    <w:rsid w:val="00D94DC7"/>
    <w:rsid w:val="00D95702"/>
    <w:rsid w:val="00D9582A"/>
    <w:rsid w:val="00D95974"/>
    <w:rsid w:val="00D95A9D"/>
    <w:rsid w:val="00D95C6A"/>
    <w:rsid w:val="00D961A6"/>
    <w:rsid w:val="00D9701C"/>
    <w:rsid w:val="00D97A46"/>
    <w:rsid w:val="00DA0066"/>
    <w:rsid w:val="00DA02FF"/>
    <w:rsid w:val="00DA06D9"/>
    <w:rsid w:val="00DA0937"/>
    <w:rsid w:val="00DA15D2"/>
    <w:rsid w:val="00DA1EA3"/>
    <w:rsid w:val="00DA20B1"/>
    <w:rsid w:val="00DA271A"/>
    <w:rsid w:val="00DA29BE"/>
    <w:rsid w:val="00DA3854"/>
    <w:rsid w:val="00DA3AC2"/>
    <w:rsid w:val="00DA3E43"/>
    <w:rsid w:val="00DA3F8E"/>
    <w:rsid w:val="00DA427F"/>
    <w:rsid w:val="00DA48DF"/>
    <w:rsid w:val="00DA4B1F"/>
    <w:rsid w:val="00DA5E13"/>
    <w:rsid w:val="00DA6043"/>
    <w:rsid w:val="00DA677B"/>
    <w:rsid w:val="00DA67EB"/>
    <w:rsid w:val="00DA6E7B"/>
    <w:rsid w:val="00DA6F30"/>
    <w:rsid w:val="00DA775B"/>
    <w:rsid w:val="00DA7914"/>
    <w:rsid w:val="00DA7940"/>
    <w:rsid w:val="00DA7C40"/>
    <w:rsid w:val="00DB04C8"/>
    <w:rsid w:val="00DB055B"/>
    <w:rsid w:val="00DB0778"/>
    <w:rsid w:val="00DB0861"/>
    <w:rsid w:val="00DB0C94"/>
    <w:rsid w:val="00DB0F00"/>
    <w:rsid w:val="00DB13BA"/>
    <w:rsid w:val="00DB2E8D"/>
    <w:rsid w:val="00DB3973"/>
    <w:rsid w:val="00DB3A24"/>
    <w:rsid w:val="00DB432B"/>
    <w:rsid w:val="00DB44D7"/>
    <w:rsid w:val="00DB5763"/>
    <w:rsid w:val="00DB5C68"/>
    <w:rsid w:val="00DB5CEF"/>
    <w:rsid w:val="00DB725F"/>
    <w:rsid w:val="00DB77C1"/>
    <w:rsid w:val="00DB7DC2"/>
    <w:rsid w:val="00DC0430"/>
    <w:rsid w:val="00DC0B71"/>
    <w:rsid w:val="00DC10AE"/>
    <w:rsid w:val="00DC1E88"/>
    <w:rsid w:val="00DC1FBD"/>
    <w:rsid w:val="00DC37EA"/>
    <w:rsid w:val="00DC396E"/>
    <w:rsid w:val="00DC4226"/>
    <w:rsid w:val="00DC4542"/>
    <w:rsid w:val="00DC46DB"/>
    <w:rsid w:val="00DC49A9"/>
    <w:rsid w:val="00DC4AF8"/>
    <w:rsid w:val="00DC56DD"/>
    <w:rsid w:val="00DC6970"/>
    <w:rsid w:val="00DC6A2B"/>
    <w:rsid w:val="00DC6B2E"/>
    <w:rsid w:val="00DD0033"/>
    <w:rsid w:val="00DD009B"/>
    <w:rsid w:val="00DD0125"/>
    <w:rsid w:val="00DD0447"/>
    <w:rsid w:val="00DD09C1"/>
    <w:rsid w:val="00DD1239"/>
    <w:rsid w:val="00DD1536"/>
    <w:rsid w:val="00DD2291"/>
    <w:rsid w:val="00DD2ABC"/>
    <w:rsid w:val="00DD3339"/>
    <w:rsid w:val="00DD3B3C"/>
    <w:rsid w:val="00DD3D42"/>
    <w:rsid w:val="00DD3D46"/>
    <w:rsid w:val="00DD489C"/>
    <w:rsid w:val="00DD59F7"/>
    <w:rsid w:val="00DD5A2A"/>
    <w:rsid w:val="00DD5B5B"/>
    <w:rsid w:val="00DD625F"/>
    <w:rsid w:val="00DD6E50"/>
    <w:rsid w:val="00DD789F"/>
    <w:rsid w:val="00DD7A80"/>
    <w:rsid w:val="00DD7BA3"/>
    <w:rsid w:val="00DE174C"/>
    <w:rsid w:val="00DE23CB"/>
    <w:rsid w:val="00DE26E0"/>
    <w:rsid w:val="00DE27D5"/>
    <w:rsid w:val="00DE2D6A"/>
    <w:rsid w:val="00DE3082"/>
    <w:rsid w:val="00DE3948"/>
    <w:rsid w:val="00DE509F"/>
    <w:rsid w:val="00DE6014"/>
    <w:rsid w:val="00DE6B61"/>
    <w:rsid w:val="00DE7F8E"/>
    <w:rsid w:val="00DF0EB2"/>
    <w:rsid w:val="00DF0EEE"/>
    <w:rsid w:val="00DF1304"/>
    <w:rsid w:val="00DF22C5"/>
    <w:rsid w:val="00DF2ACD"/>
    <w:rsid w:val="00DF404A"/>
    <w:rsid w:val="00DF40FD"/>
    <w:rsid w:val="00DF4759"/>
    <w:rsid w:val="00DF4886"/>
    <w:rsid w:val="00DF4B13"/>
    <w:rsid w:val="00DF6206"/>
    <w:rsid w:val="00DF641A"/>
    <w:rsid w:val="00DF6A0D"/>
    <w:rsid w:val="00DF6B8D"/>
    <w:rsid w:val="00DF6D0D"/>
    <w:rsid w:val="00DF71E4"/>
    <w:rsid w:val="00DF7277"/>
    <w:rsid w:val="00DF73AD"/>
    <w:rsid w:val="00DF7620"/>
    <w:rsid w:val="00DF77FF"/>
    <w:rsid w:val="00DF7DAE"/>
    <w:rsid w:val="00E006CE"/>
    <w:rsid w:val="00E00AE2"/>
    <w:rsid w:val="00E019AE"/>
    <w:rsid w:val="00E01B90"/>
    <w:rsid w:val="00E020EB"/>
    <w:rsid w:val="00E02936"/>
    <w:rsid w:val="00E02A41"/>
    <w:rsid w:val="00E02AA2"/>
    <w:rsid w:val="00E03236"/>
    <w:rsid w:val="00E032B7"/>
    <w:rsid w:val="00E03C9E"/>
    <w:rsid w:val="00E0449C"/>
    <w:rsid w:val="00E055CD"/>
    <w:rsid w:val="00E05859"/>
    <w:rsid w:val="00E05C48"/>
    <w:rsid w:val="00E05E41"/>
    <w:rsid w:val="00E061F6"/>
    <w:rsid w:val="00E073F9"/>
    <w:rsid w:val="00E0760B"/>
    <w:rsid w:val="00E078D3"/>
    <w:rsid w:val="00E078D9"/>
    <w:rsid w:val="00E108E7"/>
    <w:rsid w:val="00E10AFD"/>
    <w:rsid w:val="00E10E83"/>
    <w:rsid w:val="00E1128C"/>
    <w:rsid w:val="00E1139C"/>
    <w:rsid w:val="00E11615"/>
    <w:rsid w:val="00E116CF"/>
    <w:rsid w:val="00E119FA"/>
    <w:rsid w:val="00E11F0A"/>
    <w:rsid w:val="00E127D1"/>
    <w:rsid w:val="00E12940"/>
    <w:rsid w:val="00E12B7B"/>
    <w:rsid w:val="00E130CA"/>
    <w:rsid w:val="00E13166"/>
    <w:rsid w:val="00E138C7"/>
    <w:rsid w:val="00E13CE4"/>
    <w:rsid w:val="00E13E88"/>
    <w:rsid w:val="00E14332"/>
    <w:rsid w:val="00E143A6"/>
    <w:rsid w:val="00E1448A"/>
    <w:rsid w:val="00E147A0"/>
    <w:rsid w:val="00E1502D"/>
    <w:rsid w:val="00E1574A"/>
    <w:rsid w:val="00E1575F"/>
    <w:rsid w:val="00E1596C"/>
    <w:rsid w:val="00E16C0C"/>
    <w:rsid w:val="00E170B5"/>
    <w:rsid w:val="00E17C38"/>
    <w:rsid w:val="00E20117"/>
    <w:rsid w:val="00E20807"/>
    <w:rsid w:val="00E21742"/>
    <w:rsid w:val="00E23D86"/>
    <w:rsid w:val="00E240C9"/>
    <w:rsid w:val="00E24345"/>
    <w:rsid w:val="00E245E7"/>
    <w:rsid w:val="00E246A6"/>
    <w:rsid w:val="00E24F26"/>
    <w:rsid w:val="00E257DE"/>
    <w:rsid w:val="00E25C86"/>
    <w:rsid w:val="00E25F73"/>
    <w:rsid w:val="00E262D6"/>
    <w:rsid w:val="00E26BCB"/>
    <w:rsid w:val="00E27887"/>
    <w:rsid w:val="00E27B94"/>
    <w:rsid w:val="00E30693"/>
    <w:rsid w:val="00E30AB7"/>
    <w:rsid w:val="00E312F8"/>
    <w:rsid w:val="00E32A58"/>
    <w:rsid w:val="00E32DB2"/>
    <w:rsid w:val="00E32ED8"/>
    <w:rsid w:val="00E33004"/>
    <w:rsid w:val="00E33197"/>
    <w:rsid w:val="00E3489C"/>
    <w:rsid w:val="00E34942"/>
    <w:rsid w:val="00E3536A"/>
    <w:rsid w:val="00E355CA"/>
    <w:rsid w:val="00E3562A"/>
    <w:rsid w:val="00E35CDE"/>
    <w:rsid w:val="00E36539"/>
    <w:rsid w:val="00E379B4"/>
    <w:rsid w:val="00E379C5"/>
    <w:rsid w:val="00E37A90"/>
    <w:rsid w:val="00E404BE"/>
    <w:rsid w:val="00E40508"/>
    <w:rsid w:val="00E40DAD"/>
    <w:rsid w:val="00E415D2"/>
    <w:rsid w:val="00E41AB0"/>
    <w:rsid w:val="00E41FDF"/>
    <w:rsid w:val="00E4251A"/>
    <w:rsid w:val="00E425A7"/>
    <w:rsid w:val="00E4272B"/>
    <w:rsid w:val="00E42A3F"/>
    <w:rsid w:val="00E42E7B"/>
    <w:rsid w:val="00E42F08"/>
    <w:rsid w:val="00E4317A"/>
    <w:rsid w:val="00E43309"/>
    <w:rsid w:val="00E43F3B"/>
    <w:rsid w:val="00E4448A"/>
    <w:rsid w:val="00E4482E"/>
    <w:rsid w:val="00E44878"/>
    <w:rsid w:val="00E45D17"/>
    <w:rsid w:val="00E46844"/>
    <w:rsid w:val="00E46A82"/>
    <w:rsid w:val="00E4744C"/>
    <w:rsid w:val="00E47D70"/>
    <w:rsid w:val="00E50FFB"/>
    <w:rsid w:val="00E5196C"/>
    <w:rsid w:val="00E51AC1"/>
    <w:rsid w:val="00E52397"/>
    <w:rsid w:val="00E52862"/>
    <w:rsid w:val="00E528D7"/>
    <w:rsid w:val="00E559B4"/>
    <w:rsid w:val="00E55DAF"/>
    <w:rsid w:val="00E56078"/>
    <w:rsid w:val="00E561D1"/>
    <w:rsid w:val="00E56ADA"/>
    <w:rsid w:val="00E5717D"/>
    <w:rsid w:val="00E60D32"/>
    <w:rsid w:val="00E62316"/>
    <w:rsid w:val="00E628E7"/>
    <w:rsid w:val="00E6320A"/>
    <w:rsid w:val="00E63567"/>
    <w:rsid w:val="00E635B0"/>
    <w:rsid w:val="00E63833"/>
    <w:rsid w:val="00E63980"/>
    <w:rsid w:val="00E6431E"/>
    <w:rsid w:val="00E643E6"/>
    <w:rsid w:val="00E646F3"/>
    <w:rsid w:val="00E64E38"/>
    <w:rsid w:val="00E64E4E"/>
    <w:rsid w:val="00E65389"/>
    <w:rsid w:val="00E65C48"/>
    <w:rsid w:val="00E65E0E"/>
    <w:rsid w:val="00E660FE"/>
    <w:rsid w:val="00E66726"/>
    <w:rsid w:val="00E667DD"/>
    <w:rsid w:val="00E66AA5"/>
    <w:rsid w:val="00E67314"/>
    <w:rsid w:val="00E67779"/>
    <w:rsid w:val="00E706F7"/>
    <w:rsid w:val="00E70F48"/>
    <w:rsid w:val="00E70FF6"/>
    <w:rsid w:val="00E71128"/>
    <w:rsid w:val="00E716D8"/>
    <w:rsid w:val="00E7212D"/>
    <w:rsid w:val="00E729E5"/>
    <w:rsid w:val="00E73876"/>
    <w:rsid w:val="00E73B6E"/>
    <w:rsid w:val="00E7420F"/>
    <w:rsid w:val="00E7541C"/>
    <w:rsid w:val="00E7563D"/>
    <w:rsid w:val="00E759C1"/>
    <w:rsid w:val="00E764A6"/>
    <w:rsid w:val="00E76519"/>
    <w:rsid w:val="00E76DFB"/>
    <w:rsid w:val="00E77B71"/>
    <w:rsid w:val="00E77E76"/>
    <w:rsid w:val="00E80B0C"/>
    <w:rsid w:val="00E80CB7"/>
    <w:rsid w:val="00E80D0F"/>
    <w:rsid w:val="00E80E50"/>
    <w:rsid w:val="00E80F18"/>
    <w:rsid w:val="00E81201"/>
    <w:rsid w:val="00E812CA"/>
    <w:rsid w:val="00E819BD"/>
    <w:rsid w:val="00E820C2"/>
    <w:rsid w:val="00E82147"/>
    <w:rsid w:val="00E827CA"/>
    <w:rsid w:val="00E82A6D"/>
    <w:rsid w:val="00E82F06"/>
    <w:rsid w:val="00E83093"/>
    <w:rsid w:val="00E840AC"/>
    <w:rsid w:val="00E84CD4"/>
    <w:rsid w:val="00E85150"/>
    <w:rsid w:val="00E8516B"/>
    <w:rsid w:val="00E8517F"/>
    <w:rsid w:val="00E853A2"/>
    <w:rsid w:val="00E85630"/>
    <w:rsid w:val="00E85E1E"/>
    <w:rsid w:val="00E86091"/>
    <w:rsid w:val="00E86D5D"/>
    <w:rsid w:val="00E87017"/>
    <w:rsid w:val="00E87745"/>
    <w:rsid w:val="00E878EA"/>
    <w:rsid w:val="00E879EA"/>
    <w:rsid w:val="00E9088B"/>
    <w:rsid w:val="00E912D9"/>
    <w:rsid w:val="00E9153E"/>
    <w:rsid w:val="00E915E7"/>
    <w:rsid w:val="00E92022"/>
    <w:rsid w:val="00E92033"/>
    <w:rsid w:val="00E92DB6"/>
    <w:rsid w:val="00E92FE6"/>
    <w:rsid w:val="00E9311B"/>
    <w:rsid w:val="00E9317A"/>
    <w:rsid w:val="00E93FE2"/>
    <w:rsid w:val="00E94020"/>
    <w:rsid w:val="00E9453B"/>
    <w:rsid w:val="00E9461C"/>
    <w:rsid w:val="00E95AFA"/>
    <w:rsid w:val="00E95E99"/>
    <w:rsid w:val="00E968CF"/>
    <w:rsid w:val="00E96BD9"/>
    <w:rsid w:val="00E96C93"/>
    <w:rsid w:val="00E979CE"/>
    <w:rsid w:val="00EA0253"/>
    <w:rsid w:val="00EA04BB"/>
    <w:rsid w:val="00EA253F"/>
    <w:rsid w:val="00EA3597"/>
    <w:rsid w:val="00EA3EAA"/>
    <w:rsid w:val="00EA4AFB"/>
    <w:rsid w:val="00EA4D49"/>
    <w:rsid w:val="00EA4EF1"/>
    <w:rsid w:val="00EA5C74"/>
    <w:rsid w:val="00EA6819"/>
    <w:rsid w:val="00EA6AAA"/>
    <w:rsid w:val="00EA7AFB"/>
    <w:rsid w:val="00EA7DDF"/>
    <w:rsid w:val="00EB061C"/>
    <w:rsid w:val="00EB2A56"/>
    <w:rsid w:val="00EB30D3"/>
    <w:rsid w:val="00EB3B87"/>
    <w:rsid w:val="00EB3E78"/>
    <w:rsid w:val="00EB3FEF"/>
    <w:rsid w:val="00EB47F4"/>
    <w:rsid w:val="00EB4ABE"/>
    <w:rsid w:val="00EB55CB"/>
    <w:rsid w:val="00EB5913"/>
    <w:rsid w:val="00EB5E15"/>
    <w:rsid w:val="00EB5E3D"/>
    <w:rsid w:val="00EB6555"/>
    <w:rsid w:val="00EB65F0"/>
    <w:rsid w:val="00EB6F66"/>
    <w:rsid w:val="00EB7D23"/>
    <w:rsid w:val="00EC01DA"/>
    <w:rsid w:val="00EC08AB"/>
    <w:rsid w:val="00EC09A2"/>
    <w:rsid w:val="00EC1A56"/>
    <w:rsid w:val="00EC1AE8"/>
    <w:rsid w:val="00EC1CAF"/>
    <w:rsid w:val="00EC3169"/>
    <w:rsid w:val="00EC31CD"/>
    <w:rsid w:val="00EC31DB"/>
    <w:rsid w:val="00EC33FF"/>
    <w:rsid w:val="00EC3E2B"/>
    <w:rsid w:val="00EC4021"/>
    <w:rsid w:val="00EC4A9A"/>
    <w:rsid w:val="00EC4DFF"/>
    <w:rsid w:val="00EC62B8"/>
    <w:rsid w:val="00EC6927"/>
    <w:rsid w:val="00ED002B"/>
    <w:rsid w:val="00ED0393"/>
    <w:rsid w:val="00ED0612"/>
    <w:rsid w:val="00ED0781"/>
    <w:rsid w:val="00ED07D0"/>
    <w:rsid w:val="00ED0837"/>
    <w:rsid w:val="00ED0A00"/>
    <w:rsid w:val="00ED0EDE"/>
    <w:rsid w:val="00ED1181"/>
    <w:rsid w:val="00ED1514"/>
    <w:rsid w:val="00ED17AC"/>
    <w:rsid w:val="00ED218A"/>
    <w:rsid w:val="00ED26CC"/>
    <w:rsid w:val="00ED28F5"/>
    <w:rsid w:val="00ED2B50"/>
    <w:rsid w:val="00ED2CCD"/>
    <w:rsid w:val="00ED2EC9"/>
    <w:rsid w:val="00ED3607"/>
    <w:rsid w:val="00ED3931"/>
    <w:rsid w:val="00ED3C14"/>
    <w:rsid w:val="00ED3F2F"/>
    <w:rsid w:val="00ED40FE"/>
    <w:rsid w:val="00ED437E"/>
    <w:rsid w:val="00ED5CBB"/>
    <w:rsid w:val="00ED5F16"/>
    <w:rsid w:val="00ED65AE"/>
    <w:rsid w:val="00ED6BD9"/>
    <w:rsid w:val="00ED6D03"/>
    <w:rsid w:val="00ED74BA"/>
    <w:rsid w:val="00ED7C6C"/>
    <w:rsid w:val="00ED7CFC"/>
    <w:rsid w:val="00ED7ED8"/>
    <w:rsid w:val="00EE0C90"/>
    <w:rsid w:val="00EE0DE9"/>
    <w:rsid w:val="00EE184E"/>
    <w:rsid w:val="00EE19D5"/>
    <w:rsid w:val="00EE1CA2"/>
    <w:rsid w:val="00EE1DCA"/>
    <w:rsid w:val="00EE2954"/>
    <w:rsid w:val="00EE341E"/>
    <w:rsid w:val="00EE357B"/>
    <w:rsid w:val="00EE3F54"/>
    <w:rsid w:val="00EE3FAC"/>
    <w:rsid w:val="00EE4158"/>
    <w:rsid w:val="00EE438C"/>
    <w:rsid w:val="00EE46C7"/>
    <w:rsid w:val="00EE4A41"/>
    <w:rsid w:val="00EE4C14"/>
    <w:rsid w:val="00EE597D"/>
    <w:rsid w:val="00EE5FD8"/>
    <w:rsid w:val="00EE64DA"/>
    <w:rsid w:val="00EE6DE1"/>
    <w:rsid w:val="00EE70C8"/>
    <w:rsid w:val="00EE7362"/>
    <w:rsid w:val="00EE73BD"/>
    <w:rsid w:val="00EF0623"/>
    <w:rsid w:val="00EF2088"/>
    <w:rsid w:val="00EF26FE"/>
    <w:rsid w:val="00EF3352"/>
    <w:rsid w:val="00EF336C"/>
    <w:rsid w:val="00EF34C1"/>
    <w:rsid w:val="00EF6048"/>
    <w:rsid w:val="00EF6709"/>
    <w:rsid w:val="00EF73F7"/>
    <w:rsid w:val="00EF74C7"/>
    <w:rsid w:val="00EF7FEF"/>
    <w:rsid w:val="00EF7FF8"/>
    <w:rsid w:val="00F0012D"/>
    <w:rsid w:val="00F00138"/>
    <w:rsid w:val="00F00A49"/>
    <w:rsid w:val="00F00D26"/>
    <w:rsid w:val="00F00E0A"/>
    <w:rsid w:val="00F01182"/>
    <w:rsid w:val="00F014AB"/>
    <w:rsid w:val="00F01510"/>
    <w:rsid w:val="00F01907"/>
    <w:rsid w:val="00F0277A"/>
    <w:rsid w:val="00F028FB"/>
    <w:rsid w:val="00F03105"/>
    <w:rsid w:val="00F032FC"/>
    <w:rsid w:val="00F035C0"/>
    <w:rsid w:val="00F0371A"/>
    <w:rsid w:val="00F037EA"/>
    <w:rsid w:val="00F04754"/>
    <w:rsid w:val="00F04CCA"/>
    <w:rsid w:val="00F054C8"/>
    <w:rsid w:val="00F054FD"/>
    <w:rsid w:val="00F059B0"/>
    <w:rsid w:val="00F05A76"/>
    <w:rsid w:val="00F05FB0"/>
    <w:rsid w:val="00F0601A"/>
    <w:rsid w:val="00F0628E"/>
    <w:rsid w:val="00F06DE6"/>
    <w:rsid w:val="00F072B7"/>
    <w:rsid w:val="00F077FC"/>
    <w:rsid w:val="00F105EA"/>
    <w:rsid w:val="00F11361"/>
    <w:rsid w:val="00F11A2A"/>
    <w:rsid w:val="00F123F5"/>
    <w:rsid w:val="00F129CD"/>
    <w:rsid w:val="00F12A5D"/>
    <w:rsid w:val="00F12AAF"/>
    <w:rsid w:val="00F12B2B"/>
    <w:rsid w:val="00F12CD9"/>
    <w:rsid w:val="00F12D1C"/>
    <w:rsid w:val="00F133B3"/>
    <w:rsid w:val="00F1370E"/>
    <w:rsid w:val="00F13B1F"/>
    <w:rsid w:val="00F14068"/>
    <w:rsid w:val="00F1439C"/>
    <w:rsid w:val="00F14701"/>
    <w:rsid w:val="00F14C65"/>
    <w:rsid w:val="00F15567"/>
    <w:rsid w:val="00F15949"/>
    <w:rsid w:val="00F15C10"/>
    <w:rsid w:val="00F16A68"/>
    <w:rsid w:val="00F16F36"/>
    <w:rsid w:val="00F175FC"/>
    <w:rsid w:val="00F17C33"/>
    <w:rsid w:val="00F204C8"/>
    <w:rsid w:val="00F217BA"/>
    <w:rsid w:val="00F23117"/>
    <w:rsid w:val="00F23590"/>
    <w:rsid w:val="00F23AE6"/>
    <w:rsid w:val="00F24798"/>
    <w:rsid w:val="00F252BC"/>
    <w:rsid w:val="00F25357"/>
    <w:rsid w:val="00F25DFE"/>
    <w:rsid w:val="00F25F24"/>
    <w:rsid w:val="00F26218"/>
    <w:rsid w:val="00F2664F"/>
    <w:rsid w:val="00F268C1"/>
    <w:rsid w:val="00F26D9C"/>
    <w:rsid w:val="00F26EAF"/>
    <w:rsid w:val="00F27AC9"/>
    <w:rsid w:val="00F27EB6"/>
    <w:rsid w:val="00F30420"/>
    <w:rsid w:val="00F3067B"/>
    <w:rsid w:val="00F31147"/>
    <w:rsid w:val="00F34456"/>
    <w:rsid w:val="00F34FD1"/>
    <w:rsid w:val="00F3574A"/>
    <w:rsid w:val="00F35899"/>
    <w:rsid w:val="00F35C5B"/>
    <w:rsid w:val="00F367CC"/>
    <w:rsid w:val="00F369D8"/>
    <w:rsid w:val="00F37A81"/>
    <w:rsid w:val="00F403D2"/>
    <w:rsid w:val="00F40EDE"/>
    <w:rsid w:val="00F41463"/>
    <w:rsid w:val="00F414D7"/>
    <w:rsid w:val="00F41EF2"/>
    <w:rsid w:val="00F42917"/>
    <w:rsid w:val="00F42E13"/>
    <w:rsid w:val="00F43B81"/>
    <w:rsid w:val="00F4426B"/>
    <w:rsid w:val="00F44E59"/>
    <w:rsid w:val="00F45CF6"/>
    <w:rsid w:val="00F50B24"/>
    <w:rsid w:val="00F51003"/>
    <w:rsid w:val="00F5141A"/>
    <w:rsid w:val="00F51967"/>
    <w:rsid w:val="00F51C01"/>
    <w:rsid w:val="00F52082"/>
    <w:rsid w:val="00F52694"/>
    <w:rsid w:val="00F52CD4"/>
    <w:rsid w:val="00F52F39"/>
    <w:rsid w:val="00F53640"/>
    <w:rsid w:val="00F53B2C"/>
    <w:rsid w:val="00F545A6"/>
    <w:rsid w:val="00F5486A"/>
    <w:rsid w:val="00F5493F"/>
    <w:rsid w:val="00F54CE4"/>
    <w:rsid w:val="00F5588A"/>
    <w:rsid w:val="00F55ABD"/>
    <w:rsid w:val="00F56132"/>
    <w:rsid w:val="00F5623B"/>
    <w:rsid w:val="00F56B56"/>
    <w:rsid w:val="00F57BA3"/>
    <w:rsid w:val="00F57E52"/>
    <w:rsid w:val="00F600DB"/>
    <w:rsid w:val="00F60B29"/>
    <w:rsid w:val="00F610A7"/>
    <w:rsid w:val="00F6138F"/>
    <w:rsid w:val="00F6168E"/>
    <w:rsid w:val="00F62105"/>
    <w:rsid w:val="00F62135"/>
    <w:rsid w:val="00F624E7"/>
    <w:rsid w:val="00F6260D"/>
    <w:rsid w:val="00F6291B"/>
    <w:rsid w:val="00F633B2"/>
    <w:rsid w:val="00F647A8"/>
    <w:rsid w:val="00F6489A"/>
    <w:rsid w:val="00F64D6E"/>
    <w:rsid w:val="00F6592A"/>
    <w:rsid w:val="00F65FBC"/>
    <w:rsid w:val="00F66433"/>
    <w:rsid w:val="00F66936"/>
    <w:rsid w:val="00F66B75"/>
    <w:rsid w:val="00F674A6"/>
    <w:rsid w:val="00F675AF"/>
    <w:rsid w:val="00F700D5"/>
    <w:rsid w:val="00F7041C"/>
    <w:rsid w:val="00F70B80"/>
    <w:rsid w:val="00F7123C"/>
    <w:rsid w:val="00F7189D"/>
    <w:rsid w:val="00F72D90"/>
    <w:rsid w:val="00F73BC7"/>
    <w:rsid w:val="00F73BF9"/>
    <w:rsid w:val="00F73DDF"/>
    <w:rsid w:val="00F73E09"/>
    <w:rsid w:val="00F74459"/>
    <w:rsid w:val="00F755DB"/>
    <w:rsid w:val="00F755FA"/>
    <w:rsid w:val="00F756C0"/>
    <w:rsid w:val="00F75B47"/>
    <w:rsid w:val="00F75CD1"/>
    <w:rsid w:val="00F75CF8"/>
    <w:rsid w:val="00F75F30"/>
    <w:rsid w:val="00F761B3"/>
    <w:rsid w:val="00F76B68"/>
    <w:rsid w:val="00F76C53"/>
    <w:rsid w:val="00F76D7B"/>
    <w:rsid w:val="00F77339"/>
    <w:rsid w:val="00F7733A"/>
    <w:rsid w:val="00F778FF"/>
    <w:rsid w:val="00F803D5"/>
    <w:rsid w:val="00F804D3"/>
    <w:rsid w:val="00F80610"/>
    <w:rsid w:val="00F80BB8"/>
    <w:rsid w:val="00F80C58"/>
    <w:rsid w:val="00F813C0"/>
    <w:rsid w:val="00F8153D"/>
    <w:rsid w:val="00F815BF"/>
    <w:rsid w:val="00F818DD"/>
    <w:rsid w:val="00F819D2"/>
    <w:rsid w:val="00F81C40"/>
    <w:rsid w:val="00F820A1"/>
    <w:rsid w:val="00F823C9"/>
    <w:rsid w:val="00F82B4A"/>
    <w:rsid w:val="00F830C3"/>
    <w:rsid w:val="00F8322A"/>
    <w:rsid w:val="00F83470"/>
    <w:rsid w:val="00F85700"/>
    <w:rsid w:val="00F8574C"/>
    <w:rsid w:val="00F85C31"/>
    <w:rsid w:val="00F85E48"/>
    <w:rsid w:val="00F86040"/>
    <w:rsid w:val="00F8692C"/>
    <w:rsid w:val="00F86A23"/>
    <w:rsid w:val="00F870A5"/>
    <w:rsid w:val="00F872D1"/>
    <w:rsid w:val="00F878DF"/>
    <w:rsid w:val="00F87EAD"/>
    <w:rsid w:val="00F9018F"/>
    <w:rsid w:val="00F902F2"/>
    <w:rsid w:val="00F90C74"/>
    <w:rsid w:val="00F914CA"/>
    <w:rsid w:val="00F92098"/>
    <w:rsid w:val="00F92457"/>
    <w:rsid w:val="00F92C39"/>
    <w:rsid w:val="00F93C00"/>
    <w:rsid w:val="00F93D69"/>
    <w:rsid w:val="00F94001"/>
    <w:rsid w:val="00F943B4"/>
    <w:rsid w:val="00F945C8"/>
    <w:rsid w:val="00F9500B"/>
    <w:rsid w:val="00F95859"/>
    <w:rsid w:val="00F95FDB"/>
    <w:rsid w:val="00F973DF"/>
    <w:rsid w:val="00F977E9"/>
    <w:rsid w:val="00F97A3D"/>
    <w:rsid w:val="00F97BEA"/>
    <w:rsid w:val="00FA0104"/>
    <w:rsid w:val="00FA0557"/>
    <w:rsid w:val="00FA0E7A"/>
    <w:rsid w:val="00FA1031"/>
    <w:rsid w:val="00FA1246"/>
    <w:rsid w:val="00FA1DB3"/>
    <w:rsid w:val="00FA24F4"/>
    <w:rsid w:val="00FA2F35"/>
    <w:rsid w:val="00FA3609"/>
    <w:rsid w:val="00FA4208"/>
    <w:rsid w:val="00FA579E"/>
    <w:rsid w:val="00FA6875"/>
    <w:rsid w:val="00FA68B6"/>
    <w:rsid w:val="00FA6D63"/>
    <w:rsid w:val="00FA7B66"/>
    <w:rsid w:val="00FA7CE5"/>
    <w:rsid w:val="00FB0680"/>
    <w:rsid w:val="00FB0FFC"/>
    <w:rsid w:val="00FB137B"/>
    <w:rsid w:val="00FB176C"/>
    <w:rsid w:val="00FB1845"/>
    <w:rsid w:val="00FB30DB"/>
    <w:rsid w:val="00FB3EBA"/>
    <w:rsid w:val="00FB4519"/>
    <w:rsid w:val="00FB4583"/>
    <w:rsid w:val="00FB480D"/>
    <w:rsid w:val="00FB5759"/>
    <w:rsid w:val="00FC004D"/>
    <w:rsid w:val="00FC0F5D"/>
    <w:rsid w:val="00FC111B"/>
    <w:rsid w:val="00FC12E7"/>
    <w:rsid w:val="00FC1598"/>
    <w:rsid w:val="00FC1852"/>
    <w:rsid w:val="00FC1FEC"/>
    <w:rsid w:val="00FC2B55"/>
    <w:rsid w:val="00FC2BA4"/>
    <w:rsid w:val="00FC2C0C"/>
    <w:rsid w:val="00FC2CBB"/>
    <w:rsid w:val="00FC34CF"/>
    <w:rsid w:val="00FC3711"/>
    <w:rsid w:val="00FC38C8"/>
    <w:rsid w:val="00FC4522"/>
    <w:rsid w:val="00FC4585"/>
    <w:rsid w:val="00FC5D0B"/>
    <w:rsid w:val="00FC6147"/>
    <w:rsid w:val="00FC647D"/>
    <w:rsid w:val="00FC6B42"/>
    <w:rsid w:val="00FC7AAE"/>
    <w:rsid w:val="00FC7D25"/>
    <w:rsid w:val="00FD0291"/>
    <w:rsid w:val="00FD02AD"/>
    <w:rsid w:val="00FD08D4"/>
    <w:rsid w:val="00FD0C82"/>
    <w:rsid w:val="00FD1DF8"/>
    <w:rsid w:val="00FD20D0"/>
    <w:rsid w:val="00FD2781"/>
    <w:rsid w:val="00FD2952"/>
    <w:rsid w:val="00FD2BCD"/>
    <w:rsid w:val="00FD2DF7"/>
    <w:rsid w:val="00FD399D"/>
    <w:rsid w:val="00FD4369"/>
    <w:rsid w:val="00FD4417"/>
    <w:rsid w:val="00FD45AD"/>
    <w:rsid w:val="00FD45D3"/>
    <w:rsid w:val="00FD4BC2"/>
    <w:rsid w:val="00FD4C41"/>
    <w:rsid w:val="00FD4DF3"/>
    <w:rsid w:val="00FD5037"/>
    <w:rsid w:val="00FD54C7"/>
    <w:rsid w:val="00FD56A7"/>
    <w:rsid w:val="00FD6438"/>
    <w:rsid w:val="00FD7A44"/>
    <w:rsid w:val="00FD7D65"/>
    <w:rsid w:val="00FD7F24"/>
    <w:rsid w:val="00FE0013"/>
    <w:rsid w:val="00FE07CB"/>
    <w:rsid w:val="00FE1057"/>
    <w:rsid w:val="00FE118B"/>
    <w:rsid w:val="00FE11CA"/>
    <w:rsid w:val="00FE15A2"/>
    <w:rsid w:val="00FE1B47"/>
    <w:rsid w:val="00FE1FEB"/>
    <w:rsid w:val="00FE23C2"/>
    <w:rsid w:val="00FE2510"/>
    <w:rsid w:val="00FE2B29"/>
    <w:rsid w:val="00FE31C6"/>
    <w:rsid w:val="00FE46A8"/>
    <w:rsid w:val="00FE514E"/>
    <w:rsid w:val="00FE51C1"/>
    <w:rsid w:val="00FE5A3C"/>
    <w:rsid w:val="00FE6381"/>
    <w:rsid w:val="00FE6DA1"/>
    <w:rsid w:val="00FF1447"/>
    <w:rsid w:val="00FF197D"/>
    <w:rsid w:val="00FF1F4C"/>
    <w:rsid w:val="00FF244C"/>
    <w:rsid w:val="00FF2F50"/>
    <w:rsid w:val="00FF41E7"/>
    <w:rsid w:val="00FF4440"/>
    <w:rsid w:val="00FF4584"/>
    <w:rsid w:val="00FF4729"/>
    <w:rsid w:val="00FF516C"/>
    <w:rsid w:val="00FF5184"/>
    <w:rsid w:val="00FF53C5"/>
    <w:rsid w:val="00FF5516"/>
    <w:rsid w:val="00FF55D2"/>
    <w:rsid w:val="00FF57F2"/>
    <w:rsid w:val="00FF606C"/>
    <w:rsid w:val="00FF6338"/>
    <w:rsid w:val="00FF6A95"/>
    <w:rsid w:val="00FF6C47"/>
    <w:rsid w:val="00FF6CEA"/>
    <w:rsid w:val="00FF7346"/>
    <w:rsid w:val="00FF74F4"/>
    <w:rsid w:val="00FF77D7"/>
    <w:rsid w:val="03FDD882"/>
    <w:rsid w:val="078EF1F0"/>
    <w:rsid w:val="09C51C9F"/>
    <w:rsid w:val="14949BDE"/>
    <w:rsid w:val="1E264182"/>
    <w:rsid w:val="27095E92"/>
    <w:rsid w:val="28B43C26"/>
    <w:rsid w:val="37941CF6"/>
    <w:rsid w:val="3A26B20D"/>
    <w:rsid w:val="4CE961C7"/>
    <w:rsid w:val="52047202"/>
    <w:rsid w:val="523585AE"/>
    <w:rsid w:val="54D24FED"/>
    <w:rsid w:val="55D59D30"/>
    <w:rsid w:val="566CFCEB"/>
    <w:rsid w:val="56EBFDFB"/>
    <w:rsid w:val="6D8285CE"/>
    <w:rsid w:val="6FFFFDA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0D8E2695"/>
  <w14:defaultImageDpi w14:val="32767"/>
  <w15:chartTrackingRefBased/>
  <w15:docId w15:val="{C2C5A985-20C8-4CCB-8E77-4B272ED7C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8D3"/>
    <w:pPr>
      <w:spacing w:before="120" w:after="0" w:line="240" w:lineRule="auto"/>
    </w:pPr>
    <w:rPr>
      <w:rFonts w:cstheme="minorHAnsi"/>
      <w:color w:val="000000" w:themeColor="text1"/>
      <w:lang w:val="en-US"/>
    </w:rPr>
  </w:style>
  <w:style w:type="paragraph" w:styleId="Heading1">
    <w:name w:val="heading 1"/>
    <w:next w:val="Normal"/>
    <w:link w:val="Heading1Char"/>
    <w:uiPriority w:val="9"/>
    <w:qFormat/>
    <w:rsid w:val="007B6828"/>
    <w:pPr>
      <w:outlineLvl w:val="0"/>
    </w:pPr>
    <w:rPr>
      <w:rFonts w:asciiTheme="majorHAnsi" w:hAnsiTheme="majorHAnsi" w:cstheme="majorHAnsi"/>
      <w:noProof/>
      <w:color w:val="243A5E" w:themeColor="text2"/>
      <w:sz w:val="40"/>
      <w:szCs w:val="40"/>
      <w:lang w:val="en-US"/>
    </w:rPr>
  </w:style>
  <w:style w:type="paragraph" w:styleId="Heading2">
    <w:name w:val="heading 2"/>
    <w:basedOn w:val="Normal"/>
    <w:next w:val="Normal"/>
    <w:link w:val="Heading2Char"/>
    <w:uiPriority w:val="9"/>
    <w:unhideWhenUsed/>
    <w:qFormat/>
    <w:rsid w:val="00841F2F"/>
    <w:pPr>
      <w:keepNext/>
      <w:keepLines/>
      <w:spacing w:after="20"/>
      <w:outlineLvl w:val="1"/>
    </w:pPr>
    <w:rPr>
      <w:rFonts w:asciiTheme="majorHAnsi" w:eastAsiaTheme="majorEastAsia" w:hAnsiTheme="majorHAnsi" w:cstheme="majorHAnsi"/>
      <w:sz w:val="28"/>
      <w:szCs w:val="28"/>
    </w:rPr>
  </w:style>
  <w:style w:type="paragraph" w:styleId="Heading3">
    <w:name w:val="heading 3"/>
    <w:basedOn w:val="Heading4"/>
    <w:next w:val="Normal"/>
    <w:link w:val="Heading3Char"/>
    <w:uiPriority w:val="9"/>
    <w:unhideWhenUsed/>
    <w:qFormat/>
    <w:rsid w:val="00327E5F"/>
    <w:pPr>
      <w:outlineLvl w:val="2"/>
    </w:pPr>
    <w:rPr>
      <w:color w:val="0078D4" w:themeColor="accent1"/>
    </w:rPr>
  </w:style>
  <w:style w:type="paragraph" w:styleId="Heading4">
    <w:name w:val="heading 4"/>
    <w:basedOn w:val="Normal"/>
    <w:next w:val="Normal"/>
    <w:link w:val="Heading4Char"/>
    <w:uiPriority w:val="9"/>
    <w:unhideWhenUsed/>
    <w:qFormat/>
    <w:rsid w:val="00327E5F"/>
    <w:pPr>
      <w:spacing w:before="0"/>
      <w:outlineLvl w:val="3"/>
    </w:pPr>
    <w:rPr>
      <w:rFonts w:asciiTheme="majorHAnsi" w:hAnsiTheme="majorHAnsi" w:cstheme="majorHAnsi"/>
      <w:sz w:val="24"/>
      <w:szCs w:val="24"/>
    </w:rPr>
  </w:style>
  <w:style w:type="paragraph" w:styleId="Heading5">
    <w:name w:val="heading 5"/>
    <w:basedOn w:val="Heading4"/>
    <w:next w:val="Normal"/>
    <w:link w:val="Heading5Char"/>
    <w:uiPriority w:val="9"/>
    <w:unhideWhenUsed/>
    <w:qFormat/>
    <w:rsid w:val="001079DD"/>
    <w:pPr>
      <w:outlineLvl w:val="4"/>
    </w:pPr>
  </w:style>
  <w:style w:type="paragraph" w:styleId="Heading6">
    <w:name w:val="heading 6"/>
    <w:basedOn w:val="Normal"/>
    <w:next w:val="Normal"/>
    <w:link w:val="Heading6Char"/>
    <w:uiPriority w:val="9"/>
    <w:unhideWhenUsed/>
    <w:qFormat/>
    <w:rsid w:val="00AD5D48"/>
    <w:pPr>
      <w:keepNext/>
      <w:keepLines/>
      <w:spacing w:before="0"/>
      <w:outlineLvl w:val="5"/>
    </w:pPr>
    <w:rPr>
      <w:rFonts w:asciiTheme="majorHAnsi" w:eastAsiaTheme="majorEastAsia" w:hAnsiTheme="majorHAnsi" w:cstheme="majorBidi"/>
      <w:color w:val="243A5E" w:themeColor="accent2"/>
      <w:sz w:val="24"/>
      <w:szCs w:val="24"/>
    </w:rPr>
  </w:style>
  <w:style w:type="paragraph" w:styleId="Heading7">
    <w:name w:val="heading 7"/>
    <w:basedOn w:val="Heading6"/>
    <w:next w:val="Normal"/>
    <w:link w:val="Heading7Char"/>
    <w:uiPriority w:val="9"/>
    <w:unhideWhenUsed/>
    <w:qFormat/>
    <w:rsid w:val="00AD5D48"/>
    <w:pPr>
      <w:outlineLvl w:val="6"/>
    </w:pPr>
    <w:rPr>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4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00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89"/>
    <w:rPr>
      <w:rFonts w:ascii="Segoe UI" w:hAnsi="Segoe UI" w:cs="Segoe UI"/>
      <w:color w:val="000000" w:themeColor="text1"/>
      <w:sz w:val="18"/>
      <w:szCs w:val="18"/>
      <w:lang w:val="en-US"/>
    </w:rPr>
  </w:style>
  <w:style w:type="character" w:customStyle="1" w:styleId="Heading1Char">
    <w:name w:val="Heading 1 Char"/>
    <w:basedOn w:val="DefaultParagraphFont"/>
    <w:link w:val="Heading1"/>
    <w:uiPriority w:val="9"/>
    <w:rsid w:val="007B6828"/>
    <w:rPr>
      <w:rFonts w:asciiTheme="majorHAnsi" w:hAnsiTheme="majorHAnsi" w:cstheme="majorHAnsi"/>
      <w:noProof/>
      <w:color w:val="243A5E" w:themeColor="text2"/>
      <w:sz w:val="40"/>
      <w:szCs w:val="40"/>
      <w:lang w:val="en-US"/>
    </w:rPr>
  </w:style>
  <w:style w:type="character" w:customStyle="1" w:styleId="Heading2Char">
    <w:name w:val="Heading 2 Char"/>
    <w:basedOn w:val="DefaultParagraphFont"/>
    <w:link w:val="Heading2"/>
    <w:uiPriority w:val="9"/>
    <w:rsid w:val="00841F2F"/>
    <w:rPr>
      <w:rFonts w:asciiTheme="majorHAnsi" w:eastAsiaTheme="majorEastAsia" w:hAnsiTheme="majorHAnsi" w:cstheme="majorHAnsi"/>
      <w:color w:val="000000" w:themeColor="text1"/>
      <w:sz w:val="28"/>
      <w:szCs w:val="28"/>
      <w:lang w:val="en-US"/>
    </w:rPr>
  </w:style>
  <w:style w:type="character" w:customStyle="1" w:styleId="Heading3Char">
    <w:name w:val="Heading 3 Char"/>
    <w:basedOn w:val="DefaultParagraphFont"/>
    <w:link w:val="Heading3"/>
    <w:uiPriority w:val="9"/>
    <w:rsid w:val="00327E5F"/>
    <w:rPr>
      <w:rFonts w:asciiTheme="majorHAnsi" w:hAnsiTheme="majorHAnsi" w:cstheme="majorHAnsi"/>
      <w:noProof/>
      <w:color w:val="0078D4" w:themeColor="accent1"/>
      <w:sz w:val="24"/>
      <w:szCs w:val="24"/>
    </w:rPr>
  </w:style>
  <w:style w:type="paragraph" w:customStyle="1" w:styleId="Hyperlinks">
    <w:name w:val="Hyperlinks"/>
    <w:qFormat/>
    <w:rsid w:val="00100842"/>
    <w:pPr>
      <w:spacing w:before="60" w:after="240" w:line="240" w:lineRule="auto"/>
    </w:pPr>
    <w:rPr>
      <w:rFonts w:cstheme="minorHAnsi"/>
      <w:noProof/>
      <w:color w:val="00445E"/>
      <w:u w:val="single"/>
    </w:rPr>
  </w:style>
  <w:style w:type="paragraph" w:styleId="ListParagraph">
    <w:name w:val="List Paragraph"/>
    <w:aliases w:val="Paragraphe de liste1,Bulletr List Paragraph,列出段落,列出段落1,List Paragraph2,List Paragraph21,Listeafsnit1,Parágrafo da Lista1,リスト段落1,Bullet list,List Paragraph11,Bullet List,FooterText,List Paragraph1,numbered,Párrafo de lista1,פיסקת רשימה,Fo"/>
    <w:basedOn w:val="Normal"/>
    <w:link w:val="ListParagraphChar"/>
    <w:uiPriority w:val="34"/>
    <w:qFormat/>
    <w:rsid w:val="002C1633"/>
    <w:pPr>
      <w:ind w:left="720"/>
      <w:contextualSpacing/>
    </w:pPr>
  </w:style>
  <w:style w:type="paragraph" w:customStyle="1" w:styleId="FirstBullet">
    <w:name w:val="First Bullet"/>
    <w:qFormat/>
    <w:rsid w:val="002C1633"/>
    <w:pPr>
      <w:numPr>
        <w:numId w:val="1"/>
      </w:numPr>
      <w:spacing w:before="60" w:after="120" w:line="240" w:lineRule="auto"/>
    </w:pPr>
    <w:rPr>
      <w:rFonts w:cstheme="minorHAnsi"/>
      <w:noProof/>
      <w:color w:val="000000" w:themeColor="text1"/>
    </w:rPr>
  </w:style>
  <w:style w:type="paragraph" w:customStyle="1" w:styleId="SecondBullet">
    <w:name w:val="Second Bullet"/>
    <w:qFormat/>
    <w:rsid w:val="00521CFA"/>
    <w:pPr>
      <w:numPr>
        <w:numId w:val="2"/>
      </w:numPr>
      <w:spacing w:before="40" w:after="60" w:line="240" w:lineRule="auto"/>
    </w:pPr>
    <w:rPr>
      <w:rFonts w:cstheme="minorHAnsi"/>
      <w:noProof/>
      <w:color w:val="000000" w:themeColor="text1"/>
    </w:rPr>
  </w:style>
  <w:style w:type="character" w:customStyle="1" w:styleId="Heading4Char">
    <w:name w:val="Heading 4 Char"/>
    <w:basedOn w:val="DefaultParagraphFont"/>
    <w:link w:val="Heading4"/>
    <w:uiPriority w:val="9"/>
    <w:rsid w:val="00327E5F"/>
    <w:rPr>
      <w:rFonts w:asciiTheme="majorHAnsi" w:hAnsiTheme="majorHAnsi" w:cstheme="majorHAnsi"/>
      <w:noProof/>
      <w:color w:val="000000" w:themeColor="text1"/>
      <w:sz w:val="24"/>
      <w:szCs w:val="24"/>
    </w:rPr>
  </w:style>
  <w:style w:type="character" w:customStyle="1" w:styleId="Heading5Char">
    <w:name w:val="Heading 5 Char"/>
    <w:basedOn w:val="DefaultParagraphFont"/>
    <w:link w:val="Heading5"/>
    <w:uiPriority w:val="9"/>
    <w:rsid w:val="001079DD"/>
    <w:rPr>
      <w:rFonts w:asciiTheme="majorHAnsi" w:hAnsiTheme="majorHAnsi" w:cstheme="majorHAnsi"/>
      <w:noProof/>
      <w:color w:val="000000" w:themeColor="text1"/>
      <w:sz w:val="24"/>
      <w:szCs w:val="24"/>
    </w:rPr>
  </w:style>
  <w:style w:type="table" w:customStyle="1" w:styleId="TableHeader">
    <w:name w:val="Table Header"/>
    <w:basedOn w:val="TableNormal"/>
    <w:uiPriority w:val="99"/>
    <w:rsid w:val="00F17C33"/>
    <w:pPr>
      <w:spacing w:after="0" w:line="240" w:lineRule="auto"/>
    </w:pPr>
    <w:tblPr/>
    <w:tblStylePr w:type="firstRow">
      <w:rPr>
        <w:rFonts w:ascii="MS UI Gothic" w:hAnsi="MS UI Gothic"/>
        <w:color w:val="auto"/>
        <w:sz w:val="24"/>
      </w:rPr>
    </w:tblStylePr>
  </w:style>
  <w:style w:type="paragraph" w:styleId="Title">
    <w:name w:val="Title"/>
    <w:basedOn w:val="Normal"/>
    <w:next w:val="Normal"/>
    <w:link w:val="TitleChar"/>
    <w:uiPriority w:val="10"/>
    <w:qFormat/>
    <w:rsid w:val="00F17C33"/>
    <w:pPr>
      <w:spacing w:before="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17C33"/>
    <w:rPr>
      <w:rFonts w:asciiTheme="majorHAnsi" w:eastAsiaTheme="majorEastAsia" w:hAnsiTheme="majorHAnsi" w:cstheme="majorBidi"/>
      <w:noProof/>
      <w:spacing w:val="-10"/>
      <w:kern w:val="28"/>
      <w:sz w:val="56"/>
      <w:szCs w:val="56"/>
    </w:rPr>
  </w:style>
  <w:style w:type="paragraph" w:styleId="Subtitle">
    <w:name w:val="Subtitle"/>
    <w:basedOn w:val="Normal"/>
    <w:next w:val="Normal"/>
    <w:link w:val="SubtitleChar"/>
    <w:uiPriority w:val="11"/>
    <w:qFormat/>
    <w:rsid w:val="00AD5D48"/>
    <w:pPr>
      <w:numPr>
        <w:ilvl w:val="1"/>
      </w:numPr>
      <w:spacing w:before="0"/>
    </w:pPr>
    <w:rPr>
      <w:rFonts w:asciiTheme="majorHAnsi" w:eastAsiaTheme="minorEastAsia" w:hAnsiTheme="majorHAnsi" w:cstheme="majorHAnsi"/>
      <w:sz w:val="28"/>
      <w:szCs w:val="28"/>
    </w:rPr>
  </w:style>
  <w:style w:type="character" w:customStyle="1" w:styleId="SubtitleChar">
    <w:name w:val="Subtitle Char"/>
    <w:basedOn w:val="DefaultParagraphFont"/>
    <w:link w:val="Subtitle"/>
    <w:uiPriority w:val="11"/>
    <w:rsid w:val="00AD5D48"/>
    <w:rPr>
      <w:rFonts w:asciiTheme="majorHAnsi" w:eastAsiaTheme="minorEastAsia" w:hAnsiTheme="majorHAnsi" w:cstheme="majorHAnsi"/>
      <w:noProof/>
      <w:color w:val="000000" w:themeColor="text1"/>
      <w:sz w:val="28"/>
      <w:szCs w:val="28"/>
    </w:rPr>
  </w:style>
  <w:style w:type="character" w:styleId="SubtleEmphasis">
    <w:name w:val="Subtle Emphasis"/>
    <w:basedOn w:val="DefaultParagraphFont"/>
    <w:uiPriority w:val="19"/>
    <w:qFormat/>
    <w:rsid w:val="00AD5D48"/>
    <w:rPr>
      <w:i/>
      <w:iCs/>
    </w:rPr>
  </w:style>
  <w:style w:type="table" w:customStyle="1" w:styleId="Table">
    <w:name w:val="Table"/>
    <w:basedOn w:val="TableNormal"/>
    <w:uiPriority w:val="99"/>
    <w:rsid w:val="00F17C33"/>
    <w:pPr>
      <w:spacing w:after="0" w:line="240" w:lineRule="auto"/>
    </w:pPr>
    <w:tblPr/>
  </w:style>
  <w:style w:type="paragraph" w:styleId="Header">
    <w:name w:val="header"/>
    <w:basedOn w:val="Normal"/>
    <w:link w:val="HeaderChar"/>
    <w:uiPriority w:val="99"/>
    <w:unhideWhenUsed/>
    <w:rsid w:val="00D47B35"/>
    <w:pPr>
      <w:tabs>
        <w:tab w:val="center" w:pos="4513"/>
        <w:tab w:val="right" w:pos="9026"/>
      </w:tabs>
      <w:spacing w:before="0"/>
    </w:pPr>
  </w:style>
  <w:style w:type="character" w:customStyle="1" w:styleId="HeaderChar">
    <w:name w:val="Header Char"/>
    <w:basedOn w:val="DefaultParagraphFont"/>
    <w:link w:val="Header"/>
    <w:uiPriority w:val="99"/>
    <w:rsid w:val="00D47B35"/>
    <w:rPr>
      <w:rFonts w:cstheme="minorHAnsi"/>
      <w:noProof/>
      <w:color w:val="000000" w:themeColor="text1"/>
    </w:rPr>
  </w:style>
  <w:style w:type="paragraph" w:styleId="Footer">
    <w:name w:val="footer"/>
    <w:basedOn w:val="Normal"/>
    <w:link w:val="FooterChar"/>
    <w:uiPriority w:val="99"/>
    <w:unhideWhenUsed/>
    <w:rsid w:val="007C0DFD"/>
    <w:pPr>
      <w:spacing w:before="0"/>
    </w:pPr>
  </w:style>
  <w:style w:type="character" w:customStyle="1" w:styleId="FooterChar">
    <w:name w:val="Footer Char"/>
    <w:basedOn w:val="DefaultParagraphFont"/>
    <w:link w:val="Footer"/>
    <w:uiPriority w:val="99"/>
    <w:rsid w:val="007C0DFD"/>
    <w:rPr>
      <w:rFonts w:cstheme="minorHAnsi"/>
      <w:noProof/>
      <w:color w:val="000000" w:themeColor="text1"/>
    </w:rPr>
  </w:style>
  <w:style w:type="character" w:customStyle="1" w:styleId="Heading6Char">
    <w:name w:val="Heading 6 Char"/>
    <w:basedOn w:val="DefaultParagraphFont"/>
    <w:link w:val="Heading6"/>
    <w:uiPriority w:val="9"/>
    <w:rsid w:val="00AD5D48"/>
    <w:rPr>
      <w:rFonts w:asciiTheme="majorHAnsi" w:eastAsiaTheme="majorEastAsia" w:hAnsiTheme="majorHAnsi" w:cstheme="majorBidi"/>
      <w:noProof/>
      <w:color w:val="243A5E" w:themeColor="accent2"/>
      <w:sz w:val="24"/>
      <w:szCs w:val="24"/>
    </w:rPr>
  </w:style>
  <w:style w:type="character" w:customStyle="1" w:styleId="Heading7Char">
    <w:name w:val="Heading 7 Char"/>
    <w:basedOn w:val="DefaultParagraphFont"/>
    <w:link w:val="Heading7"/>
    <w:uiPriority w:val="9"/>
    <w:rsid w:val="00AD5D48"/>
    <w:rPr>
      <w:rFonts w:asciiTheme="majorHAnsi" w:eastAsiaTheme="majorEastAsia" w:hAnsiTheme="majorHAnsi" w:cstheme="majorBidi"/>
      <w:noProof/>
      <w:color w:val="000000" w:themeColor="text1"/>
      <w:sz w:val="24"/>
      <w:szCs w:val="24"/>
    </w:rPr>
  </w:style>
  <w:style w:type="paragraph" w:styleId="Quote">
    <w:name w:val="Quote"/>
    <w:basedOn w:val="Normal"/>
    <w:next w:val="Normal"/>
    <w:link w:val="QuoteChar"/>
    <w:uiPriority w:val="29"/>
    <w:qFormat/>
    <w:rsid w:val="00AD5D48"/>
    <w:pPr>
      <w:spacing w:before="60" w:after="60"/>
      <w:ind w:left="864" w:right="864"/>
      <w:jc w:val="center"/>
    </w:pPr>
  </w:style>
  <w:style w:type="character" w:customStyle="1" w:styleId="QuoteChar">
    <w:name w:val="Quote Char"/>
    <w:basedOn w:val="DefaultParagraphFont"/>
    <w:link w:val="Quote"/>
    <w:uiPriority w:val="29"/>
    <w:rsid w:val="00AD5D48"/>
    <w:rPr>
      <w:rFonts w:cstheme="minorHAnsi"/>
      <w:noProof/>
      <w:color w:val="000000" w:themeColor="text1"/>
    </w:rPr>
  </w:style>
  <w:style w:type="paragraph" w:styleId="NormalWeb">
    <w:name w:val="Normal (Web)"/>
    <w:basedOn w:val="Normal"/>
    <w:uiPriority w:val="99"/>
    <w:unhideWhenUsed/>
    <w:rsid w:val="006565E2"/>
    <w:pPr>
      <w:spacing w:before="100" w:beforeAutospacing="1" w:after="100" w:afterAutospacing="1"/>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qFormat/>
    <w:rsid w:val="004C6873"/>
    <w:rPr>
      <w:color w:val="00445E" w:themeColor="hyperlink"/>
      <w:u w:val="single"/>
    </w:rPr>
  </w:style>
  <w:style w:type="character" w:styleId="UnresolvedMention">
    <w:name w:val="Unresolved Mention"/>
    <w:basedOn w:val="DefaultParagraphFont"/>
    <w:uiPriority w:val="99"/>
    <w:unhideWhenUsed/>
    <w:rsid w:val="004C6873"/>
    <w:rPr>
      <w:color w:val="605E5C"/>
      <w:shd w:val="clear" w:color="auto" w:fill="E1DFDD"/>
    </w:rPr>
  </w:style>
  <w:style w:type="character" w:styleId="FollowedHyperlink">
    <w:name w:val="FollowedHyperlink"/>
    <w:basedOn w:val="DefaultParagraphFont"/>
    <w:uiPriority w:val="99"/>
    <w:semiHidden/>
    <w:unhideWhenUsed/>
    <w:rsid w:val="00E83093"/>
    <w:rPr>
      <w:color w:val="0078D4" w:themeColor="followedHyperlink"/>
      <w:u w:val="single"/>
    </w:rPr>
  </w:style>
  <w:style w:type="character" w:styleId="CommentReference">
    <w:name w:val="annotation reference"/>
    <w:basedOn w:val="DefaultParagraphFont"/>
    <w:uiPriority w:val="99"/>
    <w:semiHidden/>
    <w:unhideWhenUsed/>
    <w:rsid w:val="0041788B"/>
    <w:rPr>
      <w:sz w:val="16"/>
      <w:szCs w:val="16"/>
    </w:rPr>
  </w:style>
  <w:style w:type="paragraph" w:styleId="CommentText">
    <w:name w:val="annotation text"/>
    <w:basedOn w:val="Normal"/>
    <w:link w:val="CommentTextChar"/>
    <w:uiPriority w:val="99"/>
    <w:unhideWhenUsed/>
    <w:rsid w:val="0041788B"/>
    <w:rPr>
      <w:sz w:val="20"/>
      <w:szCs w:val="20"/>
    </w:rPr>
  </w:style>
  <w:style w:type="character" w:customStyle="1" w:styleId="CommentTextChar">
    <w:name w:val="Comment Text Char"/>
    <w:basedOn w:val="DefaultParagraphFont"/>
    <w:link w:val="CommentText"/>
    <w:uiPriority w:val="99"/>
    <w:rsid w:val="0041788B"/>
    <w:rPr>
      <w:rFonts w:cstheme="minorHAnsi"/>
      <w:noProof/>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41788B"/>
    <w:rPr>
      <w:b/>
      <w:bCs/>
    </w:rPr>
  </w:style>
  <w:style w:type="character" w:customStyle="1" w:styleId="CommentSubjectChar">
    <w:name w:val="Comment Subject Char"/>
    <w:basedOn w:val="CommentTextChar"/>
    <w:link w:val="CommentSubject"/>
    <w:uiPriority w:val="99"/>
    <w:semiHidden/>
    <w:rsid w:val="0041788B"/>
    <w:rPr>
      <w:rFonts w:cstheme="minorHAnsi"/>
      <w:b/>
      <w:bCs/>
      <w:noProof/>
      <w:color w:val="000000" w:themeColor="text1"/>
      <w:sz w:val="20"/>
      <w:szCs w:val="20"/>
      <w:lang w:val="en-US"/>
    </w:rPr>
  </w:style>
  <w:style w:type="paragraph" w:styleId="TOCHeading">
    <w:name w:val="TOC Heading"/>
    <w:basedOn w:val="Heading1"/>
    <w:next w:val="Normal"/>
    <w:uiPriority w:val="39"/>
    <w:unhideWhenUsed/>
    <w:qFormat/>
    <w:rsid w:val="007B6828"/>
    <w:pPr>
      <w:keepNext/>
      <w:keepLines/>
      <w:spacing w:before="240"/>
      <w:outlineLvl w:val="9"/>
    </w:pPr>
    <w:rPr>
      <w:rFonts w:eastAsiaTheme="majorEastAsia" w:cstheme="majorBidi"/>
      <w:noProof w:val="0"/>
      <w:sz w:val="36"/>
      <w:szCs w:val="32"/>
    </w:rPr>
  </w:style>
  <w:style w:type="paragraph" w:styleId="TOC2">
    <w:name w:val="toc 2"/>
    <w:basedOn w:val="Normal"/>
    <w:next w:val="Normal"/>
    <w:autoRedefine/>
    <w:uiPriority w:val="39"/>
    <w:unhideWhenUsed/>
    <w:rsid w:val="00853D19"/>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EE341E"/>
    <w:pPr>
      <w:tabs>
        <w:tab w:val="right" w:leader="dot" w:pos="11340"/>
      </w:tabs>
      <w:spacing w:before="240" w:after="120" w:line="259" w:lineRule="auto"/>
    </w:pPr>
    <w:rPr>
      <w:rFonts w:ascii="Segoe UI Semibold" w:eastAsiaTheme="minorEastAsia" w:hAnsi="Segoe UI Semibold" w:cs="Times New Roman"/>
      <w:sz w:val="24"/>
    </w:rPr>
  </w:style>
  <w:style w:type="paragraph" w:styleId="TOC3">
    <w:name w:val="toc 3"/>
    <w:basedOn w:val="Normal"/>
    <w:next w:val="Normal"/>
    <w:autoRedefine/>
    <w:uiPriority w:val="39"/>
    <w:unhideWhenUsed/>
    <w:rsid w:val="00853D19"/>
    <w:pPr>
      <w:spacing w:before="0" w:after="100" w:line="259" w:lineRule="auto"/>
      <w:ind w:left="440"/>
    </w:pPr>
    <w:rPr>
      <w:rFonts w:eastAsiaTheme="minorEastAsia" w:cs="Times New Roman"/>
      <w:color w:val="auto"/>
    </w:rPr>
  </w:style>
  <w:style w:type="paragraph" w:styleId="List">
    <w:name w:val="List"/>
    <w:uiPriority w:val="99"/>
    <w:unhideWhenUsed/>
    <w:rsid w:val="00E4317A"/>
    <w:pPr>
      <w:numPr>
        <w:numId w:val="3"/>
      </w:numPr>
      <w:spacing w:after="40" w:line="256" w:lineRule="auto"/>
      <w:contextualSpacing/>
    </w:pPr>
    <w:rPr>
      <w:rFonts w:cstheme="minorHAnsi"/>
      <w:noProof/>
      <w:color w:val="000000" w:themeColor="text1"/>
      <w:sz w:val="20"/>
      <w:szCs w:val="20"/>
      <w:lang w:val="en-US"/>
    </w:rPr>
  </w:style>
  <w:style w:type="paragraph" w:styleId="BodyText">
    <w:name w:val="Body Text"/>
    <w:basedOn w:val="Normal"/>
    <w:link w:val="BodyTextChar"/>
    <w:uiPriority w:val="99"/>
    <w:unhideWhenUsed/>
    <w:rsid w:val="00E4317A"/>
    <w:pPr>
      <w:spacing w:before="0" w:after="120" w:line="256" w:lineRule="auto"/>
    </w:pPr>
    <w:rPr>
      <w:bCs/>
      <w:sz w:val="20"/>
      <w:szCs w:val="20"/>
    </w:rPr>
  </w:style>
  <w:style w:type="character" w:customStyle="1" w:styleId="BodyTextChar">
    <w:name w:val="Body Text Char"/>
    <w:basedOn w:val="DefaultParagraphFont"/>
    <w:link w:val="BodyText"/>
    <w:uiPriority w:val="99"/>
    <w:rsid w:val="00E4317A"/>
    <w:rPr>
      <w:rFonts w:cstheme="minorHAnsi"/>
      <w:bCs/>
      <w:noProof/>
      <w:color w:val="000000" w:themeColor="text1"/>
      <w:sz w:val="20"/>
      <w:szCs w:val="20"/>
      <w:lang w:val="en-US"/>
    </w:rPr>
  </w:style>
  <w:style w:type="paragraph" w:styleId="BodyText3">
    <w:name w:val="Body Text 3"/>
    <w:basedOn w:val="Normal"/>
    <w:link w:val="BodyText3Char"/>
    <w:uiPriority w:val="99"/>
    <w:unhideWhenUsed/>
    <w:rsid w:val="00E4317A"/>
    <w:pPr>
      <w:spacing w:before="0"/>
    </w:pPr>
    <w:rPr>
      <w:rFonts w:asciiTheme="majorHAnsi" w:hAnsiTheme="majorHAnsi" w:cstheme="majorHAnsi"/>
      <w:color w:val="0078D4" w:themeColor="accent1"/>
      <w:sz w:val="20"/>
      <w:szCs w:val="20"/>
    </w:rPr>
  </w:style>
  <w:style w:type="character" w:customStyle="1" w:styleId="BodyText3Char">
    <w:name w:val="Body Text 3 Char"/>
    <w:basedOn w:val="DefaultParagraphFont"/>
    <w:link w:val="BodyText3"/>
    <w:uiPriority w:val="99"/>
    <w:rsid w:val="00E4317A"/>
    <w:rPr>
      <w:rFonts w:asciiTheme="majorHAnsi" w:hAnsiTheme="majorHAnsi" w:cstheme="majorHAnsi"/>
      <w:noProof/>
      <w:color w:val="0078D4" w:themeColor="accent1"/>
      <w:sz w:val="20"/>
      <w:szCs w:val="20"/>
      <w:lang w:val="en-US"/>
    </w:rPr>
  </w:style>
  <w:style w:type="character" w:customStyle="1" w:styleId="ListParagraphChar">
    <w:name w:val="List Paragraph Char"/>
    <w:aliases w:val="Paragraphe de liste1 Char,Bulletr List Paragraph Char,列出段落 Char,列出段落1 Char,List Paragraph2 Char,List Paragraph21 Char,Listeafsnit1 Char,Parágrafo da Lista1 Char,リスト段落1 Char,Bullet list Char,List Paragraph11 Char,Bullet List Char"/>
    <w:basedOn w:val="DefaultParagraphFont"/>
    <w:link w:val="ListParagraph"/>
    <w:uiPriority w:val="34"/>
    <w:locked/>
    <w:rsid w:val="00E4317A"/>
    <w:rPr>
      <w:rFonts w:cstheme="minorHAnsi"/>
      <w:noProof/>
      <w:color w:val="000000" w:themeColor="text1"/>
      <w:lang w:val="en-US"/>
    </w:rPr>
  </w:style>
  <w:style w:type="paragraph" w:styleId="BodyText2">
    <w:name w:val="Body Text 2"/>
    <w:basedOn w:val="Normal"/>
    <w:link w:val="BodyText2Char"/>
    <w:uiPriority w:val="99"/>
    <w:semiHidden/>
    <w:unhideWhenUsed/>
    <w:rsid w:val="00565040"/>
    <w:pPr>
      <w:spacing w:after="120" w:line="480" w:lineRule="auto"/>
    </w:pPr>
  </w:style>
  <w:style w:type="character" w:customStyle="1" w:styleId="BodyText2Char">
    <w:name w:val="Body Text 2 Char"/>
    <w:basedOn w:val="DefaultParagraphFont"/>
    <w:link w:val="BodyText2"/>
    <w:uiPriority w:val="99"/>
    <w:semiHidden/>
    <w:rsid w:val="00565040"/>
    <w:rPr>
      <w:rFonts w:cstheme="minorHAnsi"/>
      <w:noProof/>
      <w:color w:val="000000" w:themeColor="text1"/>
      <w:lang w:val="en-US"/>
    </w:rPr>
  </w:style>
  <w:style w:type="paragraph" w:styleId="Revision">
    <w:name w:val="Revision"/>
    <w:hidden/>
    <w:uiPriority w:val="99"/>
    <w:semiHidden/>
    <w:rsid w:val="00D44211"/>
    <w:pPr>
      <w:spacing w:after="0" w:line="240" w:lineRule="auto"/>
    </w:pPr>
    <w:rPr>
      <w:rFonts w:cstheme="minorHAnsi"/>
      <w:color w:val="000000" w:themeColor="text1"/>
      <w:lang w:val="en-US"/>
    </w:rPr>
  </w:style>
  <w:style w:type="paragraph" w:styleId="FootnoteText">
    <w:name w:val="footnote text"/>
    <w:basedOn w:val="Normal"/>
    <w:link w:val="FootnoteTextChar"/>
    <w:uiPriority w:val="99"/>
    <w:unhideWhenUsed/>
    <w:rsid w:val="003726BC"/>
    <w:pPr>
      <w:spacing w:before="0"/>
    </w:pPr>
    <w:rPr>
      <w:rFonts w:cstheme="minorBidi"/>
      <w:color w:val="auto"/>
      <w:sz w:val="20"/>
      <w:szCs w:val="20"/>
    </w:rPr>
  </w:style>
  <w:style w:type="character" w:customStyle="1" w:styleId="FootnoteTextChar">
    <w:name w:val="Footnote Text Char"/>
    <w:basedOn w:val="DefaultParagraphFont"/>
    <w:link w:val="FootnoteText"/>
    <w:uiPriority w:val="99"/>
    <w:rsid w:val="003726BC"/>
    <w:rPr>
      <w:sz w:val="20"/>
      <w:szCs w:val="20"/>
      <w:lang w:val="en-US"/>
    </w:rPr>
  </w:style>
  <w:style w:type="paragraph" w:customStyle="1" w:styleId="pf0">
    <w:name w:val="pf0"/>
    <w:basedOn w:val="Normal"/>
    <w:rsid w:val="004E505D"/>
    <w:pPr>
      <w:spacing w:before="100" w:beforeAutospacing="1" w:after="100" w:afterAutospacing="1"/>
    </w:pPr>
    <w:rPr>
      <w:rFonts w:ascii="Times New Roman" w:eastAsia="Times New Roman" w:hAnsi="Times New Roman" w:cs="Times New Roman"/>
      <w:color w:val="auto"/>
      <w:sz w:val="24"/>
      <w:szCs w:val="24"/>
    </w:rPr>
  </w:style>
  <w:style w:type="character" w:customStyle="1" w:styleId="cf01">
    <w:name w:val="cf01"/>
    <w:basedOn w:val="DefaultParagraphFont"/>
    <w:rsid w:val="004E505D"/>
    <w:rPr>
      <w:rFonts w:ascii="Segoe UI" w:hAnsi="Segoe UI" w:cs="Segoe UI" w:hint="default"/>
      <w:sz w:val="18"/>
      <w:szCs w:val="18"/>
    </w:rPr>
  </w:style>
  <w:style w:type="character" w:styleId="FootnoteReference">
    <w:name w:val="footnote reference"/>
    <w:basedOn w:val="DefaultParagraphFont"/>
    <w:uiPriority w:val="99"/>
    <w:semiHidden/>
    <w:unhideWhenUsed/>
    <w:rsid w:val="000F126C"/>
    <w:rPr>
      <w:vertAlign w:val="superscript"/>
    </w:rPr>
  </w:style>
  <w:style w:type="character" w:customStyle="1" w:styleId="eop">
    <w:name w:val="eop"/>
    <w:basedOn w:val="DefaultParagraphFont"/>
    <w:rsid w:val="00094191"/>
  </w:style>
  <w:style w:type="paragraph" w:customStyle="1" w:styleId="Bulleted">
    <w:name w:val="Bulleted"/>
    <w:basedOn w:val="ListParagraph"/>
    <w:link w:val="BulletedChar"/>
    <w:qFormat/>
    <w:rsid w:val="003C60F5"/>
    <w:pPr>
      <w:numPr>
        <w:numId w:val="10"/>
      </w:numPr>
      <w:spacing w:before="0" w:after="60"/>
      <w:contextualSpacing w:val="0"/>
    </w:pPr>
    <w:rPr>
      <w:rFonts w:ascii="Segoe UI" w:eastAsia="Times New Roman" w:hAnsi="Segoe UI" w:cs="Segoe UI"/>
      <w:sz w:val="18"/>
      <w:szCs w:val="18"/>
    </w:rPr>
  </w:style>
  <w:style w:type="character" w:customStyle="1" w:styleId="BulletedChar">
    <w:name w:val="Bulleted Char"/>
    <w:basedOn w:val="DefaultParagraphFont"/>
    <w:link w:val="Bulleted"/>
    <w:rsid w:val="003C60F5"/>
    <w:rPr>
      <w:rFonts w:ascii="Segoe UI" w:eastAsia="Times New Roman" w:hAnsi="Segoe UI" w:cs="Segoe UI"/>
      <w:color w:val="000000" w:themeColor="text1"/>
      <w:sz w:val="18"/>
      <w:szCs w:val="18"/>
      <w:lang w:val="en-US"/>
    </w:rPr>
  </w:style>
  <w:style w:type="character" w:styleId="EndnoteReference">
    <w:name w:val="endnote reference"/>
    <w:basedOn w:val="DefaultParagraphFont"/>
    <w:uiPriority w:val="99"/>
    <w:semiHidden/>
    <w:unhideWhenUsed/>
    <w:rsid w:val="003C60F5"/>
    <w:rPr>
      <w:vertAlign w:val="superscript"/>
    </w:rPr>
  </w:style>
  <w:style w:type="character" w:customStyle="1" w:styleId="normaltextrun">
    <w:name w:val="normaltextrun"/>
    <w:basedOn w:val="DefaultParagraphFont"/>
    <w:rsid w:val="000C6FA3"/>
  </w:style>
  <w:style w:type="paragraph" w:customStyle="1" w:styleId="BodyCopy">
    <w:name w:val="Body Copy"/>
    <w:uiPriority w:val="6"/>
    <w:qFormat/>
    <w:rsid w:val="00040684"/>
    <w:pPr>
      <w:spacing w:before="120" w:after="80" w:line="240" w:lineRule="auto"/>
    </w:pPr>
    <w:rPr>
      <w:rFonts w:eastAsia="Times New Roman" w:cs="Segoe UI"/>
      <w:color w:val="000000" w:themeColor="text1"/>
      <w:kern w:val="24"/>
      <w:sz w:val="20"/>
      <w:szCs w:val="20"/>
      <w:lang w:val="en-US"/>
    </w:rPr>
  </w:style>
  <w:style w:type="paragraph" w:styleId="ListBullet">
    <w:name w:val="List Bullet"/>
    <w:uiPriority w:val="99"/>
    <w:unhideWhenUsed/>
    <w:rsid w:val="00040684"/>
    <w:pPr>
      <w:numPr>
        <w:numId w:val="31"/>
      </w:numPr>
      <w:spacing w:before="20" w:after="80" w:line="240" w:lineRule="auto"/>
    </w:pPr>
    <w:rPr>
      <w:rFonts w:ascii="Segoe UI" w:hAnsi="Segoe UI"/>
      <w:color w:val="000000" w:themeColor="text1"/>
      <w:kern w:val="2"/>
      <w:sz w:val="20"/>
      <w:lang w:val="en-US"/>
      <w14:ligatures w14:val="standardContextual"/>
    </w:rPr>
  </w:style>
  <w:style w:type="paragraph" w:customStyle="1" w:styleId="Tablebody">
    <w:name w:val="Table body"/>
    <w:qFormat/>
    <w:rsid w:val="003F66C9"/>
    <w:pPr>
      <w:spacing w:after="80" w:line="240" w:lineRule="auto"/>
      <w:textAlignment w:val="baseline"/>
    </w:pPr>
    <w:rPr>
      <w:rFonts w:eastAsia="Times New Roman" w:cs="Segoe UI"/>
      <w:color w:val="000000" w:themeColor="text1"/>
      <w:sz w:val="18"/>
      <w:szCs w:val="18"/>
      <w:lang w:val="en-US"/>
    </w:rPr>
  </w:style>
  <w:style w:type="paragraph" w:customStyle="1" w:styleId="paragraph">
    <w:name w:val="paragraph"/>
    <w:basedOn w:val="Normal"/>
    <w:rsid w:val="00373A1E"/>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353">
      <w:bodyDiv w:val="1"/>
      <w:marLeft w:val="0"/>
      <w:marRight w:val="0"/>
      <w:marTop w:val="0"/>
      <w:marBottom w:val="0"/>
      <w:divBdr>
        <w:top w:val="none" w:sz="0" w:space="0" w:color="auto"/>
        <w:left w:val="none" w:sz="0" w:space="0" w:color="auto"/>
        <w:bottom w:val="none" w:sz="0" w:space="0" w:color="auto"/>
        <w:right w:val="none" w:sz="0" w:space="0" w:color="auto"/>
      </w:divBdr>
    </w:div>
    <w:div w:id="50816286">
      <w:bodyDiv w:val="1"/>
      <w:marLeft w:val="0"/>
      <w:marRight w:val="0"/>
      <w:marTop w:val="0"/>
      <w:marBottom w:val="0"/>
      <w:divBdr>
        <w:top w:val="none" w:sz="0" w:space="0" w:color="auto"/>
        <w:left w:val="none" w:sz="0" w:space="0" w:color="auto"/>
        <w:bottom w:val="none" w:sz="0" w:space="0" w:color="auto"/>
        <w:right w:val="none" w:sz="0" w:space="0" w:color="auto"/>
      </w:divBdr>
    </w:div>
    <w:div w:id="80570061">
      <w:bodyDiv w:val="1"/>
      <w:marLeft w:val="0"/>
      <w:marRight w:val="0"/>
      <w:marTop w:val="0"/>
      <w:marBottom w:val="0"/>
      <w:divBdr>
        <w:top w:val="none" w:sz="0" w:space="0" w:color="auto"/>
        <w:left w:val="none" w:sz="0" w:space="0" w:color="auto"/>
        <w:bottom w:val="none" w:sz="0" w:space="0" w:color="auto"/>
        <w:right w:val="none" w:sz="0" w:space="0" w:color="auto"/>
      </w:divBdr>
    </w:div>
    <w:div w:id="84157825">
      <w:bodyDiv w:val="1"/>
      <w:marLeft w:val="0"/>
      <w:marRight w:val="0"/>
      <w:marTop w:val="0"/>
      <w:marBottom w:val="0"/>
      <w:divBdr>
        <w:top w:val="none" w:sz="0" w:space="0" w:color="auto"/>
        <w:left w:val="none" w:sz="0" w:space="0" w:color="auto"/>
        <w:bottom w:val="none" w:sz="0" w:space="0" w:color="auto"/>
        <w:right w:val="none" w:sz="0" w:space="0" w:color="auto"/>
      </w:divBdr>
    </w:div>
    <w:div w:id="92366575">
      <w:bodyDiv w:val="1"/>
      <w:marLeft w:val="0"/>
      <w:marRight w:val="0"/>
      <w:marTop w:val="0"/>
      <w:marBottom w:val="0"/>
      <w:divBdr>
        <w:top w:val="none" w:sz="0" w:space="0" w:color="auto"/>
        <w:left w:val="none" w:sz="0" w:space="0" w:color="auto"/>
        <w:bottom w:val="none" w:sz="0" w:space="0" w:color="auto"/>
        <w:right w:val="none" w:sz="0" w:space="0" w:color="auto"/>
      </w:divBdr>
    </w:div>
    <w:div w:id="96023308">
      <w:bodyDiv w:val="1"/>
      <w:marLeft w:val="0"/>
      <w:marRight w:val="0"/>
      <w:marTop w:val="0"/>
      <w:marBottom w:val="0"/>
      <w:divBdr>
        <w:top w:val="none" w:sz="0" w:space="0" w:color="auto"/>
        <w:left w:val="none" w:sz="0" w:space="0" w:color="auto"/>
        <w:bottom w:val="none" w:sz="0" w:space="0" w:color="auto"/>
        <w:right w:val="none" w:sz="0" w:space="0" w:color="auto"/>
      </w:divBdr>
    </w:div>
    <w:div w:id="111830872">
      <w:bodyDiv w:val="1"/>
      <w:marLeft w:val="0"/>
      <w:marRight w:val="0"/>
      <w:marTop w:val="0"/>
      <w:marBottom w:val="0"/>
      <w:divBdr>
        <w:top w:val="none" w:sz="0" w:space="0" w:color="auto"/>
        <w:left w:val="none" w:sz="0" w:space="0" w:color="auto"/>
        <w:bottom w:val="none" w:sz="0" w:space="0" w:color="auto"/>
        <w:right w:val="none" w:sz="0" w:space="0" w:color="auto"/>
      </w:divBdr>
    </w:div>
    <w:div w:id="113136268">
      <w:bodyDiv w:val="1"/>
      <w:marLeft w:val="0"/>
      <w:marRight w:val="0"/>
      <w:marTop w:val="0"/>
      <w:marBottom w:val="0"/>
      <w:divBdr>
        <w:top w:val="none" w:sz="0" w:space="0" w:color="auto"/>
        <w:left w:val="none" w:sz="0" w:space="0" w:color="auto"/>
        <w:bottom w:val="none" w:sz="0" w:space="0" w:color="auto"/>
        <w:right w:val="none" w:sz="0" w:space="0" w:color="auto"/>
      </w:divBdr>
    </w:div>
    <w:div w:id="130634147">
      <w:bodyDiv w:val="1"/>
      <w:marLeft w:val="0"/>
      <w:marRight w:val="0"/>
      <w:marTop w:val="0"/>
      <w:marBottom w:val="0"/>
      <w:divBdr>
        <w:top w:val="none" w:sz="0" w:space="0" w:color="auto"/>
        <w:left w:val="none" w:sz="0" w:space="0" w:color="auto"/>
        <w:bottom w:val="none" w:sz="0" w:space="0" w:color="auto"/>
        <w:right w:val="none" w:sz="0" w:space="0" w:color="auto"/>
      </w:divBdr>
    </w:div>
    <w:div w:id="153961015">
      <w:bodyDiv w:val="1"/>
      <w:marLeft w:val="0"/>
      <w:marRight w:val="0"/>
      <w:marTop w:val="0"/>
      <w:marBottom w:val="0"/>
      <w:divBdr>
        <w:top w:val="none" w:sz="0" w:space="0" w:color="auto"/>
        <w:left w:val="none" w:sz="0" w:space="0" w:color="auto"/>
        <w:bottom w:val="none" w:sz="0" w:space="0" w:color="auto"/>
        <w:right w:val="none" w:sz="0" w:space="0" w:color="auto"/>
      </w:divBdr>
    </w:div>
    <w:div w:id="169877193">
      <w:bodyDiv w:val="1"/>
      <w:marLeft w:val="0"/>
      <w:marRight w:val="0"/>
      <w:marTop w:val="0"/>
      <w:marBottom w:val="0"/>
      <w:divBdr>
        <w:top w:val="none" w:sz="0" w:space="0" w:color="auto"/>
        <w:left w:val="none" w:sz="0" w:space="0" w:color="auto"/>
        <w:bottom w:val="none" w:sz="0" w:space="0" w:color="auto"/>
        <w:right w:val="none" w:sz="0" w:space="0" w:color="auto"/>
      </w:divBdr>
    </w:div>
    <w:div w:id="175850097">
      <w:bodyDiv w:val="1"/>
      <w:marLeft w:val="0"/>
      <w:marRight w:val="0"/>
      <w:marTop w:val="0"/>
      <w:marBottom w:val="0"/>
      <w:divBdr>
        <w:top w:val="none" w:sz="0" w:space="0" w:color="auto"/>
        <w:left w:val="none" w:sz="0" w:space="0" w:color="auto"/>
        <w:bottom w:val="none" w:sz="0" w:space="0" w:color="auto"/>
        <w:right w:val="none" w:sz="0" w:space="0" w:color="auto"/>
      </w:divBdr>
    </w:div>
    <w:div w:id="184172712">
      <w:bodyDiv w:val="1"/>
      <w:marLeft w:val="0"/>
      <w:marRight w:val="0"/>
      <w:marTop w:val="0"/>
      <w:marBottom w:val="0"/>
      <w:divBdr>
        <w:top w:val="none" w:sz="0" w:space="0" w:color="auto"/>
        <w:left w:val="none" w:sz="0" w:space="0" w:color="auto"/>
        <w:bottom w:val="none" w:sz="0" w:space="0" w:color="auto"/>
        <w:right w:val="none" w:sz="0" w:space="0" w:color="auto"/>
      </w:divBdr>
      <w:divsChild>
        <w:div w:id="76946200">
          <w:marLeft w:val="187"/>
          <w:marRight w:val="0"/>
          <w:marTop w:val="0"/>
          <w:marBottom w:val="0"/>
          <w:divBdr>
            <w:top w:val="none" w:sz="0" w:space="0" w:color="auto"/>
            <w:left w:val="none" w:sz="0" w:space="0" w:color="auto"/>
            <w:bottom w:val="none" w:sz="0" w:space="0" w:color="auto"/>
            <w:right w:val="none" w:sz="0" w:space="0" w:color="auto"/>
          </w:divBdr>
        </w:div>
        <w:div w:id="323553364">
          <w:marLeft w:val="187"/>
          <w:marRight w:val="0"/>
          <w:marTop w:val="0"/>
          <w:marBottom w:val="0"/>
          <w:divBdr>
            <w:top w:val="none" w:sz="0" w:space="0" w:color="auto"/>
            <w:left w:val="none" w:sz="0" w:space="0" w:color="auto"/>
            <w:bottom w:val="none" w:sz="0" w:space="0" w:color="auto"/>
            <w:right w:val="none" w:sz="0" w:space="0" w:color="auto"/>
          </w:divBdr>
        </w:div>
        <w:div w:id="347801797">
          <w:marLeft w:val="187"/>
          <w:marRight w:val="0"/>
          <w:marTop w:val="0"/>
          <w:marBottom w:val="0"/>
          <w:divBdr>
            <w:top w:val="none" w:sz="0" w:space="0" w:color="auto"/>
            <w:left w:val="none" w:sz="0" w:space="0" w:color="auto"/>
            <w:bottom w:val="none" w:sz="0" w:space="0" w:color="auto"/>
            <w:right w:val="none" w:sz="0" w:space="0" w:color="auto"/>
          </w:divBdr>
        </w:div>
        <w:div w:id="379479708">
          <w:marLeft w:val="187"/>
          <w:marRight w:val="0"/>
          <w:marTop w:val="0"/>
          <w:marBottom w:val="0"/>
          <w:divBdr>
            <w:top w:val="none" w:sz="0" w:space="0" w:color="auto"/>
            <w:left w:val="none" w:sz="0" w:space="0" w:color="auto"/>
            <w:bottom w:val="none" w:sz="0" w:space="0" w:color="auto"/>
            <w:right w:val="none" w:sz="0" w:space="0" w:color="auto"/>
          </w:divBdr>
        </w:div>
        <w:div w:id="609550751">
          <w:marLeft w:val="187"/>
          <w:marRight w:val="0"/>
          <w:marTop w:val="0"/>
          <w:marBottom w:val="0"/>
          <w:divBdr>
            <w:top w:val="none" w:sz="0" w:space="0" w:color="auto"/>
            <w:left w:val="none" w:sz="0" w:space="0" w:color="auto"/>
            <w:bottom w:val="none" w:sz="0" w:space="0" w:color="auto"/>
            <w:right w:val="none" w:sz="0" w:space="0" w:color="auto"/>
          </w:divBdr>
        </w:div>
        <w:div w:id="1012491351">
          <w:marLeft w:val="187"/>
          <w:marRight w:val="0"/>
          <w:marTop w:val="0"/>
          <w:marBottom w:val="0"/>
          <w:divBdr>
            <w:top w:val="none" w:sz="0" w:space="0" w:color="auto"/>
            <w:left w:val="none" w:sz="0" w:space="0" w:color="auto"/>
            <w:bottom w:val="none" w:sz="0" w:space="0" w:color="auto"/>
            <w:right w:val="none" w:sz="0" w:space="0" w:color="auto"/>
          </w:divBdr>
        </w:div>
        <w:div w:id="1148546210">
          <w:marLeft w:val="187"/>
          <w:marRight w:val="0"/>
          <w:marTop w:val="0"/>
          <w:marBottom w:val="0"/>
          <w:divBdr>
            <w:top w:val="none" w:sz="0" w:space="0" w:color="auto"/>
            <w:left w:val="none" w:sz="0" w:space="0" w:color="auto"/>
            <w:bottom w:val="none" w:sz="0" w:space="0" w:color="auto"/>
            <w:right w:val="none" w:sz="0" w:space="0" w:color="auto"/>
          </w:divBdr>
        </w:div>
        <w:div w:id="1422797107">
          <w:marLeft w:val="187"/>
          <w:marRight w:val="0"/>
          <w:marTop w:val="0"/>
          <w:marBottom w:val="0"/>
          <w:divBdr>
            <w:top w:val="none" w:sz="0" w:space="0" w:color="auto"/>
            <w:left w:val="none" w:sz="0" w:space="0" w:color="auto"/>
            <w:bottom w:val="none" w:sz="0" w:space="0" w:color="auto"/>
            <w:right w:val="none" w:sz="0" w:space="0" w:color="auto"/>
          </w:divBdr>
        </w:div>
        <w:div w:id="1477643234">
          <w:marLeft w:val="187"/>
          <w:marRight w:val="0"/>
          <w:marTop w:val="0"/>
          <w:marBottom w:val="0"/>
          <w:divBdr>
            <w:top w:val="none" w:sz="0" w:space="0" w:color="auto"/>
            <w:left w:val="none" w:sz="0" w:space="0" w:color="auto"/>
            <w:bottom w:val="none" w:sz="0" w:space="0" w:color="auto"/>
            <w:right w:val="none" w:sz="0" w:space="0" w:color="auto"/>
          </w:divBdr>
        </w:div>
        <w:div w:id="1525898697">
          <w:marLeft w:val="187"/>
          <w:marRight w:val="0"/>
          <w:marTop w:val="0"/>
          <w:marBottom w:val="0"/>
          <w:divBdr>
            <w:top w:val="none" w:sz="0" w:space="0" w:color="auto"/>
            <w:left w:val="none" w:sz="0" w:space="0" w:color="auto"/>
            <w:bottom w:val="none" w:sz="0" w:space="0" w:color="auto"/>
            <w:right w:val="none" w:sz="0" w:space="0" w:color="auto"/>
          </w:divBdr>
        </w:div>
        <w:div w:id="2002732048">
          <w:marLeft w:val="187"/>
          <w:marRight w:val="0"/>
          <w:marTop w:val="0"/>
          <w:marBottom w:val="0"/>
          <w:divBdr>
            <w:top w:val="none" w:sz="0" w:space="0" w:color="auto"/>
            <w:left w:val="none" w:sz="0" w:space="0" w:color="auto"/>
            <w:bottom w:val="none" w:sz="0" w:space="0" w:color="auto"/>
            <w:right w:val="none" w:sz="0" w:space="0" w:color="auto"/>
          </w:divBdr>
        </w:div>
        <w:div w:id="2138446292">
          <w:marLeft w:val="187"/>
          <w:marRight w:val="0"/>
          <w:marTop w:val="0"/>
          <w:marBottom w:val="0"/>
          <w:divBdr>
            <w:top w:val="none" w:sz="0" w:space="0" w:color="auto"/>
            <w:left w:val="none" w:sz="0" w:space="0" w:color="auto"/>
            <w:bottom w:val="none" w:sz="0" w:space="0" w:color="auto"/>
            <w:right w:val="none" w:sz="0" w:space="0" w:color="auto"/>
          </w:divBdr>
        </w:div>
      </w:divsChild>
    </w:div>
    <w:div w:id="195237678">
      <w:bodyDiv w:val="1"/>
      <w:marLeft w:val="0"/>
      <w:marRight w:val="0"/>
      <w:marTop w:val="0"/>
      <w:marBottom w:val="0"/>
      <w:divBdr>
        <w:top w:val="none" w:sz="0" w:space="0" w:color="auto"/>
        <w:left w:val="none" w:sz="0" w:space="0" w:color="auto"/>
        <w:bottom w:val="none" w:sz="0" w:space="0" w:color="auto"/>
        <w:right w:val="none" w:sz="0" w:space="0" w:color="auto"/>
      </w:divBdr>
    </w:div>
    <w:div w:id="205608833">
      <w:bodyDiv w:val="1"/>
      <w:marLeft w:val="0"/>
      <w:marRight w:val="0"/>
      <w:marTop w:val="0"/>
      <w:marBottom w:val="0"/>
      <w:divBdr>
        <w:top w:val="none" w:sz="0" w:space="0" w:color="auto"/>
        <w:left w:val="none" w:sz="0" w:space="0" w:color="auto"/>
        <w:bottom w:val="none" w:sz="0" w:space="0" w:color="auto"/>
        <w:right w:val="none" w:sz="0" w:space="0" w:color="auto"/>
      </w:divBdr>
    </w:div>
    <w:div w:id="240985432">
      <w:bodyDiv w:val="1"/>
      <w:marLeft w:val="0"/>
      <w:marRight w:val="0"/>
      <w:marTop w:val="0"/>
      <w:marBottom w:val="0"/>
      <w:divBdr>
        <w:top w:val="none" w:sz="0" w:space="0" w:color="auto"/>
        <w:left w:val="none" w:sz="0" w:space="0" w:color="auto"/>
        <w:bottom w:val="none" w:sz="0" w:space="0" w:color="auto"/>
        <w:right w:val="none" w:sz="0" w:space="0" w:color="auto"/>
      </w:divBdr>
      <w:divsChild>
        <w:div w:id="1632519447">
          <w:marLeft w:val="360"/>
          <w:marRight w:val="0"/>
          <w:marTop w:val="0"/>
          <w:marBottom w:val="0"/>
          <w:divBdr>
            <w:top w:val="none" w:sz="0" w:space="0" w:color="auto"/>
            <w:left w:val="none" w:sz="0" w:space="0" w:color="auto"/>
            <w:bottom w:val="none" w:sz="0" w:space="0" w:color="auto"/>
            <w:right w:val="none" w:sz="0" w:space="0" w:color="auto"/>
          </w:divBdr>
        </w:div>
      </w:divsChild>
    </w:div>
    <w:div w:id="249703235">
      <w:bodyDiv w:val="1"/>
      <w:marLeft w:val="0"/>
      <w:marRight w:val="0"/>
      <w:marTop w:val="0"/>
      <w:marBottom w:val="0"/>
      <w:divBdr>
        <w:top w:val="none" w:sz="0" w:space="0" w:color="auto"/>
        <w:left w:val="none" w:sz="0" w:space="0" w:color="auto"/>
        <w:bottom w:val="none" w:sz="0" w:space="0" w:color="auto"/>
        <w:right w:val="none" w:sz="0" w:space="0" w:color="auto"/>
      </w:divBdr>
    </w:div>
    <w:div w:id="254754552">
      <w:bodyDiv w:val="1"/>
      <w:marLeft w:val="0"/>
      <w:marRight w:val="0"/>
      <w:marTop w:val="0"/>
      <w:marBottom w:val="0"/>
      <w:divBdr>
        <w:top w:val="none" w:sz="0" w:space="0" w:color="auto"/>
        <w:left w:val="none" w:sz="0" w:space="0" w:color="auto"/>
        <w:bottom w:val="none" w:sz="0" w:space="0" w:color="auto"/>
        <w:right w:val="none" w:sz="0" w:space="0" w:color="auto"/>
      </w:divBdr>
      <w:divsChild>
        <w:div w:id="1951084938">
          <w:marLeft w:val="562"/>
          <w:marRight w:val="0"/>
          <w:marTop w:val="0"/>
          <w:marBottom w:val="165"/>
          <w:divBdr>
            <w:top w:val="none" w:sz="0" w:space="0" w:color="auto"/>
            <w:left w:val="none" w:sz="0" w:space="0" w:color="auto"/>
            <w:bottom w:val="none" w:sz="0" w:space="0" w:color="auto"/>
            <w:right w:val="none" w:sz="0" w:space="0" w:color="auto"/>
          </w:divBdr>
        </w:div>
      </w:divsChild>
    </w:div>
    <w:div w:id="259879315">
      <w:bodyDiv w:val="1"/>
      <w:marLeft w:val="0"/>
      <w:marRight w:val="0"/>
      <w:marTop w:val="0"/>
      <w:marBottom w:val="0"/>
      <w:divBdr>
        <w:top w:val="none" w:sz="0" w:space="0" w:color="auto"/>
        <w:left w:val="none" w:sz="0" w:space="0" w:color="auto"/>
        <w:bottom w:val="none" w:sz="0" w:space="0" w:color="auto"/>
        <w:right w:val="none" w:sz="0" w:space="0" w:color="auto"/>
      </w:divBdr>
      <w:divsChild>
        <w:div w:id="414329449">
          <w:marLeft w:val="360"/>
          <w:marRight w:val="0"/>
          <w:marTop w:val="0"/>
          <w:marBottom w:val="0"/>
          <w:divBdr>
            <w:top w:val="none" w:sz="0" w:space="0" w:color="auto"/>
            <w:left w:val="none" w:sz="0" w:space="0" w:color="auto"/>
            <w:bottom w:val="none" w:sz="0" w:space="0" w:color="auto"/>
            <w:right w:val="none" w:sz="0" w:space="0" w:color="auto"/>
          </w:divBdr>
        </w:div>
      </w:divsChild>
    </w:div>
    <w:div w:id="292946588">
      <w:bodyDiv w:val="1"/>
      <w:marLeft w:val="0"/>
      <w:marRight w:val="0"/>
      <w:marTop w:val="0"/>
      <w:marBottom w:val="0"/>
      <w:divBdr>
        <w:top w:val="none" w:sz="0" w:space="0" w:color="auto"/>
        <w:left w:val="none" w:sz="0" w:space="0" w:color="auto"/>
        <w:bottom w:val="none" w:sz="0" w:space="0" w:color="auto"/>
        <w:right w:val="none" w:sz="0" w:space="0" w:color="auto"/>
      </w:divBdr>
    </w:div>
    <w:div w:id="303001205">
      <w:bodyDiv w:val="1"/>
      <w:marLeft w:val="0"/>
      <w:marRight w:val="0"/>
      <w:marTop w:val="0"/>
      <w:marBottom w:val="0"/>
      <w:divBdr>
        <w:top w:val="none" w:sz="0" w:space="0" w:color="auto"/>
        <w:left w:val="none" w:sz="0" w:space="0" w:color="auto"/>
        <w:bottom w:val="none" w:sz="0" w:space="0" w:color="auto"/>
        <w:right w:val="none" w:sz="0" w:space="0" w:color="auto"/>
      </w:divBdr>
    </w:div>
    <w:div w:id="353070571">
      <w:bodyDiv w:val="1"/>
      <w:marLeft w:val="0"/>
      <w:marRight w:val="0"/>
      <w:marTop w:val="0"/>
      <w:marBottom w:val="0"/>
      <w:divBdr>
        <w:top w:val="none" w:sz="0" w:space="0" w:color="auto"/>
        <w:left w:val="none" w:sz="0" w:space="0" w:color="auto"/>
        <w:bottom w:val="none" w:sz="0" w:space="0" w:color="auto"/>
        <w:right w:val="none" w:sz="0" w:space="0" w:color="auto"/>
      </w:divBdr>
    </w:div>
    <w:div w:id="375859610">
      <w:bodyDiv w:val="1"/>
      <w:marLeft w:val="0"/>
      <w:marRight w:val="0"/>
      <w:marTop w:val="0"/>
      <w:marBottom w:val="0"/>
      <w:divBdr>
        <w:top w:val="none" w:sz="0" w:space="0" w:color="auto"/>
        <w:left w:val="none" w:sz="0" w:space="0" w:color="auto"/>
        <w:bottom w:val="none" w:sz="0" w:space="0" w:color="auto"/>
        <w:right w:val="none" w:sz="0" w:space="0" w:color="auto"/>
      </w:divBdr>
      <w:divsChild>
        <w:div w:id="1701542114">
          <w:marLeft w:val="562"/>
          <w:marRight w:val="0"/>
          <w:marTop w:val="0"/>
          <w:marBottom w:val="165"/>
          <w:divBdr>
            <w:top w:val="none" w:sz="0" w:space="0" w:color="auto"/>
            <w:left w:val="none" w:sz="0" w:space="0" w:color="auto"/>
            <w:bottom w:val="none" w:sz="0" w:space="0" w:color="auto"/>
            <w:right w:val="none" w:sz="0" w:space="0" w:color="auto"/>
          </w:divBdr>
        </w:div>
      </w:divsChild>
    </w:div>
    <w:div w:id="409350511">
      <w:bodyDiv w:val="1"/>
      <w:marLeft w:val="0"/>
      <w:marRight w:val="0"/>
      <w:marTop w:val="0"/>
      <w:marBottom w:val="0"/>
      <w:divBdr>
        <w:top w:val="none" w:sz="0" w:space="0" w:color="auto"/>
        <w:left w:val="none" w:sz="0" w:space="0" w:color="auto"/>
        <w:bottom w:val="none" w:sz="0" w:space="0" w:color="auto"/>
        <w:right w:val="none" w:sz="0" w:space="0" w:color="auto"/>
      </w:divBdr>
    </w:div>
    <w:div w:id="411898803">
      <w:bodyDiv w:val="1"/>
      <w:marLeft w:val="0"/>
      <w:marRight w:val="0"/>
      <w:marTop w:val="0"/>
      <w:marBottom w:val="0"/>
      <w:divBdr>
        <w:top w:val="none" w:sz="0" w:space="0" w:color="auto"/>
        <w:left w:val="none" w:sz="0" w:space="0" w:color="auto"/>
        <w:bottom w:val="none" w:sz="0" w:space="0" w:color="auto"/>
        <w:right w:val="none" w:sz="0" w:space="0" w:color="auto"/>
      </w:divBdr>
    </w:div>
    <w:div w:id="434178657">
      <w:bodyDiv w:val="1"/>
      <w:marLeft w:val="0"/>
      <w:marRight w:val="0"/>
      <w:marTop w:val="0"/>
      <w:marBottom w:val="0"/>
      <w:divBdr>
        <w:top w:val="none" w:sz="0" w:space="0" w:color="auto"/>
        <w:left w:val="none" w:sz="0" w:space="0" w:color="auto"/>
        <w:bottom w:val="none" w:sz="0" w:space="0" w:color="auto"/>
        <w:right w:val="none" w:sz="0" w:space="0" w:color="auto"/>
      </w:divBdr>
    </w:div>
    <w:div w:id="468983160">
      <w:bodyDiv w:val="1"/>
      <w:marLeft w:val="0"/>
      <w:marRight w:val="0"/>
      <w:marTop w:val="0"/>
      <w:marBottom w:val="0"/>
      <w:divBdr>
        <w:top w:val="none" w:sz="0" w:space="0" w:color="auto"/>
        <w:left w:val="none" w:sz="0" w:space="0" w:color="auto"/>
        <w:bottom w:val="none" w:sz="0" w:space="0" w:color="auto"/>
        <w:right w:val="none" w:sz="0" w:space="0" w:color="auto"/>
      </w:divBdr>
    </w:div>
    <w:div w:id="504977331">
      <w:bodyDiv w:val="1"/>
      <w:marLeft w:val="0"/>
      <w:marRight w:val="0"/>
      <w:marTop w:val="0"/>
      <w:marBottom w:val="0"/>
      <w:divBdr>
        <w:top w:val="none" w:sz="0" w:space="0" w:color="auto"/>
        <w:left w:val="none" w:sz="0" w:space="0" w:color="auto"/>
        <w:bottom w:val="none" w:sz="0" w:space="0" w:color="auto"/>
        <w:right w:val="none" w:sz="0" w:space="0" w:color="auto"/>
      </w:divBdr>
      <w:divsChild>
        <w:div w:id="914316438">
          <w:marLeft w:val="518"/>
          <w:marRight w:val="0"/>
          <w:marTop w:val="0"/>
          <w:marBottom w:val="0"/>
          <w:divBdr>
            <w:top w:val="none" w:sz="0" w:space="0" w:color="auto"/>
            <w:left w:val="none" w:sz="0" w:space="0" w:color="auto"/>
            <w:bottom w:val="none" w:sz="0" w:space="0" w:color="auto"/>
            <w:right w:val="none" w:sz="0" w:space="0" w:color="auto"/>
          </w:divBdr>
        </w:div>
        <w:div w:id="1419867377">
          <w:marLeft w:val="518"/>
          <w:marRight w:val="0"/>
          <w:marTop w:val="0"/>
          <w:marBottom w:val="0"/>
          <w:divBdr>
            <w:top w:val="none" w:sz="0" w:space="0" w:color="auto"/>
            <w:left w:val="none" w:sz="0" w:space="0" w:color="auto"/>
            <w:bottom w:val="none" w:sz="0" w:space="0" w:color="auto"/>
            <w:right w:val="none" w:sz="0" w:space="0" w:color="auto"/>
          </w:divBdr>
        </w:div>
        <w:div w:id="1477335154">
          <w:marLeft w:val="518"/>
          <w:marRight w:val="0"/>
          <w:marTop w:val="0"/>
          <w:marBottom w:val="0"/>
          <w:divBdr>
            <w:top w:val="none" w:sz="0" w:space="0" w:color="auto"/>
            <w:left w:val="none" w:sz="0" w:space="0" w:color="auto"/>
            <w:bottom w:val="none" w:sz="0" w:space="0" w:color="auto"/>
            <w:right w:val="none" w:sz="0" w:space="0" w:color="auto"/>
          </w:divBdr>
        </w:div>
      </w:divsChild>
    </w:div>
    <w:div w:id="508955808">
      <w:bodyDiv w:val="1"/>
      <w:marLeft w:val="0"/>
      <w:marRight w:val="0"/>
      <w:marTop w:val="0"/>
      <w:marBottom w:val="0"/>
      <w:divBdr>
        <w:top w:val="none" w:sz="0" w:space="0" w:color="auto"/>
        <w:left w:val="none" w:sz="0" w:space="0" w:color="auto"/>
        <w:bottom w:val="none" w:sz="0" w:space="0" w:color="auto"/>
        <w:right w:val="none" w:sz="0" w:space="0" w:color="auto"/>
      </w:divBdr>
    </w:div>
    <w:div w:id="531462388">
      <w:bodyDiv w:val="1"/>
      <w:marLeft w:val="0"/>
      <w:marRight w:val="0"/>
      <w:marTop w:val="0"/>
      <w:marBottom w:val="0"/>
      <w:divBdr>
        <w:top w:val="none" w:sz="0" w:space="0" w:color="auto"/>
        <w:left w:val="none" w:sz="0" w:space="0" w:color="auto"/>
        <w:bottom w:val="none" w:sz="0" w:space="0" w:color="auto"/>
        <w:right w:val="none" w:sz="0" w:space="0" w:color="auto"/>
      </w:divBdr>
    </w:div>
    <w:div w:id="548884055">
      <w:bodyDiv w:val="1"/>
      <w:marLeft w:val="0"/>
      <w:marRight w:val="0"/>
      <w:marTop w:val="0"/>
      <w:marBottom w:val="0"/>
      <w:divBdr>
        <w:top w:val="none" w:sz="0" w:space="0" w:color="auto"/>
        <w:left w:val="none" w:sz="0" w:space="0" w:color="auto"/>
        <w:bottom w:val="none" w:sz="0" w:space="0" w:color="auto"/>
        <w:right w:val="none" w:sz="0" w:space="0" w:color="auto"/>
      </w:divBdr>
    </w:div>
    <w:div w:id="555896460">
      <w:bodyDiv w:val="1"/>
      <w:marLeft w:val="0"/>
      <w:marRight w:val="0"/>
      <w:marTop w:val="0"/>
      <w:marBottom w:val="0"/>
      <w:divBdr>
        <w:top w:val="none" w:sz="0" w:space="0" w:color="auto"/>
        <w:left w:val="none" w:sz="0" w:space="0" w:color="auto"/>
        <w:bottom w:val="none" w:sz="0" w:space="0" w:color="auto"/>
        <w:right w:val="none" w:sz="0" w:space="0" w:color="auto"/>
      </w:divBdr>
      <w:divsChild>
        <w:div w:id="366374267">
          <w:marLeft w:val="1080"/>
          <w:marRight w:val="0"/>
          <w:marTop w:val="0"/>
          <w:marBottom w:val="0"/>
          <w:divBdr>
            <w:top w:val="none" w:sz="0" w:space="0" w:color="auto"/>
            <w:left w:val="none" w:sz="0" w:space="0" w:color="auto"/>
            <w:bottom w:val="none" w:sz="0" w:space="0" w:color="auto"/>
            <w:right w:val="none" w:sz="0" w:space="0" w:color="auto"/>
          </w:divBdr>
        </w:div>
      </w:divsChild>
    </w:div>
    <w:div w:id="556400864">
      <w:bodyDiv w:val="1"/>
      <w:marLeft w:val="0"/>
      <w:marRight w:val="0"/>
      <w:marTop w:val="0"/>
      <w:marBottom w:val="0"/>
      <w:divBdr>
        <w:top w:val="none" w:sz="0" w:space="0" w:color="auto"/>
        <w:left w:val="none" w:sz="0" w:space="0" w:color="auto"/>
        <w:bottom w:val="none" w:sz="0" w:space="0" w:color="auto"/>
        <w:right w:val="none" w:sz="0" w:space="0" w:color="auto"/>
      </w:divBdr>
    </w:div>
    <w:div w:id="574440815">
      <w:bodyDiv w:val="1"/>
      <w:marLeft w:val="0"/>
      <w:marRight w:val="0"/>
      <w:marTop w:val="0"/>
      <w:marBottom w:val="0"/>
      <w:divBdr>
        <w:top w:val="none" w:sz="0" w:space="0" w:color="auto"/>
        <w:left w:val="none" w:sz="0" w:space="0" w:color="auto"/>
        <w:bottom w:val="none" w:sz="0" w:space="0" w:color="auto"/>
        <w:right w:val="none" w:sz="0" w:space="0" w:color="auto"/>
      </w:divBdr>
    </w:div>
    <w:div w:id="629673470">
      <w:bodyDiv w:val="1"/>
      <w:marLeft w:val="0"/>
      <w:marRight w:val="0"/>
      <w:marTop w:val="0"/>
      <w:marBottom w:val="0"/>
      <w:divBdr>
        <w:top w:val="none" w:sz="0" w:space="0" w:color="auto"/>
        <w:left w:val="none" w:sz="0" w:space="0" w:color="auto"/>
        <w:bottom w:val="none" w:sz="0" w:space="0" w:color="auto"/>
        <w:right w:val="none" w:sz="0" w:space="0" w:color="auto"/>
      </w:divBdr>
      <w:divsChild>
        <w:div w:id="1166825983">
          <w:marLeft w:val="562"/>
          <w:marRight w:val="0"/>
          <w:marTop w:val="0"/>
          <w:marBottom w:val="165"/>
          <w:divBdr>
            <w:top w:val="none" w:sz="0" w:space="0" w:color="auto"/>
            <w:left w:val="none" w:sz="0" w:space="0" w:color="auto"/>
            <w:bottom w:val="none" w:sz="0" w:space="0" w:color="auto"/>
            <w:right w:val="none" w:sz="0" w:space="0" w:color="auto"/>
          </w:divBdr>
        </w:div>
      </w:divsChild>
    </w:div>
    <w:div w:id="641887051">
      <w:bodyDiv w:val="1"/>
      <w:marLeft w:val="0"/>
      <w:marRight w:val="0"/>
      <w:marTop w:val="0"/>
      <w:marBottom w:val="0"/>
      <w:divBdr>
        <w:top w:val="none" w:sz="0" w:space="0" w:color="auto"/>
        <w:left w:val="none" w:sz="0" w:space="0" w:color="auto"/>
        <w:bottom w:val="none" w:sz="0" w:space="0" w:color="auto"/>
        <w:right w:val="none" w:sz="0" w:space="0" w:color="auto"/>
      </w:divBdr>
    </w:div>
    <w:div w:id="645859512">
      <w:bodyDiv w:val="1"/>
      <w:marLeft w:val="0"/>
      <w:marRight w:val="0"/>
      <w:marTop w:val="0"/>
      <w:marBottom w:val="0"/>
      <w:divBdr>
        <w:top w:val="none" w:sz="0" w:space="0" w:color="auto"/>
        <w:left w:val="none" w:sz="0" w:space="0" w:color="auto"/>
        <w:bottom w:val="none" w:sz="0" w:space="0" w:color="auto"/>
        <w:right w:val="none" w:sz="0" w:space="0" w:color="auto"/>
      </w:divBdr>
    </w:div>
    <w:div w:id="646058490">
      <w:bodyDiv w:val="1"/>
      <w:marLeft w:val="0"/>
      <w:marRight w:val="0"/>
      <w:marTop w:val="0"/>
      <w:marBottom w:val="0"/>
      <w:divBdr>
        <w:top w:val="none" w:sz="0" w:space="0" w:color="auto"/>
        <w:left w:val="none" w:sz="0" w:space="0" w:color="auto"/>
        <w:bottom w:val="none" w:sz="0" w:space="0" w:color="auto"/>
        <w:right w:val="none" w:sz="0" w:space="0" w:color="auto"/>
      </w:divBdr>
    </w:div>
    <w:div w:id="717171390">
      <w:bodyDiv w:val="1"/>
      <w:marLeft w:val="0"/>
      <w:marRight w:val="0"/>
      <w:marTop w:val="0"/>
      <w:marBottom w:val="0"/>
      <w:divBdr>
        <w:top w:val="none" w:sz="0" w:space="0" w:color="auto"/>
        <w:left w:val="none" w:sz="0" w:space="0" w:color="auto"/>
        <w:bottom w:val="none" w:sz="0" w:space="0" w:color="auto"/>
        <w:right w:val="none" w:sz="0" w:space="0" w:color="auto"/>
      </w:divBdr>
    </w:div>
    <w:div w:id="741607648">
      <w:bodyDiv w:val="1"/>
      <w:marLeft w:val="0"/>
      <w:marRight w:val="0"/>
      <w:marTop w:val="0"/>
      <w:marBottom w:val="0"/>
      <w:divBdr>
        <w:top w:val="none" w:sz="0" w:space="0" w:color="auto"/>
        <w:left w:val="none" w:sz="0" w:space="0" w:color="auto"/>
        <w:bottom w:val="none" w:sz="0" w:space="0" w:color="auto"/>
        <w:right w:val="none" w:sz="0" w:space="0" w:color="auto"/>
      </w:divBdr>
      <w:divsChild>
        <w:div w:id="1438409936">
          <w:marLeft w:val="274"/>
          <w:marRight w:val="0"/>
          <w:marTop w:val="0"/>
          <w:marBottom w:val="0"/>
          <w:divBdr>
            <w:top w:val="none" w:sz="0" w:space="0" w:color="auto"/>
            <w:left w:val="none" w:sz="0" w:space="0" w:color="auto"/>
            <w:bottom w:val="none" w:sz="0" w:space="0" w:color="auto"/>
            <w:right w:val="none" w:sz="0" w:space="0" w:color="auto"/>
          </w:divBdr>
        </w:div>
      </w:divsChild>
    </w:div>
    <w:div w:id="743845214">
      <w:bodyDiv w:val="1"/>
      <w:marLeft w:val="0"/>
      <w:marRight w:val="0"/>
      <w:marTop w:val="0"/>
      <w:marBottom w:val="0"/>
      <w:divBdr>
        <w:top w:val="none" w:sz="0" w:space="0" w:color="auto"/>
        <w:left w:val="none" w:sz="0" w:space="0" w:color="auto"/>
        <w:bottom w:val="none" w:sz="0" w:space="0" w:color="auto"/>
        <w:right w:val="none" w:sz="0" w:space="0" w:color="auto"/>
      </w:divBdr>
    </w:div>
    <w:div w:id="748694991">
      <w:bodyDiv w:val="1"/>
      <w:marLeft w:val="0"/>
      <w:marRight w:val="0"/>
      <w:marTop w:val="0"/>
      <w:marBottom w:val="0"/>
      <w:divBdr>
        <w:top w:val="none" w:sz="0" w:space="0" w:color="auto"/>
        <w:left w:val="none" w:sz="0" w:space="0" w:color="auto"/>
        <w:bottom w:val="none" w:sz="0" w:space="0" w:color="auto"/>
        <w:right w:val="none" w:sz="0" w:space="0" w:color="auto"/>
      </w:divBdr>
      <w:divsChild>
        <w:div w:id="757101090">
          <w:marLeft w:val="1080"/>
          <w:marRight w:val="0"/>
          <w:marTop w:val="0"/>
          <w:marBottom w:val="0"/>
          <w:divBdr>
            <w:top w:val="none" w:sz="0" w:space="0" w:color="auto"/>
            <w:left w:val="none" w:sz="0" w:space="0" w:color="auto"/>
            <w:bottom w:val="none" w:sz="0" w:space="0" w:color="auto"/>
            <w:right w:val="none" w:sz="0" w:space="0" w:color="auto"/>
          </w:divBdr>
        </w:div>
      </w:divsChild>
    </w:div>
    <w:div w:id="767429693">
      <w:bodyDiv w:val="1"/>
      <w:marLeft w:val="0"/>
      <w:marRight w:val="0"/>
      <w:marTop w:val="0"/>
      <w:marBottom w:val="0"/>
      <w:divBdr>
        <w:top w:val="none" w:sz="0" w:space="0" w:color="auto"/>
        <w:left w:val="none" w:sz="0" w:space="0" w:color="auto"/>
        <w:bottom w:val="none" w:sz="0" w:space="0" w:color="auto"/>
        <w:right w:val="none" w:sz="0" w:space="0" w:color="auto"/>
      </w:divBdr>
    </w:div>
    <w:div w:id="773525036">
      <w:bodyDiv w:val="1"/>
      <w:marLeft w:val="0"/>
      <w:marRight w:val="0"/>
      <w:marTop w:val="0"/>
      <w:marBottom w:val="0"/>
      <w:divBdr>
        <w:top w:val="none" w:sz="0" w:space="0" w:color="auto"/>
        <w:left w:val="none" w:sz="0" w:space="0" w:color="auto"/>
        <w:bottom w:val="none" w:sz="0" w:space="0" w:color="auto"/>
        <w:right w:val="none" w:sz="0" w:space="0" w:color="auto"/>
      </w:divBdr>
    </w:div>
    <w:div w:id="788276413">
      <w:bodyDiv w:val="1"/>
      <w:marLeft w:val="0"/>
      <w:marRight w:val="0"/>
      <w:marTop w:val="0"/>
      <w:marBottom w:val="0"/>
      <w:divBdr>
        <w:top w:val="none" w:sz="0" w:space="0" w:color="auto"/>
        <w:left w:val="none" w:sz="0" w:space="0" w:color="auto"/>
        <w:bottom w:val="none" w:sz="0" w:space="0" w:color="auto"/>
        <w:right w:val="none" w:sz="0" w:space="0" w:color="auto"/>
      </w:divBdr>
    </w:div>
    <w:div w:id="817840733">
      <w:bodyDiv w:val="1"/>
      <w:marLeft w:val="0"/>
      <w:marRight w:val="0"/>
      <w:marTop w:val="0"/>
      <w:marBottom w:val="0"/>
      <w:divBdr>
        <w:top w:val="none" w:sz="0" w:space="0" w:color="auto"/>
        <w:left w:val="none" w:sz="0" w:space="0" w:color="auto"/>
        <w:bottom w:val="none" w:sz="0" w:space="0" w:color="auto"/>
        <w:right w:val="none" w:sz="0" w:space="0" w:color="auto"/>
      </w:divBdr>
    </w:div>
    <w:div w:id="822552006">
      <w:bodyDiv w:val="1"/>
      <w:marLeft w:val="0"/>
      <w:marRight w:val="0"/>
      <w:marTop w:val="0"/>
      <w:marBottom w:val="0"/>
      <w:divBdr>
        <w:top w:val="none" w:sz="0" w:space="0" w:color="auto"/>
        <w:left w:val="none" w:sz="0" w:space="0" w:color="auto"/>
        <w:bottom w:val="none" w:sz="0" w:space="0" w:color="auto"/>
        <w:right w:val="none" w:sz="0" w:space="0" w:color="auto"/>
      </w:divBdr>
      <w:divsChild>
        <w:div w:id="16515680">
          <w:marLeft w:val="274"/>
          <w:marRight w:val="0"/>
          <w:marTop w:val="0"/>
          <w:marBottom w:val="0"/>
          <w:divBdr>
            <w:top w:val="none" w:sz="0" w:space="0" w:color="auto"/>
            <w:left w:val="none" w:sz="0" w:space="0" w:color="auto"/>
            <w:bottom w:val="none" w:sz="0" w:space="0" w:color="auto"/>
            <w:right w:val="none" w:sz="0" w:space="0" w:color="auto"/>
          </w:divBdr>
        </w:div>
      </w:divsChild>
    </w:div>
    <w:div w:id="920334337">
      <w:bodyDiv w:val="1"/>
      <w:marLeft w:val="0"/>
      <w:marRight w:val="0"/>
      <w:marTop w:val="0"/>
      <w:marBottom w:val="0"/>
      <w:divBdr>
        <w:top w:val="none" w:sz="0" w:space="0" w:color="auto"/>
        <w:left w:val="none" w:sz="0" w:space="0" w:color="auto"/>
        <w:bottom w:val="none" w:sz="0" w:space="0" w:color="auto"/>
        <w:right w:val="none" w:sz="0" w:space="0" w:color="auto"/>
      </w:divBdr>
    </w:div>
    <w:div w:id="936013046">
      <w:bodyDiv w:val="1"/>
      <w:marLeft w:val="0"/>
      <w:marRight w:val="0"/>
      <w:marTop w:val="0"/>
      <w:marBottom w:val="0"/>
      <w:divBdr>
        <w:top w:val="none" w:sz="0" w:space="0" w:color="auto"/>
        <w:left w:val="none" w:sz="0" w:space="0" w:color="auto"/>
        <w:bottom w:val="none" w:sz="0" w:space="0" w:color="auto"/>
        <w:right w:val="none" w:sz="0" w:space="0" w:color="auto"/>
      </w:divBdr>
    </w:div>
    <w:div w:id="949507137">
      <w:bodyDiv w:val="1"/>
      <w:marLeft w:val="0"/>
      <w:marRight w:val="0"/>
      <w:marTop w:val="0"/>
      <w:marBottom w:val="0"/>
      <w:divBdr>
        <w:top w:val="none" w:sz="0" w:space="0" w:color="auto"/>
        <w:left w:val="none" w:sz="0" w:space="0" w:color="auto"/>
        <w:bottom w:val="none" w:sz="0" w:space="0" w:color="auto"/>
        <w:right w:val="none" w:sz="0" w:space="0" w:color="auto"/>
      </w:divBdr>
    </w:div>
    <w:div w:id="957445915">
      <w:bodyDiv w:val="1"/>
      <w:marLeft w:val="0"/>
      <w:marRight w:val="0"/>
      <w:marTop w:val="0"/>
      <w:marBottom w:val="0"/>
      <w:divBdr>
        <w:top w:val="none" w:sz="0" w:space="0" w:color="auto"/>
        <w:left w:val="none" w:sz="0" w:space="0" w:color="auto"/>
        <w:bottom w:val="none" w:sz="0" w:space="0" w:color="auto"/>
        <w:right w:val="none" w:sz="0" w:space="0" w:color="auto"/>
      </w:divBdr>
    </w:div>
    <w:div w:id="988091556">
      <w:bodyDiv w:val="1"/>
      <w:marLeft w:val="0"/>
      <w:marRight w:val="0"/>
      <w:marTop w:val="0"/>
      <w:marBottom w:val="0"/>
      <w:divBdr>
        <w:top w:val="none" w:sz="0" w:space="0" w:color="auto"/>
        <w:left w:val="none" w:sz="0" w:space="0" w:color="auto"/>
        <w:bottom w:val="none" w:sz="0" w:space="0" w:color="auto"/>
        <w:right w:val="none" w:sz="0" w:space="0" w:color="auto"/>
      </w:divBdr>
    </w:div>
    <w:div w:id="1005325293">
      <w:bodyDiv w:val="1"/>
      <w:marLeft w:val="0"/>
      <w:marRight w:val="0"/>
      <w:marTop w:val="0"/>
      <w:marBottom w:val="0"/>
      <w:divBdr>
        <w:top w:val="none" w:sz="0" w:space="0" w:color="auto"/>
        <w:left w:val="none" w:sz="0" w:space="0" w:color="auto"/>
        <w:bottom w:val="none" w:sz="0" w:space="0" w:color="auto"/>
        <w:right w:val="none" w:sz="0" w:space="0" w:color="auto"/>
      </w:divBdr>
    </w:div>
    <w:div w:id="1009061645">
      <w:bodyDiv w:val="1"/>
      <w:marLeft w:val="0"/>
      <w:marRight w:val="0"/>
      <w:marTop w:val="0"/>
      <w:marBottom w:val="0"/>
      <w:divBdr>
        <w:top w:val="none" w:sz="0" w:space="0" w:color="auto"/>
        <w:left w:val="none" w:sz="0" w:space="0" w:color="auto"/>
        <w:bottom w:val="none" w:sz="0" w:space="0" w:color="auto"/>
        <w:right w:val="none" w:sz="0" w:space="0" w:color="auto"/>
      </w:divBdr>
    </w:div>
    <w:div w:id="1011688637">
      <w:bodyDiv w:val="1"/>
      <w:marLeft w:val="0"/>
      <w:marRight w:val="0"/>
      <w:marTop w:val="0"/>
      <w:marBottom w:val="0"/>
      <w:divBdr>
        <w:top w:val="none" w:sz="0" w:space="0" w:color="auto"/>
        <w:left w:val="none" w:sz="0" w:space="0" w:color="auto"/>
        <w:bottom w:val="none" w:sz="0" w:space="0" w:color="auto"/>
        <w:right w:val="none" w:sz="0" w:space="0" w:color="auto"/>
      </w:divBdr>
    </w:div>
    <w:div w:id="1033923145">
      <w:bodyDiv w:val="1"/>
      <w:marLeft w:val="0"/>
      <w:marRight w:val="0"/>
      <w:marTop w:val="0"/>
      <w:marBottom w:val="0"/>
      <w:divBdr>
        <w:top w:val="none" w:sz="0" w:space="0" w:color="auto"/>
        <w:left w:val="none" w:sz="0" w:space="0" w:color="auto"/>
        <w:bottom w:val="none" w:sz="0" w:space="0" w:color="auto"/>
        <w:right w:val="none" w:sz="0" w:space="0" w:color="auto"/>
      </w:divBdr>
    </w:div>
    <w:div w:id="1038117517">
      <w:bodyDiv w:val="1"/>
      <w:marLeft w:val="0"/>
      <w:marRight w:val="0"/>
      <w:marTop w:val="0"/>
      <w:marBottom w:val="0"/>
      <w:divBdr>
        <w:top w:val="none" w:sz="0" w:space="0" w:color="auto"/>
        <w:left w:val="none" w:sz="0" w:space="0" w:color="auto"/>
        <w:bottom w:val="none" w:sz="0" w:space="0" w:color="auto"/>
        <w:right w:val="none" w:sz="0" w:space="0" w:color="auto"/>
      </w:divBdr>
    </w:div>
    <w:div w:id="1047872459">
      <w:bodyDiv w:val="1"/>
      <w:marLeft w:val="0"/>
      <w:marRight w:val="0"/>
      <w:marTop w:val="0"/>
      <w:marBottom w:val="0"/>
      <w:divBdr>
        <w:top w:val="none" w:sz="0" w:space="0" w:color="auto"/>
        <w:left w:val="none" w:sz="0" w:space="0" w:color="auto"/>
        <w:bottom w:val="none" w:sz="0" w:space="0" w:color="auto"/>
        <w:right w:val="none" w:sz="0" w:space="0" w:color="auto"/>
      </w:divBdr>
    </w:div>
    <w:div w:id="1051540133">
      <w:bodyDiv w:val="1"/>
      <w:marLeft w:val="0"/>
      <w:marRight w:val="0"/>
      <w:marTop w:val="0"/>
      <w:marBottom w:val="0"/>
      <w:divBdr>
        <w:top w:val="none" w:sz="0" w:space="0" w:color="auto"/>
        <w:left w:val="none" w:sz="0" w:space="0" w:color="auto"/>
        <w:bottom w:val="none" w:sz="0" w:space="0" w:color="auto"/>
        <w:right w:val="none" w:sz="0" w:space="0" w:color="auto"/>
      </w:divBdr>
    </w:div>
    <w:div w:id="1072199558">
      <w:bodyDiv w:val="1"/>
      <w:marLeft w:val="0"/>
      <w:marRight w:val="0"/>
      <w:marTop w:val="0"/>
      <w:marBottom w:val="0"/>
      <w:divBdr>
        <w:top w:val="none" w:sz="0" w:space="0" w:color="auto"/>
        <w:left w:val="none" w:sz="0" w:space="0" w:color="auto"/>
        <w:bottom w:val="none" w:sz="0" w:space="0" w:color="auto"/>
        <w:right w:val="none" w:sz="0" w:space="0" w:color="auto"/>
      </w:divBdr>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6370197">
      <w:bodyDiv w:val="1"/>
      <w:marLeft w:val="0"/>
      <w:marRight w:val="0"/>
      <w:marTop w:val="0"/>
      <w:marBottom w:val="0"/>
      <w:divBdr>
        <w:top w:val="none" w:sz="0" w:space="0" w:color="auto"/>
        <w:left w:val="none" w:sz="0" w:space="0" w:color="auto"/>
        <w:bottom w:val="none" w:sz="0" w:space="0" w:color="auto"/>
        <w:right w:val="none" w:sz="0" w:space="0" w:color="auto"/>
      </w:divBdr>
    </w:div>
    <w:div w:id="1119497705">
      <w:bodyDiv w:val="1"/>
      <w:marLeft w:val="0"/>
      <w:marRight w:val="0"/>
      <w:marTop w:val="0"/>
      <w:marBottom w:val="0"/>
      <w:divBdr>
        <w:top w:val="none" w:sz="0" w:space="0" w:color="auto"/>
        <w:left w:val="none" w:sz="0" w:space="0" w:color="auto"/>
        <w:bottom w:val="none" w:sz="0" w:space="0" w:color="auto"/>
        <w:right w:val="none" w:sz="0" w:space="0" w:color="auto"/>
      </w:divBdr>
    </w:div>
    <w:div w:id="1153564922">
      <w:bodyDiv w:val="1"/>
      <w:marLeft w:val="0"/>
      <w:marRight w:val="0"/>
      <w:marTop w:val="0"/>
      <w:marBottom w:val="0"/>
      <w:divBdr>
        <w:top w:val="none" w:sz="0" w:space="0" w:color="auto"/>
        <w:left w:val="none" w:sz="0" w:space="0" w:color="auto"/>
        <w:bottom w:val="none" w:sz="0" w:space="0" w:color="auto"/>
        <w:right w:val="none" w:sz="0" w:space="0" w:color="auto"/>
      </w:divBdr>
    </w:div>
    <w:div w:id="1234269367">
      <w:bodyDiv w:val="1"/>
      <w:marLeft w:val="0"/>
      <w:marRight w:val="0"/>
      <w:marTop w:val="0"/>
      <w:marBottom w:val="0"/>
      <w:divBdr>
        <w:top w:val="none" w:sz="0" w:space="0" w:color="auto"/>
        <w:left w:val="none" w:sz="0" w:space="0" w:color="auto"/>
        <w:bottom w:val="none" w:sz="0" w:space="0" w:color="auto"/>
        <w:right w:val="none" w:sz="0" w:space="0" w:color="auto"/>
      </w:divBdr>
    </w:div>
    <w:div w:id="1263611715">
      <w:bodyDiv w:val="1"/>
      <w:marLeft w:val="0"/>
      <w:marRight w:val="0"/>
      <w:marTop w:val="0"/>
      <w:marBottom w:val="0"/>
      <w:divBdr>
        <w:top w:val="none" w:sz="0" w:space="0" w:color="auto"/>
        <w:left w:val="none" w:sz="0" w:space="0" w:color="auto"/>
        <w:bottom w:val="none" w:sz="0" w:space="0" w:color="auto"/>
        <w:right w:val="none" w:sz="0" w:space="0" w:color="auto"/>
      </w:divBdr>
    </w:div>
    <w:div w:id="1280337644">
      <w:bodyDiv w:val="1"/>
      <w:marLeft w:val="0"/>
      <w:marRight w:val="0"/>
      <w:marTop w:val="0"/>
      <w:marBottom w:val="0"/>
      <w:divBdr>
        <w:top w:val="none" w:sz="0" w:space="0" w:color="auto"/>
        <w:left w:val="none" w:sz="0" w:space="0" w:color="auto"/>
        <w:bottom w:val="none" w:sz="0" w:space="0" w:color="auto"/>
        <w:right w:val="none" w:sz="0" w:space="0" w:color="auto"/>
      </w:divBdr>
    </w:div>
    <w:div w:id="1281839786">
      <w:bodyDiv w:val="1"/>
      <w:marLeft w:val="0"/>
      <w:marRight w:val="0"/>
      <w:marTop w:val="0"/>
      <w:marBottom w:val="0"/>
      <w:divBdr>
        <w:top w:val="none" w:sz="0" w:space="0" w:color="auto"/>
        <w:left w:val="none" w:sz="0" w:space="0" w:color="auto"/>
        <w:bottom w:val="none" w:sz="0" w:space="0" w:color="auto"/>
        <w:right w:val="none" w:sz="0" w:space="0" w:color="auto"/>
      </w:divBdr>
    </w:div>
    <w:div w:id="1352142425">
      <w:bodyDiv w:val="1"/>
      <w:marLeft w:val="0"/>
      <w:marRight w:val="0"/>
      <w:marTop w:val="0"/>
      <w:marBottom w:val="0"/>
      <w:divBdr>
        <w:top w:val="none" w:sz="0" w:space="0" w:color="auto"/>
        <w:left w:val="none" w:sz="0" w:space="0" w:color="auto"/>
        <w:bottom w:val="none" w:sz="0" w:space="0" w:color="auto"/>
        <w:right w:val="none" w:sz="0" w:space="0" w:color="auto"/>
      </w:divBdr>
    </w:div>
    <w:div w:id="1356150824">
      <w:bodyDiv w:val="1"/>
      <w:marLeft w:val="0"/>
      <w:marRight w:val="0"/>
      <w:marTop w:val="0"/>
      <w:marBottom w:val="0"/>
      <w:divBdr>
        <w:top w:val="none" w:sz="0" w:space="0" w:color="auto"/>
        <w:left w:val="none" w:sz="0" w:space="0" w:color="auto"/>
        <w:bottom w:val="none" w:sz="0" w:space="0" w:color="auto"/>
        <w:right w:val="none" w:sz="0" w:space="0" w:color="auto"/>
      </w:divBdr>
    </w:div>
    <w:div w:id="1365254669">
      <w:bodyDiv w:val="1"/>
      <w:marLeft w:val="0"/>
      <w:marRight w:val="0"/>
      <w:marTop w:val="0"/>
      <w:marBottom w:val="0"/>
      <w:divBdr>
        <w:top w:val="none" w:sz="0" w:space="0" w:color="auto"/>
        <w:left w:val="none" w:sz="0" w:space="0" w:color="auto"/>
        <w:bottom w:val="none" w:sz="0" w:space="0" w:color="auto"/>
        <w:right w:val="none" w:sz="0" w:space="0" w:color="auto"/>
      </w:divBdr>
    </w:div>
    <w:div w:id="1423798916">
      <w:bodyDiv w:val="1"/>
      <w:marLeft w:val="0"/>
      <w:marRight w:val="0"/>
      <w:marTop w:val="0"/>
      <w:marBottom w:val="0"/>
      <w:divBdr>
        <w:top w:val="none" w:sz="0" w:space="0" w:color="auto"/>
        <w:left w:val="none" w:sz="0" w:space="0" w:color="auto"/>
        <w:bottom w:val="none" w:sz="0" w:space="0" w:color="auto"/>
        <w:right w:val="none" w:sz="0" w:space="0" w:color="auto"/>
      </w:divBdr>
    </w:div>
    <w:div w:id="1425033918">
      <w:bodyDiv w:val="1"/>
      <w:marLeft w:val="0"/>
      <w:marRight w:val="0"/>
      <w:marTop w:val="0"/>
      <w:marBottom w:val="0"/>
      <w:divBdr>
        <w:top w:val="none" w:sz="0" w:space="0" w:color="auto"/>
        <w:left w:val="none" w:sz="0" w:space="0" w:color="auto"/>
        <w:bottom w:val="none" w:sz="0" w:space="0" w:color="auto"/>
        <w:right w:val="none" w:sz="0" w:space="0" w:color="auto"/>
      </w:divBdr>
    </w:div>
    <w:div w:id="1433280530">
      <w:bodyDiv w:val="1"/>
      <w:marLeft w:val="0"/>
      <w:marRight w:val="0"/>
      <w:marTop w:val="0"/>
      <w:marBottom w:val="0"/>
      <w:divBdr>
        <w:top w:val="none" w:sz="0" w:space="0" w:color="auto"/>
        <w:left w:val="none" w:sz="0" w:space="0" w:color="auto"/>
        <w:bottom w:val="none" w:sz="0" w:space="0" w:color="auto"/>
        <w:right w:val="none" w:sz="0" w:space="0" w:color="auto"/>
      </w:divBdr>
    </w:div>
    <w:div w:id="1457680126">
      <w:bodyDiv w:val="1"/>
      <w:marLeft w:val="0"/>
      <w:marRight w:val="0"/>
      <w:marTop w:val="0"/>
      <w:marBottom w:val="0"/>
      <w:divBdr>
        <w:top w:val="none" w:sz="0" w:space="0" w:color="auto"/>
        <w:left w:val="none" w:sz="0" w:space="0" w:color="auto"/>
        <w:bottom w:val="none" w:sz="0" w:space="0" w:color="auto"/>
        <w:right w:val="none" w:sz="0" w:space="0" w:color="auto"/>
      </w:divBdr>
      <w:divsChild>
        <w:div w:id="318505226">
          <w:marLeft w:val="1282"/>
          <w:marRight w:val="0"/>
          <w:marTop w:val="0"/>
          <w:marBottom w:val="165"/>
          <w:divBdr>
            <w:top w:val="none" w:sz="0" w:space="0" w:color="auto"/>
            <w:left w:val="none" w:sz="0" w:space="0" w:color="auto"/>
            <w:bottom w:val="none" w:sz="0" w:space="0" w:color="auto"/>
            <w:right w:val="none" w:sz="0" w:space="0" w:color="auto"/>
          </w:divBdr>
        </w:div>
        <w:div w:id="2065831692">
          <w:marLeft w:val="562"/>
          <w:marRight w:val="0"/>
          <w:marTop w:val="0"/>
          <w:marBottom w:val="165"/>
          <w:divBdr>
            <w:top w:val="none" w:sz="0" w:space="0" w:color="auto"/>
            <w:left w:val="none" w:sz="0" w:space="0" w:color="auto"/>
            <w:bottom w:val="none" w:sz="0" w:space="0" w:color="auto"/>
            <w:right w:val="none" w:sz="0" w:space="0" w:color="auto"/>
          </w:divBdr>
        </w:div>
      </w:divsChild>
    </w:div>
    <w:div w:id="1494491813">
      <w:bodyDiv w:val="1"/>
      <w:marLeft w:val="0"/>
      <w:marRight w:val="0"/>
      <w:marTop w:val="0"/>
      <w:marBottom w:val="0"/>
      <w:divBdr>
        <w:top w:val="none" w:sz="0" w:space="0" w:color="auto"/>
        <w:left w:val="none" w:sz="0" w:space="0" w:color="auto"/>
        <w:bottom w:val="none" w:sz="0" w:space="0" w:color="auto"/>
        <w:right w:val="none" w:sz="0" w:space="0" w:color="auto"/>
      </w:divBdr>
    </w:div>
    <w:div w:id="1517500219">
      <w:bodyDiv w:val="1"/>
      <w:marLeft w:val="0"/>
      <w:marRight w:val="0"/>
      <w:marTop w:val="0"/>
      <w:marBottom w:val="0"/>
      <w:divBdr>
        <w:top w:val="none" w:sz="0" w:space="0" w:color="auto"/>
        <w:left w:val="none" w:sz="0" w:space="0" w:color="auto"/>
        <w:bottom w:val="none" w:sz="0" w:space="0" w:color="auto"/>
        <w:right w:val="none" w:sz="0" w:space="0" w:color="auto"/>
      </w:divBdr>
    </w:div>
    <w:div w:id="1615866011">
      <w:bodyDiv w:val="1"/>
      <w:marLeft w:val="0"/>
      <w:marRight w:val="0"/>
      <w:marTop w:val="0"/>
      <w:marBottom w:val="0"/>
      <w:divBdr>
        <w:top w:val="none" w:sz="0" w:space="0" w:color="auto"/>
        <w:left w:val="none" w:sz="0" w:space="0" w:color="auto"/>
        <w:bottom w:val="none" w:sz="0" w:space="0" w:color="auto"/>
        <w:right w:val="none" w:sz="0" w:space="0" w:color="auto"/>
      </w:divBdr>
    </w:div>
    <w:div w:id="1658342175">
      <w:bodyDiv w:val="1"/>
      <w:marLeft w:val="0"/>
      <w:marRight w:val="0"/>
      <w:marTop w:val="0"/>
      <w:marBottom w:val="0"/>
      <w:divBdr>
        <w:top w:val="none" w:sz="0" w:space="0" w:color="auto"/>
        <w:left w:val="none" w:sz="0" w:space="0" w:color="auto"/>
        <w:bottom w:val="none" w:sz="0" w:space="0" w:color="auto"/>
        <w:right w:val="none" w:sz="0" w:space="0" w:color="auto"/>
      </w:divBdr>
    </w:div>
    <w:div w:id="1660889462">
      <w:bodyDiv w:val="1"/>
      <w:marLeft w:val="0"/>
      <w:marRight w:val="0"/>
      <w:marTop w:val="0"/>
      <w:marBottom w:val="0"/>
      <w:divBdr>
        <w:top w:val="none" w:sz="0" w:space="0" w:color="auto"/>
        <w:left w:val="none" w:sz="0" w:space="0" w:color="auto"/>
        <w:bottom w:val="none" w:sz="0" w:space="0" w:color="auto"/>
        <w:right w:val="none" w:sz="0" w:space="0" w:color="auto"/>
      </w:divBdr>
    </w:div>
    <w:div w:id="1672026671">
      <w:bodyDiv w:val="1"/>
      <w:marLeft w:val="0"/>
      <w:marRight w:val="0"/>
      <w:marTop w:val="0"/>
      <w:marBottom w:val="0"/>
      <w:divBdr>
        <w:top w:val="none" w:sz="0" w:space="0" w:color="auto"/>
        <w:left w:val="none" w:sz="0" w:space="0" w:color="auto"/>
        <w:bottom w:val="none" w:sz="0" w:space="0" w:color="auto"/>
        <w:right w:val="none" w:sz="0" w:space="0" w:color="auto"/>
      </w:divBdr>
    </w:div>
    <w:div w:id="1684353455">
      <w:bodyDiv w:val="1"/>
      <w:marLeft w:val="0"/>
      <w:marRight w:val="0"/>
      <w:marTop w:val="0"/>
      <w:marBottom w:val="0"/>
      <w:divBdr>
        <w:top w:val="none" w:sz="0" w:space="0" w:color="auto"/>
        <w:left w:val="none" w:sz="0" w:space="0" w:color="auto"/>
        <w:bottom w:val="none" w:sz="0" w:space="0" w:color="auto"/>
        <w:right w:val="none" w:sz="0" w:space="0" w:color="auto"/>
      </w:divBdr>
    </w:div>
    <w:div w:id="1713923220">
      <w:bodyDiv w:val="1"/>
      <w:marLeft w:val="0"/>
      <w:marRight w:val="0"/>
      <w:marTop w:val="0"/>
      <w:marBottom w:val="0"/>
      <w:divBdr>
        <w:top w:val="none" w:sz="0" w:space="0" w:color="auto"/>
        <w:left w:val="none" w:sz="0" w:space="0" w:color="auto"/>
        <w:bottom w:val="none" w:sz="0" w:space="0" w:color="auto"/>
        <w:right w:val="none" w:sz="0" w:space="0" w:color="auto"/>
      </w:divBdr>
    </w:div>
    <w:div w:id="1721980114">
      <w:bodyDiv w:val="1"/>
      <w:marLeft w:val="0"/>
      <w:marRight w:val="0"/>
      <w:marTop w:val="0"/>
      <w:marBottom w:val="0"/>
      <w:divBdr>
        <w:top w:val="none" w:sz="0" w:space="0" w:color="auto"/>
        <w:left w:val="none" w:sz="0" w:space="0" w:color="auto"/>
        <w:bottom w:val="none" w:sz="0" w:space="0" w:color="auto"/>
        <w:right w:val="none" w:sz="0" w:space="0" w:color="auto"/>
      </w:divBdr>
    </w:div>
    <w:div w:id="1735270814">
      <w:bodyDiv w:val="1"/>
      <w:marLeft w:val="0"/>
      <w:marRight w:val="0"/>
      <w:marTop w:val="0"/>
      <w:marBottom w:val="0"/>
      <w:divBdr>
        <w:top w:val="none" w:sz="0" w:space="0" w:color="auto"/>
        <w:left w:val="none" w:sz="0" w:space="0" w:color="auto"/>
        <w:bottom w:val="none" w:sz="0" w:space="0" w:color="auto"/>
        <w:right w:val="none" w:sz="0" w:space="0" w:color="auto"/>
      </w:divBdr>
    </w:div>
    <w:div w:id="1758793654">
      <w:bodyDiv w:val="1"/>
      <w:marLeft w:val="0"/>
      <w:marRight w:val="0"/>
      <w:marTop w:val="0"/>
      <w:marBottom w:val="0"/>
      <w:divBdr>
        <w:top w:val="none" w:sz="0" w:space="0" w:color="auto"/>
        <w:left w:val="none" w:sz="0" w:space="0" w:color="auto"/>
        <w:bottom w:val="none" w:sz="0" w:space="0" w:color="auto"/>
        <w:right w:val="none" w:sz="0" w:space="0" w:color="auto"/>
      </w:divBdr>
    </w:div>
    <w:div w:id="1762725201">
      <w:bodyDiv w:val="1"/>
      <w:marLeft w:val="0"/>
      <w:marRight w:val="0"/>
      <w:marTop w:val="0"/>
      <w:marBottom w:val="0"/>
      <w:divBdr>
        <w:top w:val="none" w:sz="0" w:space="0" w:color="auto"/>
        <w:left w:val="none" w:sz="0" w:space="0" w:color="auto"/>
        <w:bottom w:val="none" w:sz="0" w:space="0" w:color="auto"/>
        <w:right w:val="none" w:sz="0" w:space="0" w:color="auto"/>
      </w:divBdr>
    </w:div>
    <w:div w:id="1782456565">
      <w:bodyDiv w:val="1"/>
      <w:marLeft w:val="0"/>
      <w:marRight w:val="0"/>
      <w:marTop w:val="0"/>
      <w:marBottom w:val="0"/>
      <w:divBdr>
        <w:top w:val="none" w:sz="0" w:space="0" w:color="auto"/>
        <w:left w:val="none" w:sz="0" w:space="0" w:color="auto"/>
        <w:bottom w:val="none" w:sz="0" w:space="0" w:color="auto"/>
        <w:right w:val="none" w:sz="0" w:space="0" w:color="auto"/>
      </w:divBdr>
      <w:divsChild>
        <w:div w:id="2009795324">
          <w:marLeft w:val="1282"/>
          <w:marRight w:val="0"/>
          <w:marTop w:val="0"/>
          <w:marBottom w:val="165"/>
          <w:divBdr>
            <w:top w:val="none" w:sz="0" w:space="0" w:color="auto"/>
            <w:left w:val="none" w:sz="0" w:space="0" w:color="auto"/>
            <w:bottom w:val="none" w:sz="0" w:space="0" w:color="auto"/>
            <w:right w:val="none" w:sz="0" w:space="0" w:color="auto"/>
          </w:divBdr>
        </w:div>
      </w:divsChild>
    </w:div>
    <w:div w:id="1783956289">
      <w:bodyDiv w:val="1"/>
      <w:marLeft w:val="0"/>
      <w:marRight w:val="0"/>
      <w:marTop w:val="0"/>
      <w:marBottom w:val="0"/>
      <w:divBdr>
        <w:top w:val="none" w:sz="0" w:space="0" w:color="auto"/>
        <w:left w:val="none" w:sz="0" w:space="0" w:color="auto"/>
        <w:bottom w:val="none" w:sz="0" w:space="0" w:color="auto"/>
        <w:right w:val="none" w:sz="0" w:space="0" w:color="auto"/>
      </w:divBdr>
    </w:div>
    <w:div w:id="1798912421">
      <w:bodyDiv w:val="1"/>
      <w:marLeft w:val="0"/>
      <w:marRight w:val="0"/>
      <w:marTop w:val="0"/>
      <w:marBottom w:val="0"/>
      <w:divBdr>
        <w:top w:val="none" w:sz="0" w:space="0" w:color="auto"/>
        <w:left w:val="none" w:sz="0" w:space="0" w:color="auto"/>
        <w:bottom w:val="none" w:sz="0" w:space="0" w:color="auto"/>
        <w:right w:val="none" w:sz="0" w:space="0" w:color="auto"/>
      </w:divBdr>
    </w:div>
    <w:div w:id="1824665300">
      <w:bodyDiv w:val="1"/>
      <w:marLeft w:val="0"/>
      <w:marRight w:val="0"/>
      <w:marTop w:val="0"/>
      <w:marBottom w:val="0"/>
      <w:divBdr>
        <w:top w:val="none" w:sz="0" w:space="0" w:color="auto"/>
        <w:left w:val="none" w:sz="0" w:space="0" w:color="auto"/>
        <w:bottom w:val="none" w:sz="0" w:space="0" w:color="auto"/>
        <w:right w:val="none" w:sz="0" w:space="0" w:color="auto"/>
      </w:divBdr>
    </w:div>
    <w:div w:id="1891572277">
      <w:bodyDiv w:val="1"/>
      <w:marLeft w:val="0"/>
      <w:marRight w:val="0"/>
      <w:marTop w:val="0"/>
      <w:marBottom w:val="0"/>
      <w:divBdr>
        <w:top w:val="none" w:sz="0" w:space="0" w:color="auto"/>
        <w:left w:val="none" w:sz="0" w:space="0" w:color="auto"/>
        <w:bottom w:val="none" w:sz="0" w:space="0" w:color="auto"/>
        <w:right w:val="none" w:sz="0" w:space="0" w:color="auto"/>
      </w:divBdr>
      <w:divsChild>
        <w:div w:id="4865985">
          <w:marLeft w:val="1282"/>
          <w:marRight w:val="0"/>
          <w:marTop w:val="0"/>
          <w:marBottom w:val="165"/>
          <w:divBdr>
            <w:top w:val="none" w:sz="0" w:space="0" w:color="auto"/>
            <w:left w:val="none" w:sz="0" w:space="0" w:color="auto"/>
            <w:bottom w:val="none" w:sz="0" w:space="0" w:color="auto"/>
            <w:right w:val="none" w:sz="0" w:space="0" w:color="auto"/>
          </w:divBdr>
        </w:div>
        <w:div w:id="1418748985">
          <w:marLeft w:val="562"/>
          <w:marRight w:val="0"/>
          <w:marTop w:val="0"/>
          <w:marBottom w:val="165"/>
          <w:divBdr>
            <w:top w:val="none" w:sz="0" w:space="0" w:color="auto"/>
            <w:left w:val="none" w:sz="0" w:space="0" w:color="auto"/>
            <w:bottom w:val="none" w:sz="0" w:space="0" w:color="auto"/>
            <w:right w:val="none" w:sz="0" w:space="0" w:color="auto"/>
          </w:divBdr>
        </w:div>
      </w:divsChild>
    </w:div>
    <w:div w:id="1898399058">
      <w:bodyDiv w:val="1"/>
      <w:marLeft w:val="0"/>
      <w:marRight w:val="0"/>
      <w:marTop w:val="0"/>
      <w:marBottom w:val="0"/>
      <w:divBdr>
        <w:top w:val="none" w:sz="0" w:space="0" w:color="auto"/>
        <w:left w:val="none" w:sz="0" w:space="0" w:color="auto"/>
        <w:bottom w:val="none" w:sz="0" w:space="0" w:color="auto"/>
        <w:right w:val="none" w:sz="0" w:space="0" w:color="auto"/>
      </w:divBdr>
    </w:div>
    <w:div w:id="1914268384">
      <w:bodyDiv w:val="1"/>
      <w:marLeft w:val="0"/>
      <w:marRight w:val="0"/>
      <w:marTop w:val="0"/>
      <w:marBottom w:val="0"/>
      <w:divBdr>
        <w:top w:val="none" w:sz="0" w:space="0" w:color="auto"/>
        <w:left w:val="none" w:sz="0" w:space="0" w:color="auto"/>
        <w:bottom w:val="none" w:sz="0" w:space="0" w:color="auto"/>
        <w:right w:val="none" w:sz="0" w:space="0" w:color="auto"/>
      </w:divBdr>
    </w:div>
    <w:div w:id="1932011068">
      <w:bodyDiv w:val="1"/>
      <w:marLeft w:val="0"/>
      <w:marRight w:val="0"/>
      <w:marTop w:val="0"/>
      <w:marBottom w:val="0"/>
      <w:divBdr>
        <w:top w:val="none" w:sz="0" w:space="0" w:color="auto"/>
        <w:left w:val="none" w:sz="0" w:space="0" w:color="auto"/>
        <w:bottom w:val="none" w:sz="0" w:space="0" w:color="auto"/>
        <w:right w:val="none" w:sz="0" w:space="0" w:color="auto"/>
      </w:divBdr>
    </w:div>
    <w:div w:id="1935359995">
      <w:bodyDiv w:val="1"/>
      <w:marLeft w:val="0"/>
      <w:marRight w:val="0"/>
      <w:marTop w:val="0"/>
      <w:marBottom w:val="0"/>
      <w:divBdr>
        <w:top w:val="none" w:sz="0" w:space="0" w:color="auto"/>
        <w:left w:val="none" w:sz="0" w:space="0" w:color="auto"/>
        <w:bottom w:val="none" w:sz="0" w:space="0" w:color="auto"/>
        <w:right w:val="none" w:sz="0" w:space="0" w:color="auto"/>
      </w:divBdr>
    </w:div>
    <w:div w:id="1991708465">
      <w:bodyDiv w:val="1"/>
      <w:marLeft w:val="0"/>
      <w:marRight w:val="0"/>
      <w:marTop w:val="0"/>
      <w:marBottom w:val="0"/>
      <w:divBdr>
        <w:top w:val="none" w:sz="0" w:space="0" w:color="auto"/>
        <w:left w:val="none" w:sz="0" w:space="0" w:color="auto"/>
        <w:bottom w:val="none" w:sz="0" w:space="0" w:color="auto"/>
        <w:right w:val="none" w:sz="0" w:space="0" w:color="auto"/>
      </w:divBdr>
    </w:div>
    <w:div w:id="1998921599">
      <w:bodyDiv w:val="1"/>
      <w:marLeft w:val="0"/>
      <w:marRight w:val="0"/>
      <w:marTop w:val="0"/>
      <w:marBottom w:val="0"/>
      <w:divBdr>
        <w:top w:val="none" w:sz="0" w:space="0" w:color="auto"/>
        <w:left w:val="none" w:sz="0" w:space="0" w:color="auto"/>
        <w:bottom w:val="none" w:sz="0" w:space="0" w:color="auto"/>
        <w:right w:val="none" w:sz="0" w:space="0" w:color="auto"/>
      </w:divBdr>
    </w:div>
    <w:div w:id="2003774247">
      <w:bodyDiv w:val="1"/>
      <w:marLeft w:val="0"/>
      <w:marRight w:val="0"/>
      <w:marTop w:val="0"/>
      <w:marBottom w:val="0"/>
      <w:divBdr>
        <w:top w:val="none" w:sz="0" w:space="0" w:color="auto"/>
        <w:left w:val="none" w:sz="0" w:space="0" w:color="auto"/>
        <w:bottom w:val="none" w:sz="0" w:space="0" w:color="auto"/>
        <w:right w:val="none" w:sz="0" w:space="0" w:color="auto"/>
      </w:divBdr>
    </w:div>
    <w:div w:id="2006131204">
      <w:bodyDiv w:val="1"/>
      <w:marLeft w:val="0"/>
      <w:marRight w:val="0"/>
      <w:marTop w:val="0"/>
      <w:marBottom w:val="0"/>
      <w:divBdr>
        <w:top w:val="none" w:sz="0" w:space="0" w:color="auto"/>
        <w:left w:val="none" w:sz="0" w:space="0" w:color="auto"/>
        <w:bottom w:val="none" w:sz="0" w:space="0" w:color="auto"/>
        <w:right w:val="none" w:sz="0" w:space="0" w:color="auto"/>
      </w:divBdr>
    </w:div>
    <w:div w:id="2028286347">
      <w:bodyDiv w:val="1"/>
      <w:marLeft w:val="0"/>
      <w:marRight w:val="0"/>
      <w:marTop w:val="0"/>
      <w:marBottom w:val="0"/>
      <w:divBdr>
        <w:top w:val="none" w:sz="0" w:space="0" w:color="auto"/>
        <w:left w:val="none" w:sz="0" w:space="0" w:color="auto"/>
        <w:bottom w:val="none" w:sz="0" w:space="0" w:color="auto"/>
        <w:right w:val="none" w:sz="0" w:space="0" w:color="auto"/>
      </w:divBdr>
    </w:div>
    <w:div w:id="2069497577">
      <w:bodyDiv w:val="1"/>
      <w:marLeft w:val="0"/>
      <w:marRight w:val="0"/>
      <w:marTop w:val="0"/>
      <w:marBottom w:val="0"/>
      <w:divBdr>
        <w:top w:val="none" w:sz="0" w:space="0" w:color="auto"/>
        <w:left w:val="none" w:sz="0" w:space="0" w:color="auto"/>
        <w:bottom w:val="none" w:sz="0" w:space="0" w:color="auto"/>
        <w:right w:val="none" w:sz="0" w:space="0" w:color="auto"/>
      </w:divBdr>
      <w:divsChild>
        <w:div w:id="719937312">
          <w:marLeft w:val="1282"/>
          <w:marRight w:val="0"/>
          <w:marTop w:val="0"/>
          <w:marBottom w:val="165"/>
          <w:divBdr>
            <w:top w:val="none" w:sz="0" w:space="0" w:color="auto"/>
            <w:left w:val="none" w:sz="0" w:space="0" w:color="auto"/>
            <w:bottom w:val="none" w:sz="0" w:space="0" w:color="auto"/>
            <w:right w:val="none" w:sz="0" w:space="0" w:color="auto"/>
          </w:divBdr>
        </w:div>
      </w:divsChild>
    </w:div>
    <w:div w:id="2081246587">
      <w:bodyDiv w:val="1"/>
      <w:marLeft w:val="0"/>
      <w:marRight w:val="0"/>
      <w:marTop w:val="0"/>
      <w:marBottom w:val="0"/>
      <w:divBdr>
        <w:top w:val="none" w:sz="0" w:space="0" w:color="auto"/>
        <w:left w:val="none" w:sz="0" w:space="0" w:color="auto"/>
        <w:bottom w:val="none" w:sz="0" w:space="0" w:color="auto"/>
        <w:right w:val="none" w:sz="0" w:space="0" w:color="auto"/>
      </w:divBdr>
    </w:div>
    <w:div w:id="2094234570">
      <w:bodyDiv w:val="1"/>
      <w:marLeft w:val="0"/>
      <w:marRight w:val="0"/>
      <w:marTop w:val="0"/>
      <w:marBottom w:val="0"/>
      <w:divBdr>
        <w:top w:val="none" w:sz="0" w:space="0" w:color="auto"/>
        <w:left w:val="none" w:sz="0" w:space="0" w:color="auto"/>
        <w:bottom w:val="none" w:sz="0" w:space="0" w:color="auto"/>
        <w:right w:val="none" w:sz="0" w:space="0" w:color="auto"/>
      </w:divBdr>
      <w:divsChild>
        <w:div w:id="248930911">
          <w:marLeft w:val="274"/>
          <w:marRight w:val="0"/>
          <w:marTop w:val="0"/>
          <w:marBottom w:val="0"/>
          <w:divBdr>
            <w:top w:val="none" w:sz="0" w:space="0" w:color="auto"/>
            <w:left w:val="none" w:sz="0" w:space="0" w:color="auto"/>
            <w:bottom w:val="none" w:sz="0" w:space="0" w:color="auto"/>
            <w:right w:val="none" w:sz="0" w:space="0" w:color="auto"/>
          </w:divBdr>
        </w:div>
      </w:divsChild>
    </w:div>
    <w:div w:id="2110932320">
      <w:bodyDiv w:val="1"/>
      <w:marLeft w:val="0"/>
      <w:marRight w:val="0"/>
      <w:marTop w:val="0"/>
      <w:marBottom w:val="0"/>
      <w:divBdr>
        <w:top w:val="none" w:sz="0" w:space="0" w:color="auto"/>
        <w:left w:val="none" w:sz="0" w:space="0" w:color="auto"/>
        <w:bottom w:val="none" w:sz="0" w:space="0" w:color="auto"/>
        <w:right w:val="none" w:sz="0" w:space="0" w:color="auto"/>
      </w:divBdr>
    </w:div>
    <w:div w:id="2114008067">
      <w:bodyDiv w:val="1"/>
      <w:marLeft w:val="0"/>
      <w:marRight w:val="0"/>
      <w:marTop w:val="0"/>
      <w:marBottom w:val="0"/>
      <w:divBdr>
        <w:top w:val="none" w:sz="0" w:space="0" w:color="auto"/>
        <w:left w:val="none" w:sz="0" w:space="0" w:color="auto"/>
        <w:bottom w:val="none" w:sz="0" w:space="0" w:color="auto"/>
        <w:right w:val="none" w:sz="0" w:space="0" w:color="auto"/>
      </w:divBdr>
      <w:divsChild>
        <w:div w:id="1084113368">
          <w:marLeft w:val="1037"/>
          <w:marRight w:val="0"/>
          <w:marTop w:val="0"/>
          <w:marBottom w:val="0"/>
          <w:divBdr>
            <w:top w:val="none" w:sz="0" w:space="0" w:color="auto"/>
            <w:left w:val="none" w:sz="0" w:space="0" w:color="auto"/>
            <w:bottom w:val="none" w:sz="0" w:space="0" w:color="auto"/>
            <w:right w:val="none" w:sz="0" w:space="0" w:color="auto"/>
          </w:divBdr>
        </w:div>
        <w:div w:id="1195341118">
          <w:marLeft w:val="1037"/>
          <w:marRight w:val="0"/>
          <w:marTop w:val="0"/>
          <w:marBottom w:val="0"/>
          <w:divBdr>
            <w:top w:val="none" w:sz="0" w:space="0" w:color="auto"/>
            <w:left w:val="none" w:sz="0" w:space="0" w:color="auto"/>
            <w:bottom w:val="none" w:sz="0" w:space="0" w:color="auto"/>
            <w:right w:val="none" w:sz="0" w:space="0" w:color="auto"/>
          </w:divBdr>
        </w:div>
        <w:div w:id="2093119106">
          <w:marLeft w:val="1037"/>
          <w:marRight w:val="0"/>
          <w:marTop w:val="0"/>
          <w:marBottom w:val="0"/>
          <w:divBdr>
            <w:top w:val="none" w:sz="0" w:space="0" w:color="auto"/>
            <w:left w:val="none" w:sz="0" w:space="0" w:color="auto"/>
            <w:bottom w:val="none" w:sz="0" w:space="0" w:color="auto"/>
            <w:right w:val="none" w:sz="0" w:space="0" w:color="auto"/>
          </w:divBdr>
        </w:div>
        <w:div w:id="2145072990">
          <w:marLeft w:val="1037"/>
          <w:marRight w:val="0"/>
          <w:marTop w:val="0"/>
          <w:marBottom w:val="0"/>
          <w:divBdr>
            <w:top w:val="none" w:sz="0" w:space="0" w:color="auto"/>
            <w:left w:val="none" w:sz="0" w:space="0" w:color="auto"/>
            <w:bottom w:val="none" w:sz="0" w:space="0" w:color="auto"/>
            <w:right w:val="none" w:sz="0" w:space="0" w:color="auto"/>
          </w:divBdr>
        </w:div>
      </w:divsChild>
    </w:div>
    <w:div w:id="2122139785">
      <w:bodyDiv w:val="1"/>
      <w:marLeft w:val="0"/>
      <w:marRight w:val="0"/>
      <w:marTop w:val="0"/>
      <w:marBottom w:val="0"/>
      <w:divBdr>
        <w:top w:val="none" w:sz="0" w:space="0" w:color="auto"/>
        <w:left w:val="none" w:sz="0" w:space="0" w:color="auto"/>
        <w:bottom w:val="none" w:sz="0" w:space="0" w:color="auto"/>
        <w:right w:val="none" w:sz="0" w:space="0" w:color="auto"/>
      </w:divBdr>
    </w:div>
    <w:div w:id="2133208968">
      <w:bodyDiv w:val="1"/>
      <w:marLeft w:val="0"/>
      <w:marRight w:val="0"/>
      <w:marTop w:val="0"/>
      <w:marBottom w:val="0"/>
      <w:divBdr>
        <w:top w:val="none" w:sz="0" w:space="0" w:color="auto"/>
        <w:left w:val="none" w:sz="0" w:space="0" w:color="auto"/>
        <w:bottom w:val="none" w:sz="0" w:space="0" w:color="auto"/>
        <w:right w:val="none" w:sz="0" w:space="0" w:color="auto"/>
      </w:divBdr>
    </w:div>
    <w:div w:id="213883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0.svg"/><Relationship Id="rId21" Type="http://schemas.openxmlformats.org/officeDocument/2006/relationships/image" Target="media/image7.jpe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41"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jpeg"/><Relationship Id="rId37" Type="http://schemas.openxmlformats.org/officeDocument/2006/relationships/image" Target="media/image20.png"/><Relationship Id="rId40" Type="http://schemas.openxmlformats.org/officeDocument/2006/relationships/image" Target="media/image21.png"/><Relationship Id="rId45" Type="http://schemas.openxmlformats.org/officeDocument/2006/relationships/image" Target="media/image26.sv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5.jpeg"/><Relationship Id="rId44" Type="http://schemas.openxmlformats.org/officeDocument/2006/relationships/image" Target="media/image25.png"/><Relationship Id="rId43" Type="http://schemas.openxmlformats.org/officeDocument/2006/relationships/image" Target="media/image24.svg"/><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jpeg"/><Relationship Id="rId35" Type="http://schemas.openxmlformats.org/officeDocument/2006/relationships/image" Target="media/image17.sv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19.png"/><Relationship Id="rId46" Type="http://schemas.openxmlformats.org/officeDocument/2006/relationships/fontTable" Target="fontTable.xml"/></Relationships>
</file>

<file path=word/theme/theme1.xml><?xml version="1.0" encoding="utf-8"?>
<a:theme xmlns:a="http://schemas.openxmlformats.org/drawingml/2006/main" name="Office Theme">
  <a:themeElements>
    <a:clrScheme name="Custom 10">
      <a:dk1>
        <a:srgbClr val="000000"/>
      </a:dk1>
      <a:lt1>
        <a:srgbClr val="FFFFFF"/>
      </a:lt1>
      <a:dk2>
        <a:srgbClr val="243A5E"/>
      </a:dk2>
      <a:lt2>
        <a:srgbClr val="E6E6E6"/>
      </a:lt2>
      <a:accent1>
        <a:srgbClr val="0078D4"/>
      </a:accent1>
      <a:accent2>
        <a:srgbClr val="243A5E"/>
      </a:accent2>
      <a:accent3>
        <a:srgbClr val="50E6FF"/>
      </a:accent3>
      <a:accent4>
        <a:srgbClr val="107C10"/>
      </a:accent4>
      <a:accent5>
        <a:srgbClr val="8661C5"/>
      </a:accent5>
      <a:accent6>
        <a:srgbClr val="737373"/>
      </a:accent6>
      <a:hlink>
        <a:srgbClr val="00445E"/>
      </a:hlink>
      <a:folHlink>
        <a:srgbClr val="0078D4"/>
      </a:folHlink>
    </a:clrScheme>
    <a:fontScheme name="Custom 3">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4E3CC6CFA74341B4A6C349FB90A645" ma:contentTypeVersion="23" ma:contentTypeDescription="Create a new document." ma:contentTypeScope="" ma:versionID="b03155c9467b33cf0b0371c4ea11c078">
  <xsd:schema xmlns:xsd="http://www.w3.org/2001/XMLSchema" xmlns:xs="http://www.w3.org/2001/XMLSchema" xmlns:p="http://schemas.microsoft.com/office/2006/metadata/properties" xmlns:ns1="http://schemas.microsoft.com/sharepoint/v3" xmlns:ns2="891fa701-effe-4fe4-abc8-ff05c8d322f3" xmlns:ns3="549a84c2-c220-492e-8d69-fc9d9337e01f" xmlns:ns4="230e9df3-be65-4c73-a93b-d1236ebd677e" targetNamespace="http://schemas.microsoft.com/office/2006/metadata/properties" ma:root="true" ma:fieldsID="1746c55d41dad8037a72b3b40e70b210" ns1:_="" ns2:_="" ns3:_="" ns4:_="">
    <xsd:import namespace="http://schemas.microsoft.com/sharepoint/v3"/>
    <xsd:import namespace="891fa701-effe-4fe4-abc8-ff05c8d322f3"/>
    <xsd:import namespace="549a84c2-c220-492e-8d69-fc9d9337e01f"/>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4:TaxCatchAll" minOccurs="0"/>
                <xsd:element ref="ns2:MediaServiceLocation"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fa701-effe-4fe4-abc8-ff05c8d32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DocTags" ma:index="26" nillable="true" ma:displayName="MediaServiceDocTags" ma:hidden="true" ma:internalName="MediaServiceDocTags" ma:readOnly="true">
      <xsd:simpleType>
        <xsd:restriction base="dms:Not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9a84c2-c220-492e-8d69-fc9d9337e0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9b24867-84e9-45c6-a7fc-45daccc47fbc}" ma:internalName="TaxCatchAll" ma:showField="CatchAllData" ma:web="549a84c2-c220-492e-8d69-fc9d9337e0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49a84c2-c220-492e-8d69-fc9d9337e01f">
      <UserInfo>
        <DisplayName>Oliver Taylor (THE SPUR GROUP INC)</DisplayName>
        <AccountId>13675</AccountId>
        <AccountType/>
      </UserInfo>
      <UserInfo>
        <DisplayName>Amrutha (AMU) Srinivas</DisplayName>
        <AccountId>450</AccountId>
        <AccountType/>
      </UserInfo>
      <UserInfo>
        <DisplayName>Anita Kannan (THE SPUR GROUP INC)</DisplayName>
        <AccountId>12821</AccountId>
        <AccountType/>
      </UserInfo>
      <UserInfo>
        <DisplayName>Neetha Ravikumar</DisplayName>
        <AccountId>9732</AccountId>
        <AccountType/>
      </UserInfo>
      <UserInfo>
        <DisplayName>Gabby Skladman</DisplayName>
        <AccountId>20074</AccountId>
        <AccountType/>
      </UserInfo>
      <UserInfo>
        <DisplayName>Sue McMahon</DisplayName>
        <AccountId>12497</AccountId>
        <AccountType/>
      </UserInfo>
      <UserInfo>
        <DisplayName>Anil Purushotham</DisplayName>
        <AccountId>557</AccountId>
        <AccountType/>
      </UserInfo>
      <UserInfo>
        <DisplayName>Nathalie Urquizo</DisplayName>
        <AccountId>36946</AccountId>
        <AccountType/>
      </UserInfo>
      <UserInfo>
        <DisplayName>Carlos Herquinio</DisplayName>
        <AccountId>29608</AccountId>
        <AccountType/>
      </UserInfo>
      <UserInfo>
        <DisplayName>Amy Vener</DisplayName>
        <AccountId>35233</AccountId>
        <AccountType/>
      </UserInfo>
      <UserInfo>
        <DisplayName>Shri Harkare</DisplayName>
        <AccountId>2637</AccountId>
        <AccountType/>
      </UserInfo>
      <UserInfo>
        <DisplayName>Mandy Lin</DisplayName>
        <AccountId>37546</AccountId>
        <AccountType/>
      </UserInfo>
      <UserInfo>
        <DisplayName>Nicholas Chiu (Spur Reply LLC)</DisplayName>
        <AccountId>39365</AccountId>
        <AccountType/>
      </UserInfo>
      <UserInfo>
        <DisplayName>Kelley Poston (Wipro Designit Services Inc)</DisplayName>
        <AccountId>39254</AccountId>
        <AccountType/>
      </UserInfo>
      <UserInfo>
        <DisplayName>Noel Pennington</DisplayName>
        <AccountId>37377</AccountId>
        <AccountType/>
      </UserInfo>
      <UserInfo>
        <DisplayName>Justin Padley (HE/HIM)</DisplayName>
        <AccountId>38451</AccountId>
        <AccountType/>
      </UserInfo>
    </SharedWithUsers>
    <lcf76f155ced4ddcb4097134ff3c332f xmlns="891fa701-effe-4fe4-abc8-ff05c8d322f3">
      <Terms xmlns="http://schemas.microsoft.com/office/infopath/2007/PartnerControls"/>
    </lcf76f155ced4ddcb4097134ff3c332f>
    <TaxCatchAll xmlns="230e9df3-be65-4c73-a93b-d1236ebd677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A4B5E13719044285F4E5E6362EC3B0" ma:contentTypeVersion="22" ma:contentTypeDescription="Create a new document." ma:contentTypeScope="" ma:versionID="73f1a868242a09a8112d23084b704877">
  <xsd:schema xmlns:xsd="http://www.w3.org/2001/XMLSchema" xmlns:xs="http://www.w3.org/2001/XMLSchema" xmlns:p="http://schemas.microsoft.com/office/2006/metadata/properties" xmlns:ns2="bfe259b8-6b0d-4043-bcf1-bc49d10e3610" xmlns:ns3="9814de4b-0e9f-4708-a330-4cdbb6ec6059" targetNamespace="http://schemas.microsoft.com/office/2006/metadata/properties" ma:root="true" ma:fieldsID="4df8702663bd741476652184374b83f8" ns2:_="" ns3:_="">
    <xsd:import namespace="bfe259b8-6b0d-4043-bcf1-bc49d10e3610"/>
    <xsd:import namespace="9814de4b-0e9f-4708-a330-4cdbb6ec605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FileType" minOccurs="0"/>
                <xsd:element ref="ns2:TaskID" minOccurs="0"/>
                <xsd:element ref="ns2:MediaLengthInSeconds" minOccurs="0"/>
                <xsd:element ref="ns3:_dlc_DocId" minOccurs="0"/>
                <xsd:element ref="ns3:_dlc_DocIdUrl" minOccurs="0"/>
                <xsd:element ref="ns3:_dlc_DocIdPersistId"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e259b8-6b0d-4043-bcf1-bc49d10e3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FileType" ma:index="20" nillable="true" ma:displayName="File Type" ma:default="Source" ma:format="RadioButtons" ma:internalName="FileType">
      <xsd:simpleType>
        <xsd:restriction base="dms:Choice">
          <xsd:enumeration value="Source"/>
          <xsd:enumeration value="Deliverable"/>
        </xsd:restriction>
      </xsd:simpleType>
    </xsd:element>
    <xsd:element name="TaskID" ma:index="21" nillable="true" ma:displayName="Task ID" ma:format="Dropdown" ma:indexed="true" ma:internalName="TaskID">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543b9542-ca64-4ed3-a906-048a037c8226" ma:termSetId="09814cd3-568e-fe90-9814-8d621ff8fb84" ma:anchorId="fba54fb3-c3e1-fe81-a776-ca4b69148c4d" ma:open="true" ma:isKeyword="false">
      <xsd:complexType>
        <xsd:sequence>
          <xsd:element ref="pc:Terms" minOccurs="0" maxOccurs="1"/>
        </xsd:sequence>
      </xsd:complex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ObjectDetectorVersions" ma:index="30"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14de4b-0e9f-4708-a330-4cdbb6ec605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fc900bae-d37c-4774-a3a0-4f9599437c89}" ma:internalName="TaxCatchAll" ma:showField="CatchAllData" ma:web="9814de4b-0e9f-4708-a330-4cdbb6ec60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AB65C-9880-4181-BD02-BBF25941F3A5}">
  <ds:schemaRefs>
    <ds:schemaRef ds:uri="http://schemas.openxmlformats.org/officeDocument/2006/bibliography"/>
  </ds:schemaRefs>
</ds:datastoreItem>
</file>

<file path=customXml/itemProps2.xml><?xml version="1.0" encoding="utf-8"?>
<ds:datastoreItem xmlns:ds="http://schemas.openxmlformats.org/officeDocument/2006/customXml" ds:itemID="{0E47132C-C798-40C5-A31E-005FFFB481AB}"/>
</file>

<file path=customXml/itemProps3.xml><?xml version="1.0" encoding="utf-8"?>
<ds:datastoreItem xmlns:ds="http://schemas.openxmlformats.org/officeDocument/2006/customXml" ds:itemID="{1CBD60B3-F78E-4808-9512-305EE87FF5AE}">
  <ds:schemaRefs>
    <ds:schemaRef ds:uri="http://schemas.microsoft.com/office/2006/metadata/properties"/>
    <ds:schemaRef ds:uri="http://schemas.microsoft.com/office/infopath/2007/PartnerControls"/>
    <ds:schemaRef ds:uri="9814de4b-0e9f-4708-a330-4cdbb6ec6059"/>
    <ds:schemaRef ds:uri="bfe259b8-6b0d-4043-bcf1-bc49d10e3610"/>
  </ds:schemaRefs>
</ds:datastoreItem>
</file>

<file path=customXml/itemProps4.xml><?xml version="1.0" encoding="utf-8"?>
<ds:datastoreItem xmlns:ds="http://schemas.openxmlformats.org/officeDocument/2006/customXml" ds:itemID="{0FE2D563-5266-4B6C-9B18-0B9FA994A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e259b8-6b0d-4043-bcf1-bc49d10e3610"/>
    <ds:schemaRef ds:uri="9814de4b-0e9f-4708-a330-4cdbb6ec6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2AE55C-8EF0-4D9B-B27E-6891D7A97786}">
  <ds:schemaRefs>
    <ds:schemaRef ds:uri="http://schemas.microsoft.com/sharepoint/v3/contenttype/forms"/>
  </ds:schemaRefs>
</ds:datastoreItem>
</file>

<file path=docMetadata/LabelInfo.xml><?xml version="1.0" encoding="utf-8"?>
<clbl:labelList xmlns:clbl="http://schemas.microsoft.com/office/2020/mipLabelMetadata">
  <clbl:label id="{1a19d03a-48bc-4359-8038-5b5f6d5847c3}"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10</Pages>
  <Words>3328</Words>
  <Characters>189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0</CharactersWithSpaces>
  <SharedDoc>false</SharedDoc>
  <HLinks>
    <vt:vector size="48" baseType="variant">
      <vt:variant>
        <vt:i4>1114169</vt:i4>
      </vt:variant>
      <vt:variant>
        <vt:i4>44</vt:i4>
      </vt:variant>
      <vt:variant>
        <vt:i4>0</vt:i4>
      </vt:variant>
      <vt:variant>
        <vt:i4>5</vt:i4>
      </vt:variant>
      <vt:variant>
        <vt:lpwstr/>
      </vt:variant>
      <vt:variant>
        <vt:lpwstr>_Toc157492651</vt:lpwstr>
      </vt:variant>
      <vt:variant>
        <vt:i4>1114169</vt:i4>
      </vt:variant>
      <vt:variant>
        <vt:i4>38</vt:i4>
      </vt:variant>
      <vt:variant>
        <vt:i4>0</vt:i4>
      </vt:variant>
      <vt:variant>
        <vt:i4>5</vt:i4>
      </vt:variant>
      <vt:variant>
        <vt:lpwstr/>
      </vt:variant>
      <vt:variant>
        <vt:lpwstr>_Toc157492650</vt:lpwstr>
      </vt:variant>
      <vt:variant>
        <vt:i4>1048633</vt:i4>
      </vt:variant>
      <vt:variant>
        <vt:i4>32</vt:i4>
      </vt:variant>
      <vt:variant>
        <vt:i4>0</vt:i4>
      </vt:variant>
      <vt:variant>
        <vt:i4>5</vt:i4>
      </vt:variant>
      <vt:variant>
        <vt:lpwstr/>
      </vt:variant>
      <vt:variant>
        <vt:lpwstr>_Toc157492649</vt:lpwstr>
      </vt:variant>
      <vt:variant>
        <vt:i4>1048633</vt:i4>
      </vt:variant>
      <vt:variant>
        <vt:i4>26</vt:i4>
      </vt:variant>
      <vt:variant>
        <vt:i4>0</vt:i4>
      </vt:variant>
      <vt:variant>
        <vt:i4>5</vt:i4>
      </vt:variant>
      <vt:variant>
        <vt:lpwstr/>
      </vt:variant>
      <vt:variant>
        <vt:lpwstr>_Toc157492648</vt:lpwstr>
      </vt:variant>
      <vt:variant>
        <vt:i4>1048633</vt:i4>
      </vt:variant>
      <vt:variant>
        <vt:i4>20</vt:i4>
      </vt:variant>
      <vt:variant>
        <vt:i4>0</vt:i4>
      </vt:variant>
      <vt:variant>
        <vt:i4>5</vt:i4>
      </vt:variant>
      <vt:variant>
        <vt:lpwstr/>
      </vt:variant>
      <vt:variant>
        <vt:lpwstr>_Toc157492647</vt:lpwstr>
      </vt:variant>
      <vt:variant>
        <vt:i4>1048633</vt:i4>
      </vt:variant>
      <vt:variant>
        <vt:i4>14</vt:i4>
      </vt:variant>
      <vt:variant>
        <vt:i4>0</vt:i4>
      </vt:variant>
      <vt:variant>
        <vt:i4>5</vt:i4>
      </vt:variant>
      <vt:variant>
        <vt:lpwstr/>
      </vt:variant>
      <vt:variant>
        <vt:lpwstr>_Toc157492646</vt:lpwstr>
      </vt:variant>
      <vt:variant>
        <vt:i4>1048633</vt:i4>
      </vt:variant>
      <vt:variant>
        <vt:i4>8</vt:i4>
      </vt:variant>
      <vt:variant>
        <vt:i4>0</vt:i4>
      </vt:variant>
      <vt:variant>
        <vt:i4>5</vt:i4>
      </vt:variant>
      <vt:variant>
        <vt:lpwstr/>
      </vt:variant>
      <vt:variant>
        <vt:lpwstr>_Toc157492645</vt:lpwstr>
      </vt:variant>
      <vt:variant>
        <vt:i4>1048633</vt:i4>
      </vt:variant>
      <vt:variant>
        <vt:i4>2</vt:i4>
      </vt:variant>
      <vt:variant>
        <vt:i4>0</vt:i4>
      </vt:variant>
      <vt:variant>
        <vt:i4>5</vt:i4>
      </vt:variant>
      <vt:variant>
        <vt:lpwstr/>
      </vt:variant>
      <vt:variant>
        <vt:lpwstr>_Toc157492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Lary</dc:creator>
  <cp:keywords/>
  <dc:description/>
  <cp:lastModifiedBy>Fivestarly Lathong [Chillibreeze]</cp:lastModifiedBy>
  <cp:revision>11</cp:revision>
  <dcterms:created xsi:type="dcterms:W3CDTF">2024-02-09T09:13:00Z</dcterms:created>
  <dcterms:modified xsi:type="dcterms:W3CDTF">2024-02-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54E3CC6CFA74341B4A6C349FB90A645</vt:lpwstr>
  </property>
  <property fmtid="{D5CDD505-2E9C-101B-9397-08002B2CF9AE}" pid="4" name="_dlc_DocIdItemGuid">
    <vt:lpwstr>05300c1c-c0c5-4811-ac90-fc22f4ebbbb0</vt:lpwstr>
  </property>
  <property fmtid="{D5CDD505-2E9C-101B-9397-08002B2CF9AE}" pid="5" name="ClassificationContentMarkingFooterShapeIds">
    <vt:lpwstr>30,31,32,33,34,35</vt:lpwstr>
  </property>
  <property fmtid="{D5CDD505-2E9C-101B-9397-08002B2CF9AE}" pid="6" name="ClassificationContentMarkingFooterFontProps">
    <vt:lpwstr>#000000,10,Calibri</vt:lpwstr>
  </property>
  <property fmtid="{D5CDD505-2E9C-101B-9397-08002B2CF9AE}" pid="7" name="ClassificationContentMarkingFooterText">
    <vt:lpwstr>Classified as Microsoft Confidential</vt:lpwstr>
  </property>
</Properties>
</file>